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imes New Roman"/>
        </w:rPr>
        <w:id w:val="-770706559"/>
        <w:docPartObj>
          <w:docPartGallery w:val="Cover Pages"/>
          <w:docPartUnique/>
        </w:docPartObj>
      </w:sdtPr>
      <w:sdtEndPr>
        <w:rPr>
          <w:rFonts w:eastAsia="DengXian"/>
          <w:szCs w:val="24"/>
          <w:lang w:eastAsia="zh-CN"/>
        </w:rPr>
      </w:sdtEndPr>
      <w:sdtContent>
        <w:p w14:paraId="41C6EC0F" w14:textId="4F001127" w:rsidR="00140B79" w:rsidRPr="00465BE8" w:rsidRDefault="00140B79">
          <w:pPr>
            <w:rPr>
              <w:rFonts w:cs="Times New Roman"/>
            </w:rPr>
          </w:pPr>
          <w:r w:rsidRPr="00465BE8">
            <w:rPr>
              <w:rFonts w:cs="Times New Roman"/>
              <w:noProof/>
            </w:rPr>
            <mc:AlternateContent>
              <mc:Choice Requires="wpg">
                <w:drawing>
                  <wp:anchor distT="0" distB="0" distL="114300" distR="114300" simplePos="0" relativeHeight="251658242" behindDoc="0" locked="0" layoutInCell="1" allowOverlap="1" wp14:anchorId="075AD824" wp14:editId="432284A4">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78BBD73" id="Group 149" o:spid="_x0000_s1026" style="position:absolute;margin-left:0;margin-top:0;width:8in;height:95.7pt;z-index:251658242;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page" anchory="page"/>
                  </v:group>
                </w:pict>
              </mc:Fallback>
            </mc:AlternateContent>
          </w:r>
          <w:r w:rsidRPr="00465BE8">
            <w:rPr>
              <w:rFonts w:cs="Times New Roman"/>
              <w:noProof/>
            </w:rPr>
            <mc:AlternateContent>
              <mc:Choice Requires="wps">
                <w:drawing>
                  <wp:anchor distT="0" distB="0" distL="114300" distR="114300" simplePos="0" relativeHeight="251658240" behindDoc="0" locked="0" layoutInCell="1" allowOverlap="1" wp14:anchorId="3D848258" wp14:editId="1BE39D10">
                    <wp:simplePos x="0" y="0"/>
                    <wp:positionH relativeFrom="page">
                      <wp:align>center</wp:align>
                    </wp:positionH>
                    <mc:AlternateContent>
                      <mc:Choice Requires="wp14">
                        <wp:positionV relativeFrom="page">
                          <wp14:pctPosVOffset>30000</wp14:pctPosVOffset>
                        </wp:positionV>
                      </mc:Choice>
                      <mc:Fallback>
                        <wp:positionV relativeFrom="page">
                          <wp:posOffset>3208020</wp:posOffset>
                        </wp:positionV>
                      </mc:Fallback>
                    </mc:AlternateContent>
                    <wp:extent cx="8280000" cy="3638550"/>
                    <wp:effectExtent l="0" t="0" r="0" b="4445"/>
                    <wp:wrapSquare wrapText="bothSides"/>
                    <wp:docPr id="154" name="Text Box 154"/>
                    <wp:cNvGraphicFramePr/>
                    <a:graphic xmlns:a="http://schemas.openxmlformats.org/drawingml/2006/main">
                      <a:graphicData uri="http://schemas.microsoft.com/office/word/2010/wordprocessingShape">
                        <wps:wsp>
                          <wps:cNvSpPr txBox="1"/>
                          <wps:spPr>
                            <a:xfrm>
                              <a:off x="0" y="0"/>
                              <a:ext cx="82800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21F75B" w14:textId="394152BA" w:rsidR="00140B79" w:rsidRPr="00D95350" w:rsidRDefault="00841062" w:rsidP="00D95350">
                                <w:pPr>
                                  <w:jc w:val="right"/>
                                  <w:rPr>
                                    <w:sz w:val="64"/>
                                    <w:szCs w:val="64"/>
                                  </w:rPr>
                                </w:pPr>
                                <w:sdt>
                                  <w:sdtPr>
                                    <w:rPr>
                                      <w:caps/>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656D2C">
                                      <w:rPr>
                                        <w:caps/>
                                        <w:sz w:val="40"/>
                                        <w:szCs w:val="40"/>
                                      </w:rPr>
                                      <w:t>COMP3211: Software Engineering (2021-2022)</w:t>
                                    </w:r>
                                  </w:sdtContent>
                                </w:sdt>
                              </w:p>
                              <w:p w14:paraId="0E1B20D3" w14:textId="37B290CB" w:rsidR="00140B79" w:rsidRDefault="00841062">
                                <w:pPr>
                                  <w:jc w:val="right"/>
                                  <w:rPr>
                                    <w:sz w:val="36"/>
                                    <w:szCs w:val="36"/>
                                  </w:rPr>
                                </w:pPr>
                                <w:sdt>
                                  <w:sdtPr>
                                    <w:rPr>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r w:rsidR="00D95350" w:rsidRPr="007C6E79">
                                      <w:rPr>
                                        <w:sz w:val="36"/>
                                        <w:szCs w:val="36"/>
                                      </w:rPr>
                                      <w:t>Group Project</w:t>
                                    </w:r>
                                  </w:sdtContent>
                                </w:sdt>
                                <w:r w:rsidR="003736DA">
                                  <w:rPr>
                                    <w:sz w:val="36"/>
                                    <w:szCs w:val="36"/>
                                  </w:rPr>
                                  <w:t xml:space="preserve"> </w:t>
                                </w:r>
                                <w:r w:rsidR="0035573B">
                                  <w:rPr>
                                    <w:sz w:val="36"/>
                                    <w:szCs w:val="36"/>
                                  </w:rPr>
                                  <w:t>–</w:t>
                                </w:r>
                                <w:r w:rsidR="003736DA">
                                  <w:rPr>
                                    <w:sz w:val="36"/>
                                    <w:szCs w:val="36"/>
                                  </w:rPr>
                                  <w:t xml:space="preserve"> </w:t>
                                </w:r>
                                <w:r w:rsidR="003736DA" w:rsidRPr="003736DA">
                                  <w:rPr>
                                    <w:sz w:val="36"/>
                                    <w:szCs w:val="36"/>
                                  </w:rPr>
                                  <w:t>Monopoly</w:t>
                                </w:r>
                              </w:p>
                              <w:p w14:paraId="71C0F950" w14:textId="66966B2A" w:rsidR="0035573B" w:rsidRPr="0035573B" w:rsidRDefault="0035573B">
                                <w:pPr>
                                  <w:jc w:val="right"/>
                                  <w:rPr>
                                    <w:sz w:val="36"/>
                                    <w:szCs w:val="36"/>
                                  </w:rPr>
                                </w:pPr>
                                <w:r w:rsidRPr="0035573B">
                                  <w:rPr>
                                    <w:sz w:val="36"/>
                                    <w:szCs w:val="36"/>
                                  </w:rPr>
                                  <w:t>API design document</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type w14:anchorId="3D848258" id="_x0000_t202" coordsize="21600,21600" o:spt="202" path="m,l,21600r21600,l21600,xe">
                    <v:stroke joinstyle="miter"/>
                    <v:path gradientshapeok="t" o:connecttype="rect"/>
                  </v:shapetype>
                  <v:shape id="Text Box 154" o:spid="_x0000_s1026" type="#_x0000_t202" style="position:absolute;margin-left:0;margin-top:0;width:651.95pt;height:286.5pt;z-index:251658240;visibility:visible;mso-wrap-style:square;mso-width-percent:0;mso-height-percent:363;mso-top-percent:300;mso-wrap-distance-left:9pt;mso-wrap-distance-top:0;mso-wrap-distance-right:9pt;mso-wrap-distance-bottom:0;mso-position-horizontal:center;mso-position-horizontal-relative:page;mso-position-vertical-relative:page;mso-width-percent:0;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" filled="f" stroked="f" strokeweight=".5pt">
                    <v:textbox inset="126pt,0,54pt,0">
                      <w:txbxContent>
                        <w:p w14:paraId="0C21F75B" w14:textId="394152BA" w:rsidR="00140B79" w:rsidRPr="00D95350" w:rsidRDefault="00841062" w:rsidP="00D95350">
                          <w:pPr>
                            <w:jc w:val="right"/>
                            <w:rPr>
                              <w:sz w:val="64"/>
                              <w:szCs w:val="64"/>
                            </w:rPr>
                          </w:pPr>
                          <w:sdt>
                            <w:sdtPr>
                              <w:rPr>
                                <w:caps/>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656D2C">
                                <w:rPr>
                                  <w:caps/>
                                  <w:sz w:val="40"/>
                                  <w:szCs w:val="40"/>
                                </w:rPr>
                                <w:t>COMP3211: Software Engineering (2021-2022)</w:t>
                              </w:r>
                            </w:sdtContent>
                          </w:sdt>
                        </w:p>
                        <w:p w14:paraId="0E1B20D3" w14:textId="37B290CB" w:rsidR="00140B79" w:rsidRDefault="00841062">
                          <w:pPr>
                            <w:jc w:val="right"/>
                            <w:rPr>
                              <w:sz w:val="36"/>
                              <w:szCs w:val="36"/>
                            </w:rPr>
                          </w:pPr>
                          <w:sdt>
                            <w:sdtPr>
                              <w:rPr>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r w:rsidR="00D95350" w:rsidRPr="007C6E79">
                                <w:rPr>
                                  <w:sz w:val="36"/>
                                  <w:szCs w:val="36"/>
                                </w:rPr>
                                <w:t>Group Project</w:t>
                              </w:r>
                            </w:sdtContent>
                          </w:sdt>
                          <w:r w:rsidR="003736DA">
                            <w:rPr>
                              <w:sz w:val="36"/>
                              <w:szCs w:val="36"/>
                            </w:rPr>
                            <w:t xml:space="preserve"> </w:t>
                          </w:r>
                          <w:r w:rsidR="0035573B">
                            <w:rPr>
                              <w:sz w:val="36"/>
                              <w:szCs w:val="36"/>
                            </w:rPr>
                            <w:t>–</w:t>
                          </w:r>
                          <w:r w:rsidR="003736DA">
                            <w:rPr>
                              <w:sz w:val="36"/>
                              <w:szCs w:val="36"/>
                            </w:rPr>
                            <w:t xml:space="preserve"> </w:t>
                          </w:r>
                          <w:r w:rsidR="003736DA" w:rsidRPr="003736DA">
                            <w:rPr>
                              <w:sz w:val="36"/>
                              <w:szCs w:val="36"/>
                            </w:rPr>
                            <w:t>Monopoly</w:t>
                          </w:r>
                        </w:p>
                        <w:p w14:paraId="71C0F950" w14:textId="66966B2A" w:rsidR="0035573B" w:rsidRPr="0035573B" w:rsidRDefault="0035573B">
                          <w:pPr>
                            <w:jc w:val="right"/>
                            <w:rPr>
                              <w:sz w:val="36"/>
                              <w:szCs w:val="36"/>
                            </w:rPr>
                          </w:pPr>
                          <w:r w:rsidRPr="0035573B">
                            <w:rPr>
                              <w:sz w:val="36"/>
                              <w:szCs w:val="36"/>
                            </w:rPr>
                            <w:t>API design document</w:t>
                          </w:r>
                        </w:p>
                      </w:txbxContent>
                    </v:textbox>
                    <w10:wrap type="square" anchorx="page" anchory="page"/>
                  </v:shape>
                </w:pict>
              </mc:Fallback>
            </mc:AlternateContent>
          </w:r>
        </w:p>
        <w:p w14:paraId="5929F496" w14:textId="3999140E" w:rsidR="0037359A" w:rsidRDefault="002A2BA3" w:rsidP="0037359A">
          <w:pPr>
            <w:rPr>
              <w:rFonts w:eastAsia="DengXian" w:cs="Times New Roman"/>
              <w:szCs w:val="24"/>
              <w:lang w:eastAsia="zh-CN"/>
            </w:rPr>
          </w:pPr>
          <w:r w:rsidRPr="00465BE8">
            <w:rPr>
              <w:rFonts w:cs="Times New Roman"/>
              <w:noProof/>
            </w:rPr>
            <mc:AlternateContent>
              <mc:Choice Requires="wps">
                <w:drawing>
                  <wp:anchor distT="0" distB="0" distL="114300" distR="114300" simplePos="0" relativeHeight="251658241" behindDoc="0" locked="0" layoutInCell="1" allowOverlap="1" wp14:anchorId="1E475DD3" wp14:editId="04AD4FD7">
                    <wp:simplePos x="0" y="0"/>
                    <wp:positionH relativeFrom="page">
                      <wp:posOffset>219075</wp:posOffset>
                    </wp:positionH>
                    <wp:positionV relativeFrom="page">
                      <wp:posOffset>7067550</wp:posOffset>
                    </wp:positionV>
                    <wp:extent cx="7315200" cy="2651760"/>
                    <wp:effectExtent l="0" t="0" r="0" b="1524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2651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0E0E59" w14:textId="3CFE6A47" w:rsidR="002A2BA3" w:rsidRPr="0037359A" w:rsidRDefault="004F78FD" w:rsidP="002A2BA3">
                                <w:pPr>
                                  <w:pStyle w:val="NoSpacing"/>
                                  <w:jc w:val="right"/>
                                  <w:rPr>
                                    <w:rFonts w:ascii="Times New Roman" w:hAnsi="Times New Roman" w:cs="Times New Roman"/>
                                    <w:sz w:val="28"/>
                                    <w:szCs w:val="28"/>
                                  </w:rPr>
                                </w:pPr>
                                <w:r w:rsidRPr="0037359A">
                                  <w:rPr>
                                    <w:rFonts w:ascii="Times New Roman" w:hAnsi="Times New Roman" w:cs="Times New Roman"/>
                                    <w:sz w:val="28"/>
                                    <w:szCs w:val="28"/>
                                  </w:rPr>
                                  <w:t>Cheung Sui Wing (21027547D)</w:t>
                                </w:r>
                              </w:p>
                              <w:p w14:paraId="073FE988" w14:textId="02253409" w:rsidR="004F78FD" w:rsidRPr="0037359A" w:rsidRDefault="00350432" w:rsidP="002A2BA3">
                                <w:pPr>
                                  <w:pStyle w:val="NoSpacing"/>
                                  <w:jc w:val="right"/>
                                  <w:rPr>
                                    <w:rFonts w:ascii="Times New Roman" w:hAnsi="Times New Roman" w:cs="Times New Roman"/>
                                    <w:sz w:val="28"/>
                                    <w:szCs w:val="28"/>
                                  </w:rPr>
                                </w:pPr>
                                <w:r>
                                  <w:rPr>
                                    <w:rFonts w:ascii="Times New Roman" w:hAnsi="Times New Roman" w:cs="Times New Roman"/>
                                    <w:sz w:val="28"/>
                                    <w:szCs w:val="28"/>
                                  </w:rPr>
                                  <w:t xml:space="preserve">Lau Man Chun </w:t>
                                </w:r>
                                <w:r w:rsidR="007578FE" w:rsidRPr="0037359A">
                                  <w:rPr>
                                    <w:rFonts w:ascii="Times New Roman" w:hAnsi="Times New Roman" w:cs="Times New Roman"/>
                                    <w:sz w:val="28"/>
                                    <w:szCs w:val="28"/>
                                  </w:rPr>
                                  <w:t>(</w:t>
                                </w:r>
                                <w:r>
                                  <w:rPr>
                                    <w:rFonts w:ascii="Times New Roman" w:hAnsi="Times New Roman" w:cs="Times New Roman"/>
                                    <w:sz w:val="28"/>
                                    <w:szCs w:val="28"/>
                                  </w:rPr>
                                  <w:t>21027257D</w:t>
                                </w:r>
                                <w:r w:rsidR="007578FE" w:rsidRPr="0037359A">
                                  <w:rPr>
                                    <w:rFonts w:ascii="Times New Roman" w:hAnsi="Times New Roman" w:cs="Times New Roman"/>
                                    <w:sz w:val="28"/>
                                    <w:szCs w:val="28"/>
                                  </w:rPr>
                                  <w:t>)</w:t>
                                </w:r>
                              </w:p>
                              <w:p w14:paraId="0802EEF2" w14:textId="0045DBA3" w:rsidR="007578FE" w:rsidRPr="0037359A" w:rsidRDefault="004A4F20" w:rsidP="002A2BA3">
                                <w:pPr>
                                  <w:pStyle w:val="NoSpacing"/>
                                  <w:jc w:val="right"/>
                                  <w:rPr>
                                    <w:rFonts w:ascii="Times New Roman" w:hAnsi="Times New Roman" w:cs="Times New Roman"/>
                                    <w:sz w:val="28"/>
                                    <w:szCs w:val="28"/>
                                  </w:rPr>
                                </w:pPr>
                                <w:proofErr w:type="spellStart"/>
                                <w:r>
                                  <w:rPr>
                                    <w:rFonts w:ascii="Times New Roman" w:hAnsi="Times New Roman" w:cs="Times New Roman"/>
                                    <w:sz w:val="28"/>
                                    <w:szCs w:val="28"/>
                                  </w:rPr>
                                  <w:t>K</w:t>
                                </w:r>
                                <w:r>
                                  <w:rPr>
                                    <w:rFonts w:ascii="Times New Roman" w:hAnsi="Times New Roman" w:cs="Times New Roman" w:hint="eastAsia"/>
                                    <w:sz w:val="28"/>
                                    <w:szCs w:val="28"/>
                                    <w:lang w:eastAsia="zh-TW"/>
                                  </w:rPr>
                                  <w:t>w</w:t>
                                </w:r>
                                <w:r>
                                  <w:rPr>
                                    <w:rFonts w:ascii="Times New Roman" w:hAnsi="Times New Roman" w:cs="Times New Roman"/>
                                    <w:sz w:val="28"/>
                                    <w:szCs w:val="28"/>
                                    <w:lang w:eastAsia="zh-TW"/>
                                  </w:rPr>
                                  <w:t>ong</w:t>
                                </w:r>
                                <w:proofErr w:type="spellEnd"/>
                                <w:r>
                                  <w:rPr>
                                    <w:rFonts w:ascii="Times New Roman" w:hAnsi="Times New Roman" w:cs="Times New Roman"/>
                                    <w:sz w:val="28"/>
                                    <w:szCs w:val="28"/>
                                    <w:lang w:eastAsia="zh-TW"/>
                                  </w:rPr>
                                  <w:t xml:space="preserve"> Chun Him</w:t>
                                </w:r>
                                <w:r w:rsidR="000A77DD">
                                  <w:rPr>
                                    <w:rFonts w:ascii="Times New Roman" w:hAnsi="Times New Roman" w:cs="Times New Roman"/>
                                    <w:sz w:val="28"/>
                                    <w:szCs w:val="28"/>
                                    <w:lang w:eastAsia="zh-TW"/>
                                  </w:rPr>
                                  <w:t xml:space="preserve"> </w:t>
                                </w:r>
                                <w:r w:rsidR="007578FE" w:rsidRPr="0037359A">
                                  <w:rPr>
                                    <w:rFonts w:ascii="Times New Roman" w:hAnsi="Times New Roman" w:cs="Times New Roman"/>
                                    <w:sz w:val="28"/>
                                    <w:szCs w:val="28"/>
                                  </w:rPr>
                                  <w:t>(</w:t>
                                </w:r>
                                <w:r>
                                  <w:rPr>
                                    <w:rFonts w:ascii="Times New Roman" w:hAnsi="Times New Roman" w:cs="Times New Roman"/>
                                    <w:sz w:val="28"/>
                                    <w:szCs w:val="28"/>
                                  </w:rPr>
                                  <w:t>21028468</w:t>
                                </w:r>
                                <w:r w:rsidR="000A77DD">
                                  <w:rPr>
                                    <w:rFonts w:ascii="Times New Roman" w:hAnsi="Times New Roman" w:cs="Times New Roman"/>
                                    <w:sz w:val="28"/>
                                    <w:szCs w:val="28"/>
                                  </w:rPr>
                                  <w:t>D</w:t>
                                </w:r>
                                <w:r w:rsidR="007578FE" w:rsidRPr="0037359A">
                                  <w:rPr>
                                    <w:rFonts w:ascii="Times New Roman" w:hAnsi="Times New Roman" w:cs="Times New Roman"/>
                                    <w:sz w:val="28"/>
                                    <w:szCs w:val="28"/>
                                  </w:rPr>
                                  <w:t>)</w:t>
                                </w:r>
                              </w:p>
                              <w:p w14:paraId="2D329DA3" w14:textId="269EA57D" w:rsidR="007578FE" w:rsidRPr="0037359A" w:rsidRDefault="009633E8" w:rsidP="002A2BA3">
                                <w:pPr>
                                  <w:pStyle w:val="NoSpacing"/>
                                  <w:jc w:val="right"/>
                                  <w:rPr>
                                    <w:rFonts w:ascii="Times New Roman" w:hAnsi="Times New Roman" w:cs="Times New Roman"/>
                                    <w:sz w:val="28"/>
                                    <w:szCs w:val="28"/>
                                  </w:rPr>
                                </w:pPr>
                                <w:r>
                                  <w:rPr>
                                    <w:rFonts w:ascii="Times New Roman" w:hAnsi="Times New Roman" w:cs="Times New Roman"/>
                                    <w:sz w:val="28"/>
                                    <w:szCs w:val="28"/>
                                  </w:rPr>
                                  <w:t>Cheng Chi Kit</w:t>
                                </w:r>
                                <w:r w:rsidR="000A77DD">
                                  <w:rPr>
                                    <w:rFonts w:ascii="Times New Roman" w:hAnsi="Times New Roman" w:cs="Times New Roman"/>
                                    <w:sz w:val="28"/>
                                    <w:szCs w:val="28"/>
                                  </w:rPr>
                                  <w:t xml:space="preserve"> </w:t>
                                </w:r>
                                <w:r w:rsidR="007578FE" w:rsidRPr="0037359A">
                                  <w:rPr>
                                    <w:rFonts w:ascii="Times New Roman" w:hAnsi="Times New Roman" w:cs="Times New Roman"/>
                                    <w:sz w:val="28"/>
                                    <w:szCs w:val="28"/>
                                  </w:rPr>
                                  <w:t>(</w:t>
                                </w:r>
                                <w:r w:rsidR="00613517">
                                  <w:rPr>
                                    <w:rFonts w:ascii="Times New Roman" w:hAnsi="Times New Roman" w:cs="Times New Roman"/>
                                    <w:sz w:val="28"/>
                                    <w:szCs w:val="28"/>
                                  </w:rPr>
                                  <w:t>21028079</w:t>
                                </w:r>
                                <w:r w:rsidR="000A77DD">
                                  <w:rPr>
                                    <w:rFonts w:ascii="Times New Roman" w:hAnsi="Times New Roman" w:cs="Times New Roman"/>
                                    <w:sz w:val="28"/>
                                    <w:szCs w:val="28"/>
                                  </w:rPr>
                                  <w:t>D</w:t>
                                </w:r>
                                <w:r w:rsidR="007578FE" w:rsidRPr="0037359A">
                                  <w:rPr>
                                    <w:rFonts w:ascii="Times New Roman" w:hAnsi="Times New Roman" w:cs="Times New Roman"/>
                                    <w:sz w:val="28"/>
                                    <w:szCs w:val="28"/>
                                  </w:rPr>
                                  <w:t>)</w:t>
                                </w:r>
                              </w:p>
                              <w:p w14:paraId="52F9AD28" w14:textId="728C92A5" w:rsidR="002A2BA3" w:rsidRDefault="002A2BA3" w:rsidP="002A2BA3">
                                <w:pPr>
                                  <w:pStyle w:val="NoSpacing"/>
                                  <w:jc w:val="right"/>
                                  <w:rPr>
                                    <w:color w:val="595959" w:themeColor="text1" w:themeTint="A6"/>
                                    <w:sz w:val="28"/>
                                    <w:szCs w:val="28"/>
                                  </w:rPr>
                                </w:pPr>
                              </w:p>
                              <w:p w14:paraId="78D9B129" w14:textId="3AD57199" w:rsidR="002A2BA3" w:rsidRDefault="002A2BA3" w:rsidP="002A2BA3">
                                <w:pPr>
                                  <w:pStyle w:val="NoSpacing"/>
                                  <w:jc w:val="right"/>
                                  <w:rPr>
                                    <w:color w:val="595959" w:themeColor="text1" w:themeTint="A6"/>
                                    <w:sz w:val="28"/>
                                    <w:szCs w:val="28"/>
                                  </w:rPr>
                                </w:pPr>
                              </w:p>
                              <w:p w14:paraId="151BB36D" w14:textId="25F2B512" w:rsidR="00140B79" w:rsidRDefault="00140B79">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E475DD3" id="Text Box 152" o:spid="_x0000_s1027" type="#_x0000_t202" style="position:absolute;margin-left:17.25pt;margin-top:556.5pt;width:8in;height:208.8pt;z-index:251658241;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" filled="f" stroked="f" strokeweight=".5pt">
                    <v:textbox inset="126pt,0,54pt,0">
                      <w:txbxContent>
                        <w:p w14:paraId="2C0E0E59" w14:textId="3CFE6A47" w:rsidR="002A2BA3" w:rsidRPr="0037359A" w:rsidRDefault="004F78FD" w:rsidP="002A2BA3">
                          <w:pPr>
                            <w:pStyle w:val="NoSpacing"/>
                            <w:jc w:val="right"/>
                            <w:rPr>
                              <w:rFonts w:ascii="Times New Roman" w:hAnsi="Times New Roman" w:cs="Times New Roman"/>
                              <w:sz w:val="28"/>
                              <w:szCs w:val="28"/>
                            </w:rPr>
                          </w:pPr>
                          <w:r w:rsidRPr="0037359A">
                            <w:rPr>
                              <w:rFonts w:ascii="Times New Roman" w:hAnsi="Times New Roman" w:cs="Times New Roman"/>
                              <w:sz w:val="28"/>
                              <w:szCs w:val="28"/>
                            </w:rPr>
                            <w:t>Cheung Sui Wing (21027547D)</w:t>
                          </w:r>
                        </w:p>
                        <w:p w14:paraId="073FE988" w14:textId="02253409" w:rsidR="004F78FD" w:rsidRPr="0037359A" w:rsidRDefault="00350432" w:rsidP="002A2BA3">
                          <w:pPr>
                            <w:pStyle w:val="NoSpacing"/>
                            <w:jc w:val="right"/>
                            <w:rPr>
                              <w:rFonts w:ascii="Times New Roman" w:hAnsi="Times New Roman" w:cs="Times New Roman"/>
                              <w:sz w:val="28"/>
                              <w:szCs w:val="28"/>
                            </w:rPr>
                          </w:pPr>
                          <w:r>
                            <w:rPr>
                              <w:rFonts w:ascii="Times New Roman" w:hAnsi="Times New Roman" w:cs="Times New Roman"/>
                              <w:sz w:val="28"/>
                              <w:szCs w:val="28"/>
                            </w:rPr>
                            <w:t xml:space="preserve">Lau Man Chun </w:t>
                          </w:r>
                          <w:r w:rsidR="007578FE" w:rsidRPr="0037359A">
                            <w:rPr>
                              <w:rFonts w:ascii="Times New Roman" w:hAnsi="Times New Roman" w:cs="Times New Roman"/>
                              <w:sz w:val="28"/>
                              <w:szCs w:val="28"/>
                            </w:rPr>
                            <w:t>(</w:t>
                          </w:r>
                          <w:r>
                            <w:rPr>
                              <w:rFonts w:ascii="Times New Roman" w:hAnsi="Times New Roman" w:cs="Times New Roman"/>
                              <w:sz w:val="28"/>
                              <w:szCs w:val="28"/>
                            </w:rPr>
                            <w:t>21027257D</w:t>
                          </w:r>
                          <w:r w:rsidR="007578FE" w:rsidRPr="0037359A">
                            <w:rPr>
                              <w:rFonts w:ascii="Times New Roman" w:hAnsi="Times New Roman" w:cs="Times New Roman"/>
                              <w:sz w:val="28"/>
                              <w:szCs w:val="28"/>
                            </w:rPr>
                            <w:t>)</w:t>
                          </w:r>
                        </w:p>
                        <w:p w14:paraId="0802EEF2" w14:textId="0045DBA3" w:rsidR="007578FE" w:rsidRPr="0037359A" w:rsidRDefault="004A4F20" w:rsidP="002A2BA3">
                          <w:pPr>
                            <w:pStyle w:val="NoSpacing"/>
                            <w:jc w:val="right"/>
                            <w:rPr>
                              <w:rFonts w:ascii="Times New Roman" w:hAnsi="Times New Roman" w:cs="Times New Roman"/>
                              <w:sz w:val="28"/>
                              <w:szCs w:val="28"/>
                            </w:rPr>
                          </w:pPr>
                          <w:proofErr w:type="spellStart"/>
                          <w:r>
                            <w:rPr>
                              <w:rFonts w:ascii="Times New Roman" w:hAnsi="Times New Roman" w:cs="Times New Roman"/>
                              <w:sz w:val="28"/>
                              <w:szCs w:val="28"/>
                            </w:rPr>
                            <w:t>K</w:t>
                          </w:r>
                          <w:r>
                            <w:rPr>
                              <w:rFonts w:ascii="Times New Roman" w:hAnsi="Times New Roman" w:cs="Times New Roman" w:hint="eastAsia"/>
                              <w:sz w:val="28"/>
                              <w:szCs w:val="28"/>
                              <w:lang w:eastAsia="zh-TW"/>
                            </w:rPr>
                            <w:t>w</w:t>
                          </w:r>
                          <w:r>
                            <w:rPr>
                              <w:rFonts w:ascii="Times New Roman" w:hAnsi="Times New Roman" w:cs="Times New Roman"/>
                              <w:sz w:val="28"/>
                              <w:szCs w:val="28"/>
                              <w:lang w:eastAsia="zh-TW"/>
                            </w:rPr>
                            <w:t>ong</w:t>
                          </w:r>
                          <w:proofErr w:type="spellEnd"/>
                          <w:r>
                            <w:rPr>
                              <w:rFonts w:ascii="Times New Roman" w:hAnsi="Times New Roman" w:cs="Times New Roman"/>
                              <w:sz w:val="28"/>
                              <w:szCs w:val="28"/>
                              <w:lang w:eastAsia="zh-TW"/>
                            </w:rPr>
                            <w:t xml:space="preserve"> Chun Him</w:t>
                          </w:r>
                          <w:r w:rsidR="000A77DD">
                            <w:rPr>
                              <w:rFonts w:ascii="Times New Roman" w:hAnsi="Times New Roman" w:cs="Times New Roman"/>
                              <w:sz w:val="28"/>
                              <w:szCs w:val="28"/>
                              <w:lang w:eastAsia="zh-TW"/>
                            </w:rPr>
                            <w:t xml:space="preserve"> </w:t>
                          </w:r>
                          <w:r w:rsidR="007578FE" w:rsidRPr="0037359A">
                            <w:rPr>
                              <w:rFonts w:ascii="Times New Roman" w:hAnsi="Times New Roman" w:cs="Times New Roman"/>
                              <w:sz w:val="28"/>
                              <w:szCs w:val="28"/>
                            </w:rPr>
                            <w:t>(</w:t>
                          </w:r>
                          <w:r>
                            <w:rPr>
                              <w:rFonts w:ascii="Times New Roman" w:hAnsi="Times New Roman" w:cs="Times New Roman"/>
                              <w:sz w:val="28"/>
                              <w:szCs w:val="28"/>
                            </w:rPr>
                            <w:t>21028468</w:t>
                          </w:r>
                          <w:r w:rsidR="000A77DD">
                            <w:rPr>
                              <w:rFonts w:ascii="Times New Roman" w:hAnsi="Times New Roman" w:cs="Times New Roman"/>
                              <w:sz w:val="28"/>
                              <w:szCs w:val="28"/>
                            </w:rPr>
                            <w:t>D</w:t>
                          </w:r>
                          <w:r w:rsidR="007578FE" w:rsidRPr="0037359A">
                            <w:rPr>
                              <w:rFonts w:ascii="Times New Roman" w:hAnsi="Times New Roman" w:cs="Times New Roman"/>
                              <w:sz w:val="28"/>
                              <w:szCs w:val="28"/>
                            </w:rPr>
                            <w:t>)</w:t>
                          </w:r>
                        </w:p>
                        <w:p w14:paraId="2D329DA3" w14:textId="269EA57D" w:rsidR="007578FE" w:rsidRPr="0037359A" w:rsidRDefault="009633E8" w:rsidP="002A2BA3">
                          <w:pPr>
                            <w:pStyle w:val="NoSpacing"/>
                            <w:jc w:val="right"/>
                            <w:rPr>
                              <w:rFonts w:ascii="Times New Roman" w:hAnsi="Times New Roman" w:cs="Times New Roman"/>
                              <w:sz w:val="28"/>
                              <w:szCs w:val="28"/>
                            </w:rPr>
                          </w:pPr>
                          <w:r>
                            <w:rPr>
                              <w:rFonts w:ascii="Times New Roman" w:hAnsi="Times New Roman" w:cs="Times New Roman"/>
                              <w:sz w:val="28"/>
                              <w:szCs w:val="28"/>
                            </w:rPr>
                            <w:t>Cheng Chi Kit</w:t>
                          </w:r>
                          <w:r w:rsidR="000A77DD">
                            <w:rPr>
                              <w:rFonts w:ascii="Times New Roman" w:hAnsi="Times New Roman" w:cs="Times New Roman"/>
                              <w:sz w:val="28"/>
                              <w:szCs w:val="28"/>
                            </w:rPr>
                            <w:t xml:space="preserve"> </w:t>
                          </w:r>
                          <w:r w:rsidR="007578FE" w:rsidRPr="0037359A">
                            <w:rPr>
                              <w:rFonts w:ascii="Times New Roman" w:hAnsi="Times New Roman" w:cs="Times New Roman"/>
                              <w:sz w:val="28"/>
                              <w:szCs w:val="28"/>
                            </w:rPr>
                            <w:t>(</w:t>
                          </w:r>
                          <w:r w:rsidR="00613517">
                            <w:rPr>
                              <w:rFonts w:ascii="Times New Roman" w:hAnsi="Times New Roman" w:cs="Times New Roman"/>
                              <w:sz w:val="28"/>
                              <w:szCs w:val="28"/>
                            </w:rPr>
                            <w:t>21028079</w:t>
                          </w:r>
                          <w:r w:rsidR="000A77DD">
                            <w:rPr>
                              <w:rFonts w:ascii="Times New Roman" w:hAnsi="Times New Roman" w:cs="Times New Roman"/>
                              <w:sz w:val="28"/>
                              <w:szCs w:val="28"/>
                            </w:rPr>
                            <w:t>D</w:t>
                          </w:r>
                          <w:r w:rsidR="007578FE" w:rsidRPr="0037359A">
                            <w:rPr>
                              <w:rFonts w:ascii="Times New Roman" w:hAnsi="Times New Roman" w:cs="Times New Roman"/>
                              <w:sz w:val="28"/>
                              <w:szCs w:val="28"/>
                            </w:rPr>
                            <w:t>)</w:t>
                          </w:r>
                        </w:p>
                        <w:p w14:paraId="52F9AD28" w14:textId="728C92A5" w:rsidR="002A2BA3" w:rsidRDefault="002A2BA3" w:rsidP="002A2BA3">
                          <w:pPr>
                            <w:pStyle w:val="NoSpacing"/>
                            <w:jc w:val="right"/>
                            <w:rPr>
                              <w:color w:val="595959" w:themeColor="text1" w:themeTint="A6"/>
                              <w:sz w:val="28"/>
                              <w:szCs w:val="28"/>
                            </w:rPr>
                          </w:pPr>
                        </w:p>
                        <w:p w14:paraId="78D9B129" w14:textId="3AD57199" w:rsidR="002A2BA3" w:rsidRDefault="002A2BA3" w:rsidP="002A2BA3">
                          <w:pPr>
                            <w:pStyle w:val="NoSpacing"/>
                            <w:jc w:val="right"/>
                            <w:rPr>
                              <w:color w:val="595959" w:themeColor="text1" w:themeTint="A6"/>
                              <w:sz w:val="28"/>
                              <w:szCs w:val="28"/>
                            </w:rPr>
                          </w:pPr>
                        </w:p>
                        <w:p w14:paraId="151BB36D" w14:textId="25F2B512" w:rsidR="00140B79" w:rsidRDefault="00140B79">
                          <w:pPr>
                            <w:pStyle w:val="NoSpacing"/>
                            <w:jc w:val="right"/>
                            <w:rPr>
                              <w:color w:val="595959" w:themeColor="text1" w:themeTint="A6"/>
                              <w:sz w:val="18"/>
                              <w:szCs w:val="18"/>
                            </w:rPr>
                          </w:pPr>
                        </w:p>
                      </w:txbxContent>
                    </v:textbox>
                    <w10:wrap type="square" anchorx="page" anchory="page"/>
                  </v:shape>
                </w:pict>
              </mc:Fallback>
            </mc:AlternateContent>
          </w:r>
        </w:p>
      </w:sdtContent>
    </w:sdt>
    <w:p w14:paraId="4E0CF76B" w14:textId="4C4A4AF2" w:rsidR="000F35AA" w:rsidRPr="0037359A" w:rsidRDefault="006E5968" w:rsidP="0037359A">
      <w:pPr>
        <w:rPr>
          <w:rFonts w:eastAsia="DengXian" w:cs="Times New Roman"/>
          <w:szCs w:val="24"/>
          <w:lang w:eastAsia="zh-CN"/>
        </w:rPr>
        <w:sectPr w:rsidR="000F35AA" w:rsidRPr="0037359A" w:rsidSect="00140B79">
          <w:footerReference w:type="default" r:id="rId13"/>
          <w:pgSz w:w="11907" w:h="16840" w:code="9"/>
          <w:pgMar w:top="1440" w:right="1797" w:bottom="1440" w:left="1797" w:header="720" w:footer="720" w:gutter="0"/>
          <w:pgNumType w:start="0"/>
          <w:cols w:space="720"/>
          <w:titlePg/>
          <w:docGrid w:linePitch="360"/>
        </w:sectPr>
      </w:pPr>
      <w:r w:rsidRPr="009E6DC7">
        <w:rPr>
          <w:rFonts w:cs="Times New Roman"/>
          <w:szCs w:val="24"/>
        </w:rPr>
        <w:br w:type="page"/>
      </w:r>
    </w:p>
    <w:sdt>
      <w:sdtPr>
        <w:rPr>
          <w:rFonts w:eastAsiaTheme="minorEastAsia" w:cs="Times New Roman"/>
          <w:b w:val="0"/>
          <w:color w:val="auto"/>
          <w:sz w:val="24"/>
          <w:szCs w:val="22"/>
          <w:lang w:eastAsia="zh-TW"/>
        </w:rPr>
        <w:id w:val="1513725235"/>
        <w:docPartObj>
          <w:docPartGallery w:val="Table of Contents"/>
          <w:docPartUnique/>
        </w:docPartObj>
      </w:sdtPr>
      <w:sdtContent>
        <w:p w14:paraId="5187DBB6" w14:textId="439BFF64" w:rsidR="00A81BD8" w:rsidRPr="00465BE8" w:rsidRDefault="00A81BD8">
          <w:pPr>
            <w:pStyle w:val="TOCHeading"/>
            <w:rPr>
              <w:rFonts w:cs="Times New Roman"/>
              <w:color w:val="auto"/>
            </w:rPr>
          </w:pPr>
          <w:r w:rsidRPr="00465BE8">
            <w:rPr>
              <w:rFonts w:cs="Times New Roman"/>
              <w:color w:val="auto"/>
            </w:rPr>
            <w:t>Table of Contents</w:t>
          </w:r>
        </w:p>
        <w:p w14:paraId="52A1830F" w14:textId="77777777" w:rsidR="0037359A" w:rsidRPr="00465BE8" w:rsidRDefault="0037359A" w:rsidP="0037359A">
          <w:pPr>
            <w:rPr>
              <w:rFonts w:cs="Times New Roman"/>
              <w:lang w:eastAsia="en-US"/>
            </w:rPr>
          </w:pPr>
        </w:p>
        <w:p w14:paraId="087DF92A" w14:textId="3050F55D" w:rsidR="007D1D3B" w:rsidRDefault="00A81BD8">
          <w:pPr>
            <w:pStyle w:val="TOC1"/>
            <w:tabs>
              <w:tab w:val="left" w:pos="440"/>
              <w:tab w:val="right" w:leader="dot" w:pos="8303"/>
            </w:tabs>
            <w:rPr>
              <w:rFonts w:asciiTheme="minorHAnsi" w:hAnsiTheme="minorHAnsi"/>
              <w:noProof/>
              <w:sz w:val="22"/>
              <w:lang w:val="en-GB"/>
            </w:rPr>
          </w:pPr>
          <w:r w:rsidRPr="00465BE8">
            <w:rPr>
              <w:rFonts w:cs="Times New Roman"/>
            </w:rPr>
            <w:fldChar w:fldCharType="begin"/>
          </w:r>
          <w:r w:rsidRPr="00465BE8">
            <w:rPr>
              <w:rFonts w:cs="Times New Roman"/>
            </w:rPr>
            <w:instrText xml:space="preserve"> TOC \o "1-3" \h \z \u </w:instrText>
          </w:r>
          <w:r w:rsidRPr="00465BE8">
            <w:rPr>
              <w:rFonts w:cs="Times New Roman"/>
            </w:rPr>
            <w:fldChar w:fldCharType="separate"/>
          </w:r>
          <w:hyperlink w:anchor="_Toc85798421" w:history="1">
            <w:r w:rsidR="007D1D3B" w:rsidRPr="00ED3952">
              <w:rPr>
                <w:rStyle w:val="Hyperlink"/>
                <w:rFonts w:cs="Times New Roman"/>
                <w:noProof/>
              </w:rPr>
              <w:t>1.</w:t>
            </w:r>
            <w:r w:rsidR="007D1D3B">
              <w:rPr>
                <w:rFonts w:asciiTheme="minorHAnsi" w:hAnsiTheme="minorHAnsi"/>
                <w:noProof/>
                <w:sz w:val="22"/>
                <w:lang w:val="en-GB"/>
              </w:rPr>
              <w:tab/>
            </w:r>
            <w:r w:rsidR="007D1D3B" w:rsidRPr="00ED3952">
              <w:rPr>
                <w:rStyle w:val="Hyperlink"/>
                <w:rFonts w:cs="Times New Roman"/>
                <w:noProof/>
              </w:rPr>
              <w:t>Class/Method description</w:t>
            </w:r>
            <w:r w:rsidR="007D1D3B">
              <w:rPr>
                <w:noProof/>
                <w:webHidden/>
              </w:rPr>
              <w:tab/>
            </w:r>
            <w:r w:rsidR="007D1D3B">
              <w:rPr>
                <w:noProof/>
                <w:webHidden/>
              </w:rPr>
              <w:fldChar w:fldCharType="begin"/>
            </w:r>
            <w:r w:rsidR="007D1D3B">
              <w:rPr>
                <w:noProof/>
                <w:webHidden/>
              </w:rPr>
              <w:instrText xml:space="preserve"> PAGEREF _Toc85798421 \h </w:instrText>
            </w:r>
            <w:r w:rsidR="007D1D3B">
              <w:rPr>
                <w:noProof/>
                <w:webHidden/>
              </w:rPr>
            </w:r>
            <w:r w:rsidR="007D1D3B">
              <w:rPr>
                <w:noProof/>
                <w:webHidden/>
              </w:rPr>
              <w:fldChar w:fldCharType="separate"/>
            </w:r>
            <w:r w:rsidR="00067B2A">
              <w:rPr>
                <w:noProof/>
                <w:webHidden/>
              </w:rPr>
              <w:t>1</w:t>
            </w:r>
            <w:r w:rsidR="007D1D3B">
              <w:rPr>
                <w:noProof/>
                <w:webHidden/>
              </w:rPr>
              <w:fldChar w:fldCharType="end"/>
            </w:r>
          </w:hyperlink>
        </w:p>
        <w:p w14:paraId="63CC741B" w14:textId="740EE774" w:rsidR="007D1D3B" w:rsidRDefault="00841062">
          <w:pPr>
            <w:pStyle w:val="TOC2"/>
            <w:tabs>
              <w:tab w:val="left" w:pos="880"/>
              <w:tab w:val="right" w:leader="dot" w:pos="8303"/>
            </w:tabs>
            <w:rPr>
              <w:rFonts w:asciiTheme="minorHAnsi" w:hAnsiTheme="minorHAnsi"/>
              <w:noProof/>
              <w:sz w:val="22"/>
              <w:lang w:val="en-GB"/>
            </w:rPr>
          </w:pPr>
          <w:hyperlink w:anchor="_Toc85798422" w:history="1">
            <w:r w:rsidR="007D1D3B" w:rsidRPr="00ED3952">
              <w:rPr>
                <w:rStyle w:val="Hyperlink"/>
                <w:noProof/>
              </w:rPr>
              <w:t>1.1.</w:t>
            </w:r>
            <w:r w:rsidR="007D1D3B">
              <w:rPr>
                <w:rFonts w:asciiTheme="minorHAnsi" w:hAnsiTheme="minorHAnsi"/>
                <w:noProof/>
                <w:sz w:val="22"/>
                <w:lang w:val="en-GB"/>
              </w:rPr>
              <w:tab/>
            </w:r>
            <w:r w:rsidR="007D1D3B" w:rsidRPr="00ED3952">
              <w:rPr>
                <w:rStyle w:val="Hyperlink"/>
                <w:noProof/>
              </w:rPr>
              <w:t>Main.py</w:t>
            </w:r>
            <w:r w:rsidR="007D1D3B">
              <w:rPr>
                <w:noProof/>
                <w:webHidden/>
              </w:rPr>
              <w:tab/>
            </w:r>
            <w:r w:rsidR="007D1D3B">
              <w:rPr>
                <w:noProof/>
                <w:webHidden/>
              </w:rPr>
              <w:fldChar w:fldCharType="begin"/>
            </w:r>
            <w:r w:rsidR="007D1D3B">
              <w:rPr>
                <w:noProof/>
                <w:webHidden/>
              </w:rPr>
              <w:instrText xml:space="preserve"> PAGEREF _Toc85798422 \h </w:instrText>
            </w:r>
            <w:r w:rsidR="007D1D3B">
              <w:rPr>
                <w:noProof/>
                <w:webHidden/>
              </w:rPr>
            </w:r>
            <w:r w:rsidR="007D1D3B">
              <w:rPr>
                <w:noProof/>
                <w:webHidden/>
              </w:rPr>
              <w:fldChar w:fldCharType="separate"/>
            </w:r>
            <w:r w:rsidR="00067B2A">
              <w:rPr>
                <w:noProof/>
                <w:webHidden/>
              </w:rPr>
              <w:t>1</w:t>
            </w:r>
            <w:r w:rsidR="007D1D3B">
              <w:rPr>
                <w:noProof/>
                <w:webHidden/>
              </w:rPr>
              <w:fldChar w:fldCharType="end"/>
            </w:r>
          </w:hyperlink>
        </w:p>
        <w:p w14:paraId="358F2453" w14:textId="71EA9352" w:rsidR="007D1D3B" w:rsidRDefault="00841062">
          <w:pPr>
            <w:pStyle w:val="TOC2"/>
            <w:tabs>
              <w:tab w:val="left" w:pos="880"/>
              <w:tab w:val="right" w:leader="dot" w:pos="8303"/>
            </w:tabs>
            <w:rPr>
              <w:rFonts w:asciiTheme="minorHAnsi" w:hAnsiTheme="minorHAnsi"/>
              <w:noProof/>
              <w:sz w:val="22"/>
              <w:lang w:val="en-GB"/>
            </w:rPr>
          </w:pPr>
          <w:hyperlink w:anchor="_Toc85798423" w:history="1">
            <w:r w:rsidR="007D1D3B" w:rsidRPr="00ED3952">
              <w:rPr>
                <w:rStyle w:val="Hyperlink"/>
                <w:noProof/>
              </w:rPr>
              <w:t>1.2.</w:t>
            </w:r>
            <w:r w:rsidR="007D1D3B">
              <w:rPr>
                <w:rFonts w:asciiTheme="minorHAnsi" w:hAnsiTheme="minorHAnsi"/>
                <w:noProof/>
                <w:sz w:val="22"/>
                <w:lang w:val="en-GB"/>
              </w:rPr>
              <w:tab/>
            </w:r>
            <w:r w:rsidR="007D1D3B" w:rsidRPr="00ED3952">
              <w:rPr>
                <w:rStyle w:val="Hyperlink"/>
                <w:noProof/>
              </w:rPr>
              <w:t>Data.py</w:t>
            </w:r>
            <w:r w:rsidR="007D1D3B">
              <w:rPr>
                <w:noProof/>
                <w:webHidden/>
              </w:rPr>
              <w:tab/>
            </w:r>
            <w:r w:rsidR="007D1D3B">
              <w:rPr>
                <w:noProof/>
                <w:webHidden/>
              </w:rPr>
              <w:fldChar w:fldCharType="begin"/>
            </w:r>
            <w:r w:rsidR="007D1D3B">
              <w:rPr>
                <w:noProof/>
                <w:webHidden/>
              </w:rPr>
              <w:instrText xml:space="preserve"> PAGEREF _Toc85798423 \h </w:instrText>
            </w:r>
            <w:r w:rsidR="007D1D3B">
              <w:rPr>
                <w:noProof/>
                <w:webHidden/>
              </w:rPr>
            </w:r>
            <w:r w:rsidR="007D1D3B">
              <w:rPr>
                <w:noProof/>
                <w:webHidden/>
              </w:rPr>
              <w:fldChar w:fldCharType="separate"/>
            </w:r>
            <w:r w:rsidR="00067B2A">
              <w:rPr>
                <w:noProof/>
                <w:webHidden/>
              </w:rPr>
              <w:t>1</w:t>
            </w:r>
            <w:r w:rsidR="007D1D3B">
              <w:rPr>
                <w:noProof/>
                <w:webHidden/>
              </w:rPr>
              <w:fldChar w:fldCharType="end"/>
            </w:r>
          </w:hyperlink>
        </w:p>
        <w:p w14:paraId="4F7148F0" w14:textId="7EFE6843" w:rsidR="007D1D3B" w:rsidRDefault="00841062">
          <w:pPr>
            <w:pStyle w:val="TOC2"/>
            <w:tabs>
              <w:tab w:val="left" w:pos="880"/>
              <w:tab w:val="right" w:leader="dot" w:pos="8303"/>
            </w:tabs>
            <w:rPr>
              <w:rFonts w:asciiTheme="minorHAnsi" w:hAnsiTheme="minorHAnsi"/>
              <w:noProof/>
              <w:sz w:val="22"/>
              <w:lang w:val="en-GB"/>
            </w:rPr>
          </w:pPr>
          <w:hyperlink w:anchor="_Toc85798424" w:history="1">
            <w:r w:rsidR="007D1D3B" w:rsidRPr="00ED3952">
              <w:rPr>
                <w:rStyle w:val="Hyperlink"/>
                <w:noProof/>
              </w:rPr>
              <w:t>1.3.</w:t>
            </w:r>
            <w:r w:rsidR="007D1D3B">
              <w:rPr>
                <w:rFonts w:asciiTheme="minorHAnsi" w:hAnsiTheme="minorHAnsi"/>
                <w:noProof/>
                <w:sz w:val="22"/>
                <w:lang w:val="en-GB"/>
              </w:rPr>
              <w:tab/>
            </w:r>
            <w:r w:rsidR="007D1D3B" w:rsidRPr="00ED3952">
              <w:rPr>
                <w:rStyle w:val="Hyperlink"/>
                <w:noProof/>
              </w:rPr>
              <w:t>Menu.py</w:t>
            </w:r>
            <w:r w:rsidR="007D1D3B">
              <w:rPr>
                <w:noProof/>
                <w:webHidden/>
              </w:rPr>
              <w:tab/>
            </w:r>
            <w:r w:rsidR="007D1D3B">
              <w:rPr>
                <w:noProof/>
                <w:webHidden/>
              </w:rPr>
              <w:fldChar w:fldCharType="begin"/>
            </w:r>
            <w:r w:rsidR="007D1D3B">
              <w:rPr>
                <w:noProof/>
                <w:webHidden/>
              </w:rPr>
              <w:instrText xml:space="preserve"> PAGEREF _Toc85798424 \h </w:instrText>
            </w:r>
            <w:r w:rsidR="007D1D3B">
              <w:rPr>
                <w:noProof/>
                <w:webHidden/>
              </w:rPr>
            </w:r>
            <w:r w:rsidR="007D1D3B">
              <w:rPr>
                <w:noProof/>
                <w:webHidden/>
              </w:rPr>
              <w:fldChar w:fldCharType="separate"/>
            </w:r>
            <w:r w:rsidR="00067B2A">
              <w:rPr>
                <w:noProof/>
                <w:webHidden/>
              </w:rPr>
              <w:t>1</w:t>
            </w:r>
            <w:r w:rsidR="007D1D3B">
              <w:rPr>
                <w:noProof/>
                <w:webHidden/>
              </w:rPr>
              <w:fldChar w:fldCharType="end"/>
            </w:r>
          </w:hyperlink>
        </w:p>
        <w:p w14:paraId="4807EF49" w14:textId="7C7BA7B9" w:rsidR="007D1D3B" w:rsidRDefault="00841062">
          <w:pPr>
            <w:pStyle w:val="TOC2"/>
            <w:tabs>
              <w:tab w:val="left" w:pos="880"/>
              <w:tab w:val="right" w:leader="dot" w:pos="8303"/>
            </w:tabs>
            <w:rPr>
              <w:rFonts w:asciiTheme="minorHAnsi" w:hAnsiTheme="minorHAnsi"/>
              <w:noProof/>
              <w:sz w:val="22"/>
              <w:lang w:val="en-GB"/>
            </w:rPr>
          </w:pPr>
          <w:hyperlink w:anchor="_Toc85798425" w:history="1">
            <w:r w:rsidR="007D1D3B" w:rsidRPr="00ED3952">
              <w:rPr>
                <w:rStyle w:val="Hyperlink"/>
                <w:noProof/>
              </w:rPr>
              <w:t>1.4.</w:t>
            </w:r>
            <w:r w:rsidR="007D1D3B">
              <w:rPr>
                <w:rFonts w:asciiTheme="minorHAnsi" w:hAnsiTheme="minorHAnsi"/>
                <w:noProof/>
                <w:sz w:val="22"/>
                <w:lang w:val="en-GB"/>
              </w:rPr>
              <w:tab/>
            </w:r>
            <w:r w:rsidR="007D1D3B" w:rsidRPr="00ED3952">
              <w:rPr>
                <w:rStyle w:val="Hyperlink"/>
                <w:noProof/>
              </w:rPr>
              <w:t>GameBoard</w:t>
            </w:r>
            <w:r w:rsidR="007D1D3B">
              <w:rPr>
                <w:noProof/>
                <w:webHidden/>
              </w:rPr>
              <w:tab/>
            </w:r>
            <w:r w:rsidR="007D1D3B">
              <w:rPr>
                <w:noProof/>
                <w:webHidden/>
              </w:rPr>
              <w:fldChar w:fldCharType="begin"/>
            </w:r>
            <w:r w:rsidR="007D1D3B">
              <w:rPr>
                <w:noProof/>
                <w:webHidden/>
              </w:rPr>
              <w:instrText xml:space="preserve"> PAGEREF _Toc85798425 \h </w:instrText>
            </w:r>
            <w:r w:rsidR="007D1D3B">
              <w:rPr>
                <w:noProof/>
                <w:webHidden/>
              </w:rPr>
            </w:r>
            <w:r w:rsidR="007D1D3B">
              <w:rPr>
                <w:noProof/>
                <w:webHidden/>
              </w:rPr>
              <w:fldChar w:fldCharType="separate"/>
            </w:r>
            <w:r w:rsidR="00067B2A">
              <w:rPr>
                <w:noProof/>
                <w:webHidden/>
              </w:rPr>
              <w:t>2</w:t>
            </w:r>
            <w:r w:rsidR="007D1D3B">
              <w:rPr>
                <w:noProof/>
                <w:webHidden/>
              </w:rPr>
              <w:fldChar w:fldCharType="end"/>
            </w:r>
          </w:hyperlink>
        </w:p>
        <w:p w14:paraId="7373A406" w14:textId="23911AF0" w:rsidR="007D1D3B" w:rsidRDefault="00841062">
          <w:pPr>
            <w:pStyle w:val="TOC2"/>
            <w:tabs>
              <w:tab w:val="left" w:pos="880"/>
              <w:tab w:val="right" w:leader="dot" w:pos="8303"/>
            </w:tabs>
            <w:rPr>
              <w:rFonts w:asciiTheme="minorHAnsi" w:hAnsiTheme="minorHAnsi"/>
              <w:noProof/>
              <w:sz w:val="22"/>
              <w:lang w:val="en-GB"/>
            </w:rPr>
          </w:pPr>
          <w:hyperlink w:anchor="_Toc85798426" w:history="1">
            <w:r w:rsidR="007D1D3B" w:rsidRPr="00ED3952">
              <w:rPr>
                <w:rStyle w:val="Hyperlink"/>
                <w:noProof/>
              </w:rPr>
              <w:t>1.5.</w:t>
            </w:r>
            <w:r w:rsidR="007D1D3B">
              <w:rPr>
                <w:rFonts w:asciiTheme="minorHAnsi" w:hAnsiTheme="minorHAnsi"/>
                <w:noProof/>
                <w:sz w:val="22"/>
                <w:lang w:val="en-GB"/>
              </w:rPr>
              <w:tab/>
            </w:r>
            <w:r w:rsidR="007D1D3B" w:rsidRPr="00ED3952">
              <w:rPr>
                <w:rStyle w:val="Hyperlink"/>
                <w:noProof/>
              </w:rPr>
              <w:t>Block.py</w:t>
            </w:r>
            <w:r w:rsidR="007D1D3B">
              <w:rPr>
                <w:noProof/>
                <w:webHidden/>
              </w:rPr>
              <w:tab/>
            </w:r>
            <w:r w:rsidR="007D1D3B">
              <w:rPr>
                <w:noProof/>
                <w:webHidden/>
              </w:rPr>
              <w:fldChar w:fldCharType="begin"/>
            </w:r>
            <w:r w:rsidR="007D1D3B">
              <w:rPr>
                <w:noProof/>
                <w:webHidden/>
              </w:rPr>
              <w:instrText xml:space="preserve"> PAGEREF _Toc85798426 \h </w:instrText>
            </w:r>
            <w:r w:rsidR="007D1D3B">
              <w:rPr>
                <w:noProof/>
                <w:webHidden/>
              </w:rPr>
            </w:r>
            <w:r w:rsidR="007D1D3B">
              <w:rPr>
                <w:noProof/>
                <w:webHidden/>
              </w:rPr>
              <w:fldChar w:fldCharType="separate"/>
            </w:r>
            <w:r w:rsidR="00067B2A">
              <w:rPr>
                <w:noProof/>
                <w:webHidden/>
              </w:rPr>
              <w:t>4</w:t>
            </w:r>
            <w:r w:rsidR="007D1D3B">
              <w:rPr>
                <w:noProof/>
                <w:webHidden/>
              </w:rPr>
              <w:fldChar w:fldCharType="end"/>
            </w:r>
          </w:hyperlink>
        </w:p>
        <w:p w14:paraId="36687896" w14:textId="29910786" w:rsidR="007D1D3B" w:rsidRDefault="00841062">
          <w:pPr>
            <w:pStyle w:val="TOC2"/>
            <w:tabs>
              <w:tab w:val="left" w:pos="880"/>
              <w:tab w:val="right" w:leader="dot" w:pos="8303"/>
            </w:tabs>
            <w:rPr>
              <w:rFonts w:asciiTheme="minorHAnsi" w:hAnsiTheme="minorHAnsi"/>
              <w:noProof/>
              <w:sz w:val="22"/>
              <w:lang w:val="en-GB"/>
            </w:rPr>
          </w:pPr>
          <w:hyperlink w:anchor="_Toc85798427" w:history="1">
            <w:r w:rsidR="007D1D3B" w:rsidRPr="00ED3952">
              <w:rPr>
                <w:rStyle w:val="Hyperlink"/>
                <w:noProof/>
              </w:rPr>
              <w:t>1.6.</w:t>
            </w:r>
            <w:r w:rsidR="007D1D3B">
              <w:rPr>
                <w:rFonts w:asciiTheme="minorHAnsi" w:hAnsiTheme="minorHAnsi"/>
                <w:noProof/>
                <w:sz w:val="22"/>
                <w:lang w:val="en-GB"/>
              </w:rPr>
              <w:tab/>
            </w:r>
            <w:r w:rsidR="007D1D3B" w:rsidRPr="00ED3952">
              <w:rPr>
                <w:rStyle w:val="Hyperlink"/>
                <w:noProof/>
              </w:rPr>
              <w:t>Player.py</w:t>
            </w:r>
            <w:r w:rsidR="007D1D3B">
              <w:rPr>
                <w:noProof/>
                <w:webHidden/>
              </w:rPr>
              <w:tab/>
            </w:r>
            <w:r w:rsidR="007D1D3B">
              <w:rPr>
                <w:noProof/>
                <w:webHidden/>
              </w:rPr>
              <w:fldChar w:fldCharType="begin"/>
            </w:r>
            <w:r w:rsidR="007D1D3B">
              <w:rPr>
                <w:noProof/>
                <w:webHidden/>
              </w:rPr>
              <w:instrText xml:space="preserve"> PAGEREF _Toc85798427 \h </w:instrText>
            </w:r>
            <w:r w:rsidR="007D1D3B">
              <w:rPr>
                <w:noProof/>
                <w:webHidden/>
              </w:rPr>
            </w:r>
            <w:r w:rsidR="007D1D3B">
              <w:rPr>
                <w:noProof/>
                <w:webHidden/>
              </w:rPr>
              <w:fldChar w:fldCharType="separate"/>
            </w:r>
            <w:r w:rsidR="00067B2A">
              <w:rPr>
                <w:noProof/>
                <w:webHidden/>
              </w:rPr>
              <w:t>8</w:t>
            </w:r>
            <w:r w:rsidR="007D1D3B">
              <w:rPr>
                <w:noProof/>
                <w:webHidden/>
              </w:rPr>
              <w:fldChar w:fldCharType="end"/>
            </w:r>
          </w:hyperlink>
        </w:p>
        <w:p w14:paraId="60E6D673" w14:textId="462A23DC" w:rsidR="007D1D3B" w:rsidRDefault="00841062">
          <w:pPr>
            <w:pStyle w:val="TOC1"/>
            <w:tabs>
              <w:tab w:val="left" w:pos="440"/>
              <w:tab w:val="right" w:leader="dot" w:pos="8303"/>
            </w:tabs>
            <w:rPr>
              <w:rFonts w:asciiTheme="minorHAnsi" w:hAnsiTheme="minorHAnsi"/>
              <w:noProof/>
              <w:sz w:val="22"/>
              <w:lang w:val="en-GB"/>
            </w:rPr>
          </w:pPr>
          <w:hyperlink w:anchor="_Toc85798428" w:history="1">
            <w:r w:rsidR="007D1D3B" w:rsidRPr="00ED3952">
              <w:rPr>
                <w:rStyle w:val="Hyperlink"/>
                <w:rFonts w:cs="Times New Roman"/>
                <w:noProof/>
              </w:rPr>
              <w:t>2.</w:t>
            </w:r>
            <w:r w:rsidR="007D1D3B">
              <w:rPr>
                <w:rFonts w:asciiTheme="minorHAnsi" w:hAnsiTheme="minorHAnsi"/>
                <w:noProof/>
                <w:sz w:val="22"/>
                <w:lang w:val="en-GB"/>
              </w:rPr>
              <w:tab/>
            </w:r>
            <w:r w:rsidR="007D1D3B" w:rsidRPr="00ED3952">
              <w:rPr>
                <w:rStyle w:val="Hyperlink"/>
                <w:rFonts w:cs="Times New Roman"/>
                <w:noProof/>
              </w:rPr>
              <w:t>System models</w:t>
            </w:r>
            <w:r w:rsidR="007D1D3B">
              <w:rPr>
                <w:noProof/>
                <w:webHidden/>
              </w:rPr>
              <w:tab/>
            </w:r>
            <w:r w:rsidR="007D1D3B">
              <w:rPr>
                <w:noProof/>
                <w:webHidden/>
              </w:rPr>
              <w:fldChar w:fldCharType="begin"/>
            </w:r>
            <w:r w:rsidR="007D1D3B">
              <w:rPr>
                <w:noProof/>
                <w:webHidden/>
              </w:rPr>
              <w:instrText xml:space="preserve"> PAGEREF _Toc85798428 \h </w:instrText>
            </w:r>
            <w:r w:rsidR="007D1D3B">
              <w:rPr>
                <w:noProof/>
                <w:webHidden/>
              </w:rPr>
            </w:r>
            <w:r w:rsidR="007D1D3B">
              <w:rPr>
                <w:noProof/>
                <w:webHidden/>
              </w:rPr>
              <w:fldChar w:fldCharType="separate"/>
            </w:r>
            <w:r w:rsidR="00067B2A">
              <w:rPr>
                <w:noProof/>
                <w:webHidden/>
              </w:rPr>
              <w:t>10</w:t>
            </w:r>
            <w:r w:rsidR="007D1D3B">
              <w:rPr>
                <w:noProof/>
                <w:webHidden/>
              </w:rPr>
              <w:fldChar w:fldCharType="end"/>
            </w:r>
          </w:hyperlink>
        </w:p>
        <w:p w14:paraId="12BDF051" w14:textId="19B87BE2" w:rsidR="007D1D3B" w:rsidRDefault="00841062">
          <w:pPr>
            <w:pStyle w:val="TOC2"/>
            <w:tabs>
              <w:tab w:val="left" w:pos="880"/>
              <w:tab w:val="right" w:leader="dot" w:pos="8303"/>
            </w:tabs>
            <w:rPr>
              <w:rFonts w:asciiTheme="minorHAnsi" w:hAnsiTheme="minorHAnsi"/>
              <w:noProof/>
              <w:sz w:val="22"/>
              <w:lang w:val="en-GB"/>
            </w:rPr>
          </w:pPr>
          <w:hyperlink w:anchor="_Toc85798429" w:history="1">
            <w:r w:rsidR="007D1D3B" w:rsidRPr="00ED3952">
              <w:rPr>
                <w:rStyle w:val="Hyperlink"/>
                <w:noProof/>
              </w:rPr>
              <w:t>2.1.</w:t>
            </w:r>
            <w:r w:rsidR="007D1D3B">
              <w:rPr>
                <w:rFonts w:asciiTheme="minorHAnsi" w:hAnsiTheme="minorHAnsi"/>
                <w:noProof/>
                <w:sz w:val="22"/>
                <w:lang w:val="en-GB"/>
              </w:rPr>
              <w:tab/>
            </w:r>
            <w:r w:rsidR="007D1D3B" w:rsidRPr="00ED3952">
              <w:rPr>
                <w:rStyle w:val="Hyperlink"/>
                <w:noProof/>
              </w:rPr>
              <w:t>Class Diagram</w:t>
            </w:r>
            <w:r w:rsidR="007D1D3B">
              <w:rPr>
                <w:noProof/>
                <w:webHidden/>
              </w:rPr>
              <w:tab/>
            </w:r>
            <w:r w:rsidR="007D1D3B">
              <w:rPr>
                <w:noProof/>
                <w:webHidden/>
              </w:rPr>
              <w:fldChar w:fldCharType="begin"/>
            </w:r>
            <w:r w:rsidR="007D1D3B">
              <w:rPr>
                <w:noProof/>
                <w:webHidden/>
              </w:rPr>
              <w:instrText xml:space="preserve"> PAGEREF _Toc85798429 \h </w:instrText>
            </w:r>
            <w:r w:rsidR="007D1D3B">
              <w:rPr>
                <w:noProof/>
                <w:webHidden/>
              </w:rPr>
            </w:r>
            <w:r w:rsidR="007D1D3B">
              <w:rPr>
                <w:noProof/>
                <w:webHidden/>
              </w:rPr>
              <w:fldChar w:fldCharType="separate"/>
            </w:r>
            <w:r w:rsidR="00067B2A">
              <w:rPr>
                <w:noProof/>
                <w:webHidden/>
              </w:rPr>
              <w:t>10</w:t>
            </w:r>
            <w:r w:rsidR="007D1D3B">
              <w:rPr>
                <w:noProof/>
                <w:webHidden/>
              </w:rPr>
              <w:fldChar w:fldCharType="end"/>
            </w:r>
          </w:hyperlink>
        </w:p>
        <w:p w14:paraId="1BB9148A" w14:textId="0F5212E5" w:rsidR="007D1D3B" w:rsidRDefault="00841062">
          <w:pPr>
            <w:pStyle w:val="TOC2"/>
            <w:tabs>
              <w:tab w:val="left" w:pos="880"/>
              <w:tab w:val="right" w:leader="dot" w:pos="8303"/>
            </w:tabs>
            <w:rPr>
              <w:rFonts w:asciiTheme="minorHAnsi" w:hAnsiTheme="minorHAnsi"/>
              <w:noProof/>
              <w:sz w:val="22"/>
              <w:lang w:val="en-GB"/>
            </w:rPr>
          </w:pPr>
          <w:hyperlink w:anchor="_Toc85798430" w:history="1">
            <w:r w:rsidR="007D1D3B" w:rsidRPr="00ED3952">
              <w:rPr>
                <w:rStyle w:val="Hyperlink"/>
                <w:noProof/>
              </w:rPr>
              <w:t>2.2.</w:t>
            </w:r>
            <w:r w:rsidR="007D1D3B">
              <w:rPr>
                <w:rFonts w:asciiTheme="minorHAnsi" w:hAnsiTheme="minorHAnsi"/>
                <w:noProof/>
                <w:sz w:val="22"/>
                <w:lang w:val="en-GB"/>
              </w:rPr>
              <w:tab/>
            </w:r>
            <w:r w:rsidR="007D1D3B" w:rsidRPr="00ED3952">
              <w:rPr>
                <w:rStyle w:val="Hyperlink"/>
                <w:bCs/>
                <w:noProof/>
              </w:rPr>
              <w:t>Activity Diagram</w:t>
            </w:r>
            <w:r w:rsidR="007D1D3B">
              <w:rPr>
                <w:noProof/>
                <w:webHidden/>
              </w:rPr>
              <w:tab/>
            </w:r>
            <w:r w:rsidR="007D1D3B">
              <w:rPr>
                <w:noProof/>
                <w:webHidden/>
              </w:rPr>
              <w:fldChar w:fldCharType="begin"/>
            </w:r>
            <w:r w:rsidR="007D1D3B">
              <w:rPr>
                <w:noProof/>
                <w:webHidden/>
              </w:rPr>
              <w:instrText xml:space="preserve"> PAGEREF _Toc85798430 \h </w:instrText>
            </w:r>
            <w:r w:rsidR="007D1D3B">
              <w:rPr>
                <w:noProof/>
                <w:webHidden/>
              </w:rPr>
            </w:r>
            <w:r w:rsidR="007D1D3B">
              <w:rPr>
                <w:noProof/>
                <w:webHidden/>
              </w:rPr>
              <w:fldChar w:fldCharType="separate"/>
            </w:r>
            <w:r w:rsidR="00067B2A">
              <w:rPr>
                <w:noProof/>
                <w:webHidden/>
              </w:rPr>
              <w:t>14</w:t>
            </w:r>
            <w:r w:rsidR="007D1D3B">
              <w:rPr>
                <w:noProof/>
                <w:webHidden/>
              </w:rPr>
              <w:fldChar w:fldCharType="end"/>
            </w:r>
          </w:hyperlink>
        </w:p>
        <w:p w14:paraId="2655C60E" w14:textId="05D1822A" w:rsidR="007D1D3B" w:rsidRDefault="00841062">
          <w:pPr>
            <w:pStyle w:val="TOC2"/>
            <w:tabs>
              <w:tab w:val="left" w:pos="880"/>
              <w:tab w:val="right" w:leader="dot" w:pos="8303"/>
            </w:tabs>
            <w:rPr>
              <w:rFonts w:asciiTheme="minorHAnsi" w:hAnsiTheme="minorHAnsi"/>
              <w:noProof/>
              <w:sz w:val="22"/>
              <w:lang w:val="en-GB"/>
            </w:rPr>
          </w:pPr>
          <w:hyperlink w:anchor="_Toc85798431" w:history="1">
            <w:r w:rsidR="007D1D3B" w:rsidRPr="00ED3952">
              <w:rPr>
                <w:rStyle w:val="Hyperlink"/>
                <w:bCs/>
                <w:noProof/>
              </w:rPr>
              <w:t>2.3.</w:t>
            </w:r>
            <w:r w:rsidR="007D1D3B">
              <w:rPr>
                <w:rFonts w:asciiTheme="minorHAnsi" w:hAnsiTheme="minorHAnsi"/>
                <w:noProof/>
                <w:sz w:val="22"/>
                <w:lang w:val="en-GB"/>
              </w:rPr>
              <w:tab/>
            </w:r>
            <w:r w:rsidR="007D1D3B" w:rsidRPr="00ED3952">
              <w:rPr>
                <w:rStyle w:val="Hyperlink"/>
                <w:bCs/>
                <w:noProof/>
              </w:rPr>
              <w:t>Sequence Diagram</w:t>
            </w:r>
            <w:r w:rsidR="007D1D3B">
              <w:rPr>
                <w:noProof/>
                <w:webHidden/>
              </w:rPr>
              <w:tab/>
            </w:r>
            <w:r w:rsidR="007D1D3B">
              <w:rPr>
                <w:noProof/>
                <w:webHidden/>
              </w:rPr>
              <w:fldChar w:fldCharType="begin"/>
            </w:r>
            <w:r w:rsidR="007D1D3B">
              <w:rPr>
                <w:noProof/>
                <w:webHidden/>
              </w:rPr>
              <w:instrText xml:space="preserve"> PAGEREF _Toc85798431 \h </w:instrText>
            </w:r>
            <w:r w:rsidR="007D1D3B">
              <w:rPr>
                <w:noProof/>
                <w:webHidden/>
              </w:rPr>
            </w:r>
            <w:r w:rsidR="007D1D3B">
              <w:rPr>
                <w:noProof/>
                <w:webHidden/>
              </w:rPr>
              <w:fldChar w:fldCharType="separate"/>
            </w:r>
            <w:r w:rsidR="00067B2A">
              <w:rPr>
                <w:noProof/>
                <w:webHidden/>
              </w:rPr>
              <w:t>19</w:t>
            </w:r>
            <w:r w:rsidR="007D1D3B">
              <w:rPr>
                <w:noProof/>
                <w:webHidden/>
              </w:rPr>
              <w:fldChar w:fldCharType="end"/>
            </w:r>
          </w:hyperlink>
        </w:p>
        <w:p w14:paraId="6404BC84" w14:textId="439BCB59" w:rsidR="00A81BD8" w:rsidRPr="00465BE8" w:rsidRDefault="00A81BD8">
          <w:pPr>
            <w:rPr>
              <w:rFonts w:cs="Times New Roman"/>
            </w:rPr>
          </w:pPr>
          <w:r w:rsidRPr="00465BE8">
            <w:rPr>
              <w:rFonts w:cs="Times New Roman"/>
            </w:rPr>
            <w:fldChar w:fldCharType="end"/>
          </w:r>
        </w:p>
      </w:sdtContent>
    </w:sdt>
    <w:p w14:paraId="091B7DCD" w14:textId="77777777" w:rsidR="00A05380" w:rsidRDefault="00A05380">
      <w:pPr>
        <w:rPr>
          <w:rFonts w:cs="Times New Roman"/>
          <w:szCs w:val="24"/>
        </w:rPr>
      </w:pPr>
    </w:p>
    <w:p w14:paraId="201EE6CE" w14:textId="77777777" w:rsidR="00A05380" w:rsidRDefault="00A05380">
      <w:pPr>
        <w:rPr>
          <w:rFonts w:cs="Times New Roman"/>
          <w:szCs w:val="24"/>
        </w:rPr>
      </w:pPr>
    </w:p>
    <w:p w14:paraId="17978179" w14:textId="77777777" w:rsidR="00A05380" w:rsidRDefault="00A05380">
      <w:pPr>
        <w:rPr>
          <w:rFonts w:cs="Times New Roman"/>
          <w:szCs w:val="24"/>
        </w:rPr>
      </w:pPr>
    </w:p>
    <w:p w14:paraId="2A5F0422" w14:textId="77777777" w:rsidR="00A05380" w:rsidRDefault="00A05380">
      <w:pPr>
        <w:rPr>
          <w:rFonts w:cs="Times New Roman"/>
          <w:szCs w:val="24"/>
        </w:rPr>
      </w:pPr>
    </w:p>
    <w:p w14:paraId="375ACA64" w14:textId="2A4EC16C" w:rsidR="006E5968" w:rsidRPr="009E6DC7" w:rsidRDefault="00A05380">
      <w:pPr>
        <w:rPr>
          <w:rFonts w:cs="Times New Roman"/>
          <w:szCs w:val="24"/>
        </w:rPr>
      </w:pPr>
      <w:r w:rsidRPr="00A05380">
        <w:rPr>
          <w:rFonts w:cs="Times New Roman"/>
          <w:noProof/>
          <w:szCs w:val="24"/>
        </w:rPr>
        <w:drawing>
          <wp:inline distT="0" distB="0" distL="0" distR="0" wp14:anchorId="11D27883" wp14:editId="4643CCA8">
            <wp:extent cx="5278755" cy="150876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4"/>
                    <a:stretch>
                      <a:fillRect/>
                    </a:stretch>
                  </pic:blipFill>
                  <pic:spPr>
                    <a:xfrm>
                      <a:off x="0" y="0"/>
                      <a:ext cx="5278755" cy="1508760"/>
                    </a:xfrm>
                    <a:prstGeom prst="rect">
                      <a:avLst/>
                    </a:prstGeom>
                  </pic:spPr>
                </pic:pic>
              </a:graphicData>
            </a:graphic>
          </wp:inline>
        </w:drawing>
      </w:r>
    </w:p>
    <w:p w14:paraId="73259783" w14:textId="77777777" w:rsidR="003939D3" w:rsidRDefault="00CD1C4E">
      <w:pPr>
        <w:rPr>
          <w:rFonts w:cs="Times New Roman"/>
          <w:szCs w:val="24"/>
        </w:rPr>
        <w:sectPr w:rsidR="003939D3" w:rsidSect="00E421E3">
          <w:footerReference w:type="default" r:id="rId15"/>
          <w:type w:val="continuous"/>
          <w:pgSz w:w="11907" w:h="16840" w:code="9"/>
          <w:pgMar w:top="1440" w:right="1797" w:bottom="1440" w:left="1797" w:header="720" w:footer="720" w:gutter="0"/>
          <w:pgNumType w:fmt="lowerRoman" w:start="1"/>
          <w:cols w:space="720"/>
          <w:docGrid w:linePitch="360"/>
        </w:sectPr>
      </w:pPr>
      <w:r>
        <w:rPr>
          <w:rFonts w:cs="Times New Roman"/>
          <w:szCs w:val="24"/>
        </w:rPr>
        <w:br w:type="page"/>
      </w:r>
    </w:p>
    <w:p w14:paraId="1DB7FDB8" w14:textId="200BC89C" w:rsidR="008B5542" w:rsidRDefault="00D01B5E" w:rsidP="0035573B">
      <w:pPr>
        <w:pStyle w:val="Heading1"/>
        <w:numPr>
          <w:ilvl w:val="0"/>
          <w:numId w:val="1"/>
        </w:numPr>
        <w:rPr>
          <w:rFonts w:cs="Times New Roman"/>
        </w:rPr>
      </w:pPr>
      <w:bookmarkStart w:id="0" w:name="_Toc85798421"/>
      <w:r>
        <w:rPr>
          <w:rFonts w:cs="Times New Roman"/>
        </w:rPr>
        <w:lastRenderedPageBreak/>
        <w:t>Class/Method description</w:t>
      </w:r>
      <w:bookmarkEnd w:id="0"/>
    </w:p>
    <w:p w14:paraId="2A169B03" w14:textId="5A2A839F" w:rsidR="00D01B5E" w:rsidRDefault="009D3594" w:rsidP="00D60C68">
      <w:pPr>
        <w:pStyle w:val="ListParagraph"/>
        <w:numPr>
          <w:ilvl w:val="1"/>
          <w:numId w:val="1"/>
        </w:numPr>
        <w:outlineLvl w:val="1"/>
      </w:pPr>
      <w:bookmarkStart w:id="1" w:name="_Toc85798422"/>
      <w:r>
        <w:t>M</w:t>
      </w:r>
      <w:r w:rsidR="000872C7">
        <w:t>ain</w:t>
      </w:r>
      <w:r w:rsidR="00D60C68">
        <w:t>.py</w:t>
      </w:r>
      <w:bookmarkEnd w:id="1"/>
    </w:p>
    <w:p w14:paraId="6163BC44" w14:textId="0F85A4D6" w:rsidR="00892251" w:rsidRDefault="00D34C80" w:rsidP="00F66F44">
      <w:pPr>
        <w:jc w:val="both"/>
      </w:pPr>
      <w:r w:rsidRPr="00D34C80">
        <w:t xml:space="preserve">The first </w:t>
      </w:r>
      <w:proofErr w:type="spellStart"/>
      <w:r w:rsidRPr="00D34C80">
        <w:t>py</w:t>
      </w:r>
      <w:proofErr w:type="spellEnd"/>
      <w:r w:rsidRPr="00D34C80">
        <w:t xml:space="preserve"> to be run, will import and call different </w:t>
      </w:r>
      <w:proofErr w:type="spellStart"/>
      <w:r w:rsidRPr="00D34C80">
        <w:t>py</w:t>
      </w:r>
      <w:proofErr w:type="spellEnd"/>
      <w:r w:rsidR="007056B4">
        <w:t xml:space="preserve">, </w:t>
      </w:r>
      <w:r w:rsidRPr="00D34C80">
        <w:t xml:space="preserve">such as call Menu.py for the player to choose “New Game” or “Continue”, and if the answer is “New Game”, Main.py will call the required </w:t>
      </w:r>
      <w:proofErr w:type="spellStart"/>
      <w:r w:rsidRPr="00D34C80">
        <w:t>py</w:t>
      </w:r>
      <w:proofErr w:type="spellEnd"/>
      <w:r w:rsidRPr="00D34C80">
        <w:t xml:space="preserve"> to start the game.</w:t>
      </w:r>
    </w:p>
    <w:tbl>
      <w:tblPr>
        <w:tblStyle w:val="TableGrid"/>
        <w:tblW w:w="0" w:type="auto"/>
        <w:tblLook w:val="04A0" w:firstRow="1" w:lastRow="0" w:firstColumn="1" w:lastColumn="0" w:noHBand="0" w:noVBand="1"/>
      </w:tblPr>
      <w:tblGrid>
        <w:gridCol w:w="2122"/>
        <w:gridCol w:w="2268"/>
        <w:gridCol w:w="3913"/>
      </w:tblGrid>
      <w:tr w:rsidR="00945F6A" w14:paraId="7FB15E1F" w14:textId="77777777" w:rsidTr="00371857">
        <w:tc>
          <w:tcPr>
            <w:tcW w:w="8303" w:type="dxa"/>
            <w:gridSpan w:val="3"/>
            <w:shd w:val="clear" w:color="auto" w:fill="BFBFBF" w:themeFill="background1" w:themeFillShade="BF"/>
            <w:vAlign w:val="center"/>
          </w:tcPr>
          <w:p w14:paraId="1277241E" w14:textId="1EB39255" w:rsidR="00945F6A" w:rsidRDefault="00945F6A" w:rsidP="00945F6A">
            <w:pPr>
              <w:jc w:val="center"/>
            </w:pPr>
            <w:bookmarkStart w:id="2" w:name="_Hlk85722809"/>
            <w:r>
              <w:t>Variable</w:t>
            </w:r>
          </w:p>
        </w:tc>
      </w:tr>
      <w:tr w:rsidR="00BA76A8" w14:paraId="6A40CB9F" w14:textId="77777777" w:rsidTr="00500165">
        <w:tc>
          <w:tcPr>
            <w:tcW w:w="2122" w:type="dxa"/>
            <w:shd w:val="clear" w:color="auto" w:fill="D9D9D9" w:themeFill="background1" w:themeFillShade="D9"/>
            <w:vAlign w:val="center"/>
          </w:tcPr>
          <w:p w14:paraId="5274D98D" w14:textId="4F93D5B6" w:rsidR="00BA76A8" w:rsidRDefault="00371857" w:rsidP="00371857">
            <w:pPr>
              <w:jc w:val="center"/>
            </w:pPr>
            <w:r>
              <w:t>N</w:t>
            </w:r>
            <w:r w:rsidR="00BA76A8">
              <w:t>ame</w:t>
            </w:r>
          </w:p>
        </w:tc>
        <w:tc>
          <w:tcPr>
            <w:tcW w:w="2268" w:type="dxa"/>
            <w:shd w:val="clear" w:color="auto" w:fill="D9D9D9" w:themeFill="background1" w:themeFillShade="D9"/>
            <w:vAlign w:val="center"/>
          </w:tcPr>
          <w:p w14:paraId="0C95C496" w14:textId="77394E1B" w:rsidR="00BA76A8" w:rsidRDefault="00371857" w:rsidP="00371857">
            <w:pPr>
              <w:jc w:val="center"/>
            </w:pPr>
            <w:r>
              <w:t>T</w:t>
            </w:r>
            <w:r w:rsidR="00BA76A8">
              <w:t>ype</w:t>
            </w:r>
          </w:p>
        </w:tc>
        <w:tc>
          <w:tcPr>
            <w:tcW w:w="3913" w:type="dxa"/>
            <w:shd w:val="clear" w:color="auto" w:fill="D9D9D9" w:themeFill="background1" w:themeFillShade="D9"/>
            <w:vAlign w:val="center"/>
          </w:tcPr>
          <w:p w14:paraId="67CACDA9" w14:textId="663C2656" w:rsidR="00BA76A8" w:rsidRDefault="00371857" w:rsidP="00371857">
            <w:pPr>
              <w:jc w:val="center"/>
            </w:pPr>
            <w:r>
              <w:t>Description</w:t>
            </w:r>
          </w:p>
        </w:tc>
      </w:tr>
      <w:tr w:rsidR="00371857" w14:paraId="7CDDDD24" w14:textId="77777777" w:rsidTr="00500165">
        <w:tc>
          <w:tcPr>
            <w:tcW w:w="2122" w:type="dxa"/>
            <w:vAlign w:val="center"/>
          </w:tcPr>
          <w:p w14:paraId="7F819382" w14:textId="53ED06BF" w:rsidR="00371857" w:rsidRDefault="00371857" w:rsidP="00DF7A30">
            <w:pPr>
              <w:jc w:val="both"/>
            </w:pPr>
            <w:r>
              <w:t>+</w:t>
            </w:r>
            <w:proofErr w:type="spellStart"/>
            <w:r>
              <w:t>block_list</w:t>
            </w:r>
            <w:proofErr w:type="spellEnd"/>
          </w:p>
        </w:tc>
        <w:tc>
          <w:tcPr>
            <w:tcW w:w="2268" w:type="dxa"/>
            <w:vAlign w:val="center"/>
          </w:tcPr>
          <w:p w14:paraId="2904E3C8" w14:textId="0C439B5D" w:rsidR="00371857" w:rsidRDefault="00371857" w:rsidP="00371857">
            <w:pPr>
              <w:jc w:val="center"/>
            </w:pPr>
            <w:r>
              <w:t>List [Block]</w:t>
            </w:r>
          </w:p>
        </w:tc>
        <w:tc>
          <w:tcPr>
            <w:tcW w:w="3913" w:type="dxa"/>
            <w:vAlign w:val="center"/>
          </w:tcPr>
          <w:p w14:paraId="3BA32561" w14:textId="4C7AF066" w:rsidR="00371857" w:rsidRDefault="00500165" w:rsidP="005A486D">
            <w:pPr>
              <w:jc w:val="both"/>
            </w:pPr>
            <w:r w:rsidRPr="00500165">
              <w:t xml:space="preserve">To store the </w:t>
            </w:r>
            <w:proofErr w:type="gramStart"/>
            <w:r w:rsidRPr="00500165">
              <w:t>all block</w:t>
            </w:r>
            <w:proofErr w:type="gramEnd"/>
            <w:r w:rsidRPr="00500165">
              <w:t xml:space="preserve"> objects</w:t>
            </w:r>
          </w:p>
        </w:tc>
      </w:tr>
      <w:tr w:rsidR="00371857" w14:paraId="25499D42" w14:textId="77777777" w:rsidTr="00500165">
        <w:tc>
          <w:tcPr>
            <w:tcW w:w="2122" w:type="dxa"/>
            <w:vAlign w:val="center"/>
          </w:tcPr>
          <w:p w14:paraId="3601516E" w14:textId="4E9345FC" w:rsidR="00371857" w:rsidRDefault="00371857" w:rsidP="00DF7A30">
            <w:pPr>
              <w:jc w:val="both"/>
            </w:pPr>
            <w:r>
              <w:t>+</w:t>
            </w:r>
            <w:proofErr w:type="spellStart"/>
            <w:r>
              <w:t>player_list</w:t>
            </w:r>
            <w:proofErr w:type="spellEnd"/>
          </w:p>
        </w:tc>
        <w:tc>
          <w:tcPr>
            <w:tcW w:w="2268" w:type="dxa"/>
            <w:vAlign w:val="center"/>
          </w:tcPr>
          <w:p w14:paraId="6B9DCA1A" w14:textId="11A96545" w:rsidR="00371857" w:rsidRDefault="00371857" w:rsidP="00371857">
            <w:pPr>
              <w:jc w:val="center"/>
            </w:pPr>
            <w:r>
              <w:t>List [Player]</w:t>
            </w:r>
          </w:p>
        </w:tc>
        <w:tc>
          <w:tcPr>
            <w:tcW w:w="3913" w:type="dxa"/>
            <w:vAlign w:val="center"/>
          </w:tcPr>
          <w:p w14:paraId="1F5F4793" w14:textId="6FF8205E" w:rsidR="00371857" w:rsidRDefault="00500165" w:rsidP="005A486D">
            <w:pPr>
              <w:jc w:val="both"/>
            </w:pPr>
            <w:r w:rsidRPr="00500165">
              <w:t xml:space="preserve">To store the </w:t>
            </w:r>
            <w:proofErr w:type="gramStart"/>
            <w:r w:rsidRPr="00500165">
              <w:t>all player</w:t>
            </w:r>
            <w:proofErr w:type="gramEnd"/>
            <w:r w:rsidRPr="00500165">
              <w:t xml:space="preserve"> objects</w:t>
            </w:r>
          </w:p>
        </w:tc>
      </w:tr>
      <w:bookmarkEnd w:id="2"/>
    </w:tbl>
    <w:p w14:paraId="15116DFA" w14:textId="6EF41D81" w:rsidR="00AA0752" w:rsidRDefault="00AA0752" w:rsidP="00F66F44">
      <w:pPr>
        <w:jc w:val="both"/>
      </w:pPr>
    </w:p>
    <w:tbl>
      <w:tblPr>
        <w:tblStyle w:val="TableGrid"/>
        <w:tblW w:w="0" w:type="auto"/>
        <w:tblLook w:val="04A0" w:firstRow="1" w:lastRow="0" w:firstColumn="1" w:lastColumn="0" w:noHBand="0" w:noVBand="1"/>
      </w:tblPr>
      <w:tblGrid>
        <w:gridCol w:w="2972"/>
        <w:gridCol w:w="5331"/>
      </w:tblGrid>
      <w:tr w:rsidR="00500165" w14:paraId="742A3F7E" w14:textId="77777777" w:rsidTr="004429F3">
        <w:tc>
          <w:tcPr>
            <w:tcW w:w="8303" w:type="dxa"/>
            <w:gridSpan w:val="2"/>
            <w:shd w:val="clear" w:color="auto" w:fill="BFBFBF" w:themeFill="background1" w:themeFillShade="BF"/>
            <w:vAlign w:val="center"/>
          </w:tcPr>
          <w:p w14:paraId="28D450BE" w14:textId="78817986" w:rsidR="00500165" w:rsidRDefault="00500165" w:rsidP="00956CE0">
            <w:pPr>
              <w:jc w:val="center"/>
            </w:pPr>
            <w:bookmarkStart w:id="3" w:name="_Hlk85722980"/>
            <w:r>
              <w:t>Method</w:t>
            </w:r>
          </w:p>
        </w:tc>
      </w:tr>
      <w:tr w:rsidR="00500165" w14:paraId="7BB6B1F3" w14:textId="77777777" w:rsidTr="00BE753B">
        <w:tc>
          <w:tcPr>
            <w:tcW w:w="2972" w:type="dxa"/>
            <w:shd w:val="clear" w:color="auto" w:fill="D9D9D9" w:themeFill="background1" w:themeFillShade="D9"/>
            <w:vAlign w:val="center"/>
          </w:tcPr>
          <w:p w14:paraId="13D2C700" w14:textId="285CB1DE" w:rsidR="00500165" w:rsidRDefault="009619B1" w:rsidP="00956CE0">
            <w:pPr>
              <w:jc w:val="center"/>
            </w:pPr>
            <w:r>
              <w:t>Name</w:t>
            </w:r>
          </w:p>
        </w:tc>
        <w:tc>
          <w:tcPr>
            <w:tcW w:w="5331" w:type="dxa"/>
            <w:vAlign w:val="center"/>
          </w:tcPr>
          <w:p w14:paraId="18291927" w14:textId="16F71ECB" w:rsidR="00500165" w:rsidRPr="00956CE0" w:rsidRDefault="00956CE0" w:rsidP="00956CE0">
            <w:pPr>
              <w:jc w:val="center"/>
              <w:rPr>
                <w:lang w:val="en-GB"/>
              </w:rPr>
            </w:pPr>
            <w:proofErr w:type="gramStart"/>
            <w:r>
              <w:rPr>
                <w:lang w:val="en-GB"/>
              </w:rPr>
              <w:t>main(</w:t>
            </w:r>
            <w:proofErr w:type="gramEnd"/>
            <w:r>
              <w:rPr>
                <w:lang w:val="en-GB"/>
              </w:rPr>
              <w:t>)</w:t>
            </w:r>
          </w:p>
        </w:tc>
      </w:tr>
      <w:tr w:rsidR="009619B1" w14:paraId="4A47415C" w14:textId="77777777" w:rsidTr="00BE753B">
        <w:tc>
          <w:tcPr>
            <w:tcW w:w="2972" w:type="dxa"/>
            <w:shd w:val="clear" w:color="auto" w:fill="D9D9D9" w:themeFill="background1" w:themeFillShade="D9"/>
            <w:vAlign w:val="center"/>
          </w:tcPr>
          <w:p w14:paraId="1C9FB9E1" w14:textId="14A850CF" w:rsidR="009619B1" w:rsidRDefault="009431B6" w:rsidP="00956CE0">
            <w:pPr>
              <w:jc w:val="center"/>
            </w:pPr>
            <w:r>
              <w:t>Argument</w:t>
            </w:r>
          </w:p>
        </w:tc>
        <w:tc>
          <w:tcPr>
            <w:tcW w:w="5331" w:type="dxa"/>
            <w:vAlign w:val="center"/>
          </w:tcPr>
          <w:p w14:paraId="36AA9C9F" w14:textId="3D961D94" w:rsidR="009619B1" w:rsidRDefault="004429F3" w:rsidP="00956CE0">
            <w:pPr>
              <w:jc w:val="center"/>
            </w:pPr>
            <w:r>
              <w:t>N/A</w:t>
            </w:r>
          </w:p>
        </w:tc>
      </w:tr>
      <w:tr w:rsidR="009619B1" w14:paraId="075908BC" w14:textId="77777777" w:rsidTr="00BE753B">
        <w:tc>
          <w:tcPr>
            <w:tcW w:w="2972" w:type="dxa"/>
            <w:shd w:val="clear" w:color="auto" w:fill="D9D9D9" w:themeFill="background1" w:themeFillShade="D9"/>
            <w:vAlign w:val="center"/>
          </w:tcPr>
          <w:p w14:paraId="776DBD11" w14:textId="1295ABF4" w:rsidR="009619B1" w:rsidRDefault="009619B1" w:rsidP="00956CE0">
            <w:pPr>
              <w:jc w:val="center"/>
            </w:pPr>
            <w:r>
              <w:t>Return Type</w:t>
            </w:r>
          </w:p>
        </w:tc>
        <w:tc>
          <w:tcPr>
            <w:tcW w:w="5331" w:type="dxa"/>
            <w:vAlign w:val="center"/>
          </w:tcPr>
          <w:p w14:paraId="47FB1B74" w14:textId="7D5D0D80" w:rsidR="009619B1" w:rsidRDefault="004429F3" w:rsidP="00956CE0">
            <w:pPr>
              <w:jc w:val="center"/>
            </w:pPr>
            <w:r>
              <w:t>void</w:t>
            </w:r>
          </w:p>
        </w:tc>
      </w:tr>
      <w:tr w:rsidR="009619B1" w14:paraId="32C00639" w14:textId="77777777" w:rsidTr="00BE753B">
        <w:tc>
          <w:tcPr>
            <w:tcW w:w="2972" w:type="dxa"/>
            <w:shd w:val="clear" w:color="auto" w:fill="D9D9D9" w:themeFill="background1" w:themeFillShade="D9"/>
            <w:vAlign w:val="center"/>
          </w:tcPr>
          <w:p w14:paraId="796E247E" w14:textId="295A8AA3" w:rsidR="009619B1" w:rsidRDefault="009619B1" w:rsidP="00956CE0">
            <w:pPr>
              <w:jc w:val="center"/>
            </w:pPr>
            <w:r>
              <w:t>Description</w:t>
            </w:r>
          </w:p>
        </w:tc>
        <w:tc>
          <w:tcPr>
            <w:tcW w:w="5331" w:type="dxa"/>
            <w:vAlign w:val="center"/>
          </w:tcPr>
          <w:p w14:paraId="117AE56B" w14:textId="0F79A0A2" w:rsidR="009619B1" w:rsidRDefault="004429F3" w:rsidP="004429F3">
            <w:pPr>
              <w:jc w:val="both"/>
            </w:pPr>
            <w:r w:rsidRPr="004429F3">
              <w:t xml:space="preserve">The main program, calls the </w:t>
            </w:r>
            <w:proofErr w:type="spellStart"/>
            <w:r w:rsidRPr="004429F3">
              <w:t>print_</w:t>
            </w:r>
            <w:proofErr w:type="gramStart"/>
            <w:r w:rsidRPr="004429F3">
              <w:t>menu</w:t>
            </w:r>
            <w:proofErr w:type="spellEnd"/>
            <w:r w:rsidR="00852104">
              <w:t>(</w:t>
            </w:r>
            <w:proofErr w:type="gramEnd"/>
            <w:r w:rsidR="00852104">
              <w:t>) from menu.py</w:t>
            </w:r>
            <w:r w:rsidRPr="004429F3">
              <w:t xml:space="preserve">, </w:t>
            </w:r>
            <w:r w:rsidR="00625534">
              <w:t>and get the return number</w:t>
            </w:r>
            <w:r w:rsidR="008444B6">
              <w:t xml:space="preserve"> and generate the players, blocks, and gameboard and run the game.</w:t>
            </w:r>
          </w:p>
        </w:tc>
      </w:tr>
      <w:bookmarkEnd w:id="3"/>
    </w:tbl>
    <w:p w14:paraId="06215CC3" w14:textId="77777777" w:rsidR="00C724BA" w:rsidRPr="00DC1937" w:rsidRDefault="00C724BA" w:rsidP="00F66F44">
      <w:pPr>
        <w:jc w:val="both"/>
      </w:pPr>
    </w:p>
    <w:p w14:paraId="160DB54D" w14:textId="3DDA4078" w:rsidR="009D3594" w:rsidRDefault="009D3594" w:rsidP="00D60C68">
      <w:pPr>
        <w:pStyle w:val="ListParagraph"/>
        <w:numPr>
          <w:ilvl w:val="1"/>
          <w:numId w:val="1"/>
        </w:numPr>
        <w:outlineLvl w:val="1"/>
      </w:pPr>
      <w:bookmarkStart w:id="4" w:name="_Toc85798423"/>
      <w:r>
        <w:t>Data</w:t>
      </w:r>
      <w:r w:rsidR="0036306F">
        <w:t>.py</w:t>
      </w:r>
      <w:bookmarkEnd w:id="4"/>
    </w:p>
    <w:p w14:paraId="301D6185" w14:textId="2DA4DCCB" w:rsidR="002F32EE" w:rsidRDefault="00E67A2C" w:rsidP="00F66F44">
      <w:pPr>
        <w:jc w:val="both"/>
      </w:pPr>
      <w:r w:rsidRPr="00E67A2C">
        <w:t xml:space="preserve">Data.py stores all the data, in different forms, mainly in JSON, secondly is </w:t>
      </w:r>
      <w:proofErr w:type="gramStart"/>
      <w:r w:rsidRPr="00E67A2C">
        <w:t>a</w:t>
      </w:r>
      <w:proofErr w:type="gramEnd"/>
      <w:r w:rsidRPr="00E67A2C">
        <w:t xml:space="preserve"> </w:t>
      </w:r>
      <w:proofErr w:type="spellStart"/>
      <w:r w:rsidR="00295921">
        <w:rPr>
          <w:lang w:val="en-GB"/>
        </w:rPr>
        <w:t>enum</w:t>
      </w:r>
      <w:proofErr w:type="spellEnd"/>
      <w:r w:rsidR="00295921">
        <w:rPr>
          <w:lang w:val="en-GB"/>
        </w:rPr>
        <w:t xml:space="preserve"> </w:t>
      </w:r>
      <w:r w:rsidRPr="00E67A2C">
        <w:t>class for storing colors.</w:t>
      </w:r>
    </w:p>
    <w:tbl>
      <w:tblPr>
        <w:tblStyle w:val="TableGrid"/>
        <w:tblW w:w="0" w:type="auto"/>
        <w:tblLook w:val="04A0" w:firstRow="1" w:lastRow="0" w:firstColumn="1" w:lastColumn="0" w:noHBand="0" w:noVBand="1"/>
      </w:tblPr>
      <w:tblGrid>
        <w:gridCol w:w="2263"/>
        <w:gridCol w:w="1701"/>
        <w:gridCol w:w="4339"/>
      </w:tblGrid>
      <w:tr w:rsidR="008444B6" w14:paraId="1CDEA4D5" w14:textId="77777777" w:rsidTr="000F1903">
        <w:tc>
          <w:tcPr>
            <w:tcW w:w="8303" w:type="dxa"/>
            <w:gridSpan w:val="3"/>
            <w:shd w:val="clear" w:color="auto" w:fill="BFBFBF" w:themeFill="background1" w:themeFillShade="BF"/>
            <w:vAlign w:val="center"/>
          </w:tcPr>
          <w:p w14:paraId="27344F9B" w14:textId="77777777" w:rsidR="008444B6" w:rsidRDefault="008444B6" w:rsidP="000F1903">
            <w:pPr>
              <w:jc w:val="center"/>
            </w:pPr>
            <w:r>
              <w:t>Variable</w:t>
            </w:r>
          </w:p>
        </w:tc>
      </w:tr>
      <w:tr w:rsidR="008444B6" w14:paraId="0053DFBA" w14:textId="77777777" w:rsidTr="00BE753B">
        <w:tc>
          <w:tcPr>
            <w:tcW w:w="2263" w:type="dxa"/>
            <w:shd w:val="clear" w:color="auto" w:fill="D9D9D9" w:themeFill="background1" w:themeFillShade="D9"/>
            <w:vAlign w:val="center"/>
          </w:tcPr>
          <w:p w14:paraId="246649B6" w14:textId="77777777" w:rsidR="008444B6" w:rsidRDefault="008444B6" w:rsidP="000F1903">
            <w:pPr>
              <w:jc w:val="center"/>
            </w:pPr>
            <w:r>
              <w:t>Name</w:t>
            </w:r>
          </w:p>
        </w:tc>
        <w:tc>
          <w:tcPr>
            <w:tcW w:w="1701" w:type="dxa"/>
            <w:shd w:val="clear" w:color="auto" w:fill="D9D9D9" w:themeFill="background1" w:themeFillShade="D9"/>
            <w:vAlign w:val="center"/>
          </w:tcPr>
          <w:p w14:paraId="032685CA" w14:textId="77777777" w:rsidR="008444B6" w:rsidRDefault="008444B6" w:rsidP="000F1903">
            <w:pPr>
              <w:jc w:val="center"/>
            </w:pPr>
            <w:r>
              <w:t>Type</w:t>
            </w:r>
          </w:p>
        </w:tc>
        <w:tc>
          <w:tcPr>
            <w:tcW w:w="4339" w:type="dxa"/>
            <w:shd w:val="clear" w:color="auto" w:fill="D9D9D9" w:themeFill="background1" w:themeFillShade="D9"/>
            <w:vAlign w:val="center"/>
          </w:tcPr>
          <w:p w14:paraId="77E75279" w14:textId="77777777" w:rsidR="008444B6" w:rsidRDefault="008444B6" w:rsidP="000F1903">
            <w:pPr>
              <w:jc w:val="center"/>
            </w:pPr>
            <w:r>
              <w:t>Description</w:t>
            </w:r>
          </w:p>
        </w:tc>
      </w:tr>
      <w:tr w:rsidR="008444B6" w14:paraId="44DD0956" w14:textId="77777777" w:rsidTr="00BE753B">
        <w:tc>
          <w:tcPr>
            <w:tcW w:w="2263" w:type="dxa"/>
            <w:vAlign w:val="center"/>
          </w:tcPr>
          <w:p w14:paraId="2CBA9F0A" w14:textId="0C4B0B18" w:rsidR="008444B6" w:rsidRDefault="008444B6" w:rsidP="00DF7A30">
            <w:pPr>
              <w:jc w:val="both"/>
            </w:pPr>
            <w:r>
              <w:t>+</w:t>
            </w:r>
            <w:r w:rsidRPr="008444B6">
              <w:t>START_MONEY</w:t>
            </w:r>
          </w:p>
        </w:tc>
        <w:tc>
          <w:tcPr>
            <w:tcW w:w="1701" w:type="dxa"/>
            <w:vAlign w:val="center"/>
          </w:tcPr>
          <w:p w14:paraId="0E740C84" w14:textId="2962C9FB" w:rsidR="008444B6" w:rsidRDefault="0019445D" w:rsidP="000F1903">
            <w:pPr>
              <w:jc w:val="center"/>
            </w:pPr>
            <w:r>
              <w:t>INT</w:t>
            </w:r>
          </w:p>
        </w:tc>
        <w:tc>
          <w:tcPr>
            <w:tcW w:w="4339" w:type="dxa"/>
            <w:vAlign w:val="center"/>
          </w:tcPr>
          <w:p w14:paraId="1510E991" w14:textId="7C11C2E9" w:rsidR="008444B6" w:rsidRDefault="005E5E81" w:rsidP="005A486D">
            <w:pPr>
              <w:jc w:val="both"/>
            </w:pPr>
            <w:r>
              <w:t xml:space="preserve">The </w:t>
            </w:r>
            <w:r w:rsidR="004704D1">
              <w:t xml:space="preserve">amount of </w:t>
            </w:r>
            <w:r>
              <w:t xml:space="preserve">money </w:t>
            </w:r>
            <w:r w:rsidR="00452F6E">
              <w:t>present to the player</w:t>
            </w:r>
            <w:r>
              <w:t xml:space="preserve"> when new game start</w:t>
            </w:r>
          </w:p>
        </w:tc>
      </w:tr>
      <w:tr w:rsidR="008444B6" w14:paraId="079D2CF2" w14:textId="77777777" w:rsidTr="00BE753B">
        <w:tc>
          <w:tcPr>
            <w:tcW w:w="2263" w:type="dxa"/>
            <w:vAlign w:val="center"/>
          </w:tcPr>
          <w:p w14:paraId="6EBC01C7" w14:textId="0E34462C" w:rsidR="008444B6" w:rsidRDefault="008444B6" w:rsidP="00DF7A30">
            <w:pPr>
              <w:jc w:val="both"/>
            </w:pPr>
            <w:r>
              <w:t>+SALARY</w:t>
            </w:r>
          </w:p>
        </w:tc>
        <w:tc>
          <w:tcPr>
            <w:tcW w:w="1701" w:type="dxa"/>
            <w:vAlign w:val="center"/>
          </w:tcPr>
          <w:p w14:paraId="3D9D31D2" w14:textId="7845C60D" w:rsidR="008444B6" w:rsidRDefault="0019445D" w:rsidP="000F1903">
            <w:pPr>
              <w:jc w:val="center"/>
            </w:pPr>
            <w:r>
              <w:t>INT</w:t>
            </w:r>
          </w:p>
        </w:tc>
        <w:tc>
          <w:tcPr>
            <w:tcW w:w="4339" w:type="dxa"/>
            <w:vAlign w:val="center"/>
          </w:tcPr>
          <w:p w14:paraId="528D08F3" w14:textId="1EAAEE36" w:rsidR="008444B6" w:rsidRDefault="00452F6E" w:rsidP="005A486D">
            <w:pPr>
              <w:jc w:val="both"/>
            </w:pPr>
            <w:r>
              <w:t>The amount of money present to the player</w:t>
            </w:r>
            <w:r w:rsidR="005E5E81">
              <w:t xml:space="preserve"> when </w:t>
            </w:r>
            <w:r>
              <w:t>the</w:t>
            </w:r>
            <w:r w:rsidR="00736FB0">
              <w:t xml:space="preserve"> player pass</w:t>
            </w:r>
            <w:r>
              <w:t>es the</w:t>
            </w:r>
            <w:r w:rsidR="00736FB0">
              <w:t xml:space="preserve"> Start block</w:t>
            </w:r>
          </w:p>
        </w:tc>
      </w:tr>
      <w:tr w:rsidR="008444B6" w14:paraId="4E9024F5" w14:textId="77777777" w:rsidTr="00BE753B">
        <w:tc>
          <w:tcPr>
            <w:tcW w:w="2263" w:type="dxa"/>
            <w:vAlign w:val="center"/>
          </w:tcPr>
          <w:p w14:paraId="6C0B915B" w14:textId="704BD801" w:rsidR="008444B6" w:rsidRDefault="0019445D" w:rsidP="00DF7A30">
            <w:pPr>
              <w:jc w:val="both"/>
            </w:pPr>
            <w:r>
              <w:t>+MAX_TURN</w:t>
            </w:r>
          </w:p>
        </w:tc>
        <w:tc>
          <w:tcPr>
            <w:tcW w:w="1701" w:type="dxa"/>
            <w:vAlign w:val="center"/>
          </w:tcPr>
          <w:p w14:paraId="12D431B1" w14:textId="5AA95FF8" w:rsidR="008444B6" w:rsidRDefault="0019445D" w:rsidP="000F1903">
            <w:pPr>
              <w:jc w:val="center"/>
            </w:pPr>
            <w:r>
              <w:t>INT</w:t>
            </w:r>
          </w:p>
        </w:tc>
        <w:tc>
          <w:tcPr>
            <w:tcW w:w="4339" w:type="dxa"/>
            <w:vAlign w:val="center"/>
          </w:tcPr>
          <w:p w14:paraId="718320D9" w14:textId="3E88C656" w:rsidR="008444B6" w:rsidRPr="00500165" w:rsidRDefault="00736FB0" w:rsidP="005A486D">
            <w:pPr>
              <w:jc w:val="both"/>
            </w:pPr>
            <w:r>
              <w:t>The maximum turn</w:t>
            </w:r>
            <w:r w:rsidR="00EA1F87">
              <w:t>s</w:t>
            </w:r>
            <w:r>
              <w:t xml:space="preserve"> of the game</w:t>
            </w:r>
          </w:p>
        </w:tc>
      </w:tr>
    </w:tbl>
    <w:p w14:paraId="23528CD8" w14:textId="77777777" w:rsidR="000339D5" w:rsidRPr="000339D5" w:rsidRDefault="000339D5" w:rsidP="00F66F44">
      <w:pPr>
        <w:jc w:val="both"/>
      </w:pPr>
    </w:p>
    <w:p w14:paraId="713D3E1E" w14:textId="544E9074" w:rsidR="00892251" w:rsidRDefault="009D3594" w:rsidP="006F2E84">
      <w:pPr>
        <w:pStyle w:val="ListParagraph"/>
        <w:numPr>
          <w:ilvl w:val="1"/>
          <w:numId w:val="1"/>
        </w:numPr>
        <w:outlineLvl w:val="1"/>
      </w:pPr>
      <w:bookmarkStart w:id="5" w:name="_Toc85798424"/>
      <w:r>
        <w:t>Menu</w:t>
      </w:r>
      <w:r w:rsidR="00721BE3">
        <w:t>.py</w:t>
      </w:r>
      <w:bookmarkEnd w:id="5"/>
    </w:p>
    <w:p w14:paraId="16350849" w14:textId="77777777" w:rsidR="00892251" w:rsidRDefault="008E642E" w:rsidP="00F66F44">
      <w:pPr>
        <w:jc w:val="both"/>
      </w:pPr>
      <w:r>
        <w:t xml:space="preserve">Menu.py is called by Main.py </w:t>
      </w:r>
      <w:r w:rsidR="0043090D">
        <w:t xml:space="preserve">when the program starts, it’s use is to print </w:t>
      </w:r>
      <w:r w:rsidR="008056C1">
        <w:t>the</w:t>
      </w:r>
      <w:r w:rsidR="00BF279F">
        <w:t xml:space="preserve"> menu for the player to choose different options, </w:t>
      </w:r>
      <w:r w:rsidR="004B6021">
        <w:t>which are “New Game”, “Continue”, and “Check Game Rule”.</w:t>
      </w:r>
    </w:p>
    <w:tbl>
      <w:tblPr>
        <w:tblStyle w:val="TableGrid"/>
        <w:tblW w:w="0" w:type="auto"/>
        <w:tblLook w:val="04A0" w:firstRow="1" w:lastRow="0" w:firstColumn="1" w:lastColumn="0" w:noHBand="0" w:noVBand="1"/>
      </w:tblPr>
      <w:tblGrid>
        <w:gridCol w:w="2830"/>
        <w:gridCol w:w="5473"/>
      </w:tblGrid>
      <w:tr w:rsidR="00736FB0" w14:paraId="4F111C54" w14:textId="77777777" w:rsidTr="000F1903">
        <w:tc>
          <w:tcPr>
            <w:tcW w:w="8303" w:type="dxa"/>
            <w:gridSpan w:val="2"/>
            <w:shd w:val="clear" w:color="auto" w:fill="BFBFBF" w:themeFill="background1" w:themeFillShade="BF"/>
            <w:vAlign w:val="center"/>
          </w:tcPr>
          <w:p w14:paraId="695A7A42" w14:textId="77777777" w:rsidR="00736FB0" w:rsidRDefault="00736FB0" w:rsidP="000F1903">
            <w:pPr>
              <w:jc w:val="center"/>
            </w:pPr>
            <w:r>
              <w:t>Method</w:t>
            </w:r>
          </w:p>
        </w:tc>
      </w:tr>
      <w:tr w:rsidR="00736FB0" w14:paraId="31E9248C" w14:textId="77777777" w:rsidTr="00BE753B">
        <w:tc>
          <w:tcPr>
            <w:tcW w:w="2830" w:type="dxa"/>
            <w:shd w:val="clear" w:color="auto" w:fill="D9D9D9" w:themeFill="background1" w:themeFillShade="D9"/>
            <w:vAlign w:val="center"/>
          </w:tcPr>
          <w:p w14:paraId="5E78A100" w14:textId="77777777" w:rsidR="00736FB0" w:rsidRDefault="00736FB0" w:rsidP="000F1903">
            <w:pPr>
              <w:jc w:val="center"/>
            </w:pPr>
            <w:r>
              <w:t>Name</w:t>
            </w:r>
          </w:p>
        </w:tc>
        <w:tc>
          <w:tcPr>
            <w:tcW w:w="5473" w:type="dxa"/>
            <w:vAlign w:val="center"/>
          </w:tcPr>
          <w:p w14:paraId="54C558B6" w14:textId="61AD4CEA" w:rsidR="00736FB0" w:rsidRPr="00956CE0" w:rsidRDefault="00736FB0" w:rsidP="000F1903">
            <w:pPr>
              <w:jc w:val="center"/>
              <w:rPr>
                <w:lang w:val="en-GB"/>
              </w:rPr>
            </w:pPr>
            <w:r>
              <w:t>print_</w:t>
            </w:r>
            <w:proofErr w:type="gramStart"/>
            <w:r>
              <w:rPr>
                <w:rFonts w:eastAsia="DengXian"/>
                <w:lang w:val="en-GB" w:eastAsia="zh-CN"/>
              </w:rPr>
              <w:t>m</w:t>
            </w:r>
            <w:proofErr w:type="spellStart"/>
            <w:r>
              <w:t>enu</w:t>
            </w:r>
            <w:proofErr w:type="spellEnd"/>
            <w:r>
              <w:t>(</w:t>
            </w:r>
            <w:proofErr w:type="gramEnd"/>
            <w:r>
              <w:t>)</w:t>
            </w:r>
          </w:p>
        </w:tc>
      </w:tr>
      <w:tr w:rsidR="00736FB0" w14:paraId="4F75BD73" w14:textId="77777777" w:rsidTr="00BE753B">
        <w:tc>
          <w:tcPr>
            <w:tcW w:w="2830" w:type="dxa"/>
            <w:shd w:val="clear" w:color="auto" w:fill="D9D9D9" w:themeFill="background1" w:themeFillShade="D9"/>
            <w:vAlign w:val="center"/>
          </w:tcPr>
          <w:p w14:paraId="582BCDF3" w14:textId="25A30316" w:rsidR="00736FB0" w:rsidRDefault="009431B6" w:rsidP="000F1903">
            <w:pPr>
              <w:jc w:val="center"/>
            </w:pPr>
            <w:r>
              <w:t>Argument</w:t>
            </w:r>
          </w:p>
        </w:tc>
        <w:tc>
          <w:tcPr>
            <w:tcW w:w="5473" w:type="dxa"/>
            <w:vAlign w:val="center"/>
          </w:tcPr>
          <w:p w14:paraId="2388BADF" w14:textId="77777777" w:rsidR="00736FB0" w:rsidRDefault="00736FB0" w:rsidP="000F1903">
            <w:pPr>
              <w:jc w:val="center"/>
            </w:pPr>
            <w:r>
              <w:t>N/A</w:t>
            </w:r>
          </w:p>
        </w:tc>
      </w:tr>
      <w:tr w:rsidR="00736FB0" w14:paraId="62F48945" w14:textId="77777777" w:rsidTr="00BE753B">
        <w:tc>
          <w:tcPr>
            <w:tcW w:w="2830" w:type="dxa"/>
            <w:shd w:val="clear" w:color="auto" w:fill="D9D9D9" w:themeFill="background1" w:themeFillShade="D9"/>
            <w:vAlign w:val="center"/>
          </w:tcPr>
          <w:p w14:paraId="72F1C6B5" w14:textId="77777777" w:rsidR="00736FB0" w:rsidRDefault="00736FB0" w:rsidP="000F1903">
            <w:pPr>
              <w:jc w:val="center"/>
            </w:pPr>
            <w:r>
              <w:t>Return Type</w:t>
            </w:r>
          </w:p>
        </w:tc>
        <w:tc>
          <w:tcPr>
            <w:tcW w:w="5473" w:type="dxa"/>
            <w:vAlign w:val="center"/>
          </w:tcPr>
          <w:p w14:paraId="4060F71A" w14:textId="29B08C2C" w:rsidR="00736FB0" w:rsidRDefault="00736FB0" w:rsidP="000F1903">
            <w:pPr>
              <w:jc w:val="center"/>
            </w:pPr>
            <w:r>
              <w:t>INT</w:t>
            </w:r>
          </w:p>
        </w:tc>
      </w:tr>
      <w:tr w:rsidR="00736FB0" w14:paraId="0E464F95" w14:textId="77777777" w:rsidTr="00BE753B">
        <w:tc>
          <w:tcPr>
            <w:tcW w:w="2830" w:type="dxa"/>
            <w:shd w:val="clear" w:color="auto" w:fill="D9D9D9" w:themeFill="background1" w:themeFillShade="D9"/>
            <w:vAlign w:val="center"/>
          </w:tcPr>
          <w:p w14:paraId="5A42FA53" w14:textId="77777777" w:rsidR="00736FB0" w:rsidRDefault="00736FB0" w:rsidP="000F1903">
            <w:pPr>
              <w:jc w:val="center"/>
            </w:pPr>
            <w:r>
              <w:t>Description</w:t>
            </w:r>
          </w:p>
        </w:tc>
        <w:tc>
          <w:tcPr>
            <w:tcW w:w="5473" w:type="dxa"/>
            <w:vAlign w:val="center"/>
          </w:tcPr>
          <w:p w14:paraId="744E5317" w14:textId="1168E7B2" w:rsidR="00736FB0" w:rsidRDefault="00736FB0" w:rsidP="000F1903">
            <w:pPr>
              <w:jc w:val="both"/>
            </w:pPr>
            <w:r w:rsidRPr="00736FB0">
              <w:t xml:space="preserve">Print the menu when the game starts. Ask the user </w:t>
            </w:r>
            <w:proofErr w:type="gramStart"/>
            <w:r w:rsidRPr="00736FB0">
              <w:t>to  start</w:t>
            </w:r>
            <w:proofErr w:type="gramEnd"/>
            <w:r w:rsidRPr="00736FB0">
              <w:t xml:space="preserve"> a new game, continue the last game</w:t>
            </w:r>
            <w:r w:rsidR="00342A0D">
              <w:t>,</w:t>
            </w:r>
            <w:r w:rsidRPr="00736FB0">
              <w:t xml:space="preserve"> check the game rule, or exit</w:t>
            </w:r>
          </w:p>
          <w:p w14:paraId="51C1C98F" w14:textId="4C2237FA" w:rsidR="00342A0D" w:rsidRDefault="00342A0D" w:rsidP="000F1903">
            <w:pPr>
              <w:jc w:val="both"/>
            </w:pPr>
            <w:r>
              <w:t>Return 0 for new game</w:t>
            </w:r>
          </w:p>
          <w:p w14:paraId="568A2F52" w14:textId="67718E4B" w:rsidR="00342A0D" w:rsidRDefault="00342A0D" w:rsidP="000F1903">
            <w:pPr>
              <w:jc w:val="both"/>
            </w:pPr>
            <w:r>
              <w:t>Return 1 continue game</w:t>
            </w:r>
          </w:p>
        </w:tc>
      </w:tr>
    </w:tbl>
    <w:p w14:paraId="79819710" w14:textId="509086FB" w:rsidR="009D3594" w:rsidRDefault="009D3594" w:rsidP="006F2E84">
      <w:pPr>
        <w:pStyle w:val="ListParagraph"/>
        <w:numPr>
          <w:ilvl w:val="1"/>
          <w:numId w:val="1"/>
        </w:numPr>
        <w:outlineLvl w:val="1"/>
      </w:pPr>
      <w:bookmarkStart w:id="6" w:name="_Toc85798425"/>
      <w:proofErr w:type="spellStart"/>
      <w:r>
        <w:lastRenderedPageBreak/>
        <w:t>GameBoard</w:t>
      </w:r>
      <w:bookmarkEnd w:id="6"/>
      <w:proofErr w:type="spellEnd"/>
    </w:p>
    <w:p w14:paraId="7A8923E5" w14:textId="6640F2ED" w:rsidR="007825AA" w:rsidRDefault="00042E80" w:rsidP="00F66F44">
      <w:pPr>
        <w:jc w:val="both"/>
      </w:pPr>
      <w:proofErr w:type="spellStart"/>
      <w:r w:rsidRPr="00042E80">
        <w:t>GameBoard</w:t>
      </w:r>
      <w:proofErr w:type="spellEnd"/>
      <w:r w:rsidRPr="00042E80">
        <w:t xml:space="preserve"> provides all the main logic of the program, first, print the game board with similarity same as the Monopoly game with all the details, houses, money, dice, etc. Second, it checks </w:t>
      </w:r>
      <w:r w:rsidR="002C5A0D">
        <w:t>if</w:t>
      </w:r>
      <w:r w:rsidRPr="00042E80">
        <w:t xml:space="preserve"> the player is in jail, if not, call the roll dice method, after the roll dice method is finished and move the player to another block(square, box), it will call the </w:t>
      </w:r>
      <w:proofErr w:type="spellStart"/>
      <w:r w:rsidRPr="00042E80">
        <w:t>activateBlockEffect</w:t>
      </w:r>
      <w:proofErr w:type="spellEnd"/>
      <w:r>
        <w:t xml:space="preserve"> </w:t>
      </w:r>
      <w:r w:rsidRPr="00042E80">
        <w:t xml:space="preserve">method </w:t>
      </w:r>
      <w:r w:rsidR="005C111D">
        <w:t>in Block.py</w:t>
      </w:r>
      <w:r w:rsidR="005C111D" w:rsidRPr="00042E80">
        <w:t xml:space="preserve"> </w:t>
      </w:r>
      <w:r w:rsidRPr="00042E80">
        <w:t xml:space="preserve">to perform the expected action when landing on a block, such as when the player landed on a building, it will check </w:t>
      </w:r>
      <w:r w:rsidR="002C5A0D">
        <w:t>if</w:t>
      </w:r>
      <w:r w:rsidRPr="00042E80">
        <w:t xml:space="preserve"> the building has been bought and if yes, the player will need to pay a </w:t>
      </w:r>
      <w:r w:rsidR="004D15F0">
        <w:t>rent</w:t>
      </w:r>
      <w:r w:rsidRPr="00042E80">
        <w:t>, etc.GameBoard.py main method will keep looping before the maximum of turn have been reached or the player chooses to save the same and continue later.</w:t>
      </w:r>
    </w:p>
    <w:tbl>
      <w:tblPr>
        <w:tblStyle w:val="TableGrid"/>
        <w:tblW w:w="0" w:type="auto"/>
        <w:tblLook w:val="04A0" w:firstRow="1" w:lastRow="0" w:firstColumn="1" w:lastColumn="0" w:noHBand="0" w:noVBand="1"/>
      </w:tblPr>
      <w:tblGrid>
        <w:gridCol w:w="2122"/>
        <w:gridCol w:w="2268"/>
        <w:gridCol w:w="3913"/>
      </w:tblGrid>
      <w:tr w:rsidR="00D74E77" w14:paraId="66A7E32B" w14:textId="77777777" w:rsidTr="000F1903">
        <w:tc>
          <w:tcPr>
            <w:tcW w:w="8303" w:type="dxa"/>
            <w:gridSpan w:val="3"/>
            <w:shd w:val="clear" w:color="auto" w:fill="BFBFBF" w:themeFill="background1" w:themeFillShade="BF"/>
            <w:vAlign w:val="center"/>
          </w:tcPr>
          <w:p w14:paraId="7739275C" w14:textId="77777777" w:rsidR="00D74E77" w:rsidRDefault="00D74E77" w:rsidP="000F1903">
            <w:pPr>
              <w:jc w:val="center"/>
            </w:pPr>
            <w:r>
              <w:t>Variable</w:t>
            </w:r>
          </w:p>
        </w:tc>
      </w:tr>
      <w:tr w:rsidR="00D74E77" w14:paraId="564BDECC" w14:textId="77777777" w:rsidTr="000F1903">
        <w:tc>
          <w:tcPr>
            <w:tcW w:w="2122" w:type="dxa"/>
            <w:shd w:val="clear" w:color="auto" w:fill="D9D9D9" w:themeFill="background1" w:themeFillShade="D9"/>
            <w:vAlign w:val="center"/>
          </w:tcPr>
          <w:p w14:paraId="51C2C502" w14:textId="77777777" w:rsidR="00D74E77" w:rsidRDefault="00D74E77" w:rsidP="000F1903">
            <w:pPr>
              <w:jc w:val="center"/>
            </w:pPr>
            <w:r>
              <w:t>Name</w:t>
            </w:r>
          </w:p>
        </w:tc>
        <w:tc>
          <w:tcPr>
            <w:tcW w:w="2268" w:type="dxa"/>
            <w:shd w:val="clear" w:color="auto" w:fill="D9D9D9" w:themeFill="background1" w:themeFillShade="D9"/>
            <w:vAlign w:val="center"/>
          </w:tcPr>
          <w:p w14:paraId="380CB625" w14:textId="77777777" w:rsidR="00D74E77" w:rsidRDefault="00D74E77" w:rsidP="000F1903">
            <w:pPr>
              <w:jc w:val="center"/>
            </w:pPr>
            <w:r>
              <w:t>Type</w:t>
            </w:r>
          </w:p>
        </w:tc>
        <w:tc>
          <w:tcPr>
            <w:tcW w:w="3913" w:type="dxa"/>
            <w:shd w:val="clear" w:color="auto" w:fill="D9D9D9" w:themeFill="background1" w:themeFillShade="D9"/>
            <w:vAlign w:val="center"/>
          </w:tcPr>
          <w:p w14:paraId="5AB469CE" w14:textId="77777777" w:rsidR="00D74E77" w:rsidRDefault="00D74E77" w:rsidP="000F1903">
            <w:pPr>
              <w:jc w:val="center"/>
            </w:pPr>
            <w:r>
              <w:t>Description</w:t>
            </w:r>
          </w:p>
        </w:tc>
      </w:tr>
      <w:tr w:rsidR="00D74E77" w14:paraId="42018279" w14:textId="77777777" w:rsidTr="000F1903">
        <w:tc>
          <w:tcPr>
            <w:tcW w:w="2122" w:type="dxa"/>
            <w:vAlign w:val="center"/>
          </w:tcPr>
          <w:p w14:paraId="37AF2595" w14:textId="4B0A0E31" w:rsidR="00D74E77" w:rsidRDefault="00D74E77" w:rsidP="00DF7A30">
            <w:pPr>
              <w:jc w:val="both"/>
            </w:pPr>
            <w:r>
              <w:t>+</w:t>
            </w:r>
            <w:r w:rsidR="00D7378A">
              <w:t>turn</w:t>
            </w:r>
          </w:p>
        </w:tc>
        <w:tc>
          <w:tcPr>
            <w:tcW w:w="2268" w:type="dxa"/>
            <w:vAlign w:val="center"/>
          </w:tcPr>
          <w:p w14:paraId="55418711" w14:textId="15DBF5C4" w:rsidR="00D74E77" w:rsidRDefault="00D7378A" w:rsidP="000F1903">
            <w:pPr>
              <w:jc w:val="center"/>
            </w:pPr>
            <w:r>
              <w:t>INT</w:t>
            </w:r>
          </w:p>
        </w:tc>
        <w:tc>
          <w:tcPr>
            <w:tcW w:w="3913" w:type="dxa"/>
            <w:vAlign w:val="center"/>
          </w:tcPr>
          <w:p w14:paraId="4DE76B05" w14:textId="3FF4BDF1" w:rsidR="00D74E77" w:rsidRDefault="00474674" w:rsidP="005A486D">
            <w:pPr>
              <w:jc w:val="both"/>
            </w:pPr>
            <w:r>
              <w:rPr>
                <w:rFonts w:hint="eastAsia"/>
              </w:rPr>
              <w:t>T</w:t>
            </w:r>
            <w:r>
              <w:t>he current turn of this game</w:t>
            </w:r>
          </w:p>
        </w:tc>
      </w:tr>
      <w:tr w:rsidR="00D74E77" w14:paraId="28619D45" w14:textId="77777777" w:rsidTr="000F1903">
        <w:tc>
          <w:tcPr>
            <w:tcW w:w="2122" w:type="dxa"/>
            <w:vAlign w:val="center"/>
          </w:tcPr>
          <w:p w14:paraId="4EF725C3" w14:textId="4A7F295F" w:rsidR="00D74E77" w:rsidRDefault="00D74E77" w:rsidP="00DF7A30">
            <w:pPr>
              <w:jc w:val="both"/>
            </w:pPr>
            <w:r>
              <w:t>+</w:t>
            </w:r>
            <w:r w:rsidR="00D7378A">
              <w:t>players</w:t>
            </w:r>
          </w:p>
        </w:tc>
        <w:tc>
          <w:tcPr>
            <w:tcW w:w="2268" w:type="dxa"/>
            <w:vAlign w:val="center"/>
          </w:tcPr>
          <w:p w14:paraId="7A708074" w14:textId="77777777" w:rsidR="00D74E77" w:rsidRDefault="00D74E77" w:rsidP="000F1903">
            <w:pPr>
              <w:jc w:val="center"/>
            </w:pPr>
            <w:r>
              <w:t>List [Player]</w:t>
            </w:r>
          </w:p>
        </w:tc>
        <w:tc>
          <w:tcPr>
            <w:tcW w:w="3913" w:type="dxa"/>
            <w:vAlign w:val="center"/>
          </w:tcPr>
          <w:p w14:paraId="48FCE172" w14:textId="0C1D0F67" w:rsidR="00D74E77" w:rsidRDefault="00474674" w:rsidP="005A486D">
            <w:pPr>
              <w:jc w:val="both"/>
            </w:pPr>
            <w:r>
              <w:t>The player object list</w:t>
            </w:r>
          </w:p>
        </w:tc>
      </w:tr>
      <w:tr w:rsidR="005A486D" w14:paraId="25E23D58" w14:textId="77777777" w:rsidTr="000F1903">
        <w:tc>
          <w:tcPr>
            <w:tcW w:w="2122" w:type="dxa"/>
            <w:vAlign w:val="center"/>
          </w:tcPr>
          <w:p w14:paraId="411893A5" w14:textId="3A975C68" w:rsidR="005A486D" w:rsidRDefault="005A486D" w:rsidP="00DF7A30">
            <w:pPr>
              <w:jc w:val="both"/>
            </w:pPr>
            <w:r>
              <w:t>+blocks</w:t>
            </w:r>
          </w:p>
        </w:tc>
        <w:tc>
          <w:tcPr>
            <w:tcW w:w="2268" w:type="dxa"/>
            <w:vAlign w:val="center"/>
          </w:tcPr>
          <w:p w14:paraId="66E507D1" w14:textId="57DFB4C4" w:rsidR="005A486D" w:rsidRDefault="005A486D" w:rsidP="000F1903">
            <w:pPr>
              <w:jc w:val="center"/>
            </w:pPr>
            <w:r>
              <w:t>List [Block]</w:t>
            </w:r>
          </w:p>
        </w:tc>
        <w:tc>
          <w:tcPr>
            <w:tcW w:w="3913" w:type="dxa"/>
            <w:vAlign w:val="center"/>
          </w:tcPr>
          <w:p w14:paraId="7B69D376" w14:textId="37E8BF49" w:rsidR="005A486D" w:rsidRPr="00500165" w:rsidRDefault="00474674" w:rsidP="00474674">
            <w:pPr>
              <w:jc w:val="both"/>
            </w:pPr>
            <w:r>
              <w:rPr>
                <w:rFonts w:hint="eastAsia"/>
              </w:rPr>
              <w:t>T</w:t>
            </w:r>
            <w:r>
              <w:t>he block object list</w:t>
            </w:r>
          </w:p>
        </w:tc>
      </w:tr>
      <w:tr w:rsidR="005A486D" w14:paraId="71F0A269" w14:textId="77777777" w:rsidTr="000F1903">
        <w:tc>
          <w:tcPr>
            <w:tcW w:w="2122" w:type="dxa"/>
            <w:vAlign w:val="center"/>
          </w:tcPr>
          <w:p w14:paraId="11F481D5" w14:textId="6F2557E3" w:rsidR="005A486D" w:rsidRDefault="00CF588D" w:rsidP="00DF7A30">
            <w:pPr>
              <w:jc w:val="both"/>
            </w:pPr>
            <w:r>
              <w:t>+</w:t>
            </w:r>
            <w:proofErr w:type="spellStart"/>
            <w:r>
              <w:t>jailList</w:t>
            </w:r>
            <w:proofErr w:type="spellEnd"/>
          </w:p>
        </w:tc>
        <w:tc>
          <w:tcPr>
            <w:tcW w:w="2268" w:type="dxa"/>
            <w:vAlign w:val="center"/>
          </w:tcPr>
          <w:p w14:paraId="6C2573E9" w14:textId="2092E22F" w:rsidR="005A486D" w:rsidRDefault="00CF588D" w:rsidP="000F1903">
            <w:pPr>
              <w:jc w:val="center"/>
            </w:pPr>
            <w:r>
              <w:t>List [Player]</w:t>
            </w:r>
          </w:p>
        </w:tc>
        <w:tc>
          <w:tcPr>
            <w:tcW w:w="3913" w:type="dxa"/>
            <w:vAlign w:val="center"/>
          </w:tcPr>
          <w:p w14:paraId="73DC9FF0" w14:textId="3DCD15D6" w:rsidR="005A486D" w:rsidRPr="00500165" w:rsidRDefault="00231810" w:rsidP="00EE5240">
            <w:pPr>
              <w:jc w:val="both"/>
            </w:pPr>
            <w:r>
              <w:t xml:space="preserve">A list of players who </w:t>
            </w:r>
            <w:r w:rsidR="00121E20">
              <w:t>is</w:t>
            </w:r>
            <w:r>
              <w:t xml:space="preserve"> in jail</w:t>
            </w:r>
          </w:p>
        </w:tc>
      </w:tr>
      <w:tr w:rsidR="005A486D" w14:paraId="22172F47" w14:textId="77777777" w:rsidTr="000F1903">
        <w:tc>
          <w:tcPr>
            <w:tcW w:w="2122" w:type="dxa"/>
            <w:vAlign w:val="center"/>
          </w:tcPr>
          <w:p w14:paraId="07E03A5B" w14:textId="3ED47560" w:rsidR="005A486D" w:rsidRDefault="00C6672E" w:rsidP="00DF7A30">
            <w:pPr>
              <w:jc w:val="both"/>
            </w:pPr>
            <w:r>
              <w:t>+fine</w:t>
            </w:r>
          </w:p>
        </w:tc>
        <w:tc>
          <w:tcPr>
            <w:tcW w:w="2268" w:type="dxa"/>
            <w:vAlign w:val="center"/>
          </w:tcPr>
          <w:p w14:paraId="402B7918" w14:textId="37BE2262" w:rsidR="005A486D" w:rsidRDefault="00C6672E" w:rsidP="000F1903">
            <w:pPr>
              <w:jc w:val="center"/>
            </w:pPr>
            <w:r>
              <w:t>INT</w:t>
            </w:r>
          </w:p>
        </w:tc>
        <w:tc>
          <w:tcPr>
            <w:tcW w:w="3913" w:type="dxa"/>
            <w:vAlign w:val="center"/>
          </w:tcPr>
          <w:p w14:paraId="5ED164DC" w14:textId="391FBEB3" w:rsidR="005A486D" w:rsidRPr="00500165" w:rsidRDefault="00EE5240" w:rsidP="00EE5240">
            <w:pPr>
              <w:jc w:val="both"/>
            </w:pPr>
            <w:r>
              <w:t>F</w:t>
            </w:r>
            <w:r w:rsidR="00231810">
              <w:t>ine</w:t>
            </w:r>
            <w:r>
              <w:t xml:space="preserve"> need</w:t>
            </w:r>
            <w:r w:rsidR="00121E20">
              <w:t>ed</w:t>
            </w:r>
            <w:r>
              <w:t xml:space="preserve"> to pay for get</w:t>
            </w:r>
            <w:r w:rsidR="00121E20">
              <w:t>ting</w:t>
            </w:r>
            <w:r>
              <w:t xml:space="preserve"> out </w:t>
            </w:r>
            <w:r w:rsidR="00121E20">
              <w:t xml:space="preserve">of </w:t>
            </w:r>
            <w:r>
              <w:t>the jail</w:t>
            </w:r>
          </w:p>
        </w:tc>
      </w:tr>
      <w:tr w:rsidR="005A486D" w14:paraId="0053F04B" w14:textId="77777777" w:rsidTr="000F1903">
        <w:tc>
          <w:tcPr>
            <w:tcW w:w="2122" w:type="dxa"/>
            <w:vAlign w:val="center"/>
          </w:tcPr>
          <w:p w14:paraId="71166FC2" w14:textId="22B05135" w:rsidR="005A486D" w:rsidRDefault="00C6672E" w:rsidP="00DF7A30">
            <w:pPr>
              <w:jc w:val="both"/>
            </w:pPr>
            <w:r>
              <w:t>+</w:t>
            </w:r>
            <w:proofErr w:type="spellStart"/>
            <w:r>
              <w:t>current_player</w:t>
            </w:r>
            <w:proofErr w:type="spellEnd"/>
          </w:p>
        </w:tc>
        <w:tc>
          <w:tcPr>
            <w:tcW w:w="2268" w:type="dxa"/>
            <w:vAlign w:val="center"/>
          </w:tcPr>
          <w:p w14:paraId="04CA4FCE" w14:textId="68B85E84" w:rsidR="005A486D" w:rsidRDefault="00C6672E" w:rsidP="000F1903">
            <w:pPr>
              <w:jc w:val="center"/>
            </w:pPr>
            <w:r>
              <w:t>Player</w:t>
            </w:r>
          </w:p>
        </w:tc>
        <w:tc>
          <w:tcPr>
            <w:tcW w:w="3913" w:type="dxa"/>
            <w:vAlign w:val="center"/>
          </w:tcPr>
          <w:p w14:paraId="60643BB8" w14:textId="56C9C7B7" w:rsidR="005A486D" w:rsidRPr="00500165" w:rsidRDefault="00EE5240" w:rsidP="00EE5240">
            <w:pPr>
              <w:jc w:val="both"/>
            </w:pPr>
            <w:r>
              <w:t>The current player object</w:t>
            </w:r>
          </w:p>
        </w:tc>
      </w:tr>
    </w:tbl>
    <w:p w14:paraId="1A63FD68" w14:textId="77777777" w:rsidR="00153783" w:rsidRDefault="00153783" w:rsidP="00F66F44">
      <w:pPr>
        <w:jc w:val="both"/>
      </w:pPr>
    </w:p>
    <w:tbl>
      <w:tblPr>
        <w:tblStyle w:val="TableGrid"/>
        <w:tblW w:w="0" w:type="auto"/>
        <w:tblLook w:val="04A0" w:firstRow="1" w:lastRow="0" w:firstColumn="1" w:lastColumn="0" w:noHBand="0" w:noVBand="1"/>
      </w:tblPr>
      <w:tblGrid>
        <w:gridCol w:w="2972"/>
        <w:gridCol w:w="5331"/>
      </w:tblGrid>
      <w:tr w:rsidR="00EE5240" w14:paraId="27E40D28" w14:textId="77777777" w:rsidTr="000F1903">
        <w:tc>
          <w:tcPr>
            <w:tcW w:w="8303" w:type="dxa"/>
            <w:gridSpan w:val="2"/>
            <w:shd w:val="clear" w:color="auto" w:fill="BFBFBF" w:themeFill="background1" w:themeFillShade="BF"/>
            <w:vAlign w:val="center"/>
          </w:tcPr>
          <w:p w14:paraId="61CA45C9" w14:textId="77777777" w:rsidR="00EE5240" w:rsidRDefault="00EE5240" w:rsidP="000F1903">
            <w:pPr>
              <w:jc w:val="center"/>
            </w:pPr>
            <w:bookmarkStart w:id="7" w:name="_Hlk85724229"/>
            <w:r>
              <w:t>Method</w:t>
            </w:r>
          </w:p>
        </w:tc>
      </w:tr>
      <w:tr w:rsidR="00EE5240" w14:paraId="46C715E5" w14:textId="77777777" w:rsidTr="00910A43">
        <w:tc>
          <w:tcPr>
            <w:tcW w:w="2972" w:type="dxa"/>
            <w:shd w:val="clear" w:color="auto" w:fill="D9D9D9" w:themeFill="background1" w:themeFillShade="D9"/>
            <w:vAlign w:val="center"/>
          </w:tcPr>
          <w:p w14:paraId="72D988E7" w14:textId="77777777" w:rsidR="00EE5240" w:rsidRDefault="00EE5240" w:rsidP="000F1903">
            <w:pPr>
              <w:jc w:val="center"/>
            </w:pPr>
            <w:r>
              <w:t>Name</w:t>
            </w:r>
          </w:p>
        </w:tc>
        <w:tc>
          <w:tcPr>
            <w:tcW w:w="5331" w:type="dxa"/>
            <w:vAlign w:val="center"/>
          </w:tcPr>
          <w:p w14:paraId="1E65E9CD" w14:textId="0EB6855D" w:rsidR="00EE5240" w:rsidRPr="00956CE0" w:rsidRDefault="00EE5240" w:rsidP="000F1903">
            <w:pPr>
              <w:jc w:val="center"/>
              <w:rPr>
                <w:lang w:val="en-GB"/>
              </w:rPr>
            </w:pPr>
            <w:r>
              <w:rPr>
                <w:lang w:val="en-GB"/>
              </w:rPr>
              <w:t>__</w:t>
            </w:r>
            <w:proofErr w:type="spellStart"/>
            <w:r>
              <w:rPr>
                <w:lang w:val="en-GB"/>
              </w:rPr>
              <w:t>init</w:t>
            </w:r>
            <w:proofErr w:type="spellEnd"/>
            <w:r>
              <w:rPr>
                <w:lang w:val="en-GB"/>
              </w:rPr>
              <w:t>_</w:t>
            </w:r>
            <w:proofErr w:type="gramStart"/>
            <w:r>
              <w:rPr>
                <w:lang w:val="en-GB"/>
              </w:rPr>
              <w:t>_(</w:t>
            </w:r>
            <w:proofErr w:type="gramEnd"/>
            <w:r>
              <w:rPr>
                <w:lang w:val="en-GB"/>
              </w:rPr>
              <w:t>)</w:t>
            </w:r>
          </w:p>
        </w:tc>
      </w:tr>
      <w:tr w:rsidR="00EE5240" w14:paraId="734415BA" w14:textId="77777777" w:rsidTr="00910A43">
        <w:tc>
          <w:tcPr>
            <w:tcW w:w="2972" w:type="dxa"/>
            <w:shd w:val="clear" w:color="auto" w:fill="D9D9D9" w:themeFill="background1" w:themeFillShade="D9"/>
            <w:vAlign w:val="center"/>
          </w:tcPr>
          <w:p w14:paraId="5E9FC36A" w14:textId="762D2689" w:rsidR="00EE5240" w:rsidRDefault="009431B6" w:rsidP="000F1903">
            <w:pPr>
              <w:jc w:val="center"/>
            </w:pPr>
            <w:r>
              <w:t>Argument</w:t>
            </w:r>
          </w:p>
        </w:tc>
        <w:tc>
          <w:tcPr>
            <w:tcW w:w="5331" w:type="dxa"/>
            <w:vAlign w:val="center"/>
          </w:tcPr>
          <w:p w14:paraId="070F485A" w14:textId="76B78D69" w:rsidR="00EE5240" w:rsidRDefault="00583187" w:rsidP="002A30A7">
            <w:pPr>
              <w:jc w:val="center"/>
            </w:pPr>
            <w:r>
              <w:t>players: List [Player]</w:t>
            </w:r>
          </w:p>
          <w:p w14:paraId="32188F74" w14:textId="2CDD0B6D" w:rsidR="00583187" w:rsidRDefault="00583187" w:rsidP="002A30A7">
            <w:pPr>
              <w:jc w:val="center"/>
            </w:pPr>
            <w:proofErr w:type="gramStart"/>
            <w:r>
              <w:t>blocks :</w:t>
            </w:r>
            <w:proofErr w:type="gramEnd"/>
            <w:r>
              <w:t xml:space="preserve"> List [Player]</w:t>
            </w:r>
          </w:p>
        </w:tc>
      </w:tr>
      <w:tr w:rsidR="00EE5240" w14:paraId="00A48A0C" w14:textId="77777777" w:rsidTr="00910A43">
        <w:tc>
          <w:tcPr>
            <w:tcW w:w="2972" w:type="dxa"/>
            <w:shd w:val="clear" w:color="auto" w:fill="D9D9D9" w:themeFill="background1" w:themeFillShade="D9"/>
            <w:vAlign w:val="center"/>
          </w:tcPr>
          <w:p w14:paraId="16027071" w14:textId="77777777" w:rsidR="00EE5240" w:rsidRDefault="00EE5240" w:rsidP="000F1903">
            <w:pPr>
              <w:jc w:val="center"/>
            </w:pPr>
            <w:r>
              <w:t>Return Type</w:t>
            </w:r>
          </w:p>
        </w:tc>
        <w:tc>
          <w:tcPr>
            <w:tcW w:w="5331" w:type="dxa"/>
            <w:vAlign w:val="center"/>
          </w:tcPr>
          <w:p w14:paraId="76A059DE" w14:textId="77777777" w:rsidR="00EE5240" w:rsidRDefault="00EE5240" w:rsidP="000F1903">
            <w:pPr>
              <w:jc w:val="center"/>
            </w:pPr>
            <w:r>
              <w:t>void</w:t>
            </w:r>
          </w:p>
        </w:tc>
      </w:tr>
      <w:tr w:rsidR="00EE5240" w14:paraId="405E7D8A" w14:textId="77777777" w:rsidTr="00910A43">
        <w:tc>
          <w:tcPr>
            <w:tcW w:w="2972" w:type="dxa"/>
            <w:shd w:val="clear" w:color="auto" w:fill="D9D9D9" w:themeFill="background1" w:themeFillShade="D9"/>
            <w:vAlign w:val="center"/>
          </w:tcPr>
          <w:p w14:paraId="43508D28" w14:textId="77777777" w:rsidR="00EE5240" w:rsidRDefault="00EE5240" w:rsidP="000F1903">
            <w:pPr>
              <w:jc w:val="center"/>
            </w:pPr>
            <w:r>
              <w:t>Description</w:t>
            </w:r>
          </w:p>
        </w:tc>
        <w:tc>
          <w:tcPr>
            <w:tcW w:w="5331" w:type="dxa"/>
            <w:vAlign w:val="center"/>
          </w:tcPr>
          <w:p w14:paraId="0444041D" w14:textId="27CC7D81" w:rsidR="00EE5240" w:rsidRDefault="002A30A7" w:rsidP="002A30A7">
            <w:pPr>
              <w:jc w:val="center"/>
            </w:pPr>
            <w:r w:rsidRPr="002A30A7">
              <w:t xml:space="preserve">Constructor of </w:t>
            </w:r>
            <w:proofErr w:type="spellStart"/>
            <w:r w:rsidRPr="002A30A7">
              <w:t>GameBoard</w:t>
            </w:r>
            <w:proofErr w:type="spellEnd"/>
          </w:p>
        </w:tc>
      </w:tr>
      <w:bookmarkEnd w:id="7"/>
    </w:tbl>
    <w:p w14:paraId="6E6A2821" w14:textId="00FE0128" w:rsidR="00721BE3" w:rsidRPr="00153783" w:rsidRDefault="00721BE3" w:rsidP="00F66F44">
      <w:pPr>
        <w:jc w:val="both"/>
      </w:pPr>
    </w:p>
    <w:tbl>
      <w:tblPr>
        <w:tblStyle w:val="TableGrid"/>
        <w:tblW w:w="0" w:type="auto"/>
        <w:tblLook w:val="04A0" w:firstRow="1" w:lastRow="0" w:firstColumn="1" w:lastColumn="0" w:noHBand="0" w:noVBand="1"/>
      </w:tblPr>
      <w:tblGrid>
        <w:gridCol w:w="2972"/>
        <w:gridCol w:w="5331"/>
      </w:tblGrid>
      <w:tr w:rsidR="006E7A80" w14:paraId="5126041C" w14:textId="77777777" w:rsidTr="000F1903">
        <w:tc>
          <w:tcPr>
            <w:tcW w:w="8303" w:type="dxa"/>
            <w:gridSpan w:val="2"/>
            <w:shd w:val="clear" w:color="auto" w:fill="BFBFBF" w:themeFill="background1" w:themeFillShade="BF"/>
            <w:vAlign w:val="center"/>
          </w:tcPr>
          <w:p w14:paraId="364D5E43" w14:textId="77777777" w:rsidR="006E7A80" w:rsidRDefault="006E7A80" w:rsidP="000F1903">
            <w:pPr>
              <w:jc w:val="center"/>
            </w:pPr>
            <w:r>
              <w:t>Method</w:t>
            </w:r>
          </w:p>
        </w:tc>
      </w:tr>
      <w:tr w:rsidR="006E7A80" w14:paraId="24A3FE14" w14:textId="77777777" w:rsidTr="00910A43">
        <w:tc>
          <w:tcPr>
            <w:tcW w:w="2972" w:type="dxa"/>
            <w:shd w:val="clear" w:color="auto" w:fill="D9D9D9" w:themeFill="background1" w:themeFillShade="D9"/>
            <w:vAlign w:val="center"/>
          </w:tcPr>
          <w:p w14:paraId="3A7882DC" w14:textId="77777777" w:rsidR="006E7A80" w:rsidRDefault="006E7A80" w:rsidP="000F1903">
            <w:pPr>
              <w:jc w:val="center"/>
            </w:pPr>
            <w:r>
              <w:t>Name</w:t>
            </w:r>
          </w:p>
        </w:tc>
        <w:tc>
          <w:tcPr>
            <w:tcW w:w="5331" w:type="dxa"/>
            <w:vAlign w:val="center"/>
          </w:tcPr>
          <w:p w14:paraId="3C40FFD9" w14:textId="20BBDD63" w:rsidR="006E7A80" w:rsidRPr="00956CE0" w:rsidRDefault="006E7A80" w:rsidP="000F1903">
            <w:pPr>
              <w:jc w:val="center"/>
              <w:rPr>
                <w:lang w:val="en-GB"/>
              </w:rPr>
            </w:pPr>
            <w:proofErr w:type="spellStart"/>
            <w:r>
              <w:t>print_</w:t>
            </w:r>
            <w:proofErr w:type="gramStart"/>
            <w:r>
              <w:t>board</w:t>
            </w:r>
            <w:proofErr w:type="spellEnd"/>
            <w:r>
              <w:t>(</w:t>
            </w:r>
            <w:proofErr w:type="gramEnd"/>
            <w:r>
              <w:t>)</w:t>
            </w:r>
          </w:p>
        </w:tc>
      </w:tr>
      <w:tr w:rsidR="006E7A80" w14:paraId="743D7E68" w14:textId="77777777" w:rsidTr="00910A43">
        <w:tc>
          <w:tcPr>
            <w:tcW w:w="2972" w:type="dxa"/>
            <w:shd w:val="clear" w:color="auto" w:fill="D9D9D9" w:themeFill="background1" w:themeFillShade="D9"/>
            <w:vAlign w:val="center"/>
          </w:tcPr>
          <w:p w14:paraId="4256FB5D" w14:textId="65F42558" w:rsidR="006E7A80" w:rsidRDefault="009431B6" w:rsidP="000F1903">
            <w:pPr>
              <w:jc w:val="center"/>
            </w:pPr>
            <w:r>
              <w:t>Argument</w:t>
            </w:r>
          </w:p>
        </w:tc>
        <w:tc>
          <w:tcPr>
            <w:tcW w:w="5331" w:type="dxa"/>
            <w:vAlign w:val="center"/>
          </w:tcPr>
          <w:p w14:paraId="01249A3B" w14:textId="66E862B4" w:rsidR="006E7A80" w:rsidRDefault="006E7A80" w:rsidP="00FA2D10">
            <w:pPr>
              <w:jc w:val="center"/>
            </w:pPr>
            <w:r>
              <w:t>N/A</w:t>
            </w:r>
          </w:p>
        </w:tc>
      </w:tr>
      <w:tr w:rsidR="006E7A80" w14:paraId="48B2A45D" w14:textId="77777777" w:rsidTr="00910A43">
        <w:tc>
          <w:tcPr>
            <w:tcW w:w="2972" w:type="dxa"/>
            <w:shd w:val="clear" w:color="auto" w:fill="D9D9D9" w:themeFill="background1" w:themeFillShade="D9"/>
            <w:vAlign w:val="center"/>
          </w:tcPr>
          <w:p w14:paraId="762745BA" w14:textId="77777777" w:rsidR="006E7A80" w:rsidRDefault="006E7A80" w:rsidP="000F1903">
            <w:pPr>
              <w:jc w:val="center"/>
            </w:pPr>
            <w:r>
              <w:t>Return Type</w:t>
            </w:r>
          </w:p>
        </w:tc>
        <w:tc>
          <w:tcPr>
            <w:tcW w:w="5331" w:type="dxa"/>
            <w:vAlign w:val="center"/>
          </w:tcPr>
          <w:p w14:paraId="5BAAF62B" w14:textId="77777777" w:rsidR="006E7A80" w:rsidRDefault="006E7A80" w:rsidP="000F1903">
            <w:pPr>
              <w:jc w:val="center"/>
            </w:pPr>
            <w:r>
              <w:t>void</w:t>
            </w:r>
          </w:p>
        </w:tc>
      </w:tr>
      <w:tr w:rsidR="006E7A80" w14:paraId="2A0B6D1E" w14:textId="77777777" w:rsidTr="00910A43">
        <w:tc>
          <w:tcPr>
            <w:tcW w:w="2972" w:type="dxa"/>
            <w:shd w:val="clear" w:color="auto" w:fill="D9D9D9" w:themeFill="background1" w:themeFillShade="D9"/>
            <w:vAlign w:val="center"/>
          </w:tcPr>
          <w:p w14:paraId="08586E56" w14:textId="77777777" w:rsidR="006E7A80" w:rsidRDefault="006E7A80" w:rsidP="000F1903">
            <w:pPr>
              <w:jc w:val="center"/>
            </w:pPr>
            <w:r>
              <w:t>Description</w:t>
            </w:r>
          </w:p>
        </w:tc>
        <w:tc>
          <w:tcPr>
            <w:tcW w:w="5331" w:type="dxa"/>
            <w:vAlign w:val="center"/>
          </w:tcPr>
          <w:p w14:paraId="438D97F5" w14:textId="6D3A5B47" w:rsidR="006E7A80" w:rsidRDefault="00FA2D10" w:rsidP="000F1903">
            <w:pPr>
              <w:jc w:val="center"/>
            </w:pPr>
            <w:r>
              <w:t xml:space="preserve">Print the game board on </w:t>
            </w:r>
            <w:r w:rsidR="00121E20">
              <w:t xml:space="preserve">the </w:t>
            </w:r>
            <w:r>
              <w:t>command line</w:t>
            </w:r>
          </w:p>
        </w:tc>
      </w:tr>
    </w:tbl>
    <w:p w14:paraId="406C0B0D" w14:textId="410A753C" w:rsidR="00721BE3" w:rsidRDefault="00721BE3" w:rsidP="00F66F44">
      <w:pPr>
        <w:jc w:val="both"/>
      </w:pPr>
    </w:p>
    <w:tbl>
      <w:tblPr>
        <w:tblStyle w:val="TableGrid"/>
        <w:tblW w:w="0" w:type="auto"/>
        <w:tblLook w:val="04A0" w:firstRow="1" w:lastRow="0" w:firstColumn="1" w:lastColumn="0" w:noHBand="0" w:noVBand="1"/>
      </w:tblPr>
      <w:tblGrid>
        <w:gridCol w:w="2972"/>
        <w:gridCol w:w="5331"/>
      </w:tblGrid>
      <w:tr w:rsidR="00D312A6" w14:paraId="0F49FC76" w14:textId="77777777" w:rsidTr="000F1903">
        <w:tc>
          <w:tcPr>
            <w:tcW w:w="8303" w:type="dxa"/>
            <w:gridSpan w:val="2"/>
            <w:shd w:val="clear" w:color="auto" w:fill="BFBFBF" w:themeFill="background1" w:themeFillShade="BF"/>
            <w:vAlign w:val="center"/>
          </w:tcPr>
          <w:p w14:paraId="5FF6849A" w14:textId="77777777" w:rsidR="00D312A6" w:rsidRDefault="00D312A6" w:rsidP="000F1903">
            <w:pPr>
              <w:jc w:val="center"/>
            </w:pPr>
            <w:r>
              <w:t>Method</w:t>
            </w:r>
          </w:p>
        </w:tc>
      </w:tr>
      <w:tr w:rsidR="00D312A6" w14:paraId="75CE34B5" w14:textId="77777777" w:rsidTr="00910A43">
        <w:tc>
          <w:tcPr>
            <w:tcW w:w="2972" w:type="dxa"/>
            <w:shd w:val="clear" w:color="auto" w:fill="D9D9D9" w:themeFill="background1" w:themeFillShade="D9"/>
            <w:vAlign w:val="center"/>
          </w:tcPr>
          <w:p w14:paraId="2466FFA7" w14:textId="77777777" w:rsidR="00D312A6" w:rsidRDefault="00D312A6" w:rsidP="000F1903">
            <w:pPr>
              <w:jc w:val="center"/>
            </w:pPr>
            <w:r>
              <w:t>Name</w:t>
            </w:r>
          </w:p>
        </w:tc>
        <w:tc>
          <w:tcPr>
            <w:tcW w:w="5331" w:type="dxa"/>
            <w:vAlign w:val="center"/>
          </w:tcPr>
          <w:p w14:paraId="1E6A79C5" w14:textId="750990A2" w:rsidR="00D312A6" w:rsidRPr="00956CE0" w:rsidRDefault="00D312A6" w:rsidP="000F1903">
            <w:pPr>
              <w:jc w:val="center"/>
              <w:rPr>
                <w:lang w:val="en-GB"/>
              </w:rPr>
            </w:pPr>
            <w:proofErr w:type="spellStart"/>
            <w:r>
              <w:rPr>
                <w:lang w:val="en-GB"/>
              </w:rPr>
              <w:t>set_</w:t>
            </w:r>
            <w:proofErr w:type="gramStart"/>
            <w:r>
              <w:rPr>
                <w:lang w:val="en-GB"/>
              </w:rPr>
              <w:t>currentPlayer</w:t>
            </w:r>
            <w:proofErr w:type="spellEnd"/>
            <w:r>
              <w:rPr>
                <w:lang w:val="en-GB"/>
              </w:rPr>
              <w:t>(</w:t>
            </w:r>
            <w:proofErr w:type="gramEnd"/>
            <w:r>
              <w:rPr>
                <w:lang w:val="en-GB"/>
              </w:rPr>
              <w:t>)</w:t>
            </w:r>
          </w:p>
        </w:tc>
      </w:tr>
      <w:tr w:rsidR="00D312A6" w14:paraId="4D3FB37D" w14:textId="77777777" w:rsidTr="00910A43">
        <w:tc>
          <w:tcPr>
            <w:tcW w:w="2972" w:type="dxa"/>
            <w:shd w:val="clear" w:color="auto" w:fill="D9D9D9" w:themeFill="background1" w:themeFillShade="D9"/>
            <w:vAlign w:val="center"/>
          </w:tcPr>
          <w:p w14:paraId="02C90229" w14:textId="3B0425D3" w:rsidR="00D312A6" w:rsidRDefault="009431B6" w:rsidP="000F1903">
            <w:pPr>
              <w:jc w:val="center"/>
            </w:pPr>
            <w:r>
              <w:t>Argument</w:t>
            </w:r>
          </w:p>
        </w:tc>
        <w:tc>
          <w:tcPr>
            <w:tcW w:w="5331" w:type="dxa"/>
            <w:vAlign w:val="center"/>
          </w:tcPr>
          <w:p w14:paraId="53C87BBC" w14:textId="04DD103B" w:rsidR="00D312A6" w:rsidRDefault="00D312A6" w:rsidP="00D312A6">
            <w:pPr>
              <w:jc w:val="center"/>
            </w:pPr>
            <w:proofErr w:type="gramStart"/>
            <w:r>
              <w:t>player :</w:t>
            </w:r>
            <w:proofErr w:type="gramEnd"/>
            <w:r>
              <w:t xml:space="preserve"> Player</w:t>
            </w:r>
          </w:p>
        </w:tc>
      </w:tr>
      <w:tr w:rsidR="00D312A6" w14:paraId="453938D3" w14:textId="77777777" w:rsidTr="00910A43">
        <w:tc>
          <w:tcPr>
            <w:tcW w:w="2972" w:type="dxa"/>
            <w:shd w:val="clear" w:color="auto" w:fill="D9D9D9" w:themeFill="background1" w:themeFillShade="D9"/>
            <w:vAlign w:val="center"/>
          </w:tcPr>
          <w:p w14:paraId="1FD5943C" w14:textId="77777777" w:rsidR="00D312A6" w:rsidRDefault="00D312A6" w:rsidP="000F1903">
            <w:pPr>
              <w:jc w:val="center"/>
            </w:pPr>
            <w:r>
              <w:t>Return Type</w:t>
            </w:r>
          </w:p>
        </w:tc>
        <w:tc>
          <w:tcPr>
            <w:tcW w:w="5331" w:type="dxa"/>
            <w:vAlign w:val="center"/>
          </w:tcPr>
          <w:p w14:paraId="5FA482C2" w14:textId="77777777" w:rsidR="00D312A6" w:rsidRDefault="00D312A6" w:rsidP="000F1903">
            <w:pPr>
              <w:jc w:val="center"/>
            </w:pPr>
            <w:r>
              <w:t>void</w:t>
            </w:r>
          </w:p>
        </w:tc>
      </w:tr>
      <w:tr w:rsidR="00D312A6" w14:paraId="659EA543" w14:textId="77777777" w:rsidTr="00910A43">
        <w:tc>
          <w:tcPr>
            <w:tcW w:w="2972" w:type="dxa"/>
            <w:shd w:val="clear" w:color="auto" w:fill="D9D9D9" w:themeFill="background1" w:themeFillShade="D9"/>
            <w:vAlign w:val="center"/>
          </w:tcPr>
          <w:p w14:paraId="3F45C328" w14:textId="77777777" w:rsidR="00D312A6" w:rsidRDefault="00D312A6" w:rsidP="000F1903">
            <w:pPr>
              <w:jc w:val="center"/>
            </w:pPr>
            <w:r>
              <w:t>Description</w:t>
            </w:r>
          </w:p>
        </w:tc>
        <w:tc>
          <w:tcPr>
            <w:tcW w:w="5331" w:type="dxa"/>
            <w:vAlign w:val="center"/>
          </w:tcPr>
          <w:p w14:paraId="725C9A76" w14:textId="3BA9633F" w:rsidR="00D312A6" w:rsidRDefault="00D312A6" w:rsidP="00C55DD2">
            <w:pPr>
              <w:jc w:val="center"/>
            </w:pPr>
            <w:r>
              <w:t>Set the current player</w:t>
            </w:r>
          </w:p>
        </w:tc>
      </w:tr>
    </w:tbl>
    <w:p w14:paraId="49404887" w14:textId="6C513CA1" w:rsidR="00B10E43" w:rsidRDefault="00B10E43" w:rsidP="00F66F44">
      <w:pPr>
        <w:jc w:val="both"/>
      </w:pPr>
    </w:p>
    <w:tbl>
      <w:tblPr>
        <w:tblStyle w:val="TableGrid"/>
        <w:tblW w:w="0" w:type="auto"/>
        <w:tblLook w:val="04A0" w:firstRow="1" w:lastRow="0" w:firstColumn="1" w:lastColumn="0" w:noHBand="0" w:noVBand="1"/>
      </w:tblPr>
      <w:tblGrid>
        <w:gridCol w:w="2972"/>
        <w:gridCol w:w="5331"/>
      </w:tblGrid>
      <w:tr w:rsidR="00D312A6" w14:paraId="732B462F" w14:textId="77777777" w:rsidTr="000F1903">
        <w:tc>
          <w:tcPr>
            <w:tcW w:w="8303" w:type="dxa"/>
            <w:gridSpan w:val="2"/>
            <w:shd w:val="clear" w:color="auto" w:fill="BFBFBF" w:themeFill="background1" w:themeFillShade="BF"/>
            <w:vAlign w:val="center"/>
          </w:tcPr>
          <w:p w14:paraId="4039597F" w14:textId="77777777" w:rsidR="00D312A6" w:rsidRDefault="00D312A6" w:rsidP="000F1903">
            <w:pPr>
              <w:jc w:val="center"/>
            </w:pPr>
            <w:r>
              <w:t>Method</w:t>
            </w:r>
          </w:p>
        </w:tc>
      </w:tr>
      <w:tr w:rsidR="00D312A6" w14:paraId="7E8D1783" w14:textId="77777777" w:rsidTr="00910A43">
        <w:tc>
          <w:tcPr>
            <w:tcW w:w="2972" w:type="dxa"/>
            <w:shd w:val="clear" w:color="auto" w:fill="D9D9D9" w:themeFill="background1" w:themeFillShade="D9"/>
            <w:vAlign w:val="center"/>
          </w:tcPr>
          <w:p w14:paraId="5E306C3D" w14:textId="77777777" w:rsidR="00D312A6" w:rsidRDefault="00D312A6" w:rsidP="000F1903">
            <w:pPr>
              <w:jc w:val="center"/>
            </w:pPr>
            <w:r>
              <w:t>Name</w:t>
            </w:r>
          </w:p>
        </w:tc>
        <w:tc>
          <w:tcPr>
            <w:tcW w:w="5331" w:type="dxa"/>
            <w:vAlign w:val="center"/>
          </w:tcPr>
          <w:p w14:paraId="02B5410C" w14:textId="4224D68B" w:rsidR="00D312A6" w:rsidRPr="00956CE0" w:rsidRDefault="00D312A6" w:rsidP="000F1903">
            <w:pPr>
              <w:jc w:val="center"/>
              <w:rPr>
                <w:lang w:val="en-GB"/>
              </w:rPr>
            </w:pPr>
            <w:proofErr w:type="spellStart"/>
            <w:r>
              <w:rPr>
                <w:lang w:val="en-GB"/>
              </w:rPr>
              <w:t>roll_</w:t>
            </w:r>
            <w:proofErr w:type="gramStart"/>
            <w:r>
              <w:rPr>
                <w:lang w:val="en-GB"/>
              </w:rPr>
              <w:t>dice</w:t>
            </w:r>
            <w:proofErr w:type="spellEnd"/>
            <w:r>
              <w:rPr>
                <w:lang w:val="en-GB"/>
              </w:rPr>
              <w:t>(</w:t>
            </w:r>
            <w:proofErr w:type="gramEnd"/>
            <w:r>
              <w:rPr>
                <w:lang w:val="en-GB"/>
              </w:rPr>
              <w:t>)</w:t>
            </w:r>
          </w:p>
        </w:tc>
      </w:tr>
      <w:tr w:rsidR="00D312A6" w14:paraId="35B834A5" w14:textId="77777777" w:rsidTr="00910A43">
        <w:tc>
          <w:tcPr>
            <w:tcW w:w="2972" w:type="dxa"/>
            <w:shd w:val="clear" w:color="auto" w:fill="D9D9D9" w:themeFill="background1" w:themeFillShade="D9"/>
            <w:vAlign w:val="center"/>
          </w:tcPr>
          <w:p w14:paraId="05CBF89A" w14:textId="13F44099" w:rsidR="00D312A6" w:rsidRDefault="009431B6" w:rsidP="000F1903">
            <w:pPr>
              <w:jc w:val="center"/>
            </w:pPr>
            <w:r>
              <w:t>Argument</w:t>
            </w:r>
          </w:p>
        </w:tc>
        <w:tc>
          <w:tcPr>
            <w:tcW w:w="5331" w:type="dxa"/>
            <w:vAlign w:val="center"/>
          </w:tcPr>
          <w:p w14:paraId="732035AD" w14:textId="7FE985CD" w:rsidR="00D312A6" w:rsidRDefault="00D312A6" w:rsidP="000F1903">
            <w:pPr>
              <w:jc w:val="center"/>
            </w:pPr>
            <w:r>
              <w:t>N/A</w:t>
            </w:r>
          </w:p>
        </w:tc>
      </w:tr>
      <w:tr w:rsidR="00D312A6" w14:paraId="67F945BC" w14:textId="77777777" w:rsidTr="00910A43">
        <w:tc>
          <w:tcPr>
            <w:tcW w:w="2972" w:type="dxa"/>
            <w:shd w:val="clear" w:color="auto" w:fill="D9D9D9" w:themeFill="background1" w:themeFillShade="D9"/>
            <w:vAlign w:val="center"/>
          </w:tcPr>
          <w:p w14:paraId="76C86F16" w14:textId="77777777" w:rsidR="00D312A6" w:rsidRDefault="00D312A6" w:rsidP="000F1903">
            <w:pPr>
              <w:jc w:val="center"/>
            </w:pPr>
            <w:r>
              <w:t>Return Type</w:t>
            </w:r>
          </w:p>
        </w:tc>
        <w:tc>
          <w:tcPr>
            <w:tcW w:w="5331" w:type="dxa"/>
            <w:vAlign w:val="center"/>
          </w:tcPr>
          <w:p w14:paraId="025A9456" w14:textId="0525A327" w:rsidR="00D312A6" w:rsidRDefault="00D312A6" w:rsidP="000F1903">
            <w:pPr>
              <w:jc w:val="center"/>
            </w:pPr>
            <w:r>
              <w:t>Void</w:t>
            </w:r>
          </w:p>
        </w:tc>
      </w:tr>
      <w:tr w:rsidR="00D312A6" w14:paraId="7A8E80B7" w14:textId="77777777" w:rsidTr="00910A43">
        <w:tc>
          <w:tcPr>
            <w:tcW w:w="2972" w:type="dxa"/>
            <w:shd w:val="clear" w:color="auto" w:fill="D9D9D9" w:themeFill="background1" w:themeFillShade="D9"/>
            <w:vAlign w:val="center"/>
          </w:tcPr>
          <w:p w14:paraId="60F53ABA" w14:textId="77777777" w:rsidR="00D312A6" w:rsidRDefault="00D312A6" w:rsidP="000F1903">
            <w:pPr>
              <w:jc w:val="center"/>
            </w:pPr>
            <w:r>
              <w:t>Description</w:t>
            </w:r>
          </w:p>
        </w:tc>
        <w:tc>
          <w:tcPr>
            <w:tcW w:w="5331" w:type="dxa"/>
            <w:vAlign w:val="center"/>
          </w:tcPr>
          <w:p w14:paraId="3ADAE4F6" w14:textId="629084D4" w:rsidR="00D312A6" w:rsidRDefault="00D312A6" w:rsidP="00B55BD4">
            <w:pPr>
              <w:jc w:val="both"/>
            </w:pPr>
            <w:r>
              <w:t xml:space="preserve">Call the </w:t>
            </w:r>
            <w:proofErr w:type="gramStart"/>
            <w:r>
              <w:t>dice(</w:t>
            </w:r>
            <w:proofErr w:type="gramEnd"/>
            <w:r>
              <w:t xml:space="preserve">) and move </w:t>
            </w:r>
            <w:r w:rsidR="00910A43">
              <w:t xml:space="preserve">the </w:t>
            </w:r>
            <w:r>
              <w:t>player to new position</w:t>
            </w:r>
          </w:p>
        </w:tc>
      </w:tr>
    </w:tbl>
    <w:p w14:paraId="038FD70A" w14:textId="2EF870D7" w:rsidR="00D312A6" w:rsidRDefault="00D312A6" w:rsidP="00F66F44">
      <w:pPr>
        <w:jc w:val="both"/>
      </w:pPr>
    </w:p>
    <w:tbl>
      <w:tblPr>
        <w:tblStyle w:val="TableGrid"/>
        <w:tblW w:w="0" w:type="auto"/>
        <w:tblLook w:val="04A0" w:firstRow="1" w:lastRow="0" w:firstColumn="1" w:lastColumn="0" w:noHBand="0" w:noVBand="1"/>
      </w:tblPr>
      <w:tblGrid>
        <w:gridCol w:w="4151"/>
        <w:gridCol w:w="4152"/>
      </w:tblGrid>
      <w:tr w:rsidR="00D312A6" w14:paraId="68909E80" w14:textId="77777777" w:rsidTr="000F1903">
        <w:tc>
          <w:tcPr>
            <w:tcW w:w="8303" w:type="dxa"/>
            <w:gridSpan w:val="2"/>
            <w:shd w:val="clear" w:color="auto" w:fill="BFBFBF" w:themeFill="background1" w:themeFillShade="BF"/>
            <w:vAlign w:val="center"/>
          </w:tcPr>
          <w:p w14:paraId="0521463F" w14:textId="77777777" w:rsidR="00D312A6" w:rsidRDefault="00D312A6" w:rsidP="000F1903">
            <w:pPr>
              <w:jc w:val="center"/>
            </w:pPr>
            <w:r>
              <w:t>Method</w:t>
            </w:r>
          </w:p>
        </w:tc>
      </w:tr>
      <w:tr w:rsidR="00D312A6" w14:paraId="684A8043" w14:textId="77777777" w:rsidTr="000F1903">
        <w:tc>
          <w:tcPr>
            <w:tcW w:w="4151" w:type="dxa"/>
            <w:shd w:val="clear" w:color="auto" w:fill="D9D9D9" w:themeFill="background1" w:themeFillShade="D9"/>
            <w:vAlign w:val="center"/>
          </w:tcPr>
          <w:p w14:paraId="0F1D7682" w14:textId="77777777" w:rsidR="00D312A6" w:rsidRDefault="00D312A6" w:rsidP="000F1903">
            <w:pPr>
              <w:jc w:val="center"/>
            </w:pPr>
            <w:r>
              <w:t>Name</w:t>
            </w:r>
          </w:p>
        </w:tc>
        <w:tc>
          <w:tcPr>
            <w:tcW w:w="4152" w:type="dxa"/>
            <w:vAlign w:val="center"/>
          </w:tcPr>
          <w:p w14:paraId="7858232D" w14:textId="0168AE68" w:rsidR="00D312A6" w:rsidRPr="00956CE0" w:rsidRDefault="00D312A6" w:rsidP="000F1903">
            <w:pPr>
              <w:jc w:val="center"/>
              <w:rPr>
                <w:lang w:val="en-GB"/>
              </w:rPr>
            </w:pPr>
            <w:proofErr w:type="spellStart"/>
            <w:r>
              <w:rPr>
                <w:lang w:val="en-GB"/>
              </w:rPr>
              <w:t>add_to_jail_</w:t>
            </w:r>
            <w:proofErr w:type="gramStart"/>
            <w:r>
              <w:rPr>
                <w:lang w:val="en-GB"/>
              </w:rPr>
              <w:t>list</w:t>
            </w:r>
            <w:proofErr w:type="spellEnd"/>
            <w:r>
              <w:rPr>
                <w:lang w:val="en-GB"/>
              </w:rPr>
              <w:t>(</w:t>
            </w:r>
            <w:proofErr w:type="gramEnd"/>
            <w:r>
              <w:rPr>
                <w:lang w:val="en-GB"/>
              </w:rPr>
              <w:t>)</w:t>
            </w:r>
          </w:p>
        </w:tc>
      </w:tr>
      <w:tr w:rsidR="00D312A6" w14:paraId="24FAEFFC" w14:textId="77777777" w:rsidTr="000F1903">
        <w:tc>
          <w:tcPr>
            <w:tcW w:w="4151" w:type="dxa"/>
            <w:shd w:val="clear" w:color="auto" w:fill="D9D9D9" w:themeFill="background1" w:themeFillShade="D9"/>
            <w:vAlign w:val="center"/>
          </w:tcPr>
          <w:p w14:paraId="0D27818E" w14:textId="7D857E49" w:rsidR="00D312A6" w:rsidRDefault="009431B6" w:rsidP="000F1903">
            <w:pPr>
              <w:jc w:val="center"/>
            </w:pPr>
            <w:r>
              <w:t>Argument</w:t>
            </w:r>
          </w:p>
        </w:tc>
        <w:tc>
          <w:tcPr>
            <w:tcW w:w="4152" w:type="dxa"/>
            <w:vAlign w:val="center"/>
          </w:tcPr>
          <w:p w14:paraId="3FA1D7B0" w14:textId="4E238DAC" w:rsidR="00D312A6" w:rsidRDefault="00D312A6" w:rsidP="000F1903">
            <w:pPr>
              <w:jc w:val="center"/>
            </w:pPr>
            <w:r>
              <w:t>player: Player</w:t>
            </w:r>
          </w:p>
          <w:p w14:paraId="3EDC5022" w14:textId="0349DCEF" w:rsidR="00D312A6" w:rsidRDefault="00B7395E" w:rsidP="000F1903">
            <w:pPr>
              <w:jc w:val="center"/>
            </w:pPr>
            <w:proofErr w:type="gramStart"/>
            <w:r>
              <w:t>fine</w:t>
            </w:r>
            <w:r w:rsidR="00D312A6">
              <w:t xml:space="preserve"> :</w:t>
            </w:r>
            <w:proofErr w:type="gramEnd"/>
            <w:r w:rsidR="00D312A6">
              <w:t xml:space="preserve"> </w:t>
            </w:r>
            <w:r>
              <w:t>int</w:t>
            </w:r>
          </w:p>
        </w:tc>
      </w:tr>
      <w:tr w:rsidR="00D312A6" w14:paraId="21BD6D49" w14:textId="77777777" w:rsidTr="000F1903">
        <w:tc>
          <w:tcPr>
            <w:tcW w:w="4151" w:type="dxa"/>
            <w:shd w:val="clear" w:color="auto" w:fill="D9D9D9" w:themeFill="background1" w:themeFillShade="D9"/>
            <w:vAlign w:val="center"/>
          </w:tcPr>
          <w:p w14:paraId="49D562E6" w14:textId="77777777" w:rsidR="00D312A6" w:rsidRDefault="00D312A6" w:rsidP="000F1903">
            <w:pPr>
              <w:jc w:val="center"/>
            </w:pPr>
            <w:r>
              <w:t>Return Type</w:t>
            </w:r>
          </w:p>
        </w:tc>
        <w:tc>
          <w:tcPr>
            <w:tcW w:w="4152" w:type="dxa"/>
            <w:vAlign w:val="center"/>
          </w:tcPr>
          <w:p w14:paraId="1A3FEEEB" w14:textId="77777777" w:rsidR="00D312A6" w:rsidRDefault="00D312A6" w:rsidP="000F1903">
            <w:pPr>
              <w:jc w:val="center"/>
            </w:pPr>
            <w:r>
              <w:t>void</w:t>
            </w:r>
          </w:p>
        </w:tc>
      </w:tr>
      <w:tr w:rsidR="00D312A6" w14:paraId="14E0A993" w14:textId="77777777" w:rsidTr="000F1903">
        <w:tc>
          <w:tcPr>
            <w:tcW w:w="4151" w:type="dxa"/>
            <w:shd w:val="clear" w:color="auto" w:fill="D9D9D9" w:themeFill="background1" w:themeFillShade="D9"/>
            <w:vAlign w:val="center"/>
          </w:tcPr>
          <w:p w14:paraId="7B166108" w14:textId="77777777" w:rsidR="00D312A6" w:rsidRDefault="00D312A6" w:rsidP="000F1903">
            <w:pPr>
              <w:jc w:val="center"/>
            </w:pPr>
            <w:r>
              <w:t>Description</w:t>
            </w:r>
          </w:p>
        </w:tc>
        <w:tc>
          <w:tcPr>
            <w:tcW w:w="4152" w:type="dxa"/>
            <w:vAlign w:val="center"/>
          </w:tcPr>
          <w:p w14:paraId="2495761B" w14:textId="6124FA19" w:rsidR="00D312A6" w:rsidRDefault="00B7395E" w:rsidP="00B55BD4">
            <w:pPr>
              <w:jc w:val="both"/>
            </w:pPr>
            <w:r>
              <w:t xml:space="preserve">Add the player to the </w:t>
            </w:r>
            <w:proofErr w:type="spellStart"/>
            <w:r>
              <w:t>jailList</w:t>
            </w:r>
            <w:proofErr w:type="spellEnd"/>
            <w:r>
              <w:t xml:space="preserve"> and set the fine number</w:t>
            </w:r>
          </w:p>
        </w:tc>
      </w:tr>
    </w:tbl>
    <w:p w14:paraId="0C0DB68F" w14:textId="629B6ED1" w:rsidR="00D312A6" w:rsidRDefault="00D312A6" w:rsidP="00F66F44">
      <w:pPr>
        <w:jc w:val="both"/>
      </w:pPr>
    </w:p>
    <w:tbl>
      <w:tblPr>
        <w:tblStyle w:val="TableGrid"/>
        <w:tblW w:w="0" w:type="auto"/>
        <w:tblLook w:val="04A0" w:firstRow="1" w:lastRow="0" w:firstColumn="1" w:lastColumn="0" w:noHBand="0" w:noVBand="1"/>
      </w:tblPr>
      <w:tblGrid>
        <w:gridCol w:w="4151"/>
        <w:gridCol w:w="4152"/>
      </w:tblGrid>
      <w:tr w:rsidR="00B7395E" w14:paraId="7355EE12" w14:textId="77777777" w:rsidTr="000F1903">
        <w:tc>
          <w:tcPr>
            <w:tcW w:w="8303" w:type="dxa"/>
            <w:gridSpan w:val="2"/>
            <w:shd w:val="clear" w:color="auto" w:fill="BFBFBF" w:themeFill="background1" w:themeFillShade="BF"/>
            <w:vAlign w:val="center"/>
          </w:tcPr>
          <w:p w14:paraId="5B2D48FD" w14:textId="77777777" w:rsidR="00B7395E" w:rsidRDefault="00B7395E" w:rsidP="000F1903">
            <w:pPr>
              <w:jc w:val="center"/>
            </w:pPr>
            <w:r>
              <w:t>Method</w:t>
            </w:r>
          </w:p>
        </w:tc>
      </w:tr>
      <w:tr w:rsidR="00B7395E" w14:paraId="6C896C81" w14:textId="77777777" w:rsidTr="000F1903">
        <w:tc>
          <w:tcPr>
            <w:tcW w:w="4151" w:type="dxa"/>
            <w:shd w:val="clear" w:color="auto" w:fill="D9D9D9" w:themeFill="background1" w:themeFillShade="D9"/>
            <w:vAlign w:val="center"/>
          </w:tcPr>
          <w:p w14:paraId="429B126A" w14:textId="77777777" w:rsidR="00B7395E" w:rsidRDefault="00B7395E" w:rsidP="000F1903">
            <w:pPr>
              <w:jc w:val="center"/>
            </w:pPr>
            <w:r>
              <w:t>Name</w:t>
            </w:r>
          </w:p>
        </w:tc>
        <w:tc>
          <w:tcPr>
            <w:tcW w:w="4152" w:type="dxa"/>
            <w:vAlign w:val="center"/>
          </w:tcPr>
          <w:p w14:paraId="521E394F" w14:textId="72C6EB30" w:rsidR="00B7395E" w:rsidRPr="00956CE0" w:rsidRDefault="000A30BB" w:rsidP="000F1903">
            <w:pPr>
              <w:jc w:val="center"/>
              <w:rPr>
                <w:lang w:val="en-GB"/>
              </w:rPr>
            </w:pPr>
            <w:proofErr w:type="spellStart"/>
            <w:r>
              <w:rPr>
                <w:lang w:val="en-GB"/>
              </w:rPr>
              <w:t>save_</w:t>
            </w:r>
            <w:proofErr w:type="gramStart"/>
            <w:r>
              <w:rPr>
                <w:lang w:val="en-GB"/>
              </w:rPr>
              <w:t>game</w:t>
            </w:r>
            <w:proofErr w:type="spellEnd"/>
            <w:r>
              <w:rPr>
                <w:lang w:val="en-GB"/>
              </w:rPr>
              <w:t>(</w:t>
            </w:r>
            <w:proofErr w:type="gramEnd"/>
            <w:r>
              <w:rPr>
                <w:lang w:val="en-GB"/>
              </w:rPr>
              <w:t>)</w:t>
            </w:r>
          </w:p>
        </w:tc>
      </w:tr>
      <w:tr w:rsidR="00B7395E" w14:paraId="41524171" w14:textId="77777777" w:rsidTr="000F1903">
        <w:tc>
          <w:tcPr>
            <w:tcW w:w="4151" w:type="dxa"/>
            <w:shd w:val="clear" w:color="auto" w:fill="D9D9D9" w:themeFill="background1" w:themeFillShade="D9"/>
            <w:vAlign w:val="center"/>
          </w:tcPr>
          <w:p w14:paraId="6F1484C6" w14:textId="1AF52F8D" w:rsidR="00B7395E" w:rsidRDefault="009431B6" w:rsidP="000F1903">
            <w:pPr>
              <w:jc w:val="center"/>
            </w:pPr>
            <w:r>
              <w:t>Argument</w:t>
            </w:r>
          </w:p>
        </w:tc>
        <w:tc>
          <w:tcPr>
            <w:tcW w:w="4152" w:type="dxa"/>
            <w:vAlign w:val="center"/>
          </w:tcPr>
          <w:p w14:paraId="27AA0A1A" w14:textId="2C004A38" w:rsidR="00B7395E" w:rsidRDefault="000A30BB" w:rsidP="000F1903">
            <w:pPr>
              <w:jc w:val="center"/>
            </w:pPr>
            <w:r>
              <w:t>N/A</w:t>
            </w:r>
          </w:p>
        </w:tc>
      </w:tr>
      <w:tr w:rsidR="00B7395E" w14:paraId="397DF201" w14:textId="77777777" w:rsidTr="000F1903">
        <w:tc>
          <w:tcPr>
            <w:tcW w:w="4151" w:type="dxa"/>
            <w:shd w:val="clear" w:color="auto" w:fill="D9D9D9" w:themeFill="background1" w:themeFillShade="D9"/>
            <w:vAlign w:val="center"/>
          </w:tcPr>
          <w:p w14:paraId="0BA561A9" w14:textId="77777777" w:rsidR="00B7395E" w:rsidRDefault="00B7395E" w:rsidP="000F1903">
            <w:pPr>
              <w:jc w:val="center"/>
            </w:pPr>
            <w:r>
              <w:t>Return Type</w:t>
            </w:r>
          </w:p>
        </w:tc>
        <w:tc>
          <w:tcPr>
            <w:tcW w:w="4152" w:type="dxa"/>
            <w:vAlign w:val="center"/>
          </w:tcPr>
          <w:p w14:paraId="62A044D8" w14:textId="77777777" w:rsidR="00B7395E" w:rsidRDefault="00B7395E" w:rsidP="000F1903">
            <w:pPr>
              <w:jc w:val="center"/>
            </w:pPr>
            <w:r>
              <w:t>void</w:t>
            </w:r>
          </w:p>
        </w:tc>
      </w:tr>
      <w:tr w:rsidR="00B7395E" w14:paraId="4A05608E" w14:textId="77777777" w:rsidTr="000F1903">
        <w:tc>
          <w:tcPr>
            <w:tcW w:w="4151" w:type="dxa"/>
            <w:shd w:val="clear" w:color="auto" w:fill="D9D9D9" w:themeFill="background1" w:themeFillShade="D9"/>
            <w:vAlign w:val="center"/>
          </w:tcPr>
          <w:p w14:paraId="2FB9DA8B" w14:textId="77777777" w:rsidR="00B7395E" w:rsidRDefault="00B7395E" w:rsidP="000F1903">
            <w:pPr>
              <w:jc w:val="center"/>
            </w:pPr>
            <w:r>
              <w:t>Description</w:t>
            </w:r>
          </w:p>
        </w:tc>
        <w:tc>
          <w:tcPr>
            <w:tcW w:w="4152" w:type="dxa"/>
            <w:vAlign w:val="center"/>
          </w:tcPr>
          <w:p w14:paraId="0801D998" w14:textId="7E3CD448" w:rsidR="00B7395E" w:rsidRDefault="000A30BB" w:rsidP="00B55BD4">
            <w:pPr>
              <w:jc w:val="both"/>
            </w:pPr>
            <w:r>
              <w:t>Record all the game stat</w:t>
            </w:r>
            <w:r w:rsidR="00FF63A2">
              <w:t>u</w:t>
            </w:r>
            <w:r>
              <w:t xml:space="preserve">s and </w:t>
            </w:r>
            <w:r w:rsidR="00AD0B1C">
              <w:t>output a save file</w:t>
            </w:r>
          </w:p>
        </w:tc>
      </w:tr>
    </w:tbl>
    <w:p w14:paraId="7FF72AAD" w14:textId="63456249" w:rsidR="00B7395E" w:rsidRDefault="00B7395E" w:rsidP="00F66F44">
      <w:pPr>
        <w:jc w:val="both"/>
      </w:pPr>
    </w:p>
    <w:tbl>
      <w:tblPr>
        <w:tblStyle w:val="TableGrid"/>
        <w:tblW w:w="0" w:type="auto"/>
        <w:tblLook w:val="04A0" w:firstRow="1" w:lastRow="0" w:firstColumn="1" w:lastColumn="0" w:noHBand="0" w:noVBand="1"/>
      </w:tblPr>
      <w:tblGrid>
        <w:gridCol w:w="4151"/>
        <w:gridCol w:w="4152"/>
      </w:tblGrid>
      <w:tr w:rsidR="00AD0B1C" w14:paraId="57270775" w14:textId="77777777" w:rsidTr="000F1903">
        <w:tc>
          <w:tcPr>
            <w:tcW w:w="8303" w:type="dxa"/>
            <w:gridSpan w:val="2"/>
            <w:shd w:val="clear" w:color="auto" w:fill="BFBFBF" w:themeFill="background1" w:themeFillShade="BF"/>
            <w:vAlign w:val="center"/>
          </w:tcPr>
          <w:p w14:paraId="45FEB308" w14:textId="77777777" w:rsidR="00AD0B1C" w:rsidRDefault="00AD0B1C" w:rsidP="000F1903">
            <w:pPr>
              <w:jc w:val="center"/>
            </w:pPr>
            <w:r>
              <w:t>Method</w:t>
            </w:r>
          </w:p>
        </w:tc>
      </w:tr>
      <w:tr w:rsidR="00AD0B1C" w14:paraId="2EE77514" w14:textId="77777777" w:rsidTr="000F1903">
        <w:tc>
          <w:tcPr>
            <w:tcW w:w="4151" w:type="dxa"/>
            <w:shd w:val="clear" w:color="auto" w:fill="D9D9D9" w:themeFill="background1" w:themeFillShade="D9"/>
            <w:vAlign w:val="center"/>
          </w:tcPr>
          <w:p w14:paraId="0F55ED45" w14:textId="77777777" w:rsidR="00AD0B1C" w:rsidRDefault="00AD0B1C" w:rsidP="000F1903">
            <w:pPr>
              <w:jc w:val="center"/>
            </w:pPr>
            <w:r>
              <w:t>Name</w:t>
            </w:r>
          </w:p>
        </w:tc>
        <w:tc>
          <w:tcPr>
            <w:tcW w:w="4152" w:type="dxa"/>
            <w:vAlign w:val="center"/>
          </w:tcPr>
          <w:p w14:paraId="6E7C3AC4" w14:textId="6F57599D" w:rsidR="00AD0B1C" w:rsidRPr="00956CE0" w:rsidRDefault="00AD0B1C" w:rsidP="000F1903">
            <w:pPr>
              <w:jc w:val="center"/>
              <w:rPr>
                <w:lang w:val="en-GB"/>
              </w:rPr>
            </w:pPr>
            <w:proofErr w:type="spellStart"/>
            <w:r>
              <w:rPr>
                <w:lang w:val="en-GB"/>
              </w:rPr>
              <w:t>roll_dice_</w:t>
            </w:r>
            <w:proofErr w:type="gramStart"/>
            <w:r>
              <w:rPr>
                <w:lang w:val="en-GB"/>
              </w:rPr>
              <w:t>face</w:t>
            </w:r>
            <w:proofErr w:type="spellEnd"/>
            <w:r>
              <w:rPr>
                <w:lang w:val="en-GB"/>
              </w:rPr>
              <w:t>(</w:t>
            </w:r>
            <w:proofErr w:type="gramEnd"/>
            <w:r>
              <w:rPr>
                <w:lang w:val="en-GB"/>
              </w:rPr>
              <w:t>)</w:t>
            </w:r>
          </w:p>
        </w:tc>
      </w:tr>
      <w:tr w:rsidR="00AD0B1C" w14:paraId="6FB20125" w14:textId="77777777" w:rsidTr="000F1903">
        <w:tc>
          <w:tcPr>
            <w:tcW w:w="4151" w:type="dxa"/>
            <w:shd w:val="clear" w:color="auto" w:fill="D9D9D9" w:themeFill="background1" w:themeFillShade="D9"/>
            <w:vAlign w:val="center"/>
          </w:tcPr>
          <w:p w14:paraId="00834E1F" w14:textId="3BBCA896" w:rsidR="00AD0B1C" w:rsidRDefault="009431B6" w:rsidP="000F1903">
            <w:pPr>
              <w:jc w:val="center"/>
            </w:pPr>
            <w:r>
              <w:t>Argument</w:t>
            </w:r>
          </w:p>
        </w:tc>
        <w:tc>
          <w:tcPr>
            <w:tcW w:w="4152" w:type="dxa"/>
            <w:vAlign w:val="center"/>
          </w:tcPr>
          <w:p w14:paraId="0B9F0C92" w14:textId="380EFB7C" w:rsidR="00AD0B1C" w:rsidRDefault="00AD0B1C" w:rsidP="000F1903">
            <w:pPr>
              <w:jc w:val="center"/>
            </w:pPr>
            <w:r>
              <w:t>N/A</w:t>
            </w:r>
          </w:p>
        </w:tc>
      </w:tr>
      <w:tr w:rsidR="00AD0B1C" w14:paraId="51879B31" w14:textId="77777777" w:rsidTr="000F1903">
        <w:tc>
          <w:tcPr>
            <w:tcW w:w="4151" w:type="dxa"/>
            <w:shd w:val="clear" w:color="auto" w:fill="D9D9D9" w:themeFill="background1" w:themeFillShade="D9"/>
            <w:vAlign w:val="center"/>
          </w:tcPr>
          <w:p w14:paraId="1AE2ECEB" w14:textId="77777777" w:rsidR="00AD0B1C" w:rsidRDefault="00AD0B1C" w:rsidP="000F1903">
            <w:pPr>
              <w:jc w:val="center"/>
            </w:pPr>
            <w:r>
              <w:t>Return Type</w:t>
            </w:r>
          </w:p>
        </w:tc>
        <w:tc>
          <w:tcPr>
            <w:tcW w:w="4152" w:type="dxa"/>
            <w:vAlign w:val="center"/>
          </w:tcPr>
          <w:p w14:paraId="0EA7AC3F" w14:textId="56F30027" w:rsidR="00AD0B1C" w:rsidRDefault="00B55BD4" w:rsidP="000F1903">
            <w:pPr>
              <w:jc w:val="center"/>
            </w:pPr>
            <w:r>
              <w:t>INT</w:t>
            </w:r>
          </w:p>
        </w:tc>
      </w:tr>
      <w:tr w:rsidR="00AD0B1C" w14:paraId="0831676E" w14:textId="77777777" w:rsidTr="000F1903">
        <w:tc>
          <w:tcPr>
            <w:tcW w:w="4151" w:type="dxa"/>
            <w:shd w:val="clear" w:color="auto" w:fill="D9D9D9" w:themeFill="background1" w:themeFillShade="D9"/>
            <w:vAlign w:val="center"/>
          </w:tcPr>
          <w:p w14:paraId="5A598A61" w14:textId="77777777" w:rsidR="00AD0B1C" w:rsidRDefault="00AD0B1C" w:rsidP="000F1903">
            <w:pPr>
              <w:jc w:val="center"/>
            </w:pPr>
            <w:r>
              <w:t>Description</w:t>
            </w:r>
          </w:p>
        </w:tc>
        <w:tc>
          <w:tcPr>
            <w:tcW w:w="4152" w:type="dxa"/>
            <w:vAlign w:val="center"/>
          </w:tcPr>
          <w:p w14:paraId="381E9470" w14:textId="1078CF39" w:rsidR="00AD0B1C" w:rsidRDefault="00AD0B1C" w:rsidP="00B55BD4">
            <w:pPr>
              <w:jc w:val="both"/>
            </w:pPr>
            <w:r>
              <w:t>Random the index of</w:t>
            </w:r>
            <w:r w:rsidR="00EC5B5F">
              <w:t xml:space="preserve"> </w:t>
            </w:r>
            <w:r w:rsidR="00BE1840">
              <w:t xml:space="preserve">the </w:t>
            </w:r>
            <w:r>
              <w:t xml:space="preserve">dice </w:t>
            </w:r>
            <w:proofErr w:type="gramStart"/>
            <w:r>
              <w:t>face</w:t>
            </w:r>
            <w:proofErr w:type="gramEnd"/>
            <w:r>
              <w:t xml:space="preserve"> then return (0-3) </w:t>
            </w:r>
          </w:p>
        </w:tc>
      </w:tr>
    </w:tbl>
    <w:p w14:paraId="77D8749D" w14:textId="7C9D5335" w:rsidR="00AD0B1C" w:rsidRDefault="00AD0B1C" w:rsidP="00F66F44">
      <w:pPr>
        <w:jc w:val="both"/>
      </w:pPr>
    </w:p>
    <w:tbl>
      <w:tblPr>
        <w:tblStyle w:val="TableGrid"/>
        <w:tblW w:w="0" w:type="auto"/>
        <w:tblLook w:val="04A0" w:firstRow="1" w:lastRow="0" w:firstColumn="1" w:lastColumn="0" w:noHBand="0" w:noVBand="1"/>
      </w:tblPr>
      <w:tblGrid>
        <w:gridCol w:w="4151"/>
        <w:gridCol w:w="4152"/>
      </w:tblGrid>
      <w:tr w:rsidR="00C072CD" w14:paraId="67BDA498" w14:textId="77777777" w:rsidTr="000F1903">
        <w:tc>
          <w:tcPr>
            <w:tcW w:w="8303" w:type="dxa"/>
            <w:gridSpan w:val="2"/>
            <w:shd w:val="clear" w:color="auto" w:fill="BFBFBF" w:themeFill="background1" w:themeFillShade="BF"/>
            <w:vAlign w:val="center"/>
          </w:tcPr>
          <w:p w14:paraId="74B53BA2" w14:textId="77777777" w:rsidR="00C072CD" w:rsidRDefault="00C072CD" w:rsidP="000F1903">
            <w:pPr>
              <w:jc w:val="center"/>
            </w:pPr>
            <w:r>
              <w:t>Method</w:t>
            </w:r>
          </w:p>
        </w:tc>
      </w:tr>
      <w:tr w:rsidR="00C072CD" w14:paraId="24BE8E90" w14:textId="77777777" w:rsidTr="000F1903">
        <w:tc>
          <w:tcPr>
            <w:tcW w:w="4151" w:type="dxa"/>
            <w:shd w:val="clear" w:color="auto" w:fill="D9D9D9" w:themeFill="background1" w:themeFillShade="D9"/>
            <w:vAlign w:val="center"/>
          </w:tcPr>
          <w:p w14:paraId="7160470A" w14:textId="77777777" w:rsidR="00C072CD" w:rsidRDefault="00C072CD" w:rsidP="000F1903">
            <w:pPr>
              <w:jc w:val="center"/>
            </w:pPr>
            <w:r>
              <w:t>Name</w:t>
            </w:r>
          </w:p>
        </w:tc>
        <w:tc>
          <w:tcPr>
            <w:tcW w:w="4152" w:type="dxa"/>
            <w:vAlign w:val="center"/>
          </w:tcPr>
          <w:p w14:paraId="15923316" w14:textId="142B3B4D" w:rsidR="00C072CD" w:rsidRPr="00956CE0" w:rsidRDefault="00C072CD" w:rsidP="000F1903">
            <w:pPr>
              <w:jc w:val="center"/>
              <w:rPr>
                <w:lang w:val="en-GB"/>
              </w:rPr>
            </w:pPr>
            <w:proofErr w:type="gramStart"/>
            <w:r>
              <w:rPr>
                <w:lang w:val="en-GB"/>
              </w:rPr>
              <w:t>dice(</w:t>
            </w:r>
            <w:proofErr w:type="gramEnd"/>
            <w:r>
              <w:rPr>
                <w:lang w:val="en-GB"/>
              </w:rPr>
              <w:t>)</w:t>
            </w:r>
          </w:p>
        </w:tc>
      </w:tr>
      <w:tr w:rsidR="00C072CD" w14:paraId="5ED53A84" w14:textId="77777777" w:rsidTr="000F1903">
        <w:tc>
          <w:tcPr>
            <w:tcW w:w="4151" w:type="dxa"/>
            <w:shd w:val="clear" w:color="auto" w:fill="D9D9D9" w:themeFill="background1" w:themeFillShade="D9"/>
            <w:vAlign w:val="center"/>
          </w:tcPr>
          <w:p w14:paraId="3D6FED4D" w14:textId="3D04D540" w:rsidR="00C072CD" w:rsidRDefault="009431B6" w:rsidP="000F1903">
            <w:pPr>
              <w:jc w:val="center"/>
            </w:pPr>
            <w:r>
              <w:t>Argument</w:t>
            </w:r>
          </w:p>
        </w:tc>
        <w:tc>
          <w:tcPr>
            <w:tcW w:w="4152" w:type="dxa"/>
            <w:vAlign w:val="center"/>
          </w:tcPr>
          <w:p w14:paraId="400D71D8" w14:textId="3D49F197" w:rsidR="00C072CD" w:rsidRDefault="00C072CD" w:rsidP="000F1903">
            <w:pPr>
              <w:jc w:val="center"/>
            </w:pPr>
            <w:r>
              <w:t>N/A</w:t>
            </w:r>
          </w:p>
        </w:tc>
      </w:tr>
      <w:tr w:rsidR="00C072CD" w14:paraId="47AD30F2" w14:textId="77777777" w:rsidTr="000F1903">
        <w:tc>
          <w:tcPr>
            <w:tcW w:w="4151" w:type="dxa"/>
            <w:shd w:val="clear" w:color="auto" w:fill="D9D9D9" w:themeFill="background1" w:themeFillShade="D9"/>
            <w:vAlign w:val="center"/>
          </w:tcPr>
          <w:p w14:paraId="3532CBFF" w14:textId="77777777" w:rsidR="00C072CD" w:rsidRDefault="00C072CD" w:rsidP="000F1903">
            <w:pPr>
              <w:jc w:val="center"/>
            </w:pPr>
            <w:r>
              <w:t>Return Type</w:t>
            </w:r>
          </w:p>
        </w:tc>
        <w:tc>
          <w:tcPr>
            <w:tcW w:w="4152" w:type="dxa"/>
            <w:vAlign w:val="center"/>
          </w:tcPr>
          <w:p w14:paraId="78C8BAA4" w14:textId="53E20A2E" w:rsidR="00C072CD" w:rsidRDefault="00B55BD4" w:rsidP="000F1903">
            <w:pPr>
              <w:jc w:val="center"/>
            </w:pPr>
            <w:r>
              <w:t>INT</w:t>
            </w:r>
          </w:p>
        </w:tc>
      </w:tr>
      <w:tr w:rsidR="00C072CD" w14:paraId="7155E6B7" w14:textId="77777777" w:rsidTr="000F1903">
        <w:tc>
          <w:tcPr>
            <w:tcW w:w="4151" w:type="dxa"/>
            <w:shd w:val="clear" w:color="auto" w:fill="D9D9D9" w:themeFill="background1" w:themeFillShade="D9"/>
            <w:vAlign w:val="center"/>
          </w:tcPr>
          <w:p w14:paraId="5A3B880F" w14:textId="77777777" w:rsidR="00C072CD" w:rsidRDefault="00C072CD" w:rsidP="000F1903">
            <w:pPr>
              <w:jc w:val="center"/>
            </w:pPr>
            <w:r>
              <w:t>Description</w:t>
            </w:r>
          </w:p>
        </w:tc>
        <w:tc>
          <w:tcPr>
            <w:tcW w:w="4152" w:type="dxa"/>
            <w:vAlign w:val="center"/>
          </w:tcPr>
          <w:p w14:paraId="38DF809D" w14:textId="0887DA61" w:rsidR="00C072CD" w:rsidRDefault="00B55BD4" w:rsidP="00B55BD4">
            <w:pPr>
              <w:jc w:val="both"/>
            </w:pPr>
            <w:r>
              <w:t xml:space="preserve">Call </w:t>
            </w:r>
            <w:proofErr w:type="spellStart"/>
            <w:r>
              <w:t>roll_dice_</w:t>
            </w:r>
            <w:proofErr w:type="gramStart"/>
            <w:r>
              <w:t>face</w:t>
            </w:r>
            <w:proofErr w:type="spellEnd"/>
            <w:r>
              <w:t>(</w:t>
            </w:r>
            <w:proofErr w:type="gramEnd"/>
            <w:r>
              <w:t xml:space="preserve">) then get the target face, then </w:t>
            </w:r>
            <w:r w:rsidR="0009402E" w:rsidRPr="0009402E">
              <w:t>randomi</w:t>
            </w:r>
            <w:r w:rsidR="00E27683">
              <w:t>z</w:t>
            </w:r>
            <w:r w:rsidR="0009402E" w:rsidRPr="0009402E">
              <w:t>e</w:t>
            </w:r>
            <w:r>
              <w:t xml:space="preserve"> the index (0-2) and get the final dice number, then return</w:t>
            </w:r>
          </w:p>
        </w:tc>
      </w:tr>
    </w:tbl>
    <w:p w14:paraId="3A8E007B" w14:textId="7AF0FB86" w:rsidR="00C072CD" w:rsidRDefault="00C072CD" w:rsidP="00F66F44">
      <w:pPr>
        <w:jc w:val="both"/>
      </w:pPr>
    </w:p>
    <w:tbl>
      <w:tblPr>
        <w:tblStyle w:val="TableGrid"/>
        <w:tblW w:w="0" w:type="auto"/>
        <w:tblLook w:val="04A0" w:firstRow="1" w:lastRow="0" w:firstColumn="1" w:lastColumn="0" w:noHBand="0" w:noVBand="1"/>
      </w:tblPr>
      <w:tblGrid>
        <w:gridCol w:w="4151"/>
        <w:gridCol w:w="4152"/>
      </w:tblGrid>
      <w:tr w:rsidR="00B55BD4" w14:paraId="7858853F" w14:textId="77777777" w:rsidTr="000F1903">
        <w:tc>
          <w:tcPr>
            <w:tcW w:w="8303" w:type="dxa"/>
            <w:gridSpan w:val="2"/>
            <w:shd w:val="clear" w:color="auto" w:fill="BFBFBF" w:themeFill="background1" w:themeFillShade="BF"/>
            <w:vAlign w:val="center"/>
          </w:tcPr>
          <w:p w14:paraId="13A692C0" w14:textId="77777777" w:rsidR="00B55BD4" w:rsidRDefault="00B55BD4" w:rsidP="000F1903">
            <w:pPr>
              <w:jc w:val="center"/>
            </w:pPr>
            <w:r>
              <w:t>Method</w:t>
            </w:r>
          </w:p>
        </w:tc>
      </w:tr>
      <w:tr w:rsidR="00B55BD4" w14:paraId="104A7128" w14:textId="77777777" w:rsidTr="000F1903">
        <w:tc>
          <w:tcPr>
            <w:tcW w:w="4151" w:type="dxa"/>
            <w:shd w:val="clear" w:color="auto" w:fill="D9D9D9" w:themeFill="background1" w:themeFillShade="D9"/>
            <w:vAlign w:val="center"/>
          </w:tcPr>
          <w:p w14:paraId="76FCB63F" w14:textId="77777777" w:rsidR="00B55BD4" w:rsidRDefault="00B55BD4" w:rsidP="000F1903">
            <w:pPr>
              <w:jc w:val="center"/>
            </w:pPr>
            <w:r>
              <w:t>Name</w:t>
            </w:r>
          </w:p>
        </w:tc>
        <w:tc>
          <w:tcPr>
            <w:tcW w:w="4152" w:type="dxa"/>
            <w:vAlign w:val="center"/>
          </w:tcPr>
          <w:p w14:paraId="57E89289" w14:textId="5C01D0D4" w:rsidR="00B55BD4" w:rsidRPr="00956CE0" w:rsidRDefault="00B55BD4" w:rsidP="000F1903">
            <w:pPr>
              <w:jc w:val="center"/>
              <w:rPr>
                <w:lang w:val="en-GB"/>
              </w:rPr>
            </w:pPr>
            <w:proofErr w:type="gramStart"/>
            <w:r>
              <w:rPr>
                <w:lang w:val="en-GB"/>
              </w:rPr>
              <w:t>run(</w:t>
            </w:r>
            <w:proofErr w:type="gramEnd"/>
            <w:r>
              <w:rPr>
                <w:lang w:val="en-GB"/>
              </w:rPr>
              <w:t>)</w:t>
            </w:r>
          </w:p>
        </w:tc>
      </w:tr>
      <w:tr w:rsidR="00B55BD4" w14:paraId="2A602E5D" w14:textId="77777777" w:rsidTr="000F1903">
        <w:tc>
          <w:tcPr>
            <w:tcW w:w="4151" w:type="dxa"/>
            <w:shd w:val="clear" w:color="auto" w:fill="D9D9D9" w:themeFill="background1" w:themeFillShade="D9"/>
            <w:vAlign w:val="center"/>
          </w:tcPr>
          <w:p w14:paraId="12E3C7C7" w14:textId="29A54993" w:rsidR="00B55BD4" w:rsidRDefault="009431B6" w:rsidP="000F1903">
            <w:pPr>
              <w:jc w:val="center"/>
            </w:pPr>
            <w:r>
              <w:t>Argument</w:t>
            </w:r>
          </w:p>
        </w:tc>
        <w:tc>
          <w:tcPr>
            <w:tcW w:w="4152" w:type="dxa"/>
            <w:vAlign w:val="center"/>
          </w:tcPr>
          <w:p w14:paraId="415664A7" w14:textId="18235143" w:rsidR="00B55BD4" w:rsidRDefault="001E2277" w:rsidP="000F1903">
            <w:pPr>
              <w:jc w:val="center"/>
            </w:pPr>
            <w:r>
              <w:t>N/A</w:t>
            </w:r>
          </w:p>
        </w:tc>
      </w:tr>
      <w:tr w:rsidR="00B55BD4" w14:paraId="23C82184" w14:textId="77777777" w:rsidTr="000F1903">
        <w:tc>
          <w:tcPr>
            <w:tcW w:w="4151" w:type="dxa"/>
            <w:shd w:val="clear" w:color="auto" w:fill="D9D9D9" w:themeFill="background1" w:themeFillShade="D9"/>
            <w:vAlign w:val="center"/>
          </w:tcPr>
          <w:p w14:paraId="46DF7B81" w14:textId="77777777" w:rsidR="00B55BD4" w:rsidRDefault="00B55BD4" w:rsidP="000F1903">
            <w:pPr>
              <w:jc w:val="center"/>
            </w:pPr>
            <w:r>
              <w:t>Return Type</w:t>
            </w:r>
          </w:p>
        </w:tc>
        <w:tc>
          <w:tcPr>
            <w:tcW w:w="4152" w:type="dxa"/>
            <w:vAlign w:val="center"/>
          </w:tcPr>
          <w:p w14:paraId="0691D5EA" w14:textId="4B48DFF7" w:rsidR="00B55BD4" w:rsidRDefault="001E2277" w:rsidP="000F1903">
            <w:pPr>
              <w:jc w:val="center"/>
            </w:pPr>
            <w:r>
              <w:t>V</w:t>
            </w:r>
            <w:r w:rsidR="00B55BD4">
              <w:t>oid</w:t>
            </w:r>
          </w:p>
        </w:tc>
      </w:tr>
      <w:tr w:rsidR="00B55BD4" w14:paraId="6CC63C46" w14:textId="77777777" w:rsidTr="000F1903">
        <w:tc>
          <w:tcPr>
            <w:tcW w:w="4151" w:type="dxa"/>
            <w:shd w:val="clear" w:color="auto" w:fill="D9D9D9" w:themeFill="background1" w:themeFillShade="D9"/>
            <w:vAlign w:val="center"/>
          </w:tcPr>
          <w:p w14:paraId="4FBA7E93" w14:textId="77777777" w:rsidR="00B55BD4" w:rsidRDefault="00B55BD4" w:rsidP="000F1903">
            <w:pPr>
              <w:jc w:val="center"/>
            </w:pPr>
            <w:r>
              <w:t>Description</w:t>
            </w:r>
          </w:p>
        </w:tc>
        <w:tc>
          <w:tcPr>
            <w:tcW w:w="4152" w:type="dxa"/>
            <w:vAlign w:val="center"/>
          </w:tcPr>
          <w:p w14:paraId="40969B07" w14:textId="5F75D0D2" w:rsidR="00B55BD4" w:rsidRDefault="001E2277" w:rsidP="00CB0A00">
            <w:pPr>
              <w:jc w:val="both"/>
            </w:pPr>
            <w:r>
              <w:t xml:space="preserve">Run the gameboard </w:t>
            </w:r>
            <w:r w:rsidR="00CB0A00">
              <w:t xml:space="preserve">with the </w:t>
            </w:r>
            <w:r>
              <w:t>logic</w:t>
            </w:r>
            <w:r w:rsidR="00CB0A00">
              <w:t xml:space="preserve"> in </w:t>
            </w:r>
            <w:r w:rsidR="00DC316F">
              <w:t>the</w:t>
            </w:r>
            <w:r w:rsidR="00CB0A00">
              <w:t xml:space="preserve"> functional requirement.</w:t>
            </w:r>
          </w:p>
        </w:tc>
      </w:tr>
    </w:tbl>
    <w:p w14:paraId="09EE3CFE" w14:textId="77777777" w:rsidR="00B55BD4" w:rsidRDefault="00B55BD4" w:rsidP="00F66F44">
      <w:pPr>
        <w:jc w:val="both"/>
      </w:pPr>
    </w:p>
    <w:p w14:paraId="495DE0D6" w14:textId="5D9D8D7A" w:rsidR="00721BE3" w:rsidRDefault="00153783" w:rsidP="00153783">
      <w:r>
        <w:br w:type="page"/>
      </w:r>
    </w:p>
    <w:p w14:paraId="0E165329" w14:textId="6128578E" w:rsidR="00892251" w:rsidRDefault="009D3594" w:rsidP="006F2E84">
      <w:pPr>
        <w:pStyle w:val="ListParagraph"/>
        <w:numPr>
          <w:ilvl w:val="1"/>
          <w:numId w:val="1"/>
        </w:numPr>
        <w:outlineLvl w:val="1"/>
      </w:pPr>
      <w:bookmarkStart w:id="8" w:name="_Toc85798426"/>
      <w:r>
        <w:lastRenderedPageBreak/>
        <w:t>Block</w:t>
      </w:r>
      <w:r w:rsidR="00D6585C">
        <w:t>.py</w:t>
      </w:r>
      <w:bookmarkEnd w:id="8"/>
    </w:p>
    <w:p w14:paraId="1725A500" w14:textId="0B300B42" w:rsidR="001A1430" w:rsidRDefault="00F86E71" w:rsidP="001A1430">
      <w:pPr>
        <w:jc w:val="both"/>
      </w:pPr>
      <w:r>
        <w:t xml:space="preserve">Class </w:t>
      </w:r>
      <w:r w:rsidR="005C111D">
        <w:t xml:space="preserve">Block stores all the </w:t>
      </w:r>
      <w:r w:rsidR="004A1D28">
        <w:t xml:space="preserve">logic to change any data when the player landed on a specific block, </w:t>
      </w:r>
      <w:r w:rsidR="005575EF">
        <w:t xml:space="preserve">and the </w:t>
      </w:r>
      <w:proofErr w:type="spellStart"/>
      <w:r w:rsidR="005575EF">
        <w:t>activateBlockEffect</w:t>
      </w:r>
      <w:proofErr w:type="spellEnd"/>
      <w:r w:rsidR="005575EF">
        <w:t xml:space="preserve"> method, each block will</w:t>
      </w:r>
      <w:r w:rsidR="00E73EBC">
        <w:t xml:space="preserve"> perform different action</w:t>
      </w:r>
      <w:r w:rsidR="006D5EF3">
        <w:t xml:space="preserve"> and</w:t>
      </w:r>
      <w:r w:rsidR="001A1430">
        <w:rPr>
          <w:rFonts w:hint="eastAsia"/>
        </w:rPr>
        <w:t xml:space="preserve"> </w:t>
      </w:r>
      <w:r w:rsidR="001A1430">
        <w:t>check if the player has the required data to perform the action, such as enough money to pay the rent.</w:t>
      </w:r>
    </w:p>
    <w:p w14:paraId="1EE7C338" w14:textId="2979E86E" w:rsidR="006D5EF3" w:rsidRPr="00456846" w:rsidRDefault="00EA1569" w:rsidP="000D2D7F">
      <w:pPr>
        <w:jc w:val="both"/>
        <w:rPr>
          <w:b/>
          <w:u w:val="single"/>
        </w:rPr>
      </w:pPr>
      <w:r w:rsidRPr="00456846">
        <w:rPr>
          <w:b/>
          <w:bCs/>
          <w:u w:val="single"/>
        </w:rPr>
        <w:t xml:space="preserve">Abstract </w:t>
      </w:r>
      <w:r w:rsidR="00134DD1" w:rsidRPr="00456846">
        <w:rPr>
          <w:b/>
          <w:bCs/>
          <w:u w:val="single"/>
        </w:rPr>
        <w:t xml:space="preserve">Class: </w:t>
      </w:r>
      <w:r w:rsidRPr="00456846">
        <w:rPr>
          <w:b/>
          <w:bCs/>
          <w:u w:val="single"/>
        </w:rPr>
        <w:t>B</w:t>
      </w:r>
      <w:r w:rsidR="00134DD1" w:rsidRPr="00456846">
        <w:rPr>
          <w:b/>
          <w:bCs/>
          <w:u w:val="single"/>
        </w:rPr>
        <w:t>lock</w:t>
      </w:r>
    </w:p>
    <w:tbl>
      <w:tblPr>
        <w:tblStyle w:val="TableGrid"/>
        <w:tblW w:w="0" w:type="auto"/>
        <w:tblLook w:val="04A0" w:firstRow="1" w:lastRow="0" w:firstColumn="1" w:lastColumn="0" w:noHBand="0" w:noVBand="1"/>
      </w:tblPr>
      <w:tblGrid>
        <w:gridCol w:w="2122"/>
        <w:gridCol w:w="2268"/>
        <w:gridCol w:w="3913"/>
      </w:tblGrid>
      <w:tr w:rsidR="00415ED7" w14:paraId="2B13B36B" w14:textId="77777777" w:rsidTr="000F1903">
        <w:tc>
          <w:tcPr>
            <w:tcW w:w="8303" w:type="dxa"/>
            <w:gridSpan w:val="3"/>
            <w:shd w:val="clear" w:color="auto" w:fill="BFBFBF" w:themeFill="background1" w:themeFillShade="BF"/>
            <w:vAlign w:val="center"/>
          </w:tcPr>
          <w:p w14:paraId="6ACF3AE8" w14:textId="77777777" w:rsidR="00415ED7" w:rsidRDefault="00415ED7" w:rsidP="000F1903">
            <w:pPr>
              <w:jc w:val="center"/>
            </w:pPr>
            <w:r>
              <w:t>Variable</w:t>
            </w:r>
          </w:p>
        </w:tc>
      </w:tr>
      <w:tr w:rsidR="00415ED7" w14:paraId="5994E572" w14:textId="77777777" w:rsidTr="000F1903">
        <w:tc>
          <w:tcPr>
            <w:tcW w:w="2122" w:type="dxa"/>
            <w:shd w:val="clear" w:color="auto" w:fill="D9D9D9" w:themeFill="background1" w:themeFillShade="D9"/>
            <w:vAlign w:val="center"/>
          </w:tcPr>
          <w:p w14:paraId="2DD6E152" w14:textId="77777777" w:rsidR="00415ED7" w:rsidRDefault="00415ED7" w:rsidP="000F1903">
            <w:pPr>
              <w:jc w:val="center"/>
            </w:pPr>
            <w:r>
              <w:t>Name</w:t>
            </w:r>
          </w:p>
        </w:tc>
        <w:tc>
          <w:tcPr>
            <w:tcW w:w="2268" w:type="dxa"/>
            <w:shd w:val="clear" w:color="auto" w:fill="D9D9D9" w:themeFill="background1" w:themeFillShade="D9"/>
            <w:vAlign w:val="center"/>
          </w:tcPr>
          <w:p w14:paraId="278ECB46" w14:textId="77777777" w:rsidR="00415ED7" w:rsidRDefault="00415ED7" w:rsidP="000F1903">
            <w:pPr>
              <w:jc w:val="center"/>
            </w:pPr>
            <w:r>
              <w:t>Type</w:t>
            </w:r>
          </w:p>
        </w:tc>
        <w:tc>
          <w:tcPr>
            <w:tcW w:w="3913" w:type="dxa"/>
            <w:shd w:val="clear" w:color="auto" w:fill="D9D9D9" w:themeFill="background1" w:themeFillShade="D9"/>
            <w:vAlign w:val="center"/>
          </w:tcPr>
          <w:p w14:paraId="2C191705" w14:textId="77777777" w:rsidR="00415ED7" w:rsidRDefault="00415ED7" w:rsidP="000F1903">
            <w:pPr>
              <w:jc w:val="center"/>
            </w:pPr>
            <w:r>
              <w:t>Description</w:t>
            </w:r>
          </w:p>
        </w:tc>
      </w:tr>
      <w:tr w:rsidR="00415ED7" w14:paraId="18D4DBF3" w14:textId="77777777" w:rsidTr="000F1903">
        <w:tc>
          <w:tcPr>
            <w:tcW w:w="2122" w:type="dxa"/>
            <w:vAlign w:val="center"/>
          </w:tcPr>
          <w:p w14:paraId="40331CF5" w14:textId="07A60819" w:rsidR="00415ED7" w:rsidRDefault="00415ED7" w:rsidP="00DF7A30">
            <w:pPr>
              <w:jc w:val="both"/>
            </w:pPr>
            <w:r>
              <w:t>+</w:t>
            </w:r>
            <w:proofErr w:type="spellStart"/>
            <w:r>
              <w:t>block_data</w:t>
            </w:r>
            <w:proofErr w:type="spellEnd"/>
          </w:p>
        </w:tc>
        <w:tc>
          <w:tcPr>
            <w:tcW w:w="2268" w:type="dxa"/>
            <w:vAlign w:val="center"/>
          </w:tcPr>
          <w:p w14:paraId="03EAB4FB" w14:textId="3022E08C" w:rsidR="00415ED7" w:rsidRDefault="00415ED7" w:rsidP="000F1903">
            <w:pPr>
              <w:jc w:val="center"/>
            </w:pPr>
            <w:proofErr w:type="spellStart"/>
            <w:r>
              <w:t>Dict</w:t>
            </w:r>
            <w:proofErr w:type="spellEnd"/>
          </w:p>
        </w:tc>
        <w:tc>
          <w:tcPr>
            <w:tcW w:w="3913" w:type="dxa"/>
            <w:vAlign w:val="center"/>
          </w:tcPr>
          <w:p w14:paraId="5E2DA9B8" w14:textId="391BDA85" w:rsidR="00415ED7" w:rsidRDefault="00415ED7" w:rsidP="000F1903">
            <w:pPr>
              <w:jc w:val="both"/>
            </w:pPr>
            <w:r>
              <w:t>The block data</w:t>
            </w:r>
          </w:p>
        </w:tc>
      </w:tr>
      <w:tr w:rsidR="00415ED7" w14:paraId="07E42920" w14:textId="77777777" w:rsidTr="000F1903">
        <w:tc>
          <w:tcPr>
            <w:tcW w:w="2122" w:type="dxa"/>
            <w:vAlign w:val="center"/>
          </w:tcPr>
          <w:p w14:paraId="3906C687" w14:textId="62DBA264" w:rsidR="00415ED7" w:rsidRDefault="00415ED7" w:rsidP="00DF7A30">
            <w:pPr>
              <w:jc w:val="both"/>
            </w:pPr>
            <w:r>
              <w:t>+</w:t>
            </w:r>
            <w:r w:rsidR="00720A01">
              <w:t>position</w:t>
            </w:r>
          </w:p>
        </w:tc>
        <w:tc>
          <w:tcPr>
            <w:tcW w:w="2268" w:type="dxa"/>
            <w:vAlign w:val="center"/>
          </w:tcPr>
          <w:p w14:paraId="53FB0D4C" w14:textId="77777777" w:rsidR="00415ED7" w:rsidRDefault="00415ED7" w:rsidP="000F1903">
            <w:pPr>
              <w:jc w:val="center"/>
            </w:pPr>
            <w:r>
              <w:t>List [Player]</w:t>
            </w:r>
          </w:p>
        </w:tc>
        <w:tc>
          <w:tcPr>
            <w:tcW w:w="3913" w:type="dxa"/>
            <w:vAlign w:val="center"/>
          </w:tcPr>
          <w:p w14:paraId="6139F7CC" w14:textId="1AEEDB2D" w:rsidR="00415ED7" w:rsidRDefault="00415ED7" w:rsidP="000F1903">
            <w:pPr>
              <w:jc w:val="both"/>
            </w:pPr>
            <w:r>
              <w:t xml:space="preserve">The </w:t>
            </w:r>
            <w:r w:rsidR="00720A01">
              <w:t>block position</w:t>
            </w:r>
          </w:p>
        </w:tc>
      </w:tr>
      <w:tr w:rsidR="00415ED7" w14:paraId="3D5C45C9" w14:textId="77777777" w:rsidTr="000F1903">
        <w:tc>
          <w:tcPr>
            <w:tcW w:w="2122" w:type="dxa"/>
            <w:vAlign w:val="center"/>
          </w:tcPr>
          <w:p w14:paraId="570A6633" w14:textId="7D1B9C61" w:rsidR="00415ED7" w:rsidRDefault="00415ED7" w:rsidP="00DF7A30">
            <w:pPr>
              <w:jc w:val="both"/>
            </w:pPr>
            <w:r>
              <w:t>+</w:t>
            </w:r>
            <w:r w:rsidR="00720A01">
              <w:t>name</w:t>
            </w:r>
          </w:p>
        </w:tc>
        <w:tc>
          <w:tcPr>
            <w:tcW w:w="2268" w:type="dxa"/>
            <w:vAlign w:val="center"/>
          </w:tcPr>
          <w:p w14:paraId="44FF877F" w14:textId="77777777" w:rsidR="00415ED7" w:rsidRDefault="00415ED7" w:rsidP="000F1903">
            <w:pPr>
              <w:jc w:val="center"/>
            </w:pPr>
            <w:r>
              <w:t>List [Block]</w:t>
            </w:r>
          </w:p>
        </w:tc>
        <w:tc>
          <w:tcPr>
            <w:tcW w:w="3913" w:type="dxa"/>
            <w:vAlign w:val="center"/>
          </w:tcPr>
          <w:p w14:paraId="19FDEC3B" w14:textId="0BA6B17E" w:rsidR="00415ED7" w:rsidRPr="00500165" w:rsidRDefault="00415ED7" w:rsidP="000F1903">
            <w:pPr>
              <w:jc w:val="both"/>
            </w:pPr>
            <w:r>
              <w:rPr>
                <w:rFonts w:hint="eastAsia"/>
              </w:rPr>
              <w:t>T</w:t>
            </w:r>
            <w:r>
              <w:t xml:space="preserve">he block </w:t>
            </w:r>
            <w:r w:rsidR="00720A01">
              <w:t>name</w:t>
            </w:r>
          </w:p>
        </w:tc>
      </w:tr>
    </w:tbl>
    <w:p w14:paraId="5AF2C33F" w14:textId="77777777" w:rsidR="00C8004B" w:rsidRDefault="00C8004B" w:rsidP="000D2D7F">
      <w:pPr>
        <w:jc w:val="both"/>
      </w:pPr>
    </w:p>
    <w:tbl>
      <w:tblPr>
        <w:tblStyle w:val="TableGrid"/>
        <w:tblW w:w="0" w:type="auto"/>
        <w:tblLook w:val="04A0" w:firstRow="1" w:lastRow="0" w:firstColumn="1" w:lastColumn="0" w:noHBand="0" w:noVBand="1"/>
      </w:tblPr>
      <w:tblGrid>
        <w:gridCol w:w="4151"/>
        <w:gridCol w:w="4152"/>
      </w:tblGrid>
      <w:tr w:rsidR="00720A01" w14:paraId="331A9B58" w14:textId="77777777" w:rsidTr="000F1903">
        <w:tc>
          <w:tcPr>
            <w:tcW w:w="8303" w:type="dxa"/>
            <w:gridSpan w:val="2"/>
            <w:shd w:val="clear" w:color="auto" w:fill="BFBFBF" w:themeFill="background1" w:themeFillShade="BF"/>
            <w:vAlign w:val="center"/>
          </w:tcPr>
          <w:p w14:paraId="26129CEB" w14:textId="77777777" w:rsidR="00720A01" w:rsidRDefault="00720A01" w:rsidP="000F1903">
            <w:pPr>
              <w:jc w:val="center"/>
            </w:pPr>
            <w:r>
              <w:t>Method</w:t>
            </w:r>
          </w:p>
        </w:tc>
      </w:tr>
      <w:tr w:rsidR="00720A01" w14:paraId="62498201" w14:textId="77777777" w:rsidTr="000F1903">
        <w:tc>
          <w:tcPr>
            <w:tcW w:w="4151" w:type="dxa"/>
            <w:shd w:val="clear" w:color="auto" w:fill="D9D9D9" w:themeFill="background1" w:themeFillShade="D9"/>
            <w:vAlign w:val="center"/>
          </w:tcPr>
          <w:p w14:paraId="1EC64CBF" w14:textId="77777777" w:rsidR="00720A01" w:rsidRDefault="00720A01" w:rsidP="000F1903">
            <w:pPr>
              <w:jc w:val="center"/>
            </w:pPr>
            <w:r>
              <w:t>Name</w:t>
            </w:r>
          </w:p>
        </w:tc>
        <w:tc>
          <w:tcPr>
            <w:tcW w:w="4152" w:type="dxa"/>
            <w:vAlign w:val="center"/>
          </w:tcPr>
          <w:p w14:paraId="387B03B1" w14:textId="5028F214" w:rsidR="00720A01" w:rsidRPr="00956CE0" w:rsidRDefault="00720A01" w:rsidP="000F1903">
            <w:pPr>
              <w:jc w:val="center"/>
              <w:rPr>
                <w:lang w:val="en-GB"/>
              </w:rPr>
            </w:pPr>
            <w:r>
              <w:rPr>
                <w:lang w:val="en-GB"/>
              </w:rPr>
              <w:t>__</w:t>
            </w:r>
            <w:proofErr w:type="spellStart"/>
            <w:r>
              <w:rPr>
                <w:lang w:val="en-GB"/>
              </w:rPr>
              <w:t>init</w:t>
            </w:r>
            <w:proofErr w:type="spellEnd"/>
            <w:r>
              <w:rPr>
                <w:lang w:val="en-GB"/>
              </w:rPr>
              <w:t>__ ()</w:t>
            </w:r>
          </w:p>
        </w:tc>
      </w:tr>
      <w:tr w:rsidR="00720A01" w14:paraId="67961CB4" w14:textId="77777777" w:rsidTr="000F1903">
        <w:tc>
          <w:tcPr>
            <w:tcW w:w="4151" w:type="dxa"/>
            <w:shd w:val="clear" w:color="auto" w:fill="D9D9D9" w:themeFill="background1" w:themeFillShade="D9"/>
            <w:vAlign w:val="center"/>
          </w:tcPr>
          <w:p w14:paraId="390D3F00" w14:textId="541572BB" w:rsidR="00720A01" w:rsidRDefault="009431B6" w:rsidP="000F1903">
            <w:pPr>
              <w:jc w:val="center"/>
            </w:pPr>
            <w:r>
              <w:t>Argument</w:t>
            </w:r>
          </w:p>
        </w:tc>
        <w:tc>
          <w:tcPr>
            <w:tcW w:w="4152" w:type="dxa"/>
            <w:vAlign w:val="center"/>
          </w:tcPr>
          <w:p w14:paraId="4C36A649" w14:textId="3B7AC68F" w:rsidR="00720A01" w:rsidRDefault="004B44FB" w:rsidP="000F1903">
            <w:pPr>
              <w:jc w:val="center"/>
            </w:pPr>
            <w:proofErr w:type="spellStart"/>
            <w:r>
              <w:t>block_</w:t>
            </w:r>
            <w:proofErr w:type="gramStart"/>
            <w:r>
              <w:t>data</w:t>
            </w:r>
            <w:proofErr w:type="spellEnd"/>
            <w:r>
              <w:t xml:space="preserve"> :</w:t>
            </w:r>
            <w:proofErr w:type="gramEnd"/>
            <w:r>
              <w:t xml:space="preserve"> </w:t>
            </w:r>
            <w:proofErr w:type="spellStart"/>
            <w:r>
              <w:t>Dict</w:t>
            </w:r>
            <w:proofErr w:type="spellEnd"/>
          </w:p>
        </w:tc>
      </w:tr>
      <w:tr w:rsidR="00720A01" w14:paraId="4241C128" w14:textId="77777777" w:rsidTr="000F1903">
        <w:tc>
          <w:tcPr>
            <w:tcW w:w="4151" w:type="dxa"/>
            <w:shd w:val="clear" w:color="auto" w:fill="D9D9D9" w:themeFill="background1" w:themeFillShade="D9"/>
            <w:vAlign w:val="center"/>
          </w:tcPr>
          <w:p w14:paraId="04D80B99" w14:textId="77777777" w:rsidR="00720A01" w:rsidRDefault="00720A01" w:rsidP="000F1903">
            <w:pPr>
              <w:jc w:val="center"/>
            </w:pPr>
            <w:r>
              <w:t>Return Type</w:t>
            </w:r>
          </w:p>
        </w:tc>
        <w:tc>
          <w:tcPr>
            <w:tcW w:w="4152" w:type="dxa"/>
            <w:vAlign w:val="center"/>
          </w:tcPr>
          <w:p w14:paraId="6F4196C4" w14:textId="1FE18ADE" w:rsidR="00720A01" w:rsidRDefault="004B44FB" w:rsidP="000F1903">
            <w:pPr>
              <w:jc w:val="center"/>
            </w:pPr>
            <w:r>
              <w:t>V</w:t>
            </w:r>
            <w:r w:rsidR="00720A01">
              <w:t>oid</w:t>
            </w:r>
          </w:p>
        </w:tc>
      </w:tr>
      <w:tr w:rsidR="00720A01" w14:paraId="7452861E" w14:textId="77777777" w:rsidTr="000F1903">
        <w:tc>
          <w:tcPr>
            <w:tcW w:w="4151" w:type="dxa"/>
            <w:shd w:val="clear" w:color="auto" w:fill="D9D9D9" w:themeFill="background1" w:themeFillShade="D9"/>
            <w:vAlign w:val="center"/>
          </w:tcPr>
          <w:p w14:paraId="6F9C015B" w14:textId="77777777" w:rsidR="00720A01" w:rsidRDefault="00720A01" w:rsidP="000F1903">
            <w:pPr>
              <w:jc w:val="center"/>
            </w:pPr>
            <w:r>
              <w:t>Description</w:t>
            </w:r>
          </w:p>
        </w:tc>
        <w:tc>
          <w:tcPr>
            <w:tcW w:w="4152" w:type="dxa"/>
            <w:vAlign w:val="center"/>
          </w:tcPr>
          <w:p w14:paraId="4EECFA7E" w14:textId="555C75CE" w:rsidR="00720A01" w:rsidRDefault="004B44FB" w:rsidP="004B44FB">
            <w:pPr>
              <w:jc w:val="center"/>
            </w:pPr>
            <w:r>
              <w:t>Constructor of the Block</w:t>
            </w:r>
          </w:p>
        </w:tc>
      </w:tr>
    </w:tbl>
    <w:p w14:paraId="3C9518B6" w14:textId="18724BEA" w:rsidR="00411675" w:rsidRPr="00411675" w:rsidRDefault="00411675" w:rsidP="000D2D7F">
      <w:pPr>
        <w:jc w:val="both"/>
      </w:pPr>
    </w:p>
    <w:tbl>
      <w:tblPr>
        <w:tblStyle w:val="TableGrid"/>
        <w:tblW w:w="0" w:type="auto"/>
        <w:tblLook w:val="04A0" w:firstRow="1" w:lastRow="0" w:firstColumn="1" w:lastColumn="0" w:noHBand="0" w:noVBand="1"/>
      </w:tblPr>
      <w:tblGrid>
        <w:gridCol w:w="4151"/>
        <w:gridCol w:w="4152"/>
      </w:tblGrid>
      <w:tr w:rsidR="004B44FB" w14:paraId="498B0722" w14:textId="77777777" w:rsidTr="000F1903">
        <w:tc>
          <w:tcPr>
            <w:tcW w:w="8303" w:type="dxa"/>
            <w:gridSpan w:val="2"/>
            <w:shd w:val="clear" w:color="auto" w:fill="BFBFBF" w:themeFill="background1" w:themeFillShade="BF"/>
            <w:vAlign w:val="center"/>
          </w:tcPr>
          <w:p w14:paraId="1C963564" w14:textId="77777777" w:rsidR="004B44FB" w:rsidRDefault="004B44FB" w:rsidP="000F1903">
            <w:pPr>
              <w:jc w:val="center"/>
            </w:pPr>
            <w:r>
              <w:t>Method</w:t>
            </w:r>
          </w:p>
        </w:tc>
      </w:tr>
      <w:tr w:rsidR="004B44FB" w14:paraId="4AA43C1F" w14:textId="77777777" w:rsidTr="000F1903">
        <w:tc>
          <w:tcPr>
            <w:tcW w:w="4151" w:type="dxa"/>
            <w:shd w:val="clear" w:color="auto" w:fill="D9D9D9" w:themeFill="background1" w:themeFillShade="D9"/>
            <w:vAlign w:val="center"/>
          </w:tcPr>
          <w:p w14:paraId="759D79F7" w14:textId="77777777" w:rsidR="004B44FB" w:rsidRDefault="004B44FB" w:rsidP="000F1903">
            <w:pPr>
              <w:jc w:val="center"/>
            </w:pPr>
            <w:r>
              <w:t>Name</w:t>
            </w:r>
          </w:p>
        </w:tc>
        <w:tc>
          <w:tcPr>
            <w:tcW w:w="4152" w:type="dxa"/>
            <w:vAlign w:val="center"/>
          </w:tcPr>
          <w:p w14:paraId="355CF809" w14:textId="281FA29C" w:rsidR="004B44FB" w:rsidRPr="00956CE0" w:rsidRDefault="004B44FB" w:rsidP="000F1903">
            <w:pPr>
              <w:jc w:val="center"/>
              <w:rPr>
                <w:lang w:val="en-GB"/>
              </w:rPr>
            </w:pPr>
            <w:r>
              <w:rPr>
                <w:lang w:val="en-GB"/>
              </w:rPr>
              <w:t xml:space="preserve"> </w:t>
            </w:r>
            <w:proofErr w:type="spellStart"/>
            <w:r w:rsidR="00066C9A" w:rsidRPr="00066C9A">
              <w:rPr>
                <w:lang w:val="en-GB"/>
              </w:rPr>
              <w:t>activate_block_</w:t>
            </w:r>
            <w:proofErr w:type="gramStart"/>
            <w:r w:rsidR="00066C9A" w:rsidRPr="00066C9A">
              <w:rPr>
                <w:lang w:val="en-GB"/>
              </w:rPr>
              <w:t>effect</w:t>
            </w:r>
            <w:proofErr w:type="spellEnd"/>
            <w:r>
              <w:rPr>
                <w:lang w:val="en-GB"/>
              </w:rPr>
              <w:t>(</w:t>
            </w:r>
            <w:proofErr w:type="gramEnd"/>
            <w:r>
              <w:rPr>
                <w:lang w:val="en-GB"/>
              </w:rPr>
              <w:t>)</w:t>
            </w:r>
          </w:p>
        </w:tc>
      </w:tr>
      <w:tr w:rsidR="004B44FB" w14:paraId="4A85EA98" w14:textId="77777777" w:rsidTr="000F1903">
        <w:tc>
          <w:tcPr>
            <w:tcW w:w="4151" w:type="dxa"/>
            <w:shd w:val="clear" w:color="auto" w:fill="D9D9D9" w:themeFill="background1" w:themeFillShade="D9"/>
            <w:vAlign w:val="center"/>
          </w:tcPr>
          <w:p w14:paraId="19A35CB6" w14:textId="7290FD6D" w:rsidR="004B44FB" w:rsidRDefault="009431B6" w:rsidP="000F1903">
            <w:pPr>
              <w:jc w:val="center"/>
            </w:pPr>
            <w:r>
              <w:t>Argument</w:t>
            </w:r>
          </w:p>
        </w:tc>
        <w:tc>
          <w:tcPr>
            <w:tcW w:w="4152" w:type="dxa"/>
            <w:vAlign w:val="center"/>
          </w:tcPr>
          <w:p w14:paraId="728C8B6D" w14:textId="6FA9CD04" w:rsidR="004B44FB" w:rsidRDefault="00066C9A" w:rsidP="000F1903">
            <w:pPr>
              <w:jc w:val="center"/>
            </w:pPr>
            <w:proofErr w:type="gramStart"/>
            <w:r>
              <w:t>player :</w:t>
            </w:r>
            <w:proofErr w:type="gramEnd"/>
            <w:r>
              <w:t xml:space="preserve"> Player</w:t>
            </w:r>
          </w:p>
          <w:p w14:paraId="2B2877BA" w14:textId="6AC5FED5" w:rsidR="00066C9A" w:rsidRDefault="00066C9A" w:rsidP="000F1903">
            <w:pPr>
              <w:jc w:val="center"/>
            </w:pPr>
            <w:proofErr w:type="spellStart"/>
            <w:r>
              <w:t>game_</w:t>
            </w:r>
            <w:proofErr w:type="gramStart"/>
            <w:r>
              <w:t>Board</w:t>
            </w:r>
            <w:proofErr w:type="spellEnd"/>
            <w:r>
              <w:t xml:space="preserve"> :</w:t>
            </w:r>
            <w:proofErr w:type="gramEnd"/>
            <w:r>
              <w:t xml:space="preserve"> </w:t>
            </w:r>
            <w:proofErr w:type="spellStart"/>
            <w:r>
              <w:t>GameBoard</w:t>
            </w:r>
            <w:proofErr w:type="spellEnd"/>
          </w:p>
        </w:tc>
      </w:tr>
      <w:tr w:rsidR="004B44FB" w14:paraId="203AFF17" w14:textId="77777777" w:rsidTr="000F1903">
        <w:tc>
          <w:tcPr>
            <w:tcW w:w="4151" w:type="dxa"/>
            <w:shd w:val="clear" w:color="auto" w:fill="D9D9D9" w:themeFill="background1" w:themeFillShade="D9"/>
            <w:vAlign w:val="center"/>
          </w:tcPr>
          <w:p w14:paraId="0E85A2C3" w14:textId="77777777" w:rsidR="004B44FB" w:rsidRDefault="004B44FB" w:rsidP="000F1903">
            <w:pPr>
              <w:jc w:val="center"/>
            </w:pPr>
            <w:r>
              <w:t>Return Type</w:t>
            </w:r>
          </w:p>
        </w:tc>
        <w:tc>
          <w:tcPr>
            <w:tcW w:w="4152" w:type="dxa"/>
            <w:vAlign w:val="center"/>
          </w:tcPr>
          <w:p w14:paraId="37C1C8A4" w14:textId="77777777" w:rsidR="004B44FB" w:rsidRDefault="004B44FB" w:rsidP="000F1903">
            <w:pPr>
              <w:jc w:val="center"/>
            </w:pPr>
            <w:r>
              <w:t>Void</w:t>
            </w:r>
          </w:p>
        </w:tc>
      </w:tr>
      <w:tr w:rsidR="004B44FB" w14:paraId="746BE243" w14:textId="77777777" w:rsidTr="000F1903">
        <w:tc>
          <w:tcPr>
            <w:tcW w:w="4151" w:type="dxa"/>
            <w:shd w:val="clear" w:color="auto" w:fill="D9D9D9" w:themeFill="background1" w:themeFillShade="D9"/>
            <w:vAlign w:val="center"/>
          </w:tcPr>
          <w:p w14:paraId="1258E216" w14:textId="77777777" w:rsidR="004B44FB" w:rsidRDefault="004B44FB" w:rsidP="000F1903">
            <w:pPr>
              <w:jc w:val="center"/>
            </w:pPr>
            <w:r>
              <w:t>Description</w:t>
            </w:r>
          </w:p>
        </w:tc>
        <w:tc>
          <w:tcPr>
            <w:tcW w:w="4152" w:type="dxa"/>
            <w:vAlign w:val="center"/>
          </w:tcPr>
          <w:p w14:paraId="76E61977" w14:textId="292EF551" w:rsidR="004654DC" w:rsidRDefault="004D4481" w:rsidP="004654DC">
            <w:pPr>
              <w:jc w:val="both"/>
            </w:pPr>
            <w:r>
              <w:t xml:space="preserve">This method </w:t>
            </w:r>
            <w:r w:rsidR="00DC316F">
              <w:t>will</w:t>
            </w:r>
            <w:r>
              <w:t xml:space="preserve"> execute the logic of the block</w:t>
            </w:r>
            <w:r w:rsidR="00897667">
              <w:t xml:space="preserve">, </w:t>
            </w:r>
            <w:r w:rsidR="003541EA">
              <w:t>d</w:t>
            </w:r>
            <w:r w:rsidR="004654DC">
              <w:t>efault</w:t>
            </w:r>
            <w:r w:rsidR="003541EA">
              <w:t>, there is</w:t>
            </w:r>
            <w:r w:rsidR="004654DC">
              <w:t xml:space="preserve"> </w:t>
            </w:r>
            <w:r w:rsidR="003541EA">
              <w:t>n</w:t>
            </w:r>
            <w:r w:rsidR="004654DC">
              <w:t xml:space="preserve">o </w:t>
            </w:r>
            <w:r w:rsidR="003541EA">
              <w:t>e</w:t>
            </w:r>
            <w:r w:rsidR="004654DC">
              <w:t xml:space="preserve">ffect, only provide </w:t>
            </w:r>
            <w:r w:rsidR="003541EA">
              <w:t>a</w:t>
            </w:r>
            <w:r w:rsidR="004654DC">
              <w:t xml:space="preserve"> save game option.</w:t>
            </w:r>
          </w:p>
        </w:tc>
      </w:tr>
    </w:tbl>
    <w:p w14:paraId="73D71038" w14:textId="77777777" w:rsidR="004B44FB" w:rsidRPr="00411675" w:rsidRDefault="004B44FB" w:rsidP="000D2D7F">
      <w:pPr>
        <w:jc w:val="both"/>
      </w:pPr>
    </w:p>
    <w:p w14:paraId="243793A0" w14:textId="35734AE6" w:rsidR="00801A7B" w:rsidRPr="00514878" w:rsidRDefault="00134DD1" w:rsidP="000D2D7F">
      <w:pPr>
        <w:jc w:val="both"/>
        <w:rPr>
          <w:b/>
          <w:u w:val="single"/>
        </w:rPr>
      </w:pPr>
      <w:r w:rsidRPr="00456846">
        <w:rPr>
          <w:b/>
          <w:u w:val="single"/>
        </w:rPr>
        <w:t xml:space="preserve">Class: </w:t>
      </w:r>
      <w:r w:rsidR="000D6DAE" w:rsidRPr="00456846">
        <w:rPr>
          <w:b/>
          <w:u w:val="single"/>
        </w:rPr>
        <w:t>Start</w:t>
      </w:r>
    </w:p>
    <w:tbl>
      <w:tblPr>
        <w:tblStyle w:val="TableGrid"/>
        <w:tblW w:w="0" w:type="auto"/>
        <w:tblLook w:val="04A0" w:firstRow="1" w:lastRow="0" w:firstColumn="1" w:lastColumn="0" w:noHBand="0" w:noVBand="1"/>
      </w:tblPr>
      <w:tblGrid>
        <w:gridCol w:w="2122"/>
        <w:gridCol w:w="2268"/>
        <w:gridCol w:w="3913"/>
      </w:tblGrid>
      <w:tr w:rsidR="000214BE" w14:paraId="7E81F855" w14:textId="77777777" w:rsidTr="000F1903">
        <w:tc>
          <w:tcPr>
            <w:tcW w:w="8303" w:type="dxa"/>
            <w:gridSpan w:val="3"/>
            <w:shd w:val="clear" w:color="auto" w:fill="BFBFBF" w:themeFill="background1" w:themeFillShade="BF"/>
            <w:vAlign w:val="center"/>
          </w:tcPr>
          <w:p w14:paraId="46928841" w14:textId="77777777" w:rsidR="000214BE" w:rsidRDefault="000214BE" w:rsidP="000F1903">
            <w:pPr>
              <w:jc w:val="center"/>
            </w:pPr>
            <w:r>
              <w:t>Variable</w:t>
            </w:r>
          </w:p>
        </w:tc>
      </w:tr>
      <w:tr w:rsidR="000214BE" w14:paraId="3754063D" w14:textId="77777777" w:rsidTr="000F1903">
        <w:tc>
          <w:tcPr>
            <w:tcW w:w="2122" w:type="dxa"/>
            <w:shd w:val="clear" w:color="auto" w:fill="D9D9D9" w:themeFill="background1" w:themeFillShade="D9"/>
            <w:vAlign w:val="center"/>
          </w:tcPr>
          <w:p w14:paraId="5B20C319" w14:textId="77777777" w:rsidR="000214BE" w:rsidRDefault="000214BE" w:rsidP="000F1903">
            <w:pPr>
              <w:jc w:val="center"/>
            </w:pPr>
            <w:r>
              <w:t>Name</w:t>
            </w:r>
          </w:p>
        </w:tc>
        <w:tc>
          <w:tcPr>
            <w:tcW w:w="2268" w:type="dxa"/>
            <w:shd w:val="clear" w:color="auto" w:fill="D9D9D9" w:themeFill="background1" w:themeFillShade="D9"/>
            <w:vAlign w:val="center"/>
          </w:tcPr>
          <w:p w14:paraId="12E9776B" w14:textId="77777777" w:rsidR="000214BE" w:rsidRDefault="000214BE" w:rsidP="000F1903">
            <w:pPr>
              <w:jc w:val="center"/>
            </w:pPr>
            <w:r>
              <w:t>Type</w:t>
            </w:r>
          </w:p>
        </w:tc>
        <w:tc>
          <w:tcPr>
            <w:tcW w:w="3913" w:type="dxa"/>
            <w:shd w:val="clear" w:color="auto" w:fill="D9D9D9" w:themeFill="background1" w:themeFillShade="D9"/>
            <w:vAlign w:val="center"/>
          </w:tcPr>
          <w:p w14:paraId="2196F57A" w14:textId="77777777" w:rsidR="000214BE" w:rsidRDefault="000214BE" w:rsidP="000F1903">
            <w:pPr>
              <w:jc w:val="center"/>
            </w:pPr>
            <w:r>
              <w:t>Description</w:t>
            </w:r>
          </w:p>
        </w:tc>
      </w:tr>
      <w:tr w:rsidR="000214BE" w14:paraId="7945C5BC" w14:textId="77777777" w:rsidTr="000F1903">
        <w:tc>
          <w:tcPr>
            <w:tcW w:w="2122" w:type="dxa"/>
            <w:vAlign w:val="center"/>
          </w:tcPr>
          <w:p w14:paraId="2D801F7D" w14:textId="04713659" w:rsidR="000214BE" w:rsidRDefault="000214BE" w:rsidP="00DF7A30">
            <w:pPr>
              <w:jc w:val="both"/>
            </w:pPr>
            <w:r>
              <w:t>+</w:t>
            </w:r>
            <w:proofErr w:type="spellStart"/>
            <w:r>
              <w:t>sub_text</w:t>
            </w:r>
            <w:proofErr w:type="spellEnd"/>
          </w:p>
        </w:tc>
        <w:tc>
          <w:tcPr>
            <w:tcW w:w="2268" w:type="dxa"/>
            <w:vAlign w:val="center"/>
          </w:tcPr>
          <w:p w14:paraId="2744C345" w14:textId="1E296949" w:rsidR="000214BE" w:rsidRDefault="000214BE" w:rsidP="000F1903">
            <w:pPr>
              <w:jc w:val="center"/>
            </w:pPr>
            <w:r>
              <w:t>Str</w:t>
            </w:r>
          </w:p>
        </w:tc>
        <w:tc>
          <w:tcPr>
            <w:tcW w:w="3913" w:type="dxa"/>
            <w:vAlign w:val="center"/>
          </w:tcPr>
          <w:p w14:paraId="14040523" w14:textId="1BFC0898" w:rsidR="000214BE" w:rsidRDefault="000214BE" w:rsidP="000F1903">
            <w:pPr>
              <w:jc w:val="both"/>
            </w:pPr>
            <w:r>
              <w:t>The subtext of the block</w:t>
            </w:r>
          </w:p>
        </w:tc>
      </w:tr>
    </w:tbl>
    <w:p w14:paraId="1D2ADE53" w14:textId="53EA2050" w:rsidR="002F677B" w:rsidRDefault="002F677B" w:rsidP="00801A7B"/>
    <w:tbl>
      <w:tblPr>
        <w:tblStyle w:val="TableGrid"/>
        <w:tblW w:w="0" w:type="auto"/>
        <w:tblLook w:val="04A0" w:firstRow="1" w:lastRow="0" w:firstColumn="1" w:lastColumn="0" w:noHBand="0" w:noVBand="1"/>
      </w:tblPr>
      <w:tblGrid>
        <w:gridCol w:w="4151"/>
        <w:gridCol w:w="4152"/>
      </w:tblGrid>
      <w:tr w:rsidR="00B34880" w14:paraId="6E5CBC51" w14:textId="77777777" w:rsidTr="000F1903">
        <w:tc>
          <w:tcPr>
            <w:tcW w:w="8303" w:type="dxa"/>
            <w:gridSpan w:val="2"/>
            <w:shd w:val="clear" w:color="auto" w:fill="BFBFBF" w:themeFill="background1" w:themeFillShade="BF"/>
            <w:vAlign w:val="center"/>
          </w:tcPr>
          <w:p w14:paraId="7B61B4A9" w14:textId="77777777" w:rsidR="00B34880" w:rsidRDefault="00B34880" w:rsidP="000F1903">
            <w:pPr>
              <w:jc w:val="center"/>
            </w:pPr>
            <w:r>
              <w:t>Method</w:t>
            </w:r>
          </w:p>
        </w:tc>
      </w:tr>
      <w:tr w:rsidR="00B34880" w14:paraId="18DECA18" w14:textId="77777777" w:rsidTr="000F1903">
        <w:tc>
          <w:tcPr>
            <w:tcW w:w="4151" w:type="dxa"/>
            <w:shd w:val="clear" w:color="auto" w:fill="D9D9D9" w:themeFill="background1" w:themeFillShade="D9"/>
            <w:vAlign w:val="center"/>
          </w:tcPr>
          <w:p w14:paraId="76B15241" w14:textId="77777777" w:rsidR="00B34880" w:rsidRDefault="00B34880" w:rsidP="000F1903">
            <w:pPr>
              <w:jc w:val="center"/>
            </w:pPr>
            <w:r>
              <w:t>Name</w:t>
            </w:r>
          </w:p>
        </w:tc>
        <w:tc>
          <w:tcPr>
            <w:tcW w:w="4152" w:type="dxa"/>
            <w:vAlign w:val="center"/>
          </w:tcPr>
          <w:p w14:paraId="0BAD77EF" w14:textId="77777777" w:rsidR="00B34880" w:rsidRPr="00956CE0" w:rsidRDefault="00B34880" w:rsidP="000F1903">
            <w:pPr>
              <w:jc w:val="center"/>
              <w:rPr>
                <w:lang w:val="en-GB"/>
              </w:rPr>
            </w:pPr>
            <w:r>
              <w:rPr>
                <w:lang w:val="en-GB"/>
              </w:rPr>
              <w:t>__</w:t>
            </w:r>
            <w:proofErr w:type="spellStart"/>
            <w:r>
              <w:rPr>
                <w:lang w:val="en-GB"/>
              </w:rPr>
              <w:t>init</w:t>
            </w:r>
            <w:proofErr w:type="spellEnd"/>
            <w:r>
              <w:rPr>
                <w:lang w:val="en-GB"/>
              </w:rPr>
              <w:t>__ ()</w:t>
            </w:r>
          </w:p>
        </w:tc>
      </w:tr>
      <w:tr w:rsidR="00B34880" w14:paraId="7B5F3D4D" w14:textId="77777777" w:rsidTr="000F1903">
        <w:tc>
          <w:tcPr>
            <w:tcW w:w="4151" w:type="dxa"/>
            <w:shd w:val="clear" w:color="auto" w:fill="D9D9D9" w:themeFill="background1" w:themeFillShade="D9"/>
            <w:vAlign w:val="center"/>
          </w:tcPr>
          <w:p w14:paraId="35FBAC06" w14:textId="0F4AE4A8" w:rsidR="00B34880" w:rsidRDefault="009431B6" w:rsidP="000F1903">
            <w:pPr>
              <w:jc w:val="center"/>
            </w:pPr>
            <w:r>
              <w:t>Argument</w:t>
            </w:r>
          </w:p>
        </w:tc>
        <w:tc>
          <w:tcPr>
            <w:tcW w:w="4152" w:type="dxa"/>
            <w:vAlign w:val="center"/>
          </w:tcPr>
          <w:p w14:paraId="13032997" w14:textId="77777777" w:rsidR="00B34880" w:rsidRDefault="00B34880" w:rsidP="000F1903">
            <w:pPr>
              <w:jc w:val="center"/>
            </w:pPr>
            <w:proofErr w:type="spellStart"/>
            <w:r>
              <w:t>block_</w:t>
            </w:r>
            <w:proofErr w:type="gramStart"/>
            <w:r>
              <w:t>data</w:t>
            </w:r>
            <w:proofErr w:type="spellEnd"/>
            <w:r>
              <w:t xml:space="preserve"> :</w:t>
            </w:r>
            <w:proofErr w:type="gramEnd"/>
            <w:r>
              <w:t xml:space="preserve"> </w:t>
            </w:r>
            <w:proofErr w:type="spellStart"/>
            <w:r>
              <w:t>Dict</w:t>
            </w:r>
            <w:proofErr w:type="spellEnd"/>
          </w:p>
        </w:tc>
      </w:tr>
      <w:tr w:rsidR="00B34880" w14:paraId="0FB23CE2" w14:textId="77777777" w:rsidTr="000F1903">
        <w:tc>
          <w:tcPr>
            <w:tcW w:w="4151" w:type="dxa"/>
            <w:shd w:val="clear" w:color="auto" w:fill="D9D9D9" w:themeFill="background1" w:themeFillShade="D9"/>
            <w:vAlign w:val="center"/>
          </w:tcPr>
          <w:p w14:paraId="0FBF9CB3" w14:textId="77777777" w:rsidR="00B34880" w:rsidRDefault="00B34880" w:rsidP="000F1903">
            <w:pPr>
              <w:jc w:val="center"/>
            </w:pPr>
            <w:r>
              <w:t>Return Type</w:t>
            </w:r>
          </w:p>
        </w:tc>
        <w:tc>
          <w:tcPr>
            <w:tcW w:w="4152" w:type="dxa"/>
            <w:vAlign w:val="center"/>
          </w:tcPr>
          <w:p w14:paraId="44EB3DE4" w14:textId="77777777" w:rsidR="00B34880" w:rsidRDefault="00B34880" w:rsidP="000F1903">
            <w:pPr>
              <w:jc w:val="center"/>
            </w:pPr>
            <w:r>
              <w:t>Void</w:t>
            </w:r>
          </w:p>
        </w:tc>
      </w:tr>
      <w:tr w:rsidR="00B34880" w14:paraId="1DCA511B" w14:textId="77777777" w:rsidTr="000F1903">
        <w:tc>
          <w:tcPr>
            <w:tcW w:w="4151" w:type="dxa"/>
            <w:shd w:val="clear" w:color="auto" w:fill="D9D9D9" w:themeFill="background1" w:themeFillShade="D9"/>
            <w:vAlign w:val="center"/>
          </w:tcPr>
          <w:p w14:paraId="43D6508A" w14:textId="77777777" w:rsidR="00B34880" w:rsidRDefault="00B34880" w:rsidP="000F1903">
            <w:pPr>
              <w:jc w:val="center"/>
            </w:pPr>
            <w:r>
              <w:t>Description</w:t>
            </w:r>
          </w:p>
        </w:tc>
        <w:tc>
          <w:tcPr>
            <w:tcW w:w="4152" w:type="dxa"/>
            <w:vAlign w:val="center"/>
          </w:tcPr>
          <w:p w14:paraId="0FDC9EF2" w14:textId="411B08A9" w:rsidR="00B34880" w:rsidRDefault="00B34880" w:rsidP="000F1903">
            <w:pPr>
              <w:jc w:val="center"/>
            </w:pPr>
            <w:r>
              <w:t xml:space="preserve">Constructor of </w:t>
            </w:r>
            <w:r w:rsidR="009E32EA">
              <w:t>Start</w:t>
            </w:r>
          </w:p>
        </w:tc>
      </w:tr>
    </w:tbl>
    <w:p w14:paraId="4EBE737F" w14:textId="78614F09" w:rsidR="00EC1C38" w:rsidRDefault="00EC1C38" w:rsidP="00801A7B"/>
    <w:p w14:paraId="1CF8304A" w14:textId="21A4FD6F" w:rsidR="00B34880" w:rsidRDefault="00EC1C38" w:rsidP="00801A7B">
      <w:r>
        <w:br w:type="page"/>
      </w:r>
    </w:p>
    <w:tbl>
      <w:tblPr>
        <w:tblStyle w:val="TableGrid"/>
        <w:tblW w:w="0" w:type="auto"/>
        <w:tblLook w:val="04A0" w:firstRow="1" w:lastRow="0" w:firstColumn="1" w:lastColumn="0" w:noHBand="0" w:noVBand="1"/>
      </w:tblPr>
      <w:tblGrid>
        <w:gridCol w:w="4151"/>
        <w:gridCol w:w="4152"/>
      </w:tblGrid>
      <w:tr w:rsidR="00B34880" w14:paraId="62760B32" w14:textId="77777777" w:rsidTr="000F1903">
        <w:tc>
          <w:tcPr>
            <w:tcW w:w="8303" w:type="dxa"/>
            <w:gridSpan w:val="2"/>
            <w:shd w:val="clear" w:color="auto" w:fill="BFBFBF" w:themeFill="background1" w:themeFillShade="BF"/>
            <w:vAlign w:val="center"/>
          </w:tcPr>
          <w:p w14:paraId="0E80136E" w14:textId="77777777" w:rsidR="00B34880" w:rsidRDefault="00B34880" w:rsidP="000F1903">
            <w:pPr>
              <w:jc w:val="center"/>
            </w:pPr>
            <w:r>
              <w:lastRenderedPageBreak/>
              <w:t>Method</w:t>
            </w:r>
          </w:p>
        </w:tc>
      </w:tr>
      <w:tr w:rsidR="00B34880" w14:paraId="539C2D5F" w14:textId="77777777" w:rsidTr="000F1903">
        <w:tc>
          <w:tcPr>
            <w:tcW w:w="4151" w:type="dxa"/>
            <w:shd w:val="clear" w:color="auto" w:fill="D9D9D9" w:themeFill="background1" w:themeFillShade="D9"/>
            <w:vAlign w:val="center"/>
          </w:tcPr>
          <w:p w14:paraId="65986BC2" w14:textId="77777777" w:rsidR="00B34880" w:rsidRDefault="00B34880" w:rsidP="000F1903">
            <w:pPr>
              <w:jc w:val="center"/>
            </w:pPr>
            <w:r>
              <w:t>Name</w:t>
            </w:r>
          </w:p>
        </w:tc>
        <w:tc>
          <w:tcPr>
            <w:tcW w:w="4152" w:type="dxa"/>
            <w:vAlign w:val="center"/>
          </w:tcPr>
          <w:p w14:paraId="236ACF37" w14:textId="77777777" w:rsidR="00B34880" w:rsidRPr="00956CE0" w:rsidRDefault="00B34880" w:rsidP="000F1903">
            <w:pPr>
              <w:jc w:val="center"/>
              <w:rPr>
                <w:lang w:val="en-GB"/>
              </w:rPr>
            </w:pPr>
            <w:r>
              <w:rPr>
                <w:lang w:val="en-GB"/>
              </w:rPr>
              <w:t xml:space="preserve"> </w:t>
            </w:r>
            <w:proofErr w:type="spellStart"/>
            <w:r w:rsidRPr="00066C9A">
              <w:rPr>
                <w:lang w:val="en-GB"/>
              </w:rPr>
              <w:t>activate_block_</w:t>
            </w:r>
            <w:proofErr w:type="gramStart"/>
            <w:r w:rsidRPr="00066C9A">
              <w:rPr>
                <w:lang w:val="en-GB"/>
              </w:rPr>
              <w:t>effect</w:t>
            </w:r>
            <w:proofErr w:type="spellEnd"/>
            <w:r>
              <w:rPr>
                <w:lang w:val="en-GB"/>
              </w:rPr>
              <w:t>(</w:t>
            </w:r>
            <w:proofErr w:type="gramEnd"/>
            <w:r>
              <w:rPr>
                <w:lang w:val="en-GB"/>
              </w:rPr>
              <w:t>)</w:t>
            </w:r>
          </w:p>
        </w:tc>
      </w:tr>
      <w:tr w:rsidR="00B34880" w14:paraId="0B5D4222" w14:textId="77777777" w:rsidTr="000F1903">
        <w:tc>
          <w:tcPr>
            <w:tcW w:w="4151" w:type="dxa"/>
            <w:shd w:val="clear" w:color="auto" w:fill="D9D9D9" w:themeFill="background1" w:themeFillShade="D9"/>
            <w:vAlign w:val="center"/>
          </w:tcPr>
          <w:p w14:paraId="29857ECA" w14:textId="00158776" w:rsidR="00B34880" w:rsidRDefault="009431B6" w:rsidP="000F1903">
            <w:pPr>
              <w:jc w:val="center"/>
            </w:pPr>
            <w:r>
              <w:t>Argument</w:t>
            </w:r>
          </w:p>
        </w:tc>
        <w:tc>
          <w:tcPr>
            <w:tcW w:w="4152" w:type="dxa"/>
            <w:vAlign w:val="center"/>
          </w:tcPr>
          <w:p w14:paraId="015DC6BB" w14:textId="77777777" w:rsidR="00B34880" w:rsidRDefault="00B34880" w:rsidP="000F1903">
            <w:pPr>
              <w:jc w:val="center"/>
            </w:pPr>
            <w:proofErr w:type="gramStart"/>
            <w:r>
              <w:t>player :</w:t>
            </w:r>
            <w:proofErr w:type="gramEnd"/>
            <w:r>
              <w:t xml:space="preserve"> Player</w:t>
            </w:r>
          </w:p>
          <w:p w14:paraId="059DA205" w14:textId="77777777" w:rsidR="00B34880" w:rsidRDefault="00B34880" w:rsidP="000F1903">
            <w:pPr>
              <w:jc w:val="center"/>
            </w:pPr>
            <w:proofErr w:type="spellStart"/>
            <w:r>
              <w:t>game_</w:t>
            </w:r>
            <w:proofErr w:type="gramStart"/>
            <w:r>
              <w:t>Board</w:t>
            </w:r>
            <w:proofErr w:type="spellEnd"/>
            <w:r>
              <w:t xml:space="preserve"> :</w:t>
            </w:r>
            <w:proofErr w:type="gramEnd"/>
            <w:r>
              <w:t xml:space="preserve"> </w:t>
            </w:r>
            <w:proofErr w:type="spellStart"/>
            <w:r>
              <w:t>GameBoard</w:t>
            </w:r>
            <w:proofErr w:type="spellEnd"/>
          </w:p>
        </w:tc>
      </w:tr>
      <w:tr w:rsidR="00B34880" w14:paraId="591CED71" w14:textId="77777777" w:rsidTr="000F1903">
        <w:tc>
          <w:tcPr>
            <w:tcW w:w="4151" w:type="dxa"/>
            <w:shd w:val="clear" w:color="auto" w:fill="D9D9D9" w:themeFill="background1" w:themeFillShade="D9"/>
            <w:vAlign w:val="center"/>
          </w:tcPr>
          <w:p w14:paraId="13BEC6B0" w14:textId="77777777" w:rsidR="00B34880" w:rsidRDefault="00B34880" w:rsidP="000F1903">
            <w:pPr>
              <w:jc w:val="center"/>
            </w:pPr>
            <w:r>
              <w:t>Return Type</w:t>
            </w:r>
          </w:p>
        </w:tc>
        <w:tc>
          <w:tcPr>
            <w:tcW w:w="4152" w:type="dxa"/>
            <w:vAlign w:val="center"/>
          </w:tcPr>
          <w:p w14:paraId="18D90837" w14:textId="77777777" w:rsidR="00B34880" w:rsidRDefault="00B34880" w:rsidP="000F1903">
            <w:pPr>
              <w:jc w:val="center"/>
            </w:pPr>
            <w:r>
              <w:t>Void</w:t>
            </w:r>
          </w:p>
        </w:tc>
      </w:tr>
      <w:tr w:rsidR="00B34880" w14:paraId="2129EE5F" w14:textId="77777777" w:rsidTr="000F1903">
        <w:tc>
          <w:tcPr>
            <w:tcW w:w="4151" w:type="dxa"/>
            <w:shd w:val="clear" w:color="auto" w:fill="D9D9D9" w:themeFill="background1" w:themeFillShade="D9"/>
            <w:vAlign w:val="center"/>
          </w:tcPr>
          <w:p w14:paraId="45CDF4AE" w14:textId="77777777" w:rsidR="00B34880" w:rsidRDefault="00B34880" w:rsidP="000F1903">
            <w:pPr>
              <w:jc w:val="center"/>
            </w:pPr>
            <w:r>
              <w:t>Description</w:t>
            </w:r>
          </w:p>
        </w:tc>
        <w:tc>
          <w:tcPr>
            <w:tcW w:w="4152" w:type="dxa"/>
            <w:vAlign w:val="center"/>
          </w:tcPr>
          <w:p w14:paraId="24D52CF1" w14:textId="3D656786" w:rsidR="00B34880" w:rsidRDefault="00312AA7" w:rsidP="00456846">
            <w:pPr>
              <w:jc w:val="center"/>
            </w:pPr>
            <w:r>
              <w:t xml:space="preserve">No Effect, call </w:t>
            </w:r>
            <w:proofErr w:type="gramStart"/>
            <w:r>
              <w:t>super(</w:t>
            </w:r>
            <w:proofErr w:type="gramEnd"/>
            <w:r>
              <w:t>)</w:t>
            </w:r>
          </w:p>
        </w:tc>
      </w:tr>
    </w:tbl>
    <w:p w14:paraId="6C48C428" w14:textId="3DD7B804" w:rsidR="00DE2431" w:rsidRDefault="00DE2431" w:rsidP="00801A7B"/>
    <w:p w14:paraId="6D5B3DE0" w14:textId="3303328B" w:rsidR="00134DD1" w:rsidRPr="00456846" w:rsidRDefault="00134DD1" w:rsidP="00801A7B">
      <w:pPr>
        <w:rPr>
          <w:b/>
          <w:u w:val="single"/>
        </w:rPr>
      </w:pPr>
      <w:r w:rsidRPr="00456846">
        <w:rPr>
          <w:b/>
          <w:u w:val="single"/>
        </w:rPr>
        <w:t>Class: Property</w:t>
      </w:r>
    </w:p>
    <w:tbl>
      <w:tblPr>
        <w:tblStyle w:val="TableGrid"/>
        <w:tblW w:w="0" w:type="auto"/>
        <w:tblLook w:val="04A0" w:firstRow="1" w:lastRow="0" w:firstColumn="1" w:lastColumn="0" w:noHBand="0" w:noVBand="1"/>
      </w:tblPr>
      <w:tblGrid>
        <w:gridCol w:w="2122"/>
        <w:gridCol w:w="2268"/>
        <w:gridCol w:w="3913"/>
      </w:tblGrid>
      <w:tr w:rsidR="003A7BA4" w14:paraId="1C37BD06" w14:textId="77777777" w:rsidTr="000F1903">
        <w:tc>
          <w:tcPr>
            <w:tcW w:w="8303" w:type="dxa"/>
            <w:gridSpan w:val="3"/>
            <w:shd w:val="clear" w:color="auto" w:fill="BFBFBF" w:themeFill="background1" w:themeFillShade="BF"/>
            <w:vAlign w:val="center"/>
          </w:tcPr>
          <w:p w14:paraId="06CA5BFD" w14:textId="77777777" w:rsidR="003A7BA4" w:rsidRDefault="003A7BA4" w:rsidP="000F1903">
            <w:pPr>
              <w:jc w:val="center"/>
            </w:pPr>
            <w:r>
              <w:t>Variable</w:t>
            </w:r>
          </w:p>
        </w:tc>
      </w:tr>
      <w:tr w:rsidR="003A7BA4" w14:paraId="557EA470" w14:textId="77777777" w:rsidTr="000F1903">
        <w:tc>
          <w:tcPr>
            <w:tcW w:w="2122" w:type="dxa"/>
            <w:shd w:val="clear" w:color="auto" w:fill="D9D9D9" w:themeFill="background1" w:themeFillShade="D9"/>
            <w:vAlign w:val="center"/>
          </w:tcPr>
          <w:p w14:paraId="215B46EE" w14:textId="77777777" w:rsidR="003A7BA4" w:rsidRDefault="003A7BA4" w:rsidP="000F1903">
            <w:pPr>
              <w:jc w:val="center"/>
            </w:pPr>
            <w:r>
              <w:t>Name</w:t>
            </w:r>
          </w:p>
        </w:tc>
        <w:tc>
          <w:tcPr>
            <w:tcW w:w="2268" w:type="dxa"/>
            <w:shd w:val="clear" w:color="auto" w:fill="D9D9D9" w:themeFill="background1" w:themeFillShade="D9"/>
            <w:vAlign w:val="center"/>
          </w:tcPr>
          <w:p w14:paraId="45BCD155" w14:textId="77777777" w:rsidR="003A7BA4" w:rsidRDefault="003A7BA4" w:rsidP="000F1903">
            <w:pPr>
              <w:jc w:val="center"/>
            </w:pPr>
            <w:r>
              <w:t>Type</w:t>
            </w:r>
          </w:p>
        </w:tc>
        <w:tc>
          <w:tcPr>
            <w:tcW w:w="3913" w:type="dxa"/>
            <w:shd w:val="clear" w:color="auto" w:fill="D9D9D9" w:themeFill="background1" w:themeFillShade="D9"/>
            <w:vAlign w:val="center"/>
          </w:tcPr>
          <w:p w14:paraId="77B77E8B" w14:textId="77777777" w:rsidR="003A7BA4" w:rsidRDefault="003A7BA4" w:rsidP="000F1903">
            <w:pPr>
              <w:jc w:val="center"/>
            </w:pPr>
            <w:r>
              <w:t>Description</w:t>
            </w:r>
          </w:p>
        </w:tc>
      </w:tr>
      <w:tr w:rsidR="003A7BA4" w14:paraId="35C84E02" w14:textId="77777777" w:rsidTr="000F1903">
        <w:tc>
          <w:tcPr>
            <w:tcW w:w="2122" w:type="dxa"/>
            <w:vAlign w:val="center"/>
          </w:tcPr>
          <w:p w14:paraId="767745F5" w14:textId="7BF5D5A4" w:rsidR="003A7BA4" w:rsidRDefault="003A7BA4" w:rsidP="00DF7A30">
            <w:pPr>
              <w:jc w:val="both"/>
            </w:pPr>
            <w:r>
              <w:t>+price</w:t>
            </w:r>
          </w:p>
        </w:tc>
        <w:tc>
          <w:tcPr>
            <w:tcW w:w="2268" w:type="dxa"/>
            <w:vAlign w:val="center"/>
          </w:tcPr>
          <w:p w14:paraId="58C3D013" w14:textId="7511C5B3" w:rsidR="003A7BA4" w:rsidRDefault="003A7BA4" w:rsidP="000F1903">
            <w:pPr>
              <w:jc w:val="center"/>
            </w:pPr>
            <w:r>
              <w:t>INT</w:t>
            </w:r>
          </w:p>
        </w:tc>
        <w:tc>
          <w:tcPr>
            <w:tcW w:w="3913" w:type="dxa"/>
            <w:vAlign w:val="center"/>
          </w:tcPr>
          <w:p w14:paraId="6B123D58" w14:textId="5A9C4A8A" w:rsidR="003A7BA4" w:rsidRDefault="003A7BA4" w:rsidP="000F1903">
            <w:pPr>
              <w:jc w:val="both"/>
            </w:pPr>
            <w:r>
              <w:t>The price of the property</w:t>
            </w:r>
          </w:p>
        </w:tc>
      </w:tr>
      <w:tr w:rsidR="003A7BA4" w14:paraId="2B41160C" w14:textId="77777777" w:rsidTr="000F1903">
        <w:tc>
          <w:tcPr>
            <w:tcW w:w="2122" w:type="dxa"/>
            <w:vAlign w:val="center"/>
          </w:tcPr>
          <w:p w14:paraId="60657213" w14:textId="7D76D068" w:rsidR="003A7BA4" w:rsidRDefault="003A7BA4" w:rsidP="00DF7A30">
            <w:pPr>
              <w:jc w:val="both"/>
            </w:pPr>
            <w:r>
              <w:t>+rent</w:t>
            </w:r>
          </w:p>
        </w:tc>
        <w:tc>
          <w:tcPr>
            <w:tcW w:w="2268" w:type="dxa"/>
            <w:vAlign w:val="center"/>
          </w:tcPr>
          <w:p w14:paraId="2ED62A74" w14:textId="0DD68425" w:rsidR="003A7BA4" w:rsidRDefault="003A7BA4" w:rsidP="000F1903">
            <w:pPr>
              <w:jc w:val="center"/>
            </w:pPr>
            <w:r>
              <w:t>INT</w:t>
            </w:r>
          </w:p>
        </w:tc>
        <w:tc>
          <w:tcPr>
            <w:tcW w:w="3913" w:type="dxa"/>
            <w:vAlign w:val="center"/>
          </w:tcPr>
          <w:p w14:paraId="69277F07" w14:textId="27ACB065" w:rsidR="003A7BA4" w:rsidRDefault="003A7BA4" w:rsidP="000F1903">
            <w:pPr>
              <w:jc w:val="both"/>
            </w:pPr>
            <w:r>
              <w:t>The rent that the player need</w:t>
            </w:r>
            <w:r w:rsidR="00735226">
              <w:t>s</w:t>
            </w:r>
            <w:r>
              <w:t xml:space="preserve"> to pay</w:t>
            </w:r>
          </w:p>
        </w:tc>
      </w:tr>
      <w:tr w:rsidR="003A7BA4" w14:paraId="08A752D0" w14:textId="77777777" w:rsidTr="000F1903">
        <w:tc>
          <w:tcPr>
            <w:tcW w:w="2122" w:type="dxa"/>
            <w:vAlign w:val="center"/>
          </w:tcPr>
          <w:p w14:paraId="7AF7906A" w14:textId="2C98226B" w:rsidR="003A7BA4" w:rsidRDefault="003A7BA4" w:rsidP="00DF7A30">
            <w:pPr>
              <w:jc w:val="both"/>
            </w:pPr>
            <w:r>
              <w:t>+owner</w:t>
            </w:r>
          </w:p>
        </w:tc>
        <w:tc>
          <w:tcPr>
            <w:tcW w:w="2268" w:type="dxa"/>
            <w:vAlign w:val="center"/>
          </w:tcPr>
          <w:p w14:paraId="066C2C58" w14:textId="6BD54C3A" w:rsidR="003A7BA4" w:rsidRDefault="003A7BA4" w:rsidP="000F1903">
            <w:pPr>
              <w:jc w:val="center"/>
            </w:pPr>
            <w:r>
              <w:t>Player</w:t>
            </w:r>
          </w:p>
        </w:tc>
        <w:tc>
          <w:tcPr>
            <w:tcW w:w="3913" w:type="dxa"/>
            <w:vAlign w:val="center"/>
          </w:tcPr>
          <w:p w14:paraId="7EEDECEE" w14:textId="3D379CC3" w:rsidR="003A7BA4" w:rsidRPr="00500165" w:rsidRDefault="003A7BA4" w:rsidP="000F1903">
            <w:pPr>
              <w:jc w:val="both"/>
            </w:pPr>
            <w:r>
              <w:rPr>
                <w:rFonts w:hint="eastAsia"/>
              </w:rPr>
              <w:t>T</w:t>
            </w:r>
            <w:r>
              <w:t>he property owner</w:t>
            </w:r>
          </w:p>
        </w:tc>
      </w:tr>
    </w:tbl>
    <w:p w14:paraId="7AD1FCA9" w14:textId="4F1C943D" w:rsidR="00DE2431" w:rsidRDefault="00DE2431" w:rsidP="00801A7B"/>
    <w:tbl>
      <w:tblPr>
        <w:tblStyle w:val="TableGrid"/>
        <w:tblW w:w="0" w:type="auto"/>
        <w:tblLook w:val="04A0" w:firstRow="1" w:lastRow="0" w:firstColumn="1" w:lastColumn="0" w:noHBand="0" w:noVBand="1"/>
      </w:tblPr>
      <w:tblGrid>
        <w:gridCol w:w="4151"/>
        <w:gridCol w:w="4152"/>
      </w:tblGrid>
      <w:tr w:rsidR="003A7BA4" w14:paraId="6D1C1365" w14:textId="77777777" w:rsidTr="000F1903">
        <w:tc>
          <w:tcPr>
            <w:tcW w:w="8303" w:type="dxa"/>
            <w:gridSpan w:val="2"/>
            <w:shd w:val="clear" w:color="auto" w:fill="BFBFBF" w:themeFill="background1" w:themeFillShade="BF"/>
            <w:vAlign w:val="center"/>
          </w:tcPr>
          <w:p w14:paraId="595A026E" w14:textId="77777777" w:rsidR="003A7BA4" w:rsidRDefault="003A7BA4" w:rsidP="000F1903">
            <w:pPr>
              <w:jc w:val="center"/>
            </w:pPr>
            <w:r>
              <w:t>Method</w:t>
            </w:r>
          </w:p>
        </w:tc>
      </w:tr>
      <w:tr w:rsidR="003A7BA4" w14:paraId="245D7C15" w14:textId="77777777" w:rsidTr="000F1903">
        <w:tc>
          <w:tcPr>
            <w:tcW w:w="4151" w:type="dxa"/>
            <w:shd w:val="clear" w:color="auto" w:fill="D9D9D9" w:themeFill="background1" w:themeFillShade="D9"/>
            <w:vAlign w:val="center"/>
          </w:tcPr>
          <w:p w14:paraId="6920F6EF" w14:textId="77777777" w:rsidR="003A7BA4" w:rsidRDefault="003A7BA4" w:rsidP="000F1903">
            <w:pPr>
              <w:jc w:val="center"/>
            </w:pPr>
            <w:r>
              <w:t>Name</w:t>
            </w:r>
          </w:p>
        </w:tc>
        <w:tc>
          <w:tcPr>
            <w:tcW w:w="4152" w:type="dxa"/>
            <w:vAlign w:val="center"/>
          </w:tcPr>
          <w:p w14:paraId="30AE28BC" w14:textId="77777777" w:rsidR="003A7BA4" w:rsidRPr="00956CE0" w:rsidRDefault="003A7BA4" w:rsidP="000F1903">
            <w:pPr>
              <w:jc w:val="center"/>
              <w:rPr>
                <w:lang w:val="en-GB"/>
              </w:rPr>
            </w:pPr>
            <w:r>
              <w:rPr>
                <w:lang w:val="en-GB"/>
              </w:rPr>
              <w:t>__</w:t>
            </w:r>
            <w:proofErr w:type="spellStart"/>
            <w:r>
              <w:rPr>
                <w:lang w:val="en-GB"/>
              </w:rPr>
              <w:t>init</w:t>
            </w:r>
            <w:proofErr w:type="spellEnd"/>
            <w:r>
              <w:rPr>
                <w:lang w:val="en-GB"/>
              </w:rPr>
              <w:t>__ ()</w:t>
            </w:r>
          </w:p>
        </w:tc>
      </w:tr>
      <w:tr w:rsidR="003A7BA4" w14:paraId="530DD96B" w14:textId="77777777" w:rsidTr="000F1903">
        <w:tc>
          <w:tcPr>
            <w:tcW w:w="4151" w:type="dxa"/>
            <w:shd w:val="clear" w:color="auto" w:fill="D9D9D9" w:themeFill="background1" w:themeFillShade="D9"/>
            <w:vAlign w:val="center"/>
          </w:tcPr>
          <w:p w14:paraId="316DE58E" w14:textId="271930F2" w:rsidR="003A7BA4" w:rsidRDefault="009431B6" w:rsidP="000F1903">
            <w:pPr>
              <w:jc w:val="center"/>
            </w:pPr>
            <w:r>
              <w:t>Argument</w:t>
            </w:r>
          </w:p>
        </w:tc>
        <w:tc>
          <w:tcPr>
            <w:tcW w:w="4152" w:type="dxa"/>
            <w:vAlign w:val="center"/>
          </w:tcPr>
          <w:p w14:paraId="600C4DB4" w14:textId="77777777" w:rsidR="003A7BA4" w:rsidRDefault="003A7BA4" w:rsidP="000F1903">
            <w:pPr>
              <w:jc w:val="center"/>
            </w:pPr>
            <w:proofErr w:type="spellStart"/>
            <w:r>
              <w:t>block_</w:t>
            </w:r>
            <w:proofErr w:type="gramStart"/>
            <w:r>
              <w:t>data</w:t>
            </w:r>
            <w:proofErr w:type="spellEnd"/>
            <w:r>
              <w:t xml:space="preserve"> :</w:t>
            </w:r>
            <w:proofErr w:type="gramEnd"/>
            <w:r>
              <w:t xml:space="preserve"> </w:t>
            </w:r>
            <w:proofErr w:type="spellStart"/>
            <w:r>
              <w:t>Dict</w:t>
            </w:r>
            <w:proofErr w:type="spellEnd"/>
          </w:p>
        </w:tc>
      </w:tr>
      <w:tr w:rsidR="003A7BA4" w14:paraId="1A187471" w14:textId="77777777" w:rsidTr="000F1903">
        <w:tc>
          <w:tcPr>
            <w:tcW w:w="4151" w:type="dxa"/>
            <w:shd w:val="clear" w:color="auto" w:fill="D9D9D9" w:themeFill="background1" w:themeFillShade="D9"/>
            <w:vAlign w:val="center"/>
          </w:tcPr>
          <w:p w14:paraId="555AAE58" w14:textId="77777777" w:rsidR="003A7BA4" w:rsidRDefault="003A7BA4" w:rsidP="000F1903">
            <w:pPr>
              <w:jc w:val="center"/>
            </w:pPr>
            <w:r>
              <w:t>Return Type</w:t>
            </w:r>
          </w:p>
        </w:tc>
        <w:tc>
          <w:tcPr>
            <w:tcW w:w="4152" w:type="dxa"/>
            <w:vAlign w:val="center"/>
          </w:tcPr>
          <w:p w14:paraId="12DF42F5" w14:textId="77777777" w:rsidR="003A7BA4" w:rsidRDefault="003A7BA4" w:rsidP="000F1903">
            <w:pPr>
              <w:jc w:val="center"/>
            </w:pPr>
            <w:r>
              <w:t>Void</w:t>
            </w:r>
          </w:p>
        </w:tc>
      </w:tr>
      <w:tr w:rsidR="003A7BA4" w14:paraId="3B070531" w14:textId="77777777" w:rsidTr="000F1903">
        <w:tc>
          <w:tcPr>
            <w:tcW w:w="4151" w:type="dxa"/>
            <w:shd w:val="clear" w:color="auto" w:fill="D9D9D9" w:themeFill="background1" w:themeFillShade="D9"/>
            <w:vAlign w:val="center"/>
          </w:tcPr>
          <w:p w14:paraId="3737D8CF" w14:textId="77777777" w:rsidR="003A7BA4" w:rsidRDefault="003A7BA4" w:rsidP="000F1903">
            <w:pPr>
              <w:jc w:val="center"/>
            </w:pPr>
            <w:r>
              <w:t>Description</w:t>
            </w:r>
          </w:p>
        </w:tc>
        <w:tc>
          <w:tcPr>
            <w:tcW w:w="4152" w:type="dxa"/>
            <w:vAlign w:val="center"/>
          </w:tcPr>
          <w:p w14:paraId="74855B28" w14:textId="1493D148" w:rsidR="003A7BA4" w:rsidRDefault="003A7BA4" w:rsidP="000F1903">
            <w:pPr>
              <w:jc w:val="center"/>
            </w:pPr>
            <w:r>
              <w:t>Constructor of Property</w:t>
            </w:r>
          </w:p>
        </w:tc>
      </w:tr>
    </w:tbl>
    <w:p w14:paraId="166FD87B" w14:textId="05D0623E" w:rsidR="003A7BA4" w:rsidRDefault="003A7BA4" w:rsidP="00801A7B"/>
    <w:tbl>
      <w:tblPr>
        <w:tblStyle w:val="TableGrid"/>
        <w:tblW w:w="0" w:type="auto"/>
        <w:tblLook w:val="04A0" w:firstRow="1" w:lastRow="0" w:firstColumn="1" w:lastColumn="0" w:noHBand="0" w:noVBand="1"/>
      </w:tblPr>
      <w:tblGrid>
        <w:gridCol w:w="4151"/>
        <w:gridCol w:w="4152"/>
      </w:tblGrid>
      <w:tr w:rsidR="003A7BA4" w14:paraId="04CDE03E" w14:textId="77777777" w:rsidTr="000F1903">
        <w:tc>
          <w:tcPr>
            <w:tcW w:w="8303" w:type="dxa"/>
            <w:gridSpan w:val="2"/>
            <w:shd w:val="clear" w:color="auto" w:fill="BFBFBF" w:themeFill="background1" w:themeFillShade="BF"/>
            <w:vAlign w:val="center"/>
          </w:tcPr>
          <w:p w14:paraId="31221D61" w14:textId="77777777" w:rsidR="003A7BA4" w:rsidRDefault="003A7BA4" w:rsidP="000F1903">
            <w:pPr>
              <w:jc w:val="center"/>
            </w:pPr>
            <w:r>
              <w:t>Method</w:t>
            </w:r>
          </w:p>
        </w:tc>
      </w:tr>
      <w:tr w:rsidR="003A7BA4" w14:paraId="4A04F7F4" w14:textId="77777777" w:rsidTr="000F1903">
        <w:tc>
          <w:tcPr>
            <w:tcW w:w="4151" w:type="dxa"/>
            <w:shd w:val="clear" w:color="auto" w:fill="D9D9D9" w:themeFill="background1" w:themeFillShade="D9"/>
            <w:vAlign w:val="center"/>
          </w:tcPr>
          <w:p w14:paraId="6920615E" w14:textId="77777777" w:rsidR="003A7BA4" w:rsidRDefault="003A7BA4" w:rsidP="000F1903">
            <w:pPr>
              <w:jc w:val="center"/>
            </w:pPr>
            <w:r>
              <w:t>Name</w:t>
            </w:r>
          </w:p>
        </w:tc>
        <w:tc>
          <w:tcPr>
            <w:tcW w:w="4152" w:type="dxa"/>
            <w:vAlign w:val="center"/>
          </w:tcPr>
          <w:p w14:paraId="1A4451DB" w14:textId="77777777" w:rsidR="003A7BA4" w:rsidRPr="00956CE0" w:rsidRDefault="003A7BA4" w:rsidP="000F1903">
            <w:pPr>
              <w:jc w:val="center"/>
              <w:rPr>
                <w:lang w:val="en-GB"/>
              </w:rPr>
            </w:pPr>
            <w:r>
              <w:rPr>
                <w:lang w:val="en-GB"/>
              </w:rPr>
              <w:t xml:space="preserve"> </w:t>
            </w:r>
            <w:proofErr w:type="spellStart"/>
            <w:r w:rsidRPr="00066C9A">
              <w:rPr>
                <w:lang w:val="en-GB"/>
              </w:rPr>
              <w:t>activate_block_</w:t>
            </w:r>
            <w:proofErr w:type="gramStart"/>
            <w:r w:rsidRPr="00066C9A">
              <w:rPr>
                <w:lang w:val="en-GB"/>
              </w:rPr>
              <w:t>effect</w:t>
            </w:r>
            <w:proofErr w:type="spellEnd"/>
            <w:r>
              <w:rPr>
                <w:lang w:val="en-GB"/>
              </w:rPr>
              <w:t>(</w:t>
            </w:r>
            <w:proofErr w:type="gramEnd"/>
            <w:r>
              <w:rPr>
                <w:lang w:val="en-GB"/>
              </w:rPr>
              <w:t>)</w:t>
            </w:r>
          </w:p>
        </w:tc>
      </w:tr>
      <w:tr w:rsidR="003A7BA4" w14:paraId="3501FD32" w14:textId="77777777" w:rsidTr="000F1903">
        <w:tc>
          <w:tcPr>
            <w:tcW w:w="4151" w:type="dxa"/>
            <w:shd w:val="clear" w:color="auto" w:fill="D9D9D9" w:themeFill="background1" w:themeFillShade="D9"/>
            <w:vAlign w:val="center"/>
          </w:tcPr>
          <w:p w14:paraId="3BA92ABA" w14:textId="5D6CC5FD" w:rsidR="003A7BA4" w:rsidRDefault="009431B6" w:rsidP="000F1903">
            <w:pPr>
              <w:jc w:val="center"/>
            </w:pPr>
            <w:r>
              <w:t>Argument</w:t>
            </w:r>
          </w:p>
        </w:tc>
        <w:tc>
          <w:tcPr>
            <w:tcW w:w="4152" w:type="dxa"/>
            <w:vAlign w:val="center"/>
          </w:tcPr>
          <w:p w14:paraId="63D8E84D" w14:textId="77777777" w:rsidR="003A7BA4" w:rsidRDefault="003A7BA4" w:rsidP="000F1903">
            <w:pPr>
              <w:jc w:val="center"/>
            </w:pPr>
            <w:proofErr w:type="gramStart"/>
            <w:r>
              <w:t>player :</w:t>
            </w:r>
            <w:proofErr w:type="gramEnd"/>
            <w:r>
              <w:t xml:space="preserve"> Player</w:t>
            </w:r>
          </w:p>
          <w:p w14:paraId="1354BDCC" w14:textId="77777777" w:rsidR="003A7BA4" w:rsidRDefault="003A7BA4" w:rsidP="000F1903">
            <w:pPr>
              <w:jc w:val="center"/>
            </w:pPr>
            <w:proofErr w:type="spellStart"/>
            <w:r>
              <w:t>game_</w:t>
            </w:r>
            <w:proofErr w:type="gramStart"/>
            <w:r>
              <w:t>Board</w:t>
            </w:r>
            <w:proofErr w:type="spellEnd"/>
            <w:r>
              <w:t xml:space="preserve"> :</w:t>
            </w:r>
            <w:proofErr w:type="gramEnd"/>
            <w:r>
              <w:t xml:space="preserve"> </w:t>
            </w:r>
            <w:proofErr w:type="spellStart"/>
            <w:r>
              <w:t>GameBoard</w:t>
            </w:r>
            <w:proofErr w:type="spellEnd"/>
          </w:p>
        </w:tc>
      </w:tr>
      <w:tr w:rsidR="003A7BA4" w14:paraId="125F2C13" w14:textId="77777777" w:rsidTr="000F1903">
        <w:tc>
          <w:tcPr>
            <w:tcW w:w="4151" w:type="dxa"/>
            <w:shd w:val="clear" w:color="auto" w:fill="D9D9D9" w:themeFill="background1" w:themeFillShade="D9"/>
            <w:vAlign w:val="center"/>
          </w:tcPr>
          <w:p w14:paraId="285B48F2" w14:textId="77777777" w:rsidR="003A7BA4" w:rsidRDefault="003A7BA4" w:rsidP="000F1903">
            <w:pPr>
              <w:jc w:val="center"/>
            </w:pPr>
            <w:r>
              <w:t>Return Type</w:t>
            </w:r>
          </w:p>
        </w:tc>
        <w:tc>
          <w:tcPr>
            <w:tcW w:w="4152" w:type="dxa"/>
            <w:vAlign w:val="center"/>
          </w:tcPr>
          <w:p w14:paraId="510A4753" w14:textId="77777777" w:rsidR="003A7BA4" w:rsidRDefault="003A7BA4" w:rsidP="000F1903">
            <w:pPr>
              <w:jc w:val="center"/>
            </w:pPr>
            <w:r>
              <w:t>Void</w:t>
            </w:r>
          </w:p>
        </w:tc>
      </w:tr>
      <w:tr w:rsidR="003A7BA4" w14:paraId="27999304" w14:textId="77777777" w:rsidTr="000F1903">
        <w:tc>
          <w:tcPr>
            <w:tcW w:w="4151" w:type="dxa"/>
            <w:shd w:val="clear" w:color="auto" w:fill="D9D9D9" w:themeFill="background1" w:themeFillShade="D9"/>
            <w:vAlign w:val="center"/>
          </w:tcPr>
          <w:p w14:paraId="682A7E1C" w14:textId="77777777" w:rsidR="003A7BA4" w:rsidRDefault="003A7BA4" w:rsidP="000F1903">
            <w:pPr>
              <w:jc w:val="center"/>
            </w:pPr>
            <w:r>
              <w:t>Description</w:t>
            </w:r>
          </w:p>
        </w:tc>
        <w:tc>
          <w:tcPr>
            <w:tcW w:w="4152" w:type="dxa"/>
            <w:vAlign w:val="center"/>
          </w:tcPr>
          <w:p w14:paraId="64B2B478" w14:textId="3E55137A" w:rsidR="003A7BA4" w:rsidRDefault="003A7BA4" w:rsidP="000F1903">
            <w:pPr>
              <w:jc w:val="both"/>
            </w:pPr>
            <w:r>
              <w:t xml:space="preserve">When the property </w:t>
            </w:r>
            <w:r w:rsidR="00AF5C92">
              <w:t>has</w:t>
            </w:r>
            <w:r>
              <w:t xml:space="preserve"> no owner, ask </w:t>
            </w:r>
            <w:r w:rsidR="00AF5C92">
              <w:t>the player</w:t>
            </w:r>
            <w:r>
              <w:t xml:space="preserve"> to buy</w:t>
            </w:r>
            <w:r w:rsidR="00AF5C92">
              <w:t xml:space="preserve"> it</w:t>
            </w:r>
          </w:p>
          <w:p w14:paraId="4134F4A1" w14:textId="5A5F6E2B" w:rsidR="003A7BA4" w:rsidRDefault="003A7BA4" w:rsidP="000F1903">
            <w:pPr>
              <w:jc w:val="both"/>
            </w:pPr>
            <w:r>
              <w:t xml:space="preserve">When the </w:t>
            </w:r>
            <w:proofErr w:type="spellStart"/>
            <w:r>
              <w:t>port</w:t>
            </w:r>
            <w:r w:rsidR="004A202B">
              <w:t>erty</w:t>
            </w:r>
            <w:proofErr w:type="spellEnd"/>
            <w:r w:rsidR="004A202B">
              <w:t xml:space="preserve"> has owner, ask </w:t>
            </w:r>
            <w:r w:rsidR="00AF5C92">
              <w:t xml:space="preserve">the player </w:t>
            </w:r>
            <w:r w:rsidR="004A202B">
              <w:t>to pay the rent</w:t>
            </w:r>
          </w:p>
        </w:tc>
      </w:tr>
    </w:tbl>
    <w:p w14:paraId="2655A903" w14:textId="2CA82A9C" w:rsidR="003A7BA4" w:rsidRDefault="003A7BA4" w:rsidP="00801A7B"/>
    <w:tbl>
      <w:tblPr>
        <w:tblStyle w:val="TableGrid"/>
        <w:tblW w:w="0" w:type="auto"/>
        <w:tblLook w:val="04A0" w:firstRow="1" w:lastRow="0" w:firstColumn="1" w:lastColumn="0" w:noHBand="0" w:noVBand="1"/>
      </w:tblPr>
      <w:tblGrid>
        <w:gridCol w:w="4151"/>
        <w:gridCol w:w="4152"/>
      </w:tblGrid>
      <w:tr w:rsidR="004A202B" w14:paraId="2D307688" w14:textId="77777777" w:rsidTr="000F1903">
        <w:tc>
          <w:tcPr>
            <w:tcW w:w="8303" w:type="dxa"/>
            <w:gridSpan w:val="2"/>
            <w:shd w:val="clear" w:color="auto" w:fill="BFBFBF" w:themeFill="background1" w:themeFillShade="BF"/>
            <w:vAlign w:val="center"/>
          </w:tcPr>
          <w:p w14:paraId="60DA2E56" w14:textId="77777777" w:rsidR="004A202B" w:rsidRDefault="004A202B" w:rsidP="000F1903">
            <w:pPr>
              <w:jc w:val="center"/>
            </w:pPr>
            <w:r>
              <w:t>Method</w:t>
            </w:r>
          </w:p>
        </w:tc>
      </w:tr>
      <w:tr w:rsidR="004A202B" w14:paraId="000D4C57" w14:textId="77777777" w:rsidTr="000F1903">
        <w:tc>
          <w:tcPr>
            <w:tcW w:w="4151" w:type="dxa"/>
            <w:shd w:val="clear" w:color="auto" w:fill="D9D9D9" w:themeFill="background1" w:themeFillShade="D9"/>
            <w:vAlign w:val="center"/>
          </w:tcPr>
          <w:p w14:paraId="373FF85A" w14:textId="77777777" w:rsidR="004A202B" w:rsidRDefault="004A202B" w:rsidP="000F1903">
            <w:pPr>
              <w:jc w:val="center"/>
            </w:pPr>
            <w:r>
              <w:t>Name</w:t>
            </w:r>
          </w:p>
        </w:tc>
        <w:tc>
          <w:tcPr>
            <w:tcW w:w="4152" w:type="dxa"/>
            <w:vAlign w:val="center"/>
          </w:tcPr>
          <w:p w14:paraId="2C277056" w14:textId="30BBDEEB" w:rsidR="004A202B" w:rsidRPr="00956CE0" w:rsidRDefault="004A202B" w:rsidP="000F1903">
            <w:pPr>
              <w:jc w:val="center"/>
              <w:rPr>
                <w:lang w:val="en-GB"/>
              </w:rPr>
            </w:pPr>
            <w:proofErr w:type="spellStart"/>
            <w:r>
              <w:rPr>
                <w:lang w:val="en-GB"/>
              </w:rPr>
              <w:t>reset_</w:t>
            </w:r>
            <w:proofErr w:type="gramStart"/>
            <w:r>
              <w:rPr>
                <w:lang w:val="en-GB"/>
              </w:rPr>
              <w:t>owner</w:t>
            </w:r>
            <w:proofErr w:type="spellEnd"/>
            <w:r w:rsidR="00355221">
              <w:rPr>
                <w:lang w:val="en-GB"/>
              </w:rPr>
              <w:t>(</w:t>
            </w:r>
            <w:proofErr w:type="gramEnd"/>
            <w:r w:rsidR="00355221">
              <w:rPr>
                <w:lang w:val="en-GB"/>
              </w:rPr>
              <w:t>)</w:t>
            </w:r>
          </w:p>
        </w:tc>
      </w:tr>
      <w:tr w:rsidR="004A202B" w14:paraId="68CA0C00" w14:textId="77777777" w:rsidTr="000F1903">
        <w:tc>
          <w:tcPr>
            <w:tcW w:w="4151" w:type="dxa"/>
            <w:shd w:val="clear" w:color="auto" w:fill="D9D9D9" w:themeFill="background1" w:themeFillShade="D9"/>
            <w:vAlign w:val="center"/>
          </w:tcPr>
          <w:p w14:paraId="193668D2" w14:textId="29866E5D" w:rsidR="004A202B" w:rsidRDefault="009431B6" w:rsidP="000F1903">
            <w:pPr>
              <w:jc w:val="center"/>
            </w:pPr>
            <w:r>
              <w:t>Argument</w:t>
            </w:r>
          </w:p>
        </w:tc>
        <w:tc>
          <w:tcPr>
            <w:tcW w:w="4152" w:type="dxa"/>
            <w:vAlign w:val="center"/>
          </w:tcPr>
          <w:p w14:paraId="16B2EA0F" w14:textId="02AE7659" w:rsidR="004A202B" w:rsidRDefault="004A202B" w:rsidP="004A202B">
            <w:pPr>
              <w:jc w:val="center"/>
            </w:pPr>
            <w:r>
              <w:t>N/A</w:t>
            </w:r>
          </w:p>
        </w:tc>
      </w:tr>
      <w:tr w:rsidR="004A202B" w14:paraId="1C9FAAAF" w14:textId="77777777" w:rsidTr="000F1903">
        <w:tc>
          <w:tcPr>
            <w:tcW w:w="4151" w:type="dxa"/>
            <w:shd w:val="clear" w:color="auto" w:fill="D9D9D9" w:themeFill="background1" w:themeFillShade="D9"/>
            <w:vAlign w:val="center"/>
          </w:tcPr>
          <w:p w14:paraId="2A3B51F0" w14:textId="77777777" w:rsidR="004A202B" w:rsidRDefault="004A202B" w:rsidP="000F1903">
            <w:pPr>
              <w:jc w:val="center"/>
            </w:pPr>
            <w:r>
              <w:t>Return Type</w:t>
            </w:r>
          </w:p>
        </w:tc>
        <w:tc>
          <w:tcPr>
            <w:tcW w:w="4152" w:type="dxa"/>
            <w:vAlign w:val="center"/>
          </w:tcPr>
          <w:p w14:paraId="40C33A48" w14:textId="77777777" w:rsidR="004A202B" w:rsidRDefault="004A202B" w:rsidP="000F1903">
            <w:pPr>
              <w:jc w:val="center"/>
            </w:pPr>
            <w:r>
              <w:t>Void</w:t>
            </w:r>
          </w:p>
        </w:tc>
      </w:tr>
      <w:tr w:rsidR="004A202B" w14:paraId="2EA4B2F7" w14:textId="77777777" w:rsidTr="000F1903">
        <w:tc>
          <w:tcPr>
            <w:tcW w:w="4151" w:type="dxa"/>
            <w:shd w:val="clear" w:color="auto" w:fill="D9D9D9" w:themeFill="background1" w:themeFillShade="D9"/>
            <w:vAlign w:val="center"/>
          </w:tcPr>
          <w:p w14:paraId="3463BCD6" w14:textId="77777777" w:rsidR="004A202B" w:rsidRDefault="004A202B" w:rsidP="000F1903">
            <w:pPr>
              <w:jc w:val="center"/>
            </w:pPr>
            <w:r>
              <w:t>Description</w:t>
            </w:r>
          </w:p>
        </w:tc>
        <w:tc>
          <w:tcPr>
            <w:tcW w:w="4152" w:type="dxa"/>
            <w:vAlign w:val="center"/>
          </w:tcPr>
          <w:p w14:paraId="71503F99" w14:textId="0990BC25" w:rsidR="004A202B" w:rsidRDefault="004A202B" w:rsidP="00355221">
            <w:pPr>
              <w:jc w:val="center"/>
            </w:pPr>
            <w:r>
              <w:t>Reset the owner to None</w:t>
            </w:r>
          </w:p>
        </w:tc>
      </w:tr>
    </w:tbl>
    <w:p w14:paraId="4A77613D" w14:textId="2B31A43C" w:rsidR="004A202B" w:rsidRDefault="004A202B" w:rsidP="00801A7B"/>
    <w:tbl>
      <w:tblPr>
        <w:tblStyle w:val="TableGrid"/>
        <w:tblW w:w="0" w:type="auto"/>
        <w:tblLook w:val="04A0" w:firstRow="1" w:lastRow="0" w:firstColumn="1" w:lastColumn="0" w:noHBand="0" w:noVBand="1"/>
      </w:tblPr>
      <w:tblGrid>
        <w:gridCol w:w="4151"/>
        <w:gridCol w:w="4152"/>
      </w:tblGrid>
      <w:tr w:rsidR="00355221" w14:paraId="5AD895EB" w14:textId="77777777" w:rsidTr="000F1903">
        <w:tc>
          <w:tcPr>
            <w:tcW w:w="8303" w:type="dxa"/>
            <w:gridSpan w:val="2"/>
            <w:shd w:val="clear" w:color="auto" w:fill="BFBFBF" w:themeFill="background1" w:themeFillShade="BF"/>
            <w:vAlign w:val="center"/>
          </w:tcPr>
          <w:p w14:paraId="3CFD41F8" w14:textId="77777777" w:rsidR="00355221" w:rsidRDefault="00355221" w:rsidP="000F1903">
            <w:pPr>
              <w:jc w:val="center"/>
            </w:pPr>
            <w:r>
              <w:t>Method</w:t>
            </w:r>
          </w:p>
        </w:tc>
      </w:tr>
      <w:tr w:rsidR="00355221" w14:paraId="4E4E0A76" w14:textId="77777777" w:rsidTr="000F1903">
        <w:tc>
          <w:tcPr>
            <w:tcW w:w="4151" w:type="dxa"/>
            <w:shd w:val="clear" w:color="auto" w:fill="D9D9D9" w:themeFill="background1" w:themeFillShade="D9"/>
            <w:vAlign w:val="center"/>
          </w:tcPr>
          <w:p w14:paraId="41FC3582" w14:textId="77777777" w:rsidR="00355221" w:rsidRDefault="00355221" w:rsidP="000F1903">
            <w:pPr>
              <w:jc w:val="center"/>
            </w:pPr>
            <w:r>
              <w:t>Name</w:t>
            </w:r>
          </w:p>
        </w:tc>
        <w:tc>
          <w:tcPr>
            <w:tcW w:w="4152" w:type="dxa"/>
            <w:vAlign w:val="center"/>
          </w:tcPr>
          <w:p w14:paraId="039D8D9A" w14:textId="3641C6BF" w:rsidR="00355221" w:rsidRPr="00956CE0" w:rsidRDefault="00355221" w:rsidP="000F1903">
            <w:pPr>
              <w:jc w:val="center"/>
              <w:rPr>
                <w:lang w:val="en-GB"/>
              </w:rPr>
            </w:pPr>
            <w:proofErr w:type="spellStart"/>
            <w:r>
              <w:rPr>
                <w:lang w:val="en-GB"/>
              </w:rPr>
              <w:t>set_</w:t>
            </w:r>
            <w:proofErr w:type="gramStart"/>
            <w:r>
              <w:rPr>
                <w:lang w:val="en-GB"/>
              </w:rPr>
              <w:t>owner</w:t>
            </w:r>
            <w:proofErr w:type="spellEnd"/>
            <w:r>
              <w:rPr>
                <w:lang w:val="en-GB"/>
              </w:rPr>
              <w:t>(</w:t>
            </w:r>
            <w:proofErr w:type="gramEnd"/>
            <w:r>
              <w:rPr>
                <w:lang w:val="en-GB"/>
              </w:rPr>
              <w:t>)</w:t>
            </w:r>
          </w:p>
        </w:tc>
      </w:tr>
      <w:tr w:rsidR="00355221" w14:paraId="70FD98E1" w14:textId="77777777" w:rsidTr="000F1903">
        <w:tc>
          <w:tcPr>
            <w:tcW w:w="4151" w:type="dxa"/>
            <w:shd w:val="clear" w:color="auto" w:fill="D9D9D9" w:themeFill="background1" w:themeFillShade="D9"/>
            <w:vAlign w:val="center"/>
          </w:tcPr>
          <w:p w14:paraId="22F42F94" w14:textId="548487D4" w:rsidR="00355221" w:rsidRDefault="009431B6" w:rsidP="000F1903">
            <w:pPr>
              <w:jc w:val="center"/>
            </w:pPr>
            <w:r>
              <w:t>Argument</w:t>
            </w:r>
          </w:p>
        </w:tc>
        <w:tc>
          <w:tcPr>
            <w:tcW w:w="4152" w:type="dxa"/>
            <w:vAlign w:val="center"/>
          </w:tcPr>
          <w:p w14:paraId="0CD20B06" w14:textId="422AC340" w:rsidR="00355221" w:rsidRDefault="00355221" w:rsidP="000F1903">
            <w:pPr>
              <w:jc w:val="center"/>
            </w:pPr>
            <w:proofErr w:type="gramStart"/>
            <w:r>
              <w:t>player :</w:t>
            </w:r>
            <w:proofErr w:type="gramEnd"/>
            <w:r>
              <w:t xml:space="preserve"> Player</w:t>
            </w:r>
          </w:p>
        </w:tc>
      </w:tr>
      <w:tr w:rsidR="00355221" w14:paraId="66C4475C" w14:textId="77777777" w:rsidTr="000F1903">
        <w:tc>
          <w:tcPr>
            <w:tcW w:w="4151" w:type="dxa"/>
            <w:shd w:val="clear" w:color="auto" w:fill="D9D9D9" w:themeFill="background1" w:themeFillShade="D9"/>
            <w:vAlign w:val="center"/>
          </w:tcPr>
          <w:p w14:paraId="4BDED651" w14:textId="77777777" w:rsidR="00355221" w:rsidRDefault="00355221" w:rsidP="000F1903">
            <w:pPr>
              <w:jc w:val="center"/>
            </w:pPr>
            <w:r>
              <w:t>Return Type</w:t>
            </w:r>
          </w:p>
        </w:tc>
        <w:tc>
          <w:tcPr>
            <w:tcW w:w="4152" w:type="dxa"/>
            <w:vAlign w:val="center"/>
          </w:tcPr>
          <w:p w14:paraId="3ED0AE87" w14:textId="77777777" w:rsidR="00355221" w:rsidRDefault="00355221" w:rsidP="000F1903">
            <w:pPr>
              <w:jc w:val="center"/>
            </w:pPr>
            <w:r>
              <w:t>Void</w:t>
            </w:r>
          </w:p>
        </w:tc>
      </w:tr>
      <w:tr w:rsidR="00355221" w14:paraId="67C6887B" w14:textId="77777777" w:rsidTr="000F1903">
        <w:tc>
          <w:tcPr>
            <w:tcW w:w="4151" w:type="dxa"/>
            <w:shd w:val="clear" w:color="auto" w:fill="D9D9D9" w:themeFill="background1" w:themeFillShade="D9"/>
            <w:vAlign w:val="center"/>
          </w:tcPr>
          <w:p w14:paraId="12F277DB" w14:textId="77777777" w:rsidR="00355221" w:rsidRDefault="00355221" w:rsidP="000F1903">
            <w:pPr>
              <w:jc w:val="center"/>
            </w:pPr>
            <w:r>
              <w:t>Description</w:t>
            </w:r>
          </w:p>
        </w:tc>
        <w:tc>
          <w:tcPr>
            <w:tcW w:w="4152" w:type="dxa"/>
            <w:vAlign w:val="center"/>
          </w:tcPr>
          <w:p w14:paraId="7AECC174" w14:textId="071DD499" w:rsidR="00355221" w:rsidRDefault="00355221" w:rsidP="000F1903">
            <w:pPr>
              <w:jc w:val="center"/>
            </w:pPr>
            <w:r>
              <w:t xml:space="preserve">Set the player to </w:t>
            </w:r>
            <w:r w:rsidR="00B573AF">
              <w:t>be</w:t>
            </w:r>
            <w:r>
              <w:t xml:space="preserve"> the owner</w:t>
            </w:r>
          </w:p>
        </w:tc>
      </w:tr>
    </w:tbl>
    <w:p w14:paraId="2A765589" w14:textId="05181773" w:rsidR="00355221" w:rsidRDefault="00355221" w:rsidP="00801A7B"/>
    <w:p w14:paraId="23A4D1FA" w14:textId="3720967C" w:rsidR="00355221" w:rsidRDefault="00355221" w:rsidP="00801A7B">
      <w:r>
        <w:br w:type="page"/>
      </w:r>
    </w:p>
    <w:p w14:paraId="6653CE6F" w14:textId="2497937F" w:rsidR="006144E1" w:rsidRPr="00456846" w:rsidRDefault="006144E1" w:rsidP="00801A7B">
      <w:pPr>
        <w:rPr>
          <w:b/>
          <w:u w:val="single"/>
        </w:rPr>
      </w:pPr>
      <w:r w:rsidRPr="00456846">
        <w:rPr>
          <w:rFonts w:hint="eastAsia"/>
          <w:b/>
          <w:u w:val="single"/>
        </w:rPr>
        <w:lastRenderedPageBreak/>
        <w:t>C</w:t>
      </w:r>
      <w:r w:rsidRPr="00456846">
        <w:rPr>
          <w:b/>
          <w:u w:val="single"/>
        </w:rPr>
        <w:t xml:space="preserve">lass: </w:t>
      </w:r>
      <w:proofErr w:type="spellStart"/>
      <w:r w:rsidRPr="00456846">
        <w:rPr>
          <w:b/>
          <w:u w:val="single"/>
        </w:rPr>
        <w:t>IncomeTax</w:t>
      </w:r>
      <w:proofErr w:type="spellEnd"/>
    </w:p>
    <w:p w14:paraId="136C321B" w14:textId="5553A52A" w:rsidR="007D01C6" w:rsidRDefault="007D01C6" w:rsidP="00801A7B">
      <w:r>
        <w:t>Th</w:t>
      </w:r>
      <w:r w:rsidR="00E14129">
        <w:t>is</w:t>
      </w:r>
      <w:r>
        <w:t xml:space="preserve"> object</w:t>
      </w:r>
      <w:r w:rsidR="00E14129">
        <w:t xml:space="preserve"> </w:t>
      </w:r>
      <w:r w:rsidR="00AD0DD5">
        <w:t>use</w:t>
      </w:r>
      <w:r w:rsidR="00CA5EEF">
        <w:t>d</w:t>
      </w:r>
      <w:r>
        <w:t xml:space="preserve"> to handle</w:t>
      </w:r>
      <w:r w:rsidR="00AD0DD5">
        <w:t xml:space="preserve"> i</w:t>
      </w:r>
      <w:r>
        <w:t>f a player lands on this square, she pays 10% of her money (rounded down to a multiple of 10) as tax</w:t>
      </w:r>
      <w:r w:rsidR="00CA5EEF">
        <w:t>.</w:t>
      </w:r>
    </w:p>
    <w:tbl>
      <w:tblPr>
        <w:tblStyle w:val="TableGrid"/>
        <w:tblW w:w="0" w:type="auto"/>
        <w:tblLook w:val="04A0" w:firstRow="1" w:lastRow="0" w:firstColumn="1" w:lastColumn="0" w:noHBand="0" w:noVBand="1"/>
      </w:tblPr>
      <w:tblGrid>
        <w:gridCol w:w="2122"/>
        <w:gridCol w:w="2268"/>
        <w:gridCol w:w="3913"/>
      </w:tblGrid>
      <w:tr w:rsidR="00355221" w14:paraId="2B23DA7C" w14:textId="77777777" w:rsidTr="000F1903">
        <w:tc>
          <w:tcPr>
            <w:tcW w:w="8303" w:type="dxa"/>
            <w:gridSpan w:val="3"/>
            <w:shd w:val="clear" w:color="auto" w:fill="BFBFBF" w:themeFill="background1" w:themeFillShade="BF"/>
            <w:vAlign w:val="center"/>
          </w:tcPr>
          <w:p w14:paraId="4C426B86" w14:textId="77777777" w:rsidR="00355221" w:rsidRDefault="00355221" w:rsidP="000F1903">
            <w:pPr>
              <w:jc w:val="center"/>
            </w:pPr>
            <w:r>
              <w:t>Variable</w:t>
            </w:r>
          </w:p>
        </w:tc>
      </w:tr>
      <w:tr w:rsidR="00355221" w14:paraId="2611261E" w14:textId="77777777" w:rsidTr="000F1903">
        <w:tc>
          <w:tcPr>
            <w:tcW w:w="2122" w:type="dxa"/>
            <w:shd w:val="clear" w:color="auto" w:fill="D9D9D9" w:themeFill="background1" w:themeFillShade="D9"/>
            <w:vAlign w:val="center"/>
          </w:tcPr>
          <w:p w14:paraId="1981829E" w14:textId="77777777" w:rsidR="00355221" w:rsidRDefault="00355221" w:rsidP="000F1903">
            <w:pPr>
              <w:jc w:val="center"/>
            </w:pPr>
            <w:r>
              <w:t>Name</w:t>
            </w:r>
          </w:p>
        </w:tc>
        <w:tc>
          <w:tcPr>
            <w:tcW w:w="2268" w:type="dxa"/>
            <w:shd w:val="clear" w:color="auto" w:fill="D9D9D9" w:themeFill="background1" w:themeFillShade="D9"/>
            <w:vAlign w:val="center"/>
          </w:tcPr>
          <w:p w14:paraId="187CAA63" w14:textId="77777777" w:rsidR="00355221" w:rsidRDefault="00355221" w:rsidP="000F1903">
            <w:pPr>
              <w:jc w:val="center"/>
            </w:pPr>
            <w:r>
              <w:t>Type</w:t>
            </w:r>
          </w:p>
        </w:tc>
        <w:tc>
          <w:tcPr>
            <w:tcW w:w="3913" w:type="dxa"/>
            <w:shd w:val="clear" w:color="auto" w:fill="D9D9D9" w:themeFill="background1" w:themeFillShade="D9"/>
            <w:vAlign w:val="center"/>
          </w:tcPr>
          <w:p w14:paraId="01A15A48" w14:textId="77777777" w:rsidR="00355221" w:rsidRDefault="00355221" w:rsidP="000F1903">
            <w:pPr>
              <w:jc w:val="center"/>
            </w:pPr>
            <w:r>
              <w:t>Description</w:t>
            </w:r>
          </w:p>
        </w:tc>
      </w:tr>
      <w:tr w:rsidR="00355221" w14:paraId="6935763E" w14:textId="77777777" w:rsidTr="000F1903">
        <w:tc>
          <w:tcPr>
            <w:tcW w:w="2122" w:type="dxa"/>
            <w:vAlign w:val="center"/>
          </w:tcPr>
          <w:p w14:paraId="7AF01BF2" w14:textId="66C3C5C3" w:rsidR="00355221" w:rsidRDefault="00355221" w:rsidP="00DF7A30">
            <w:pPr>
              <w:jc w:val="both"/>
            </w:pPr>
            <w:r>
              <w:t>+</w:t>
            </w:r>
            <w:proofErr w:type="spellStart"/>
            <w:r>
              <w:t>subText</w:t>
            </w:r>
            <w:proofErr w:type="spellEnd"/>
          </w:p>
        </w:tc>
        <w:tc>
          <w:tcPr>
            <w:tcW w:w="2268" w:type="dxa"/>
            <w:vAlign w:val="center"/>
          </w:tcPr>
          <w:p w14:paraId="686D1074" w14:textId="5CFF2A1E" w:rsidR="00355221" w:rsidRDefault="00355221" w:rsidP="000F1903">
            <w:pPr>
              <w:jc w:val="center"/>
            </w:pPr>
            <w:r>
              <w:t>Str</w:t>
            </w:r>
          </w:p>
        </w:tc>
        <w:tc>
          <w:tcPr>
            <w:tcW w:w="3913" w:type="dxa"/>
            <w:vAlign w:val="center"/>
          </w:tcPr>
          <w:p w14:paraId="3B1D2C33" w14:textId="212F6BD7" w:rsidR="00355221" w:rsidRDefault="00F668BD" w:rsidP="000F1903">
            <w:pPr>
              <w:jc w:val="both"/>
            </w:pPr>
            <w:r>
              <w:t>The subtext of the block</w:t>
            </w:r>
          </w:p>
        </w:tc>
      </w:tr>
      <w:tr w:rsidR="00355221" w14:paraId="676AC225" w14:textId="77777777" w:rsidTr="000F1903">
        <w:tc>
          <w:tcPr>
            <w:tcW w:w="2122" w:type="dxa"/>
            <w:vAlign w:val="center"/>
          </w:tcPr>
          <w:p w14:paraId="430620EF" w14:textId="625D1122" w:rsidR="00355221" w:rsidRDefault="00355221" w:rsidP="00DF7A30">
            <w:pPr>
              <w:jc w:val="both"/>
            </w:pPr>
            <w:r>
              <w:t>+tax</w:t>
            </w:r>
          </w:p>
        </w:tc>
        <w:tc>
          <w:tcPr>
            <w:tcW w:w="2268" w:type="dxa"/>
            <w:vAlign w:val="center"/>
          </w:tcPr>
          <w:p w14:paraId="5D2A46B1" w14:textId="77777777" w:rsidR="00355221" w:rsidRDefault="00355221" w:rsidP="000F1903">
            <w:pPr>
              <w:jc w:val="center"/>
            </w:pPr>
            <w:r>
              <w:t>INT</w:t>
            </w:r>
          </w:p>
        </w:tc>
        <w:tc>
          <w:tcPr>
            <w:tcW w:w="3913" w:type="dxa"/>
            <w:vAlign w:val="center"/>
          </w:tcPr>
          <w:p w14:paraId="39E6D449" w14:textId="5BF9B28F" w:rsidR="00355221" w:rsidRDefault="00F668BD" w:rsidP="000F1903">
            <w:pPr>
              <w:jc w:val="both"/>
            </w:pPr>
            <w:r>
              <w:t>The tax %</w:t>
            </w:r>
          </w:p>
        </w:tc>
      </w:tr>
    </w:tbl>
    <w:p w14:paraId="24469BB2" w14:textId="77777777" w:rsidR="005E0283" w:rsidRPr="00E327AB" w:rsidRDefault="005E0283" w:rsidP="00801A7B"/>
    <w:tbl>
      <w:tblPr>
        <w:tblStyle w:val="TableGrid"/>
        <w:tblW w:w="0" w:type="auto"/>
        <w:tblLook w:val="04A0" w:firstRow="1" w:lastRow="0" w:firstColumn="1" w:lastColumn="0" w:noHBand="0" w:noVBand="1"/>
      </w:tblPr>
      <w:tblGrid>
        <w:gridCol w:w="4151"/>
        <w:gridCol w:w="4152"/>
      </w:tblGrid>
      <w:tr w:rsidR="005D5C48" w14:paraId="4294B182" w14:textId="77777777" w:rsidTr="000F1903">
        <w:tc>
          <w:tcPr>
            <w:tcW w:w="8303" w:type="dxa"/>
            <w:gridSpan w:val="2"/>
            <w:shd w:val="clear" w:color="auto" w:fill="BFBFBF" w:themeFill="background1" w:themeFillShade="BF"/>
            <w:vAlign w:val="center"/>
          </w:tcPr>
          <w:p w14:paraId="50861306" w14:textId="77777777" w:rsidR="005D5C48" w:rsidRDefault="005D5C48" w:rsidP="000F1903">
            <w:pPr>
              <w:jc w:val="center"/>
            </w:pPr>
            <w:r>
              <w:t>Method</w:t>
            </w:r>
          </w:p>
        </w:tc>
      </w:tr>
      <w:tr w:rsidR="005D5C48" w14:paraId="786B4315" w14:textId="77777777" w:rsidTr="000F1903">
        <w:tc>
          <w:tcPr>
            <w:tcW w:w="4151" w:type="dxa"/>
            <w:shd w:val="clear" w:color="auto" w:fill="D9D9D9" w:themeFill="background1" w:themeFillShade="D9"/>
            <w:vAlign w:val="center"/>
          </w:tcPr>
          <w:p w14:paraId="5D6AAA62" w14:textId="77777777" w:rsidR="005D5C48" w:rsidRDefault="005D5C48" w:rsidP="000F1903">
            <w:pPr>
              <w:jc w:val="center"/>
            </w:pPr>
            <w:r>
              <w:t>Name</w:t>
            </w:r>
          </w:p>
        </w:tc>
        <w:tc>
          <w:tcPr>
            <w:tcW w:w="4152" w:type="dxa"/>
            <w:vAlign w:val="center"/>
          </w:tcPr>
          <w:p w14:paraId="6017497E" w14:textId="77777777" w:rsidR="005D5C48" w:rsidRPr="00956CE0" w:rsidRDefault="005D5C48" w:rsidP="000F1903">
            <w:pPr>
              <w:jc w:val="center"/>
              <w:rPr>
                <w:lang w:val="en-GB"/>
              </w:rPr>
            </w:pPr>
            <w:r>
              <w:rPr>
                <w:lang w:val="en-GB"/>
              </w:rPr>
              <w:t>__</w:t>
            </w:r>
            <w:proofErr w:type="spellStart"/>
            <w:r>
              <w:rPr>
                <w:lang w:val="en-GB"/>
              </w:rPr>
              <w:t>init</w:t>
            </w:r>
            <w:proofErr w:type="spellEnd"/>
            <w:r>
              <w:rPr>
                <w:lang w:val="en-GB"/>
              </w:rPr>
              <w:t>__ ()</w:t>
            </w:r>
          </w:p>
        </w:tc>
      </w:tr>
      <w:tr w:rsidR="005D5C48" w14:paraId="05005D3C" w14:textId="77777777" w:rsidTr="000F1903">
        <w:tc>
          <w:tcPr>
            <w:tcW w:w="4151" w:type="dxa"/>
            <w:shd w:val="clear" w:color="auto" w:fill="D9D9D9" w:themeFill="background1" w:themeFillShade="D9"/>
            <w:vAlign w:val="center"/>
          </w:tcPr>
          <w:p w14:paraId="45F97470" w14:textId="08A3D04F" w:rsidR="005D5C48" w:rsidRDefault="009431B6" w:rsidP="000F1903">
            <w:pPr>
              <w:jc w:val="center"/>
            </w:pPr>
            <w:r>
              <w:t>Argument</w:t>
            </w:r>
          </w:p>
        </w:tc>
        <w:tc>
          <w:tcPr>
            <w:tcW w:w="4152" w:type="dxa"/>
            <w:vAlign w:val="center"/>
          </w:tcPr>
          <w:p w14:paraId="0DF4D79D" w14:textId="77777777" w:rsidR="005D5C48" w:rsidRDefault="005D5C48" w:rsidP="000F1903">
            <w:pPr>
              <w:jc w:val="center"/>
            </w:pPr>
            <w:proofErr w:type="spellStart"/>
            <w:r>
              <w:t>block_</w:t>
            </w:r>
            <w:proofErr w:type="gramStart"/>
            <w:r>
              <w:t>data</w:t>
            </w:r>
            <w:proofErr w:type="spellEnd"/>
            <w:r>
              <w:t xml:space="preserve"> :</w:t>
            </w:r>
            <w:proofErr w:type="gramEnd"/>
            <w:r>
              <w:t xml:space="preserve"> </w:t>
            </w:r>
            <w:proofErr w:type="spellStart"/>
            <w:r>
              <w:t>Dict</w:t>
            </w:r>
            <w:proofErr w:type="spellEnd"/>
          </w:p>
        </w:tc>
      </w:tr>
      <w:tr w:rsidR="005D5C48" w14:paraId="24AA840C" w14:textId="77777777" w:rsidTr="000F1903">
        <w:tc>
          <w:tcPr>
            <w:tcW w:w="4151" w:type="dxa"/>
            <w:shd w:val="clear" w:color="auto" w:fill="D9D9D9" w:themeFill="background1" w:themeFillShade="D9"/>
            <w:vAlign w:val="center"/>
          </w:tcPr>
          <w:p w14:paraId="7A0566F0" w14:textId="77777777" w:rsidR="005D5C48" w:rsidRDefault="005D5C48" w:rsidP="000F1903">
            <w:pPr>
              <w:jc w:val="center"/>
            </w:pPr>
            <w:r>
              <w:t>Return Type</w:t>
            </w:r>
          </w:p>
        </w:tc>
        <w:tc>
          <w:tcPr>
            <w:tcW w:w="4152" w:type="dxa"/>
            <w:vAlign w:val="center"/>
          </w:tcPr>
          <w:p w14:paraId="3C4B0278" w14:textId="77777777" w:rsidR="005D5C48" w:rsidRDefault="005D5C48" w:rsidP="000F1903">
            <w:pPr>
              <w:jc w:val="center"/>
            </w:pPr>
            <w:r>
              <w:t>Void</w:t>
            </w:r>
          </w:p>
        </w:tc>
      </w:tr>
      <w:tr w:rsidR="005D5C48" w14:paraId="44BE21F3" w14:textId="77777777" w:rsidTr="000F1903">
        <w:tc>
          <w:tcPr>
            <w:tcW w:w="4151" w:type="dxa"/>
            <w:shd w:val="clear" w:color="auto" w:fill="D9D9D9" w:themeFill="background1" w:themeFillShade="D9"/>
            <w:vAlign w:val="center"/>
          </w:tcPr>
          <w:p w14:paraId="3C987AA7" w14:textId="77777777" w:rsidR="005D5C48" w:rsidRDefault="005D5C48" w:rsidP="000F1903">
            <w:pPr>
              <w:jc w:val="center"/>
            </w:pPr>
            <w:r>
              <w:t>Description</w:t>
            </w:r>
          </w:p>
        </w:tc>
        <w:tc>
          <w:tcPr>
            <w:tcW w:w="4152" w:type="dxa"/>
            <w:vAlign w:val="center"/>
          </w:tcPr>
          <w:p w14:paraId="40A63EA5" w14:textId="730EAC12" w:rsidR="005D5C48" w:rsidRDefault="005D5C48" w:rsidP="000F1903">
            <w:pPr>
              <w:jc w:val="center"/>
            </w:pPr>
            <w:r>
              <w:t>Constructor of Income Tax</w:t>
            </w:r>
          </w:p>
        </w:tc>
      </w:tr>
    </w:tbl>
    <w:p w14:paraId="589F8A17" w14:textId="4D29313B" w:rsidR="009452B3" w:rsidRDefault="009452B3" w:rsidP="00801A7B"/>
    <w:tbl>
      <w:tblPr>
        <w:tblStyle w:val="TableGrid"/>
        <w:tblW w:w="0" w:type="auto"/>
        <w:tblLook w:val="04A0" w:firstRow="1" w:lastRow="0" w:firstColumn="1" w:lastColumn="0" w:noHBand="0" w:noVBand="1"/>
      </w:tblPr>
      <w:tblGrid>
        <w:gridCol w:w="4151"/>
        <w:gridCol w:w="4152"/>
      </w:tblGrid>
      <w:tr w:rsidR="005D5C48" w14:paraId="4F2F4789" w14:textId="77777777" w:rsidTr="000F1903">
        <w:tc>
          <w:tcPr>
            <w:tcW w:w="8303" w:type="dxa"/>
            <w:gridSpan w:val="2"/>
            <w:shd w:val="clear" w:color="auto" w:fill="BFBFBF" w:themeFill="background1" w:themeFillShade="BF"/>
            <w:vAlign w:val="center"/>
          </w:tcPr>
          <w:p w14:paraId="23B0C2D6" w14:textId="77777777" w:rsidR="005D5C48" w:rsidRDefault="005D5C48" w:rsidP="000F1903">
            <w:pPr>
              <w:jc w:val="center"/>
            </w:pPr>
            <w:r>
              <w:t>Method</w:t>
            </w:r>
          </w:p>
        </w:tc>
      </w:tr>
      <w:tr w:rsidR="005D5C48" w14:paraId="74BBFE33" w14:textId="77777777" w:rsidTr="000F1903">
        <w:tc>
          <w:tcPr>
            <w:tcW w:w="4151" w:type="dxa"/>
            <w:shd w:val="clear" w:color="auto" w:fill="D9D9D9" w:themeFill="background1" w:themeFillShade="D9"/>
            <w:vAlign w:val="center"/>
          </w:tcPr>
          <w:p w14:paraId="63D82AA9" w14:textId="77777777" w:rsidR="005D5C48" w:rsidRDefault="005D5C48" w:rsidP="000F1903">
            <w:pPr>
              <w:jc w:val="center"/>
            </w:pPr>
            <w:r>
              <w:t>Name</w:t>
            </w:r>
          </w:p>
        </w:tc>
        <w:tc>
          <w:tcPr>
            <w:tcW w:w="4152" w:type="dxa"/>
            <w:vAlign w:val="center"/>
          </w:tcPr>
          <w:p w14:paraId="76E971B4" w14:textId="77777777" w:rsidR="005D5C48" w:rsidRPr="00956CE0" w:rsidRDefault="005D5C48" w:rsidP="000F1903">
            <w:pPr>
              <w:jc w:val="center"/>
              <w:rPr>
                <w:lang w:val="en-GB"/>
              </w:rPr>
            </w:pPr>
            <w:r>
              <w:rPr>
                <w:lang w:val="en-GB"/>
              </w:rPr>
              <w:t xml:space="preserve"> </w:t>
            </w:r>
            <w:proofErr w:type="spellStart"/>
            <w:r w:rsidRPr="00066C9A">
              <w:rPr>
                <w:lang w:val="en-GB"/>
              </w:rPr>
              <w:t>activate_block_</w:t>
            </w:r>
            <w:proofErr w:type="gramStart"/>
            <w:r w:rsidRPr="00066C9A">
              <w:rPr>
                <w:lang w:val="en-GB"/>
              </w:rPr>
              <w:t>effect</w:t>
            </w:r>
            <w:proofErr w:type="spellEnd"/>
            <w:r>
              <w:rPr>
                <w:lang w:val="en-GB"/>
              </w:rPr>
              <w:t>(</w:t>
            </w:r>
            <w:proofErr w:type="gramEnd"/>
            <w:r>
              <w:rPr>
                <w:lang w:val="en-GB"/>
              </w:rPr>
              <w:t>)</w:t>
            </w:r>
          </w:p>
        </w:tc>
      </w:tr>
      <w:tr w:rsidR="005D5C48" w14:paraId="7EB43980" w14:textId="77777777" w:rsidTr="000F1903">
        <w:tc>
          <w:tcPr>
            <w:tcW w:w="4151" w:type="dxa"/>
            <w:shd w:val="clear" w:color="auto" w:fill="D9D9D9" w:themeFill="background1" w:themeFillShade="D9"/>
            <w:vAlign w:val="center"/>
          </w:tcPr>
          <w:p w14:paraId="6B13D573" w14:textId="01547A44" w:rsidR="005D5C48" w:rsidRDefault="009431B6" w:rsidP="000F1903">
            <w:pPr>
              <w:jc w:val="center"/>
            </w:pPr>
            <w:r>
              <w:t>Argument</w:t>
            </w:r>
          </w:p>
        </w:tc>
        <w:tc>
          <w:tcPr>
            <w:tcW w:w="4152" w:type="dxa"/>
            <w:vAlign w:val="center"/>
          </w:tcPr>
          <w:p w14:paraId="72F07E68" w14:textId="77777777" w:rsidR="005D5C48" w:rsidRDefault="005D5C48" w:rsidP="000F1903">
            <w:pPr>
              <w:jc w:val="center"/>
            </w:pPr>
            <w:proofErr w:type="gramStart"/>
            <w:r>
              <w:t>player :</w:t>
            </w:r>
            <w:proofErr w:type="gramEnd"/>
            <w:r>
              <w:t xml:space="preserve"> Player</w:t>
            </w:r>
          </w:p>
          <w:p w14:paraId="0F2E4FB3" w14:textId="77777777" w:rsidR="005D5C48" w:rsidRDefault="005D5C48" w:rsidP="000F1903">
            <w:pPr>
              <w:jc w:val="center"/>
            </w:pPr>
            <w:proofErr w:type="spellStart"/>
            <w:r>
              <w:t>game_</w:t>
            </w:r>
            <w:proofErr w:type="gramStart"/>
            <w:r>
              <w:t>Board</w:t>
            </w:r>
            <w:proofErr w:type="spellEnd"/>
            <w:r>
              <w:t xml:space="preserve"> :</w:t>
            </w:r>
            <w:proofErr w:type="gramEnd"/>
            <w:r>
              <w:t xml:space="preserve"> </w:t>
            </w:r>
            <w:proofErr w:type="spellStart"/>
            <w:r>
              <w:t>GameBoard</w:t>
            </w:r>
            <w:proofErr w:type="spellEnd"/>
          </w:p>
        </w:tc>
      </w:tr>
      <w:tr w:rsidR="005D5C48" w14:paraId="0DF7E2DD" w14:textId="77777777" w:rsidTr="000F1903">
        <w:tc>
          <w:tcPr>
            <w:tcW w:w="4151" w:type="dxa"/>
            <w:shd w:val="clear" w:color="auto" w:fill="D9D9D9" w:themeFill="background1" w:themeFillShade="D9"/>
            <w:vAlign w:val="center"/>
          </w:tcPr>
          <w:p w14:paraId="630EDB89" w14:textId="77777777" w:rsidR="005D5C48" w:rsidRDefault="005D5C48" w:rsidP="000F1903">
            <w:pPr>
              <w:jc w:val="center"/>
            </w:pPr>
            <w:r>
              <w:t>Return Type</w:t>
            </w:r>
          </w:p>
        </w:tc>
        <w:tc>
          <w:tcPr>
            <w:tcW w:w="4152" w:type="dxa"/>
            <w:vAlign w:val="center"/>
          </w:tcPr>
          <w:p w14:paraId="4C08F04F" w14:textId="77777777" w:rsidR="005D5C48" w:rsidRDefault="005D5C48" w:rsidP="000F1903">
            <w:pPr>
              <w:jc w:val="center"/>
            </w:pPr>
            <w:r>
              <w:t>Void</w:t>
            </w:r>
          </w:p>
        </w:tc>
      </w:tr>
      <w:tr w:rsidR="005D5C48" w14:paraId="56C439CD" w14:textId="77777777" w:rsidTr="000F1903">
        <w:tc>
          <w:tcPr>
            <w:tcW w:w="4151" w:type="dxa"/>
            <w:shd w:val="clear" w:color="auto" w:fill="D9D9D9" w:themeFill="background1" w:themeFillShade="D9"/>
            <w:vAlign w:val="center"/>
          </w:tcPr>
          <w:p w14:paraId="79C6FBCB" w14:textId="77777777" w:rsidR="005D5C48" w:rsidRDefault="005D5C48" w:rsidP="000F1903">
            <w:pPr>
              <w:jc w:val="center"/>
            </w:pPr>
            <w:r>
              <w:t>Description</w:t>
            </w:r>
          </w:p>
        </w:tc>
        <w:tc>
          <w:tcPr>
            <w:tcW w:w="4152" w:type="dxa"/>
            <w:vAlign w:val="center"/>
          </w:tcPr>
          <w:p w14:paraId="336C2495" w14:textId="1D086ABD" w:rsidR="005D5C48" w:rsidRDefault="005D5C48" w:rsidP="000F1903">
            <w:pPr>
              <w:jc w:val="both"/>
            </w:pPr>
            <w:r>
              <w:t xml:space="preserve">Calculate the price that the player </w:t>
            </w:r>
            <w:proofErr w:type="gramStart"/>
            <w:r>
              <w:t>have</w:t>
            </w:r>
            <w:proofErr w:type="gramEnd"/>
            <w:r>
              <w:t xml:space="preserve"> to pay and subtract the</w:t>
            </w:r>
            <w:r w:rsidR="00881001">
              <w:t xml:space="preserve"> money of the player</w:t>
            </w:r>
          </w:p>
        </w:tc>
      </w:tr>
    </w:tbl>
    <w:p w14:paraId="72800020" w14:textId="339D4504" w:rsidR="00E87274" w:rsidRPr="00E87274" w:rsidRDefault="00E87274" w:rsidP="00801A7B"/>
    <w:p w14:paraId="7DF9100B" w14:textId="061421DC" w:rsidR="006144E1" w:rsidRPr="00456846" w:rsidRDefault="006144E1" w:rsidP="00801A7B">
      <w:pPr>
        <w:rPr>
          <w:b/>
          <w:u w:val="single"/>
        </w:rPr>
      </w:pPr>
      <w:r w:rsidRPr="00456846">
        <w:rPr>
          <w:b/>
          <w:u w:val="single"/>
        </w:rPr>
        <w:t>Class: Jail</w:t>
      </w:r>
    </w:p>
    <w:tbl>
      <w:tblPr>
        <w:tblStyle w:val="TableGrid"/>
        <w:tblW w:w="0" w:type="auto"/>
        <w:tblLook w:val="04A0" w:firstRow="1" w:lastRow="0" w:firstColumn="1" w:lastColumn="0" w:noHBand="0" w:noVBand="1"/>
      </w:tblPr>
      <w:tblGrid>
        <w:gridCol w:w="1696"/>
        <w:gridCol w:w="1418"/>
        <w:gridCol w:w="5189"/>
      </w:tblGrid>
      <w:tr w:rsidR="0007430E" w14:paraId="6FBD7D39" w14:textId="77777777" w:rsidTr="000F1903">
        <w:tc>
          <w:tcPr>
            <w:tcW w:w="8303" w:type="dxa"/>
            <w:gridSpan w:val="3"/>
            <w:shd w:val="clear" w:color="auto" w:fill="BFBFBF" w:themeFill="background1" w:themeFillShade="BF"/>
            <w:vAlign w:val="center"/>
          </w:tcPr>
          <w:p w14:paraId="1724898C" w14:textId="77777777" w:rsidR="0007430E" w:rsidRDefault="0007430E" w:rsidP="000F1903">
            <w:pPr>
              <w:jc w:val="center"/>
            </w:pPr>
            <w:r>
              <w:t>Variable</w:t>
            </w:r>
          </w:p>
        </w:tc>
      </w:tr>
      <w:tr w:rsidR="0007430E" w14:paraId="00A2F267" w14:textId="77777777" w:rsidTr="00096FB0">
        <w:tc>
          <w:tcPr>
            <w:tcW w:w="1696" w:type="dxa"/>
            <w:shd w:val="clear" w:color="auto" w:fill="D9D9D9" w:themeFill="background1" w:themeFillShade="D9"/>
            <w:vAlign w:val="center"/>
          </w:tcPr>
          <w:p w14:paraId="5379EAD8" w14:textId="77777777" w:rsidR="0007430E" w:rsidRDefault="0007430E" w:rsidP="000F1903">
            <w:pPr>
              <w:jc w:val="center"/>
            </w:pPr>
            <w:r>
              <w:t>Name</w:t>
            </w:r>
          </w:p>
        </w:tc>
        <w:tc>
          <w:tcPr>
            <w:tcW w:w="1418" w:type="dxa"/>
            <w:shd w:val="clear" w:color="auto" w:fill="D9D9D9" w:themeFill="background1" w:themeFillShade="D9"/>
            <w:vAlign w:val="center"/>
          </w:tcPr>
          <w:p w14:paraId="0733331E" w14:textId="77777777" w:rsidR="0007430E" w:rsidRDefault="0007430E" w:rsidP="000F1903">
            <w:pPr>
              <w:jc w:val="center"/>
            </w:pPr>
            <w:r>
              <w:t>Type</w:t>
            </w:r>
          </w:p>
        </w:tc>
        <w:tc>
          <w:tcPr>
            <w:tcW w:w="5189" w:type="dxa"/>
            <w:shd w:val="clear" w:color="auto" w:fill="D9D9D9" w:themeFill="background1" w:themeFillShade="D9"/>
            <w:vAlign w:val="center"/>
          </w:tcPr>
          <w:p w14:paraId="523CC6C9" w14:textId="77777777" w:rsidR="0007430E" w:rsidRDefault="0007430E" w:rsidP="000F1903">
            <w:pPr>
              <w:jc w:val="center"/>
            </w:pPr>
            <w:r>
              <w:t>Description</w:t>
            </w:r>
          </w:p>
        </w:tc>
      </w:tr>
      <w:tr w:rsidR="0007430E" w14:paraId="182FE951" w14:textId="77777777" w:rsidTr="00096FB0">
        <w:tc>
          <w:tcPr>
            <w:tcW w:w="1696" w:type="dxa"/>
            <w:vAlign w:val="center"/>
          </w:tcPr>
          <w:p w14:paraId="063A03AE" w14:textId="77777777" w:rsidR="0007430E" w:rsidRDefault="0007430E" w:rsidP="00DF7A30">
            <w:pPr>
              <w:jc w:val="both"/>
            </w:pPr>
            <w:r>
              <w:t>+</w:t>
            </w:r>
            <w:proofErr w:type="spellStart"/>
            <w:r>
              <w:t>subText</w:t>
            </w:r>
            <w:proofErr w:type="spellEnd"/>
          </w:p>
        </w:tc>
        <w:tc>
          <w:tcPr>
            <w:tcW w:w="1418" w:type="dxa"/>
            <w:vAlign w:val="center"/>
          </w:tcPr>
          <w:p w14:paraId="7AABEEC5" w14:textId="77777777" w:rsidR="0007430E" w:rsidRDefault="0007430E" w:rsidP="000F1903">
            <w:pPr>
              <w:jc w:val="center"/>
            </w:pPr>
            <w:r>
              <w:t>Str</w:t>
            </w:r>
          </w:p>
        </w:tc>
        <w:tc>
          <w:tcPr>
            <w:tcW w:w="5189" w:type="dxa"/>
            <w:vAlign w:val="center"/>
          </w:tcPr>
          <w:p w14:paraId="30F3E89F" w14:textId="77777777" w:rsidR="0007430E" w:rsidRDefault="0007430E" w:rsidP="000F1903">
            <w:pPr>
              <w:jc w:val="both"/>
            </w:pPr>
            <w:r>
              <w:t>The subtext of the block</w:t>
            </w:r>
          </w:p>
        </w:tc>
      </w:tr>
      <w:tr w:rsidR="0007430E" w14:paraId="5C82DA5F" w14:textId="77777777" w:rsidTr="00096FB0">
        <w:tc>
          <w:tcPr>
            <w:tcW w:w="1696" w:type="dxa"/>
            <w:vAlign w:val="center"/>
          </w:tcPr>
          <w:p w14:paraId="01167BD5" w14:textId="5EA77FDB" w:rsidR="0007430E" w:rsidRDefault="0007430E" w:rsidP="00DF7A30">
            <w:pPr>
              <w:jc w:val="both"/>
            </w:pPr>
            <w:r>
              <w:t>+fine</w:t>
            </w:r>
          </w:p>
        </w:tc>
        <w:tc>
          <w:tcPr>
            <w:tcW w:w="1418" w:type="dxa"/>
            <w:vAlign w:val="center"/>
          </w:tcPr>
          <w:p w14:paraId="56993EB8" w14:textId="77777777" w:rsidR="0007430E" w:rsidRDefault="0007430E" w:rsidP="000F1903">
            <w:pPr>
              <w:jc w:val="center"/>
            </w:pPr>
            <w:r>
              <w:t>INT</w:t>
            </w:r>
          </w:p>
        </w:tc>
        <w:tc>
          <w:tcPr>
            <w:tcW w:w="5189" w:type="dxa"/>
            <w:vAlign w:val="center"/>
          </w:tcPr>
          <w:p w14:paraId="5007F65B" w14:textId="07BA2E09" w:rsidR="0007430E" w:rsidRDefault="0007430E" w:rsidP="000F1903">
            <w:pPr>
              <w:jc w:val="both"/>
            </w:pPr>
            <w:r>
              <w:t>The fine need</w:t>
            </w:r>
            <w:r w:rsidR="006568FF">
              <w:t>ed</w:t>
            </w:r>
            <w:r>
              <w:t xml:space="preserve"> to pay for get</w:t>
            </w:r>
            <w:r w:rsidR="006568FF">
              <w:t>ting</w:t>
            </w:r>
            <w:r>
              <w:t xml:space="preserve"> out </w:t>
            </w:r>
            <w:r w:rsidR="006568FF">
              <w:t xml:space="preserve">of </w:t>
            </w:r>
            <w:r>
              <w:t>the jail</w:t>
            </w:r>
          </w:p>
        </w:tc>
      </w:tr>
      <w:tr w:rsidR="0007430E" w14:paraId="2BF70156" w14:textId="77777777" w:rsidTr="00096FB0">
        <w:tc>
          <w:tcPr>
            <w:tcW w:w="1696" w:type="dxa"/>
            <w:vAlign w:val="center"/>
          </w:tcPr>
          <w:p w14:paraId="7B4ECD2D" w14:textId="735D5D1D" w:rsidR="0007430E" w:rsidRDefault="0007430E" w:rsidP="00DF7A30">
            <w:pPr>
              <w:jc w:val="both"/>
            </w:pPr>
            <w:r>
              <w:t>+turn</w:t>
            </w:r>
          </w:p>
        </w:tc>
        <w:tc>
          <w:tcPr>
            <w:tcW w:w="1418" w:type="dxa"/>
            <w:vAlign w:val="center"/>
          </w:tcPr>
          <w:p w14:paraId="19221F0D" w14:textId="5AB5CFBF" w:rsidR="0007430E" w:rsidRDefault="0007430E" w:rsidP="000F1903">
            <w:pPr>
              <w:jc w:val="center"/>
            </w:pPr>
            <w:r>
              <w:t>INT</w:t>
            </w:r>
          </w:p>
        </w:tc>
        <w:tc>
          <w:tcPr>
            <w:tcW w:w="5189" w:type="dxa"/>
            <w:vAlign w:val="center"/>
          </w:tcPr>
          <w:p w14:paraId="4D0DF82F" w14:textId="434E4B3E" w:rsidR="0007430E" w:rsidRDefault="0007430E" w:rsidP="000F1903">
            <w:pPr>
              <w:jc w:val="both"/>
            </w:pPr>
            <w:r>
              <w:t>The</w:t>
            </w:r>
            <w:r w:rsidR="006F2A1A">
              <w:t xml:space="preserve"> max</w:t>
            </w:r>
            <w:r>
              <w:t xml:space="preserve"> turn</w:t>
            </w:r>
            <w:r w:rsidR="00EA516A">
              <w:t>s</w:t>
            </w:r>
            <w:r>
              <w:t xml:space="preserve"> that the player need to stay in </w:t>
            </w:r>
            <w:r w:rsidR="00EA516A">
              <w:t>the</w:t>
            </w:r>
            <w:r>
              <w:t xml:space="preserve"> jail</w:t>
            </w:r>
          </w:p>
        </w:tc>
      </w:tr>
    </w:tbl>
    <w:p w14:paraId="5E66629A" w14:textId="65DBF05D" w:rsidR="00CC7E72" w:rsidRDefault="00CC7E72" w:rsidP="00801A7B"/>
    <w:tbl>
      <w:tblPr>
        <w:tblStyle w:val="TableGrid"/>
        <w:tblW w:w="0" w:type="auto"/>
        <w:tblLook w:val="04A0" w:firstRow="1" w:lastRow="0" w:firstColumn="1" w:lastColumn="0" w:noHBand="0" w:noVBand="1"/>
      </w:tblPr>
      <w:tblGrid>
        <w:gridCol w:w="4151"/>
        <w:gridCol w:w="4152"/>
      </w:tblGrid>
      <w:tr w:rsidR="009C2C52" w14:paraId="60C00DE0" w14:textId="77777777" w:rsidTr="000F1903">
        <w:tc>
          <w:tcPr>
            <w:tcW w:w="8303" w:type="dxa"/>
            <w:gridSpan w:val="2"/>
            <w:shd w:val="clear" w:color="auto" w:fill="BFBFBF" w:themeFill="background1" w:themeFillShade="BF"/>
            <w:vAlign w:val="center"/>
          </w:tcPr>
          <w:p w14:paraId="4CCC9D6C" w14:textId="77777777" w:rsidR="009C2C52" w:rsidRDefault="009C2C52" w:rsidP="000F1903">
            <w:pPr>
              <w:jc w:val="center"/>
            </w:pPr>
            <w:r>
              <w:t>Method</w:t>
            </w:r>
          </w:p>
        </w:tc>
      </w:tr>
      <w:tr w:rsidR="009C2C52" w14:paraId="5903E29D" w14:textId="77777777" w:rsidTr="000F1903">
        <w:tc>
          <w:tcPr>
            <w:tcW w:w="4151" w:type="dxa"/>
            <w:shd w:val="clear" w:color="auto" w:fill="D9D9D9" w:themeFill="background1" w:themeFillShade="D9"/>
            <w:vAlign w:val="center"/>
          </w:tcPr>
          <w:p w14:paraId="42E13BD1" w14:textId="77777777" w:rsidR="009C2C52" w:rsidRDefault="009C2C52" w:rsidP="000F1903">
            <w:pPr>
              <w:jc w:val="center"/>
            </w:pPr>
            <w:r>
              <w:t>Name</w:t>
            </w:r>
          </w:p>
        </w:tc>
        <w:tc>
          <w:tcPr>
            <w:tcW w:w="4152" w:type="dxa"/>
            <w:vAlign w:val="center"/>
          </w:tcPr>
          <w:p w14:paraId="55C09AEA" w14:textId="77777777" w:rsidR="009C2C52" w:rsidRPr="00956CE0" w:rsidRDefault="009C2C52" w:rsidP="000F1903">
            <w:pPr>
              <w:jc w:val="center"/>
              <w:rPr>
                <w:lang w:val="en-GB"/>
              </w:rPr>
            </w:pPr>
            <w:r>
              <w:rPr>
                <w:lang w:val="en-GB"/>
              </w:rPr>
              <w:t>__</w:t>
            </w:r>
            <w:proofErr w:type="spellStart"/>
            <w:r>
              <w:rPr>
                <w:lang w:val="en-GB"/>
              </w:rPr>
              <w:t>init</w:t>
            </w:r>
            <w:proofErr w:type="spellEnd"/>
            <w:r>
              <w:rPr>
                <w:lang w:val="en-GB"/>
              </w:rPr>
              <w:t>__ ()</w:t>
            </w:r>
          </w:p>
        </w:tc>
      </w:tr>
      <w:tr w:rsidR="009C2C52" w14:paraId="48993374" w14:textId="77777777" w:rsidTr="000F1903">
        <w:tc>
          <w:tcPr>
            <w:tcW w:w="4151" w:type="dxa"/>
            <w:shd w:val="clear" w:color="auto" w:fill="D9D9D9" w:themeFill="background1" w:themeFillShade="D9"/>
            <w:vAlign w:val="center"/>
          </w:tcPr>
          <w:p w14:paraId="0519988D" w14:textId="4501B2A5" w:rsidR="009C2C52" w:rsidRDefault="009431B6" w:rsidP="000F1903">
            <w:pPr>
              <w:jc w:val="center"/>
            </w:pPr>
            <w:r>
              <w:t>Argument</w:t>
            </w:r>
          </w:p>
        </w:tc>
        <w:tc>
          <w:tcPr>
            <w:tcW w:w="4152" w:type="dxa"/>
            <w:vAlign w:val="center"/>
          </w:tcPr>
          <w:p w14:paraId="41FE01D6" w14:textId="77777777" w:rsidR="009C2C52" w:rsidRDefault="009C2C52" w:rsidP="000F1903">
            <w:pPr>
              <w:jc w:val="center"/>
            </w:pPr>
            <w:proofErr w:type="spellStart"/>
            <w:r>
              <w:t>block_</w:t>
            </w:r>
            <w:proofErr w:type="gramStart"/>
            <w:r>
              <w:t>data</w:t>
            </w:r>
            <w:proofErr w:type="spellEnd"/>
            <w:r>
              <w:t xml:space="preserve"> :</w:t>
            </w:r>
            <w:proofErr w:type="gramEnd"/>
            <w:r>
              <w:t xml:space="preserve"> </w:t>
            </w:r>
            <w:proofErr w:type="spellStart"/>
            <w:r>
              <w:t>Dict</w:t>
            </w:r>
            <w:proofErr w:type="spellEnd"/>
          </w:p>
        </w:tc>
      </w:tr>
      <w:tr w:rsidR="009C2C52" w14:paraId="2E9EB555" w14:textId="77777777" w:rsidTr="000F1903">
        <w:tc>
          <w:tcPr>
            <w:tcW w:w="4151" w:type="dxa"/>
            <w:shd w:val="clear" w:color="auto" w:fill="D9D9D9" w:themeFill="background1" w:themeFillShade="D9"/>
            <w:vAlign w:val="center"/>
          </w:tcPr>
          <w:p w14:paraId="3857B245" w14:textId="77777777" w:rsidR="009C2C52" w:rsidRDefault="009C2C52" w:rsidP="000F1903">
            <w:pPr>
              <w:jc w:val="center"/>
            </w:pPr>
            <w:r>
              <w:t>Return Type</w:t>
            </w:r>
          </w:p>
        </w:tc>
        <w:tc>
          <w:tcPr>
            <w:tcW w:w="4152" w:type="dxa"/>
            <w:vAlign w:val="center"/>
          </w:tcPr>
          <w:p w14:paraId="175EE5B3" w14:textId="77777777" w:rsidR="009C2C52" w:rsidRDefault="009C2C52" w:rsidP="000F1903">
            <w:pPr>
              <w:jc w:val="center"/>
            </w:pPr>
            <w:r>
              <w:t>Void</w:t>
            </w:r>
          </w:p>
        </w:tc>
      </w:tr>
      <w:tr w:rsidR="009C2C52" w14:paraId="2A51833E" w14:textId="77777777" w:rsidTr="000F1903">
        <w:tc>
          <w:tcPr>
            <w:tcW w:w="4151" w:type="dxa"/>
            <w:shd w:val="clear" w:color="auto" w:fill="D9D9D9" w:themeFill="background1" w:themeFillShade="D9"/>
            <w:vAlign w:val="center"/>
          </w:tcPr>
          <w:p w14:paraId="199F454A" w14:textId="77777777" w:rsidR="009C2C52" w:rsidRDefault="009C2C52" w:rsidP="000F1903">
            <w:pPr>
              <w:jc w:val="center"/>
            </w:pPr>
            <w:r>
              <w:t>Description</w:t>
            </w:r>
          </w:p>
        </w:tc>
        <w:tc>
          <w:tcPr>
            <w:tcW w:w="4152" w:type="dxa"/>
            <w:vAlign w:val="center"/>
          </w:tcPr>
          <w:p w14:paraId="0E31DF55" w14:textId="112A65CC" w:rsidR="009C2C52" w:rsidRDefault="009C2C52" w:rsidP="000F1903">
            <w:pPr>
              <w:jc w:val="center"/>
            </w:pPr>
            <w:r>
              <w:t>Constructor of Jail</w:t>
            </w:r>
          </w:p>
        </w:tc>
      </w:tr>
    </w:tbl>
    <w:p w14:paraId="41A111E7" w14:textId="229004E6" w:rsidR="009C2C52" w:rsidRDefault="009C2C52" w:rsidP="00801A7B"/>
    <w:tbl>
      <w:tblPr>
        <w:tblStyle w:val="TableGrid"/>
        <w:tblW w:w="0" w:type="auto"/>
        <w:tblLook w:val="04A0" w:firstRow="1" w:lastRow="0" w:firstColumn="1" w:lastColumn="0" w:noHBand="0" w:noVBand="1"/>
      </w:tblPr>
      <w:tblGrid>
        <w:gridCol w:w="4151"/>
        <w:gridCol w:w="4152"/>
      </w:tblGrid>
      <w:tr w:rsidR="009C2C52" w14:paraId="5CD627B1" w14:textId="77777777" w:rsidTr="000F1903">
        <w:tc>
          <w:tcPr>
            <w:tcW w:w="8303" w:type="dxa"/>
            <w:gridSpan w:val="2"/>
            <w:shd w:val="clear" w:color="auto" w:fill="BFBFBF" w:themeFill="background1" w:themeFillShade="BF"/>
            <w:vAlign w:val="center"/>
          </w:tcPr>
          <w:p w14:paraId="0AE70C79" w14:textId="77777777" w:rsidR="009C2C52" w:rsidRDefault="009C2C52" w:rsidP="000F1903">
            <w:pPr>
              <w:jc w:val="center"/>
            </w:pPr>
            <w:r>
              <w:t>Method</w:t>
            </w:r>
          </w:p>
        </w:tc>
      </w:tr>
      <w:tr w:rsidR="009C2C52" w14:paraId="42B73069" w14:textId="77777777" w:rsidTr="000F1903">
        <w:tc>
          <w:tcPr>
            <w:tcW w:w="4151" w:type="dxa"/>
            <w:shd w:val="clear" w:color="auto" w:fill="D9D9D9" w:themeFill="background1" w:themeFillShade="D9"/>
            <w:vAlign w:val="center"/>
          </w:tcPr>
          <w:p w14:paraId="1EBD91D0" w14:textId="77777777" w:rsidR="009C2C52" w:rsidRDefault="009C2C52" w:rsidP="000F1903">
            <w:pPr>
              <w:jc w:val="center"/>
            </w:pPr>
            <w:r>
              <w:t>Name</w:t>
            </w:r>
          </w:p>
        </w:tc>
        <w:tc>
          <w:tcPr>
            <w:tcW w:w="4152" w:type="dxa"/>
            <w:vAlign w:val="center"/>
          </w:tcPr>
          <w:p w14:paraId="698F8A3D" w14:textId="77777777" w:rsidR="009C2C52" w:rsidRPr="00956CE0" w:rsidRDefault="009C2C52" w:rsidP="000F1903">
            <w:pPr>
              <w:jc w:val="center"/>
              <w:rPr>
                <w:lang w:val="en-GB"/>
              </w:rPr>
            </w:pPr>
            <w:r>
              <w:rPr>
                <w:lang w:val="en-GB"/>
              </w:rPr>
              <w:t xml:space="preserve"> </w:t>
            </w:r>
            <w:proofErr w:type="spellStart"/>
            <w:r w:rsidRPr="00066C9A">
              <w:rPr>
                <w:lang w:val="en-GB"/>
              </w:rPr>
              <w:t>activate_block_</w:t>
            </w:r>
            <w:proofErr w:type="gramStart"/>
            <w:r w:rsidRPr="00066C9A">
              <w:rPr>
                <w:lang w:val="en-GB"/>
              </w:rPr>
              <w:t>effect</w:t>
            </w:r>
            <w:proofErr w:type="spellEnd"/>
            <w:r>
              <w:rPr>
                <w:lang w:val="en-GB"/>
              </w:rPr>
              <w:t>(</w:t>
            </w:r>
            <w:proofErr w:type="gramEnd"/>
            <w:r>
              <w:rPr>
                <w:lang w:val="en-GB"/>
              </w:rPr>
              <w:t>)</w:t>
            </w:r>
          </w:p>
        </w:tc>
      </w:tr>
      <w:tr w:rsidR="009C2C52" w14:paraId="714DAC81" w14:textId="77777777" w:rsidTr="000F1903">
        <w:tc>
          <w:tcPr>
            <w:tcW w:w="4151" w:type="dxa"/>
            <w:shd w:val="clear" w:color="auto" w:fill="D9D9D9" w:themeFill="background1" w:themeFillShade="D9"/>
            <w:vAlign w:val="center"/>
          </w:tcPr>
          <w:p w14:paraId="08C8F55A" w14:textId="4AD3273D" w:rsidR="009C2C52" w:rsidRDefault="009431B6" w:rsidP="000F1903">
            <w:pPr>
              <w:jc w:val="center"/>
            </w:pPr>
            <w:r>
              <w:t>Argument</w:t>
            </w:r>
          </w:p>
        </w:tc>
        <w:tc>
          <w:tcPr>
            <w:tcW w:w="4152" w:type="dxa"/>
            <w:vAlign w:val="center"/>
          </w:tcPr>
          <w:p w14:paraId="207942EE" w14:textId="77777777" w:rsidR="009C2C52" w:rsidRDefault="009C2C52" w:rsidP="000F1903">
            <w:pPr>
              <w:jc w:val="center"/>
            </w:pPr>
            <w:proofErr w:type="gramStart"/>
            <w:r>
              <w:t>player :</w:t>
            </w:r>
            <w:proofErr w:type="gramEnd"/>
            <w:r>
              <w:t xml:space="preserve"> Player</w:t>
            </w:r>
          </w:p>
          <w:p w14:paraId="67097801" w14:textId="77777777" w:rsidR="009C2C52" w:rsidRDefault="009C2C52" w:rsidP="000F1903">
            <w:pPr>
              <w:jc w:val="center"/>
            </w:pPr>
            <w:proofErr w:type="spellStart"/>
            <w:r>
              <w:t>game_</w:t>
            </w:r>
            <w:proofErr w:type="gramStart"/>
            <w:r>
              <w:t>Board</w:t>
            </w:r>
            <w:proofErr w:type="spellEnd"/>
            <w:r>
              <w:t xml:space="preserve"> :</w:t>
            </w:r>
            <w:proofErr w:type="gramEnd"/>
            <w:r>
              <w:t xml:space="preserve"> </w:t>
            </w:r>
            <w:proofErr w:type="spellStart"/>
            <w:r>
              <w:t>GameBoard</w:t>
            </w:r>
            <w:proofErr w:type="spellEnd"/>
          </w:p>
        </w:tc>
      </w:tr>
      <w:tr w:rsidR="009C2C52" w14:paraId="0C419B71" w14:textId="77777777" w:rsidTr="000F1903">
        <w:tc>
          <w:tcPr>
            <w:tcW w:w="4151" w:type="dxa"/>
            <w:shd w:val="clear" w:color="auto" w:fill="D9D9D9" w:themeFill="background1" w:themeFillShade="D9"/>
            <w:vAlign w:val="center"/>
          </w:tcPr>
          <w:p w14:paraId="4BDFD184" w14:textId="77777777" w:rsidR="009C2C52" w:rsidRDefault="009C2C52" w:rsidP="000F1903">
            <w:pPr>
              <w:jc w:val="center"/>
            </w:pPr>
            <w:r>
              <w:t>Return Type</w:t>
            </w:r>
          </w:p>
        </w:tc>
        <w:tc>
          <w:tcPr>
            <w:tcW w:w="4152" w:type="dxa"/>
            <w:vAlign w:val="center"/>
          </w:tcPr>
          <w:p w14:paraId="64758A25" w14:textId="77777777" w:rsidR="009C2C52" w:rsidRDefault="009C2C52" w:rsidP="000F1903">
            <w:pPr>
              <w:jc w:val="center"/>
            </w:pPr>
            <w:r>
              <w:t>Void</w:t>
            </w:r>
          </w:p>
        </w:tc>
      </w:tr>
      <w:tr w:rsidR="009C2C52" w14:paraId="1CAD668E" w14:textId="77777777" w:rsidTr="000F1903">
        <w:tc>
          <w:tcPr>
            <w:tcW w:w="4151" w:type="dxa"/>
            <w:shd w:val="clear" w:color="auto" w:fill="D9D9D9" w:themeFill="background1" w:themeFillShade="D9"/>
            <w:vAlign w:val="center"/>
          </w:tcPr>
          <w:p w14:paraId="4BF4E40A" w14:textId="77777777" w:rsidR="009C2C52" w:rsidRDefault="009C2C52" w:rsidP="000F1903">
            <w:pPr>
              <w:jc w:val="center"/>
            </w:pPr>
            <w:r>
              <w:t>Description</w:t>
            </w:r>
          </w:p>
        </w:tc>
        <w:tc>
          <w:tcPr>
            <w:tcW w:w="4152" w:type="dxa"/>
            <w:vAlign w:val="center"/>
          </w:tcPr>
          <w:p w14:paraId="0CDD30FF" w14:textId="3EE1ACB8" w:rsidR="009C2C52" w:rsidRDefault="009C2C52" w:rsidP="00456846">
            <w:pPr>
              <w:jc w:val="center"/>
            </w:pPr>
            <w:r>
              <w:t xml:space="preserve">No Effect, call </w:t>
            </w:r>
            <w:proofErr w:type="gramStart"/>
            <w:r>
              <w:t>super(</w:t>
            </w:r>
            <w:proofErr w:type="gramEnd"/>
            <w:r>
              <w:t>)</w:t>
            </w:r>
          </w:p>
        </w:tc>
      </w:tr>
    </w:tbl>
    <w:p w14:paraId="480D331E" w14:textId="4BB5DB8F" w:rsidR="009C2C52" w:rsidRDefault="009C2C52" w:rsidP="00801A7B">
      <w:r>
        <w:br w:type="page"/>
      </w:r>
    </w:p>
    <w:p w14:paraId="1B0C8A56" w14:textId="50642562" w:rsidR="006144E1" w:rsidRPr="00456846" w:rsidRDefault="006144E1" w:rsidP="00801A7B">
      <w:pPr>
        <w:rPr>
          <w:b/>
          <w:u w:val="single"/>
        </w:rPr>
      </w:pPr>
      <w:r w:rsidRPr="00456846">
        <w:rPr>
          <w:rFonts w:hint="eastAsia"/>
          <w:b/>
          <w:u w:val="single"/>
        </w:rPr>
        <w:lastRenderedPageBreak/>
        <w:t>C</w:t>
      </w:r>
      <w:r w:rsidRPr="00456846">
        <w:rPr>
          <w:b/>
          <w:u w:val="single"/>
        </w:rPr>
        <w:t>lass: Chance</w:t>
      </w:r>
    </w:p>
    <w:tbl>
      <w:tblPr>
        <w:tblStyle w:val="TableGrid"/>
        <w:tblW w:w="0" w:type="auto"/>
        <w:tblLook w:val="04A0" w:firstRow="1" w:lastRow="0" w:firstColumn="1" w:lastColumn="0" w:noHBand="0" w:noVBand="1"/>
      </w:tblPr>
      <w:tblGrid>
        <w:gridCol w:w="2122"/>
        <w:gridCol w:w="2268"/>
        <w:gridCol w:w="3913"/>
      </w:tblGrid>
      <w:tr w:rsidR="00755C51" w14:paraId="12C3BC7A" w14:textId="77777777" w:rsidTr="000F1903">
        <w:tc>
          <w:tcPr>
            <w:tcW w:w="8303" w:type="dxa"/>
            <w:gridSpan w:val="3"/>
            <w:shd w:val="clear" w:color="auto" w:fill="BFBFBF" w:themeFill="background1" w:themeFillShade="BF"/>
            <w:vAlign w:val="center"/>
          </w:tcPr>
          <w:p w14:paraId="7E4E0932" w14:textId="77777777" w:rsidR="00755C51" w:rsidRDefault="00755C51" w:rsidP="000F1903">
            <w:pPr>
              <w:jc w:val="center"/>
            </w:pPr>
            <w:r>
              <w:t>Variable</w:t>
            </w:r>
          </w:p>
        </w:tc>
      </w:tr>
      <w:tr w:rsidR="00755C51" w14:paraId="42064A70" w14:textId="77777777" w:rsidTr="000F1903">
        <w:tc>
          <w:tcPr>
            <w:tcW w:w="2122" w:type="dxa"/>
            <w:shd w:val="clear" w:color="auto" w:fill="D9D9D9" w:themeFill="background1" w:themeFillShade="D9"/>
            <w:vAlign w:val="center"/>
          </w:tcPr>
          <w:p w14:paraId="7A224ACA" w14:textId="77777777" w:rsidR="00755C51" w:rsidRDefault="00755C51" w:rsidP="000F1903">
            <w:pPr>
              <w:jc w:val="center"/>
            </w:pPr>
            <w:r>
              <w:t>Name</w:t>
            </w:r>
          </w:p>
        </w:tc>
        <w:tc>
          <w:tcPr>
            <w:tcW w:w="2268" w:type="dxa"/>
            <w:shd w:val="clear" w:color="auto" w:fill="D9D9D9" w:themeFill="background1" w:themeFillShade="D9"/>
            <w:vAlign w:val="center"/>
          </w:tcPr>
          <w:p w14:paraId="109C299D" w14:textId="77777777" w:rsidR="00755C51" w:rsidRDefault="00755C51" w:rsidP="000F1903">
            <w:pPr>
              <w:jc w:val="center"/>
            </w:pPr>
            <w:r>
              <w:t>Type</w:t>
            </w:r>
          </w:p>
        </w:tc>
        <w:tc>
          <w:tcPr>
            <w:tcW w:w="3913" w:type="dxa"/>
            <w:shd w:val="clear" w:color="auto" w:fill="D9D9D9" w:themeFill="background1" w:themeFillShade="D9"/>
            <w:vAlign w:val="center"/>
          </w:tcPr>
          <w:p w14:paraId="51F513D2" w14:textId="77777777" w:rsidR="00755C51" w:rsidRDefault="00755C51" w:rsidP="000F1903">
            <w:pPr>
              <w:jc w:val="center"/>
            </w:pPr>
            <w:r>
              <w:t>Description</w:t>
            </w:r>
          </w:p>
        </w:tc>
      </w:tr>
      <w:tr w:rsidR="00755C51" w14:paraId="50278FE0" w14:textId="77777777" w:rsidTr="000F1903">
        <w:tc>
          <w:tcPr>
            <w:tcW w:w="2122" w:type="dxa"/>
            <w:vAlign w:val="center"/>
          </w:tcPr>
          <w:p w14:paraId="06627ACA" w14:textId="77777777" w:rsidR="00755C51" w:rsidRDefault="00755C51" w:rsidP="00DF7A30">
            <w:pPr>
              <w:jc w:val="both"/>
            </w:pPr>
            <w:r>
              <w:t>+</w:t>
            </w:r>
            <w:proofErr w:type="spellStart"/>
            <w:r>
              <w:t>subText</w:t>
            </w:r>
            <w:proofErr w:type="spellEnd"/>
          </w:p>
        </w:tc>
        <w:tc>
          <w:tcPr>
            <w:tcW w:w="2268" w:type="dxa"/>
            <w:vAlign w:val="center"/>
          </w:tcPr>
          <w:p w14:paraId="0B0D5188" w14:textId="77777777" w:rsidR="00755C51" w:rsidRDefault="00755C51" w:rsidP="000F1903">
            <w:pPr>
              <w:jc w:val="center"/>
            </w:pPr>
            <w:r>
              <w:t>Str</w:t>
            </w:r>
          </w:p>
        </w:tc>
        <w:tc>
          <w:tcPr>
            <w:tcW w:w="3913" w:type="dxa"/>
            <w:vAlign w:val="center"/>
          </w:tcPr>
          <w:p w14:paraId="18FD8016" w14:textId="77777777" w:rsidR="00755C51" w:rsidRDefault="00755C51" w:rsidP="000F1903">
            <w:pPr>
              <w:jc w:val="both"/>
            </w:pPr>
            <w:r>
              <w:t>The subtext of the block</w:t>
            </w:r>
          </w:p>
        </w:tc>
      </w:tr>
      <w:tr w:rsidR="00755C51" w14:paraId="0B74E57B" w14:textId="77777777" w:rsidTr="000F1903">
        <w:tc>
          <w:tcPr>
            <w:tcW w:w="2122" w:type="dxa"/>
            <w:vAlign w:val="center"/>
          </w:tcPr>
          <w:p w14:paraId="18C773F2" w14:textId="73522397" w:rsidR="00755C51" w:rsidRDefault="00755C51" w:rsidP="00DF7A30">
            <w:pPr>
              <w:jc w:val="both"/>
            </w:pPr>
            <w:r>
              <w:t>+</w:t>
            </w:r>
            <w:r w:rsidR="00F015EB">
              <w:t>min</w:t>
            </w:r>
          </w:p>
        </w:tc>
        <w:tc>
          <w:tcPr>
            <w:tcW w:w="2268" w:type="dxa"/>
            <w:vAlign w:val="center"/>
          </w:tcPr>
          <w:p w14:paraId="36B7D026" w14:textId="77777777" w:rsidR="00755C51" w:rsidRDefault="00755C51" w:rsidP="000F1903">
            <w:pPr>
              <w:jc w:val="center"/>
            </w:pPr>
            <w:r>
              <w:t>INT</w:t>
            </w:r>
          </w:p>
        </w:tc>
        <w:tc>
          <w:tcPr>
            <w:tcW w:w="3913" w:type="dxa"/>
            <w:vAlign w:val="center"/>
          </w:tcPr>
          <w:p w14:paraId="44B9155A" w14:textId="0F692792" w:rsidR="00755C51" w:rsidRDefault="00F015EB" w:rsidP="000F1903">
            <w:pPr>
              <w:jc w:val="both"/>
            </w:pPr>
            <w:r>
              <w:t xml:space="preserve">Minimum price player </w:t>
            </w:r>
            <w:proofErr w:type="gramStart"/>
            <w:r>
              <w:t>have</w:t>
            </w:r>
            <w:proofErr w:type="gramEnd"/>
            <w:r>
              <w:t xml:space="preserve"> to pay</w:t>
            </w:r>
          </w:p>
        </w:tc>
      </w:tr>
      <w:tr w:rsidR="00F015EB" w14:paraId="5A9FC49E" w14:textId="77777777" w:rsidTr="000F1903">
        <w:tc>
          <w:tcPr>
            <w:tcW w:w="2122" w:type="dxa"/>
            <w:vAlign w:val="center"/>
          </w:tcPr>
          <w:p w14:paraId="1E94539C" w14:textId="6B073AFB" w:rsidR="00F015EB" w:rsidRDefault="00F015EB" w:rsidP="00DF7A30">
            <w:pPr>
              <w:jc w:val="both"/>
            </w:pPr>
            <w:r>
              <w:t>+max</w:t>
            </w:r>
          </w:p>
        </w:tc>
        <w:tc>
          <w:tcPr>
            <w:tcW w:w="2268" w:type="dxa"/>
            <w:vAlign w:val="center"/>
          </w:tcPr>
          <w:p w14:paraId="3B585CCB" w14:textId="77777777" w:rsidR="00F015EB" w:rsidRDefault="00F015EB" w:rsidP="00F015EB">
            <w:pPr>
              <w:jc w:val="center"/>
            </w:pPr>
            <w:r>
              <w:t>INT</w:t>
            </w:r>
          </w:p>
        </w:tc>
        <w:tc>
          <w:tcPr>
            <w:tcW w:w="3913" w:type="dxa"/>
          </w:tcPr>
          <w:p w14:paraId="47EC9869" w14:textId="27C70E67" w:rsidR="00F015EB" w:rsidRDefault="00F015EB" w:rsidP="00F015EB">
            <w:pPr>
              <w:jc w:val="both"/>
            </w:pPr>
            <w:r>
              <w:rPr>
                <w:rFonts w:hint="eastAsia"/>
              </w:rPr>
              <w:t>M</w:t>
            </w:r>
            <w:r>
              <w:t>aximum price player can get</w:t>
            </w:r>
          </w:p>
        </w:tc>
      </w:tr>
    </w:tbl>
    <w:p w14:paraId="5F72AF14" w14:textId="70FC1117" w:rsidR="00EE2FAA" w:rsidRPr="00EE2FAA" w:rsidRDefault="00EE2FAA" w:rsidP="00801A7B"/>
    <w:tbl>
      <w:tblPr>
        <w:tblStyle w:val="TableGrid"/>
        <w:tblW w:w="0" w:type="auto"/>
        <w:tblLook w:val="04A0" w:firstRow="1" w:lastRow="0" w:firstColumn="1" w:lastColumn="0" w:noHBand="0" w:noVBand="1"/>
      </w:tblPr>
      <w:tblGrid>
        <w:gridCol w:w="4151"/>
        <w:gridCol w:w="4152"/>
      </w:tblGrid>
      <w:tr w:rsidR="00F015EB" w14:paraId="3BCCD818" w14:textId="77777777" w:rsidTr="000F1903">
        <w:tc>
          <w:tcPr>
            <w:tcW w:w="8303" w:type="dxa"/>
            <w:gridSpan w:val="2"/>
            <w:shd w:val="clear" w:color="auto" w:fill="BFBFBF" w:themeFill="background1" w:themeFillShade="BF"/>
            <w:vAlign w:val="center"/>
          </w:tcPr>
          <w:p w14:paraId="612DF996" w14:textId="77777777" w:rsidR="00F015EB" w:rsidRDefault="00F015EB" w:rsidP="000F1903">
            <w:pPr>
              <w:jc w:val="center"/>
            </w:pPr>
            <w:r>
              <w:t>Method</w:t>
            </w:r>
          </w:p>
        </w:tc>
      </w:tr>
      <w:tr w:rsidR="00F015EB" w14:paraId="75404A34" w14:textId="77777777" w:rsidTr="000F1903">
        <w:tc>
          <w:tcPr>
            <w:tcW w:w="4151" w:type="dxa"/>
            <w:shd w:val="clear" w:color="auto" w:fill="D9D9D9" w:themeFill="background1" w:themeFillShade="D9"/>
            <w:vAlign w:val="center"/>
          </w:tcPr>
          <w:p w14:paraId="3C8ADA13" w14:textId="77777777" w:rsidR="00F015EB" w:rsidRDefault="00F015EB" w:rsidP="000F1903">
            <w:pPr>
              <w:jc w:val="center"/>
            </w:pPr>
            <w:r>
              <w:t>Name</w:t>
            </w:r>
          </w:p>
        </w:tc>
        <w:tc>
          <w:tcPr>
            <w:tcW w:w="4152" w:type="dxa"/>
            <w:vAlign w:val="center"/>
          </w:tcPr>
          <w:p w14:paraId="35DCDE13" w14:textId="77777777" w:rsidR="00F015EB" w:rsidRPr="00956CE0" w:rsidRDefault="00F015EB" w:rsidP="000F1903">
            <w:pPr>
              <w:jc w:val="center"/>
              <w:rPr>
                <w:lang w:val="en-GB"/>
              </w:rPr>
            </w:pPr>
            <w:r>
              <w:rPr>
                <w:lang w:val="en-GB"/>
              </w:rPr>
              <w:t>__</w:t>
            </w:r>
            <w:proofErr w:type="spellStart"/>
            <w:r>
              <w:rPr>
                <w:lang w:val="en-GB"/>
              </w:rPr>
              <w:t>init</w:t>
            </w:r>
            <w:proofErr w:type="spellEnd"/>
            <w:r>
              <w:rPr>
                <w:lang w:val="en-GB"/>
              </w:rPr>
              <w:t>__ ()</w:t>
            </w:r>
          </w:p>
        </w:tc>
      </w:tr>
      <w:tr w:rsidR="00F015EB" w14:paraId="72889FF9" w14:textId="77777777" w:rsidTr="000F1903">
        <w:tc>
          <w:tcPr>
            <w:tcW w:w="4151" w:type="dxa"/>
            <w:shd w:val="clear" w:color="auto" w:fill="D9D9D9" w:themeFill="background1" w:themeFillShade="D9"/>
            <w:vAlign w:val="center"/>
          </w:tcPr>
          <w:p w14:paraId="3E6B9BC9" w14:textId="70B4C94B" w:rsidR="00F015EB" w:rsidRDefault="009431B6" w:rsidP="000F1903">
            <w:pPr>
              <w:jc w:val="center"/>
            </w:pPr>
            <w:r>
              <w:t>Argument</w:t>
            </w:r>
          </w:p>
        </w:tc>
        <w:tc>
          <w:tcPr>
            <w:tcW w:w="4152" w:type="dxa"/>
            <w:vAlign w:val="center"/>
          </w:tcPr>
          <w:p w14:paraId="41444144" w14:textId="77777777" w:rsidR="00F015EB" w:rsidRDefault="00F015EB" w:rsidP="000F1903">
            <w:pPr>
              <w:jc w:val="center"/>
            </w:pPr>
            <w:proofErr w:type="spellStart"/>
            <w:r>
              <w:t>block_</w:t>
            </w:r>
            <w:proofErr w:type="gramStart"/>
            <w:r>
              <w:t>data</w:t>
            </w:r>
            <w:proofErr w:type="spellEnd"/>
            <w:r>
              <w:t xml:space="preserve"> :</w:t>
            </w:r>
            <w:proofErr w:type="gramEnd"/>
            <w:r>
              <w:t xml:space="preserve"> </w:t>
            </w:r>
            <w:proofErr w:type="spellStart"/>
            <w:r>
              <w:t>Dict</w:t>
            </w:r>
            <w:proofErr w:type="spellEnd"/>
          </w:p>
        </w:tc>
      </w:tr>
      <w:tr w:rsidR="00F015EB" w14:paraId="243554C8" w14:textId="77777777" w:rsidTr="000F1903">
        <w:tc>
          <w:tcPr>
            <w:tcW w:w="4151" w:type="dxa"/>
            <w:shd w:val="clear" w:color="auto" w:fill="D9D9D9" w:themeFill="background1" w:themeFillShade="D9"/>
            <w:vAlign w:val="center"/>
          </w:tcPr>
          <w:p w14:paraId="7E6DFE3A" w14:textId="77777777" w:rsidR="00F015EB" w:rsidRDefault="00F015EB" w:rsidP="000F1903">
            <w:pPr>
              <w:jc w:val="center"/>
            </w:pPr>
            <w:r>
              <w:t>Return Type</w:t>
            </w:r>
          </w:p>
        </w:tc>
        <w:tc>
          <w:tcPr>
            <w:tcW w:w="4152" w:type="dxa"/>
            <w:vAlign w:val="center"/>
          </w:tcPr>
          <w:p w14:paraId="5CBEF121" w14:textId="77777777" w:rsidR="00F015EB" w:rsidRDefault="00F015EB" w:rsidP="000F1903">
            <w:pPr>
              <w:jc w:val="center"/>
            </w:pPr>
            <w:r>
              <w:t>Void</w:t>
            </w:r>
          </w:p>
        </w:tc>
      </w:tr>
      <w:tr w:rsidR="00F015EB" w14:paraId="2D40ACCB" w14:textId="77777777" w:rsidTr="000F1903">
        <w:tc>
          <w:tcPr>
            <w:tcW w:w="4151" w:type="dxa"/>
            <w:shd w:val="clear" w:color="auto" w:fill="D9D9D9" w:themeFill="background1" w:themeFillShade="D9"/>
            <w:vAlign w:val="center"/>
          </w:tcPr>
          <w:p w14:paraId="2D0255AC" w14:textId="77777777" w:rsidR="00F015EB" w:rsidRDefault="00F015EB" w:rsidP="000F1903">
            <w:pPr>
              <w:jc w:val="center"/>
            </w:pPr>
            <w:r>
              <w:t>Description</w:t>
            </w:r>
          </w:p>
        </w:tc>
        <w:tc>
          <w:tcPr>
            <w:tcW w:w="4152" w:type="dxa"/>
            <w:vAlign w:val="center"/>
          </w:tcPr>
          <w:p w14:paraId="4D9D793B" w14:textId="5B13EF3C" w:rsidR="00F015EB" w:rsidRDefault="00F015EB" w:rsidP="000F1903">
            <w:pPr>
              <w:jc w:val="center"/>
            </w:pPr>
            <w:r>
              <w:t>Constructor of Chance</w:t>
            </w:r>
          </w:p>
        </w:tc>
      </w:tr>
    </w:tbl>
    <w:p w14:paraId="11288749" w14:textId="26CDBCFF" w:rsidR="00F015EB" w:rsidRDefault="00F015EB" w:rsidP="00801A7B"/>
    <w:tbl>
      <w:tblPr>
        <w:tblStyle w:val="TableGrid"/>
        <w:tblW w:w="0" w:type="auto"/>
        <w:tblLook w:val="04A0" w:firstRow="1" w:lastRow="0" w:firstColumn="1" w:lastColumn="0" w:noHBand="0" w:noVBand="1"/>
      </w:tblPr>
      <w:tblGrid>
        <w:gridCol w:w="4151"/>
        <w:gridCol w:w="4152"/>
      </w:tblGrid>
      <w:tr w:rsidR="00F015EB" w14:paraId="16F59FF7" w14:textId="77777777" w:rsidTr="000F1903">
        <w:tc>
          <w:tcPr>
            <w:tcW w:w="8303" w:type="dxa"/>
            <w:gridSpan w:val="2"/>
            <w:shd w:val="clear" w:color="auto" w:fill="BFBFBF" w:themeFill="background1" w:themeFillShade="BF"/>
            <w:vAlign w:val="center"/>
          </w:tcPr>
          <w:p w14:paraId="2723796A" w14:textId="77777777" w:rsidR="00F015EB" w:rsidRDefault="00F015EB" w:rsidP="000F1903">
            <w:pPr>
              <w:jc w:val="center"/>
            </w:pPr>
            <w:r>
              <w:t>Method</w:t>
            </w:r>
          </w:p>
        </w:tc>
      </w:tr>
      <w:tr w:rsidR="00F015EB" w14:paraId="16B98B4D" w14:textId="77777777" w:rsidTr="000F1903">
        <w:tc>
          <w:tcPr>
            <w:tcW w:w="4151" w:type="dxa"/>
            <w:shd w:val="clear" w:color="auto" w:fill="D9D9D9" w:themeFill="background1" w:themeFillShade="D9"/>
            <w:vAlign w:val="center"/>
          </w:tcPr>
          <w:p w14:paraId="68069301" w14:textId="77777777" w:rsidR="00F015EB" w:rsidRDefault="00F015EB" w:rsidP="000F1903">
            <w:pPr>
              <w:jc w:val="center"/>
            </w:pPr>
            <w:r>
              <w:t>Name</w:t>
            </w:r>
          </w:p>
        </w:tc>
        <w:tc>
          <w:tcPr>
            <w:tcW w:w="4152" w:type="dxa"/>
            <w:vAlign w:val="center"/>
          </w:tcPr>
          <w:p w14:paraId="5F428A1E" w14:textId="77777777" w:rsidR="00F015EB" w:rsidRPr="00956CE0" w:rsidRDefault="00F015EB" w:rsidP="000F1903">
            <w:pPr>
              <w:jc w:val="center"/>
              <w:rPr>
                <w:lang w:val="en-GB"/>
              </w:rPr>
            </w:pPr>
            <w:r>
              <w:rPr>
                <w:lang w:val="en-GB"/>
              </w:rPr>
              <w:t xml:space="preserve"> </w:t>
            </w:r>
            <w:proofErr w:type="spellStart"/>
            <w:r w:rsidRPr="00066C9A">
              <w:rPr>
                <w:lang w:val="en-GB"/>
              </w:rPr>
              <w:t>activate_block_</w:t>
            </w:r>
            <w:proofErr w:type="gramStart"/>
            <w:r w:rsidRPr="00066C9A">
              <w:rPr>
                <w:lang w:val="en-GB"/>
              </w:rPr>
              <w:t>effect</w:t>
            </w:r>
            <w:proofErr w:type="spellEnd"/>
            <w:r>
              <w:rPr>
                <w:lang w:val="en-GB"/>
              </w:rPr>
              <w:t>(</w:t>
            </w:r>
            <w:proofErr w:type="gramEnd"/>
            <w:r>
              <w:rPr>
                <w:lang w:val="en-GB"/>
              </w:rPr>
              <w:t>)</w:t>
            </w:r>
          </w:p>
        </w:tc>
      </w:tr>
      <w:tr w:rsidR="00F015EB" w14:paraId="751D7A8B" w14:textId="77777777" w:rsidTr="000F1903">
        <w:tc>
          <w:tcPr>
            <w:tcW w:w="4151" w:type="dxa"/>
            <w:shd w:val="clear" w:color="auto" w:fill="D9D9D9" w:themeFill="background1" w:themeFillShade="D9"/>
            <w:vAlign w:val="center"/>
          </w:tcPr>
          <w:p w14:paraId="6721B9C0" w14:textId="7631EB79" w:rsidR="00F015EB" w:rsidRDefault="009431B6" w:rsidP="000F1903">
            <w:pPr>
              <w:jc w:val="center"/>
            </w:pPr>
            <w:r>
              <w:t>Argument</w:t>
            </w:r>
          </w:p>
        </w:tc>
        <w:tc>
          <w:tcPr>
            <w:tcW w:w="4152" w:type="dxa"/>
            <w:vAlign w:val="center"/>
          </w:tcPr>
          <w:p w14:paraId="13DFDE1C" w14:textId="77777777" w:rsidR="00F015EB" w:rsidRDefault="00F015EB" w:rsidP="000F1903">
            <w:pPr>
              <w:jc w:val="center"/>
            </w:pPr>
            <w:proofErr w:type="gramStart"/>
            <w:r>
              <w:t>player :</w:t>
            </w:r>
            <w:proofErr w:type="gramEnd"/>
            <w:r>
              <w:t xml:space="preserve"> Player</w:t>
            </w:r>
          </w:p>
          <w:p w14:paraId="0E58861B" w14:textId="77777777" w:rsidR="00F015EB" w:rsidRDefault="00F015EB" w:rsidP="000F1903">
            <w:pPr>
              <w:jc w:val="center"/>
            </w:pPr>
            <w:proofErr w:type="spellStart"/>
            <w:r>
              <w:t>game_</w:t>
            </w:r>
            <w:proofErr w:type="gramStart"/>
            <w:r>
              <w:t>Board</w:t>
            </w:r>
            <w:proofErr w:type="spellEnd"/>
            <w:r>
              <w:t xml:space="preserve"> :</w:t>
            </w:r>
            <w:proofErr w:type="gramEnd"/>
            <w:r>
              <w:t xml:space="preserve"> </w:t>
            </w:r>
            <w:proofErr w:type="spellStart"/>
            <w:r>
              <w:t>GameBoard</w:t>
            </w:r>
            <w:proofErr w:type="spellEnd"/>
          </w:p>
        </w:tc>
      </w:tr>
      <w:tr w:rsidR="00F015EB" w14:paraId="6412B9C9" w14:textId="77777777" w:rsidTr="000F1903">
        <w:tc>
          <w:tcPr>
            <w:tcW w:w="4151" w:type="dxa"/>
            <w:shd w:val="clear" w:color="auto" w:fill="D9D9D9" w:themeFill="background1" w:themeFillShade="D9"/>
            <w:vAlign w:val="center"/>
          </w:tcPr>
          <w:p w14:paraId="06F3244E" w14:textId="77777777" w:rsidR="00F015EB" w:rsidRDefault="00F015EB" w:rsidP="000F1903">
            <w:pPr>
              <w:jc w:val="center"/>
            </w:pPr>
            <w:r>
              <w:t>Return Type</w:t>
            </w:r>
          </w:p>
        </w:tc>
        <w:tc>
          <w:tcPr>
            <w:tcW w:w="4152" w:type="dxa"/>
            <w:vAlign w:val="center"/>
          </w:tcPr>
          <w:p w14:paraId="38C476EA" w14:textId="77777777" w:rsidR="00F015EB" w:rsidRDefault="00F015EB" w:rsidP="000F1903">
            <w:pPr>
              <w:jc w:val="center"/>
            </w:pPr>
            <w:r>
              <w:t>Void</w:t>
            </w:r>
          </w:p>
        </w:tc>
      </w:tr>
      <w:tr w:rsidR="00F015EB" w14:paraId="1764B716" w14:textId="77777777" w:rsidTr="000F1903">
        <w:tc>
          <w:tcPr>
            <w:tcW w:w="4151" w:type="dxa"/>
            <w:shd w:val="clear" w:color="auto" w:fill="D9D9D9" w:themeFill="background1" w:themeFillShade="D9"/>
            <w:vAlign w:val="center"/>
          </w:tcPr>
          <w:p w14:paraId="3D6E3880" w14:textId="77777777" w:rsidR="00F015EB" w:rsidRDefault="00F015EB" w:rsidP="000F1903">
            <w:pPr>
              <w:jc w:val="center"/>
            </w:pPr>
            <w:r>
              <w:t>Description</w:t>
            </w:r>
          </w:p>
        </w:tc>
        <w:tc>
          <w:tcPr>
            <w:tcW w:w="4152" w:type="dxa"/>
            <w:vAlign w:val="center"/>
          </w:tcPr>
          <w:p w14:paraId="6510CA65" w14:textId="261FBF32" w:rsidR="00CA17FA" w:rsidRDefault="00CA17FA" w:rsidP="000F1903">
            <w:pPr>
              <w:jc w:val="both"/>
            </w:pPr>
            <w:r>
              <w:t>Random</w:t>
            </w:r>
            <w:r w:rsidR="00EB27E1">
              <w:t>ize</w:t>
            </w:r>
            <w:r>
              <w:t xml:space="preserve"> the </w:t>
            </w:r>
            <w:r w:rsidR="00974248">
              <w:t xml:space="preserve">number 0-1 to </w:t>
            </w:r>
            <w:r w:rsidR="0067686E">
              <w:t xml:space="preserve">see </w:t>
            </w:r>
            <w:r w:rsidR="00EB27E1">
              <w:t>if</w:t>
            </w:r>
            <w:r w:rsidR="0067686E">
              <w:t xml:space="preserve"> the player </w:t>
            </w:r>
            <w:proofErr w:type="spellStart"/>
            <w:r w:rsidR="0067686E">
              <w:t>lose</w:t>
            </w:r>
            <w:r w:rsidR="00C534C5">
              <w:t>es</w:t>
            </w:r>
            <w:proofErr w:type="spellEnd"/>
            <w:r w:rsidR="0067686E">
              <w:t xml:space="preserve"> or gain</w:t>
            </w:r>
            <w:r w:rsidR="00C534C5">
              <w:t>s</w:t>
            </w:r>
            <w:r w:rsidR="0067686E">
              <w:t xml:space="preserve"> money</w:t>
            </w:r>
          </w:p>
          <w:p w14:paraId="487A503B" w14:textId="16F41EAE" w:rsidR="0067686E" w:rsidRDefault="0067686E" w:rsidP="000F1903">
            <w:pPr>
              <w:jc w:val="both"/>
            </w:pPr>
            <w:r>
              <w:t>Then</w:t>
            </w:r>
            <w:r w:rsidR="002E3835">
              <w:t>,</w:t>
            </w:r>
            <w:r>
              <w:t xml:space="preserve"> calculate the </w:t>
            </w:r>
            <w:r w:rsidR="00A52A05">
              <w:t xml:space="preserve">amount of </w:t>
            </w:r>
            <w:r>
              <w:t xml:space="preserve">money </w:t>
            </w:r>
            <w:r w:rsidR="00652714">
              <w:t>of the player that need</w:t>
            </w:r>
            <w:r>
              <w:t xml:space="preserve"> to </w:t>
            </w:r>
            <w:r w:rsidR="00A52A05">
              <w:t>be changed</w:t>
            </w:r>
          </w:p>
        </w:tc>
      </w:tr>
    </w:tbl>
    <w:p w14:paraId="53CB2F5B" w14:textId="73558455" w:rsidR="009452B3" w:rsidRDefault="009452B3"/>
    <w:p w14:paraId="734F38F1" w14:textId="4149D986" w:rsidR="006144E1" w:rsidRPr="00456846" w:rsidRDefault="006144E1" w:rsidP="00801A7B">
      <w:pPr>
        <w:rPr>
          <w:b/>
          <w:u w:val="single"/>
        </w:rPr>
      </w:pPr>
      <w:r w:rsidRPr="00456846">
        <w:rPr>
          <w:b/>
          <w:u w:val="single"/>
        </w:rPr>
        <w:t>Class</w:t>
      </w:r>
      <w:r w:rsidR="006644A5" w:rsidRPr="00456846">
        <w:rPr>
          <w:b/>
          <w:u w:val="single"/>
        </w:rPr>
        <w:t>:</w:t>
      </w:r>
      <w:r w:rsidRPr="00456846">
        <w:rPr>
          <w:b/>
          <w:u w:val="single"/>
        </w:rPr>
        <w:t xml:space="preserve"> </w:t>
      </w:r>
      <w:proofErr w:type="spellStart"/>
      <w:r w:rsidRPr="00456846">
        <w:rPr>
          <w:b/>
          <w:u w:val="single"/>
        </w:rPr>
        <w:t>FreeParking</w:t>
      </w:r>
      <w:proofErr w:type="spellEnd"/>
    </w:p>
    <w:p w14:paraId="38CD5B67" w14:textId="03DD6E84" w:rsidR="006644A5" w:rsidRDefault="006644A5" w:rsidP="00801A7B">
      <w:r>
        <w:rPr>
          <w:rFonts w:hint="eastAsia"/>
        </w:rPr>
        <w:t>N</w:t>
      </w:r>
      <w:r>
        <w:t>o effect of this block</w:t>
      </w:r>
    </w:p>
    <w:tbl>
      <w:tblPr>
        <w:tblStyle w:val="TableGrid"/>
        <w:tblW w:w="0" w:type="auto"/>
        <w:tblLook w:val="04A0" w:firstRow="1" w:lastRow="0" w:firstColumn="1" w:lastColumn="0" w:noHBand="0" w:noVBand="1"/>
      </w:tblPr>
      <w:tblGrid>
        <w:gridCol w:w="2122"/>
        <w:gridCol w:w="2268"/>
        <w:gridCol w:w="3913"/>
      </w:tblGrid>
      <w:tr w:rsidR="0067686E" w14:paraId="38FFC43F" w14:textId="77777777" w:rsidTr="000F1903">
        <w:tc>
          <w:tcPr>
            <w:tcW w:w="8303" w:type="dxa"/>
            <w:gridSpan w:val="3"/>
            <w:shd w:val="clear" w:color="auto" w:fill="BFBFBF" w:themeFill="background1" w:themeFillShade="BF"/>
            <w:vAlign w:val="center"/>
          </w:tcPr>
          <w:p w14:paraId="5EAD4A14" w14:textId="77777777" w:rsidR="0067686E" w:rsidRDefault="0067686E" w:rsidP="000F1903">
            <w:pPr>
              <w:jc w:val="center"/>
            </w:pPr>
            <w:r>
              <w:t>Variable</w:t>
            </w:r>
          </w:p>
        </w:tc>
      </w:tr>
      <w:tr w:rsidR="0067686E" w14:paraId="2EEA8FC2" w14:textId="77777777" w:rsidTr="000F1903">
        <w:tc>
          <w:tcPr>
            <w:tcW w:w="2122" w:type="dxa"/>
            <w:shd w:val="clear" w:color="auto" w:fill="D9D9D9" w:themeFill="background1" w:themeFillShade="D9"/>
            <w:vAlign w:val="center"/>
          </w:tcPr>
          <w:p w14:paraId="47187CB4" w14:textId="77777777" w:rsidR="0067686E" w:rsidRDefault="0067686E" w:rsidP="000F1903">
            <w:pPr>
              <w:jc w:val="center"/>
            </w:pPr>
            <w:r>
              <w:t>Name</w:t>
            </w:r>
          </w:p>
        </w:tc>
        <w:tc>
          <w:tcPr>
            <w:tcW w:w="2268" w:type="dxa"/>
            <w:shd w:val="clear" w:color="auto" w:fill="D9D9D9" w:themeFill="background1" w:themeFillShade="D9"/>
            <w:vAlign w:val="center"/>
          </w:tcPr>
          <w:p w14:paraId="1174DABD" w14:textId="77777777" w:rsidR="0067686E" w:rsidRDefault="0067686E" w:rsidP="000F1903">
            <w:pPr>
              <w:jc w:val="center"/>
            </w:pPr>
            <w:r>
              <w:t>Type</w:t>
            </w:r>
          </w:p>
        </w:tc>
        <w:tc>
          <w:tcPr>
            <w:tcW w:w="3913" w:type="dxa"/>
            <w:shd w:val="clear" w:color="auto" w:fill="D9D9D9" w:themeFill="background1" w:themeFillShade="D9"/>
            <w:vAlign w:val="center"/>
          </w:tcPr>
          <w:p w14:paraId="4AF833DD" w14:textId="77777777" w:rsidR="0067686E" w:rsidRDefault="0067686E" w:rsidP="000F1903">
            <w:pPr>
              <w:jc w:val="center"/>
            </w:pPr>
            <w:r>
              <w:t>Description</w:t>
            </w:r>
          </w:p>
        </w:tc>
      </w:tr>
      <w:tr w:rsidR="0067686E" w14:paraId="7A699B9B" w14:textId="77777777" w:rsidTr="000F1903">
        <w:tc>
          <w:tcPr>
            <w:tcW w:w="2122" w:type="dxa"/>
            <w:vAlign w:val="center"/>
          </w:tcPr>
          <w:p w14:paraId="7799E395" w14:textId="77777777" w:rsidR="0067686E" w:rsidRDefault="0067686E" w:rsidP="00DF7A30">
            <w:pPr>
              <w:jc w:val="both"/>
            </w:pPr>
            <w:r>
              <w:t>+</w:t>
            </w:r>
            <w:proofErr w:type="spellStart"/>
            <w:r>
              <w:t>subText</w:t>
            </w:r>
            <w:proofErr w:type="spellEnd"/>
          </w:p>
        </w:tc>
        <w:tc>
          <w:tcPr>
            <w:tcW w:w="2268" w:type="dxa"/>
            <w:vAlign w:val="center"/>
          </w:tcPr>
          <w:p w14:paraId="65BCD0B9" w14:textId="77777777" w:rsidR="0067686E" w:rsidRDefault="0067686E" w:rsidP="000F1903">
            <w:pPr>
              <w:jc w:val="center"/>
            </w:pPr>
            <w:r>
              <w:t>Str</w:t>
            </w:r>
          </w:p>
        </w:tc>
        <w:tc>
          <w:tcPr>
            <w:tcW w:w="3913" w:type="dxa"/>
            <w:vAlign w:val="center"/>
          </w:tcPr>
          <w:p w14:paraId="17A04451" w14:textId="77777777" w:rsidR="0067686E" w:rsidRDefault="0067686E" w:rsidP="000F1903">
            <w:pPr>
              <w:jc w:val="both"/>
            </w:pPr>
            <w:r>
              <w:t>The subtext of the block</w:t>
            </w:r>
          </w:p>
        </w:tc>
      </w:tr>
    </w:tbl>
    <w:p w14:paraId="3FCDE4AF" w14:textId="77777777" w:rsidR="00456846" w:rsidRDefault="00456846" w:rsidP="00456846"/>
    <w:tbl>
      <w:tblPr>
        <w:tblStyle w:val="TableGrid"/>
        <w:tblW w:w="0" w:type="auto"/>
        <w:tblLook w:val="04A0" w:firstRow="1" w:lastRow="0" w:firstColumn="1" w:lastColumn="0" w:noHBand="0" w:noVBand="1"/>
      </w:tblPr>
      <w:tblGrid>
        <w:gridCol w:w="4151"/>
        <w:gridCol w:w="4152"/>
      </w:tblGrid>
      <w:tr w:rsidR="00456846" w14:paraId="78E378C8" w14:textId="77777777" w:rsidTr="000F1903">
        <w:tc>
          <w:tcPr>
            <w:tcW w:w="8303" w:type="dxa"/>
            <w:gridSpan w:val="2"/>
            <w:shd w:val="clear" w:color="auto" w:fill="BFBFBF" w:themeFill="background1" w:themeFillShade="BF"/>
            <w:vAlign w:val="center"/>
          </w:tcPr>
          <w:p w14:paraId="58CAD894" w14:textId="77777777" w:rsidR="00456846" w:rsidRDefault="00456846" w:rsidP="000F1903">
            <w:pPr>
              <w:jc w:val="center"/>
            </w:pPr>
            <w:r>
              <w:t>Method</w:t>
            </w:r>
          </w:p>
        </w:tc>
      </w:tr>
      <w:tr w:rsidR="00456846" w14:paraId="32F32F0C" w14:textId="77777777" w:rsidTr="000F1903">
        <w:tc>
          <w:tcPr>
            <w:tcW w:w="4151" w:type="dxa"/>
            <w:shd w:val="clear" w:color="auto" w:fill="D9D9D9" w:themeFill="background1" w:themeFillShade="D9"/>
            <w:vAlign w:val="center"/>
          </w:tcPr>
          <w:p w14:paraId="499D9AC0" w14:textId="77777777" w:rsidR="00456846" w:rsidRDefault="00456846" w:rsidP="000F1903">
            <w:pPr>
              <w:jc w:val="center"/>
            </w:pPr>
            <w:r>
              <w:t>Name</w:t>
            </w:r>
          </w:p>
        </w:tc>
        <w:tc>
          <w:tcPr>
            <w:tcW w:w="4152" w:type="dxa"/>
            <w:vAlign w:val="center"/>
          </w:tcPr>
          <w:p w14:paraId="3E468899" w14:textId="77777777" w:rsidR="00456846" w:rsidRPr="00956CE0" w:rsidRDefault="00456846" w:rsidP="000F1903">
            <w:pPr>
              <w:jc w:val="center"/>
              <w:rPr>
                <w:lang w:val="en-GB"/>
              </w:rPr>
            </w:pPr>
            <w:r>
              <w:rPr>
                <w:lang w:val="en-GB"/>
              </w:rPr>
              <w:t>__</w:t>
            </w:r>
            <w:proofErr w:type="spellStart"/>
            <w:r>
              <w:rPr>
                <w:lang w:val="en-GB"/>
              </w:rPr>
              <w:t>init</w:t>
            </w:r>
            <w:proofErr w:type="spellEnd"/>
            <w:r>
              <w:rPr>
                <w:lang w:val="en-GB"/>
              </w:rPr>
              <w:t>__ ()</w:t>
            </w:r>
          </w:p>
        </w:tc>
      </w:tr>
      <w:tr w:rsidR="00456846" w14:paraId="677FF7B2" w14:textId="77777777" w:rsidTr="000F1903">
        <w:tc>
          <w:tcPr>
            <w:tcW w:w="4151" w:type="dxa"/>
            <w:shd w:val="clear" w:color="auto" w:fill="D9D9D9" w:themeFill="background1" w:themeFillShade="D9"/>
            <w:vAlign w:val="center"/>
          </w:tcPr>
          <w:p w14:paraId="3660B48E" w14:textId="114FB15F" w:rsidR="00456846" w:rsidRDefault="009431B6" w:rsidP="000F1903">
            <w:pPr>
              <w:jc w:val="center"/>
            </w:pPr>
            <w:r>
              <w:t>Argument</w:t>
            </w:r>
          </w:p>
        </w:tc>
        <w:tc>
          <w:tcPr>
            <w:tcW w:w="4152" w:type="dxa"/>
            <w:vAlign w:val="center"/>
          </w:tcPr>
          <w:p w14:paraId="36FB7338" w14:textId="77777777" w:rsidR="00456846" w:rsidRDefault="00456846" w:rsidP="000F1903">
            <w:pPr>
              <w:jc w:val="center"/>
            </w:pPr>
            <w:proofErr w:type="spellStart"/>
            <w:r>
              <w:t>block_</w:t>
            </w:r>
            <w:proofErr w:type="gramStart"/>
            <w:r>
              <w:t>data</w:t>
            </w:r>
            <w:proofErr w:type="spellEnd"/>
            <w:r>
              <w:t xml:space="preserve"> :</w:t>
            </w:r>
            <w:proofErr w:type="gramEnd"/>
            <w:r>
              <w:t xml:space="preserve"> </w:t>
            </w:r>
            <w:proofErr w:type="spellStart"/>
            <w:r>
              <w:t>Dict</w:t>
            </w:r>
            <w:proofErr w:type="spellEnd"/>
          </w:p>
        </w:tc>
      </w:tr>
      <w:tr w:rsidR="00456846" w14:paraId="07CEA906" w14:textId="77777777" w:rsidTr="000F1903">
        <w:tc>
          <w:tcPr>
            <w:tcW w:w="4151" w:type="dxa"/>
            <w:shd w:val="clear" w:color="auto" w:fill="D9D9D9" w:themeFill="background1" w:themeFillShade="D9"/>
            <w:vAlign w:val="center"/>
          </w:tcPr>
          <w:p w14:paraId="334E4507" w14:textId="77777777" w:rsidR="00456846" w:rsidRDefault="00456846" w:rsidP="000F1903">
            <w:pPr>
              <w:jc w:val="center"/>
            </w:pPr>
            <w:r>
              <w:t>Return Type</w:t>
            </w:r>
          </w:p>
        </w:tc>
        <w:tc>
          <w:tcPr>
            <w:tcW w:w="4152" w:type="dxa"/>
            <w:vAlign w:val="center"/>
          </w:tcPr>
          <w:p w14:paraId="5CBADD75" w14:textId="77777777" w:rsidR="00456846" w:rsidRDefault="00456846" w:rsidP="000F1903">
            <w:pPr>
              <w:jc w:val="center"/>
            </w:pPr>
            <w:r>
              <w:t>Void</w:t>
            </w:r>
          </w:p>
        </w:tc>
      </w:tr>
      <w:tr w:rsidR="00456846" w14:paraId="665D9E08" w14:textId="77777777" w:rsidTr="000F1903">
        <w:tc>
          <w:tcPr>
            <w:tcW w:w="4151" w:type="dxa"/>
            <w:shd w:val="clear" w:color="auto" w:fill="D9D9D9" w:themeFill="background1" w:themeFillShade="D9"/>
            <w:vAlign w:val="center"/>
          </w:tcPr>
          <w:p w14:paraId="1E3704A7" w14:textId="77777777" w:rsidR="00456846" w:rsidRDefault="00456846" w:rsidP="000F1903">
            <w:pPr>
              <w:jc w:val="center"/>
            </w:pPr>
            <w:r>
              <w:t>Description</w:t>
            </w:r>
          </w:p>
        </w:tc>
        <w:tc>
          <w:tcPr>
            <w:tcW w:w="4152" w:type="dxa"/>
            <w:vAlign w:val="center"/>
          </w:tcPr>
          <w:p w14:paraId="3FBA3A5B" w14:textId="39407C7A" w:rsidR="00456846" w:rsidRDefault="00456846" w:rsidP="000F1903">
            <w:pPr>
              <w:jc w:val="center"/>
            </w:pPr>
            <w:r>
              <w:t xml:space="preserve">Constructor of </w:t>
            </w:r>
            <w:proofErr w:type="spellStart"/>
            <w:r>
              <w:t>FreeParking</w:t>
            </w:r>
            <w:proofErr w:type="spellEnd"/>
          </w:p>
        </w:tc>
      </w:tr>
    </w:tbl>
    <w:p w14:paraId="3084851B" w14:textId="77777777" w:rsidR="00456846" w:rsidRDefault="00456846" w:rsidP="00456846"/>
    <w:tbl>
      <w:tblPr>
        <w:tblStyle w:val="TableGrid"/>
        <w:tblW w:w="0" w:type="auto"/>
        <w:tblLook w:val="04A0" w:firstRow="1" w:lastRow="0" w:firstColumn="1" w:lastColumn="0" w:noHBand="0" w:noVBand="1"/>
      </w:tblPr>
      <w:tblGrid>
        <w:gridCol w:w="4151"/>
        <w:gridCol w:w="4152"/>
      </w:tblGrid>
      <w:tr w:rsidR="00456846" w14:paraId="176DFF0E" w14:textId="77777777" w:rsidTr="000F1903">
        <w:tc>
          <w:tcPr>
            <w:tcW w:w="8303" w:type="dxa"/>
            <w:gridSpan w:val="2"/>
            <w:shd w:val="clear" w:color="auto" w:fill="BFBFBF" w:themeFill="background1" w:themeFillShade="BF"/>
            <w:vAlign w:val="center"/>
          </w:tcPr>
          <w:p w14:paraId="66F31B5F" w14:textId="77777777" w:rsidR="00456846" w:rsidRDefault="00456846" w:rsidP="000F1903">
            <w:pPr>
              <w:jc w:val="center"/>
            </w:pPr>
            <w:r>
              <w:t>Method</w:t>
            </w:r>
          </w:p>
        </w:tc>
      </w:tr>
      <w:tr w:rsidR="00456846" w14:paraId="52EE7BE8" w14:textId="77777777" w:rsidTr="000F1903">
        <w:tc>
          <w:tcPr>
            <w:tcW w:w="4151" w:type="dxa"/>
            <w:shd w:val="clear" w:color="auto" w:fill="D9D9D9" w:themeFill="background1" w:themeFillShade="D9"/>
            <w:vAlign w:val="center"/>
          </w:tcPr>
          <w:p w14:paraId="71DE7301" w14:textId="77777777" w:rsidR="00456846" w:rsidRDefault="00456846" w:rsidP="000F1903">
            <w:pPr>
              <w:jc w:val="center"/>
            </w:pPr>
            <w:r>
              <w:t>Name</w:t>
            </w:r>
          </w:p>
        </w:tc>
        <w:tc>
          <w:tcPr>
            <w:tcW w:w="4152" w:type="dxa"/>
            <w:vAlign w:val="center"/>
          </w:tcPr>
          <w:p w14:paraId="7DEEF308" w14:textId="77777777" w:rsidR="00456846" w:rsidRPr="00956CE0" w:rsidRDefault="00456846" w:rsidP="000F1903">
            <w:pPr>
              <w:jc w:val="center"/>
              <w:rPr>
                <w:lang w:val="en-GB"/>
              </w:rPr>
            </w:pPr>
            <w:r>
              <w:rPr>
                <w:lang w:val="en-GB"/>
              </w:rPr>
              <w:t xml:space="preserve"> </w:t>
            </w:r>
            <w:proofErr w:type="spellStart"/>
            <w:r w:rsidRPr="00066C9A">
              <w:rPr>
                <w:lang w:val="en-GB"/>
              </w:rPr>
              <w:t>activate_block_</w:t>
            </w:r>
            <w:proofErr w:type="gramStart"/>
            <w:r w:rsidRPr="00066C9A">
              <w:rPr>
                <w:lang w:val="en-GB"/>
              </w:rPr>
              <w:t>effect</w:t>
            </w:r>
            <w:proofErr w:type="spellEnd"/>
            <w:r>
              <w:rPr>
                <w:lang w:val="en-GB"/>
              </w:rPr>
              <w:t>(</w:t>
            </w:r>
            <w:proofErr w:type="gramEnd"/>
            <w:r>
              <w:rPr>
                <w:lang w:val="en-GB"/>
              </w:rPr>
              <w:t>)</w:t>
            </w:r>
          </w:p>
        </w:tc>
      </w:tr>
      <w:tr w:rsidR="00456846" w14:paraId="5C07C49E" w14:textId="77777777" w:rsidTr="000F1903">
        <w:tc>
          <w:tcPr>
            <w:tcW w:w="4151" w:type="dxa"/>
            <w:shd w:val="clear" w:color="auto" w:fill="D9D9D9" w:themeFill="background1" w:themeFillShade="D9"/>
            <w:vAlign w:val="center"/>
          </w:tcPr>
          <w:p w14:paraId="221452D1" w14:textId="70A5FCB7" w:rsidR="00456846" w:rsidRDefault="009431B6" w:rsidP="000F1903">
            <w:pPr>
              <w:jc w:val="center"/>
            </w:pPr>
            <w:r>
              <w:t>Argument</w:t>
            </w:r>
          </w:p>
        </w:tc>
        <w:tc>
          <w:tcPr>
            <w:tcW w:w="4152" w:type="dxa"/>
            <w:vAlign w:val="center"/>
          </w:tcPr>
          <w:p w14:paraId="00B9E61C" w14:textId="77777777" w:rsidR="00456846" w:rsidRDefault="00456846" w:rsidP="000F1903">
            <w:pPr>
              <w:jc w:val="center"/>
            </w:pPr>
            <w:proofErr w:type="gramStart"/>
            <w:r>
              <w:t>player :</w:t>
            </w:r>
            <w:proofErr w:type="gramEnd"/>
            <w:r>
              <w:t xml:space="preserve"> Player</w:t>
            </w:r>
          </w:p>
          <w:p w14:paraId="76BD6CE7" w14:textId="77777777" w:rsidR="00456846" w:rsidRDefault="00456846" w:rsidP="000F1903">
            <w:pPr>
              <w:jc w:val="center"/>
            </w:pPr>
            <w:proofErr w:type="spellStart"/>
            <w:r>
              <w:t>game_</w:t>
            </w:r>
            <w:proofErr w:type="gramStart"/>
            <w:r>
              <w:t>Board</w:t>
            </w:r>
            <w:proofErr w:type="spellEnd"/>
            <w:r>
              <w:t xml:space="preserve"> :</w:t>
            </w:r>
            <w:proofErr w:type="gramEnd"/>
            <w:r>
              <w:t xml:space="preserve"> </w:t>
            </w:r>
            <w:proofErr w:type="spellStart"/>
            <w:r>
              <w:t>GameBoard</w:t>
            </w:r>
            <w:proofErr w:type="spellEnd"/>
          </w:p>
        </w:tc>
      </w:tr>
      <w:tr w:rsidR="00456846" w14:paraId="24177F2D" w14:textId="77777777" w:rsidTr="000F1903">
        <w:tc>
          <w:tcPr>
            <w:tcW w:w="4151" w:type="dxa"/>
            <w:shd w:val="clear" w:color="auto" w:fill="D9D9D9" w:themeFill="background1" w:themeFillShade="D9"/>
            <w:vAlign w:val="center"/>
          </w:tcPr>
          <w:p w14:paraId="310EB997" w14:textId="77777777" w:rsidR="00456846" w:rsidRDefault="00456846" w:rsidP="000F1903">
            <w:pPr>
              <w:jc w:val="center"/>
            </w:pPr>
            <w:r>
              <w:t>Return Type</w:t>
            </w:r>
          </w:p>
        </w:tc>
        <w:tc>
          <w:tcPr>
            <w:tcW w:w="4152" w:type="dxa"/>
            <w:vAlign w:val="center"/>
          </w:tcPr>
          <w:p w14:paraId="1CF2A7AE" w14:textId="77777777" w:rsidR="00456846" w:rsidRDefault="00456846" w:rsidP="000F1903">
            <w:pPr>
              <w:jc w:val="center"/>
            </w:pPr>
            <w:r>
              <w:t>Void</w:t>
            </w:r>
          </w:p>
        </w:tc>
      </w:tr>
      <w:tr w:rsidR="00456846" w14:paraId="212C588A" w14:textId="77777777" w:rsidTr="000F1903">
        <w:tc>
          <w:tcPr>
            <w:tcW w:w="4151" w:type="dxa"/>
            <w:shd w:val="clear" w:color="auto" w:fill="D9D9D9" w:themeFill="background1" w:themeFillShade="D9"/>
            <w:vAlign w:val="center"/>
          </w:tcPr>
          <w:p w14:paraId="3476A755" w14:textId="77777777" w:rsidR="00456846" w:rsidRDefault="00456846" w:rsidP="000F1903">
            <w:pPr>
              <w:jc w:val="center"/>
            </w:pPr>
            <w:r>
              <w:t>Description</w:t>
            </w:r>
          </w:p>
        </w:tc>
        <w:tc>
          <w:tcPr>
            <w:tcW w:w="4152" w:type="dxa"/>
            <w:vAlign w:val="center"/>
          </w:tcPr>
          <w:p w14:paraId="46FE3461" w14:textId="77777777" w:rsidR="00456846" w:rsidRDefault="00456846" w:rsidP="00456846">
            <w:pPr>
              <w:jc w:val="center"/>
            </w:pPr>
            <w:r>
              <w:t xml:space="preserve">No Effect, call </w:t>
            </w:r>
            <w:proofErr w:type="gramStart"/>
            <w:r>
              <w:t>super(</w:t>
            </w:r>
            <w:proofErr w:type="gramEnd"/>
            <w:r>
              <w:t>)</w:t>
            </w:r>
          </w:p>
        </w:tc>
      </w:tr>
    </w:tbl>
    <w:p w14:paraId="7CB100F2" w14:textId="6F332BD8" w:rsidR="00E53A61" w:rsidRPr="00E53A61" w:rsidRDefault="00E53A61" w:rsidP="00801A7B"/>
    <w:p w14:paraId="5677F37D" w14:textId="0F15DC17" w:rsidR="00E53A61" w:rsidRPr="00E53A61" w:rsidRDefault="007E7C88" w:rsidP="00801A7B">
      <w:r>
        <w:br w:type="page"/>
      </w:r>
    </w:p>
    <w:p w14:paraId="7FBFE588" w14:textId="6F6C07A4" w:rsidR="00CC7E72" w:rsidRDefault="006144E1" w:rsidP="00801A7B">
      <w:pPr>
        <w:rPr>
          <w:b/>
          <w:u w:val="single"/>
        </w:rPr>
      </w:pPr>
      <w:r w:rsidRPr="00456846">
        <w:rPr>
          <w:rFonts w:hint="eastAsia"/>
          <w:b/>
          <w:u w:val="single"/>
        </w:rPr>
        <w:lastRenderedPageBreak/>
        <w:t>C</w:t>
      </w:r>
      <w:r w:rsidRPr="00456846">
        <w:rPr>
          <w:b/>
          <w:u w:val="single"/>
        </w:rPr>
        <w:t xml:space="preserve">lass: </w:t>
      </w:r>
      <w:proofErr w:type="spellStart"/>
      <w:r w:rsidRPr="00456846">
        <w:rPr>
          <w:b/>
          <w:u w:val="single"/>
        </w:rPr>
        <w:t>GoToJail</w:t>
      </w:r>
      <w:proofErr w:type="spellEnd"/>
    </w:p>
    <w:tbl>
      <w:tblPr>
        <w:tblStyle w:val="TableGrid"/>
        <w:tblW w:w="0" w:type="auto"/>
        <w:tblLook w:val="04A0" w:firstRow="1" w:lastRow="0" w:firstColumn="1" w:lastColumn="0" w:noHBand="0" w:noVBand="1"/>
      </w:tblPr>
      <w:tblGrid>
        <w:gridCol w:w="2122"/>
        <w:gridCol w:w="2268"/>
        <w:gridCol w:w="3913"/>
      </w:tblGrid>
      <w:tr w:rsidR="00FD095A" w14:paraId="324CDE57" w14:textId="77777777" w:rsidTr="000F1903">
        <w:tc>
          <w:tcPr>
            <w:tcW w:w="8303" w:type="dxa"/>
            <w:gridSpan w:val="3"/>
            <w:shd w:val="clear" w:color="auto" w:fill="BFBFBF" w:themeFill="background1" w:themeFillShade="BF"/>
            <w:vAlign w:val="center"/>
          </w:tcPr>
          <w:p w14:paraId="18D4AF11" w14:textId="77777777" w:rsidR="00FD095A" w:rsidRDefault="00FD095A" w:rsidP="000F1903">
            <w:pPr>
              <w:jc w:val="center"/>
            </w:pPr>
            <w:r>
              <w:t>Variable</w:t>
            </w:r>
          </w:p>
        </w:tc>
      </w:tr>
      <w:tr w:rsidR="00FD095A" w14:paraId="7430B799" w14:textId="77777777" w:rsidTr="000F1903">
        <w:tc>
          <w:tcPr>
            <w:tcW w:w="2122" w:type="dxa"/>
            <w:shd w:val="clear" w:color="auto" w:fill="D9D9D9" w:themeFill="background1" w:themeFillShade="D9"/>
            <w:vAlign w:val="center"/>
          </w:tcPr>
          <w:p w14:paraId="49FA8E2A" w14:textId="77777777" w:rsidR="00FD095A" w:rsidRDefault="00FD095A" w:rsidP="000F1903">
            <w:pPr>
              <w:jc w:val="center"/>
            </w:pPr>
            <w:r>
              <w:t>Name</w:t>
            </w:r>
          </w:p>
        </w:tc>
        <w:tc>
          <w:tcPr>
            <w:tcW w:w="2268" w:type="dxa"/>
            <w:shd w:val="clear" w:color="auto" w:fill="D9D9D9" w:themeFill="background1" w:themeFillShade="D9"/>
            <w:vAlign w:val="center"/>
          </w:tcPr>
          <w:p w14:paraId="2C2CC3F1" w14:textId="77777777" w:rsidR="00FD095A" w:rsidRDefault="00FD095A" w:rsidP="000F1903">
            <w:pPr>
              <w:jc w:val="center"/>
            </w:pPr>
            <w:r>
              <w:t>Type</w:t>
            </w:r>
          </w:p>
        </w:tc>
        <w:tc>
          <w:tcPr>
            <w:tcW w:w="3913" w:type="dxa"/>
            <w:shd w:val="clear" w:color="auto" w:fill="D9D9D9" w:themeFill="background1" w:themeFillShade="D9"/>
            <w:vAlign w:val="center"/>
          </w:tcPr>
          <w:p w14:paraId="4C65B07E" w14:textId="77777777" w:rsidR="00FD095A" w:rsidRDefault="00FD095A" w:rsidP="000F1903">
            <w:pPr>
              <w:jc w:val="center"/>
            </w:pPr>
            <w:r>
              <w:t>Description</w:t>
            </w:r>
          </w:p>
        </w:tc>
      </w:tr>
      <w:tr w:rsidR="00FD095A" w14:paraId="0C5003B3" w14:textId="77777777" w:rsidTr="000F1903">
        <w:tc>
          <w:tcPr>
            <w:tcW w:w="2122" w:type="dxa"/>
            <w:vAlign w:val="center"/>
          </w:tcPr>
          <w:p w14:paraId="0C006305" w14:textId="1F46CB9B" w:rsidR="00FD095A" w:rsidRDefault="00FD095A" w:rsidP="00DF7A30">
            <w:pPr>
              <w:jc w:val="both"/>
            </w:pPr>
            <w:r>
              <w:t>+</w:t>
            </w:r>
            <w:proofErr w:type="spellStart"/>
            <w:r w:rsidR="006F2A1A">
              <w:t>jail_position</w:t>
            </w:r>
            <w:proofErr w:type="spellEnd"/>
          </w:p>
        </w:tc>
        <w:tc>
          <w:tcPr>
            <w:tcW w:w="2268" w:type="dxa"/>
            <w:vAlign w:val="center"/>
          </w:tcPr>
          <w:p w14:paraId="05E362CE" w14:textId="4185C51C" w:rsidR="00FD095A" w:rsidRDefault="006F2A1A" w:rsidP="000F1903">
            <w:pPr>
              <w:jc w:val="center"/>
            </w:pPr>
            <w:r>
              <w:t>INT</w:t>
            </w:r>
          </w:p>
        </w:tc>
        <w:tc>
          <w:tcPr>
            <w:tcW w:w="3913" w:type="dxa"/>
            <w:vAlign w:val="center"/>
          </w:tcPr>
          <w:p w14:paraId="7F521DD9" w14:textId="42E902A3" w:rsidR="00FD095A" w:rsidRDefault="00FD095A" w:rsidP="000F1903">
            <w:pPr>
              <w:jc w:val="both"/>
            </w:pPr>
            <w:r>
              <w:t xml:space="preserve">The </w:t>
            </w:r>
            <w:r w:rsidR="006F2A1A">
              <w:t>position of Jail Block</w:t>
            </w:r>
          </w:p>
        </w:tc>
      </w:tr>
      <w:tr w:rsidR="00FD095A" w14:paraId="718D9A53" w14:textId="77777777" w:rsidTr="000F1903">
        <w:tc>
          <w:tcPr>
            <w:tcW w:w="2122" w:type="dxa"/>
            <w:vAlign w:val="center"/>
          </w:tcPr>
          <w:p w14:paraId="74AA92DC" w14:textId="558655E2" w:rsidR="00FD095A" w:rsidRDefault="00FD095A" w:rsidP="00DF7A30">
            <w:pPr>
              <w:jc w:val="both"/>
            </w:pPr>
            <w:r>
              <w:t>+</w:t>
            </w:r>
            <w:r w:rsidR="006F2A1A">
              <w:t>fine</w:t>
            </w:r>
          </w:p>
        </w:tc>
        <w:tc>
          <w:tcPr>
            <w:tcW w:w="2268" w:type="dxa"/>
            <w:vAlign w:val="center"/>
          </w:tcPr>
          <w:p w14:paraId="4ED101E6" w14:textId="77777777" w:rsidR="00FD095A" w:rsidRDefault="00FD095A" w:rsidP="000F1903">
            <w:pPr>
              <w:jc w:val="center"/>
            </w:pPr>
            <w:r>
              <w:t>INT</w:t>
            </w:r>
          </w:p>
        </w:tc>
        <w:tc>
          <w:tcPr>
            <w:tcW w:w="3913" w:type="dxa"/>
            <w:vAlign w:val="center"/>
          </w:tcPr>
          <w:p w14:paraId="4342B7AF" w14:textId="662EFAAB" w:rsidR="00FD095A" w:rsidRDefault="006F2A1A" w:rsidP="000F1903">
            <w:pPr>
              <w:jc w:val="both"/>
            </w:pPr>
            <w:r>
              <w:t xml:space="preserve">The fine </w:t>
            </w:r>
            <w:r w:rsidR="004A2B2F">
              <w:t>needed</w:t>
            </w:r>
            <w:r>
              <w:t xml:space="preserve"> to pay for </w:t>
            </w:r>
            <w:r w:rsidR="004A2B2F">
              <w:t>getting</w:t>
            </w:r>
            <w:r>
              <w:t xml:space="preserve"> out </w:t>
            </w:r>
            <w:r w:rsidR="004A2B2F">
              <w:t xml:space="preserve">of </w:t>
            </w:r>
            <w:r>
              <w:t>the jail</w:t>
            </w:r>
          </w:p>
        </w:tc>
      </w:tr>
      <w:tr w:rsidR="00FD095A" w14:paraId="479E66CC" w14:textId="77777777" w:rsidTr="000F1903">
        <w:tc>
          <w:tcPr>
            <w:tcW w:w="2122" w:type="dxa"/>
            <w:vAlign w:val="center"/>
          </w:tcPr>
          <w:p w14:paraId="6066559D" w14:textId="02F8202B" w:rsidR="00FD095A" w:rsidRDefault="00FD095A" w:rsidP="00DF7A30">
            <w:pPr>
              <w:jc w:val="both"/>
            </w:pPr>
            <w:r>
              <w:t>+</w:t>
            </w:r>
            <w:r w:rsidR="006F2A1A">
              <w:t>turn</w:t>
            </w:r>
          </w:p>
        </w:tc>
        <w:tc>
          <w:tcPr>
            <w:tcW w:w="2268" w:type="dxa"/>
            <w:vAlign w:val="center"/>
          </w:tcPr>
          <w:p w14:paraId="50EF64CA" w14:textId="77777777" w:rsidR="00FD095A" w:rsidRDefault="00FD095A" w:rsidP="000F1903">
            <w:pPr>
              <w:jc w:val="center"/>
            </w:pPr>
            <w:r>
              <w:t>INT</w:t>
            </w:r>
          </w:p>
        </w:tc>
        <w:tc>
          <w:tcPr>
            <w:tcW w:w="3913" w:type="dxa"/>
          </w:tcPr>
          <w:p w14:paraId="0AFA83C9" w14:textId="48689ADD" w:rsidR="00FD095A" w:rsidRDefault="006F2A1A" w:rsidP="000F1903">
            <w:pPr>
              <w:jc w:val="both"/>
            </w:pPr>
            <w:r>
              <w:t>The max turn</w:t>
            </w:r>
            <w:r w:rsidR="004A2B2F">
              <w:t>s</w:t>
            </w:r>
            <w:r>
              <w:t xml:space="preserve"> that the player need to stay in </w:t>
            </w:r>
            <w:r w:rsidR="004A2B2F">
              <w:t>the</w:t>
            </w:r>
            <w:r>
              <w:t xml:space="preserve"> jail</w:t>
            </w:r>
          </w:p>
        </w:tc>
      </w:tr>
    </w:tbl>
    <w:p w14:paraId="41992365" w14:textId="34CBDB4D" w:rsidR="009452B3" w:rsidRDefault="009452B3" w:rsidP="006F2A1A"/>
    <w:tbl>
      <w:tblPr>
        <w:tblStyle w:val="TableGrid"/>
        <w:tblW w:w="0" w:type="auto"/>
        <w:tblLook w:val="04A0" w:firstRow="1" w:lastRow="0" w:firstColumn="1" w:lastColumn="0" w:noHBand="0" w:noVBand="1"/>
      </w:tblPr>
      <w:tblGrid>
        <w:gridCol w:w="4151"/>
        <w:gridCol w:w="4152"/>
      </w:tblGrid>
      <w:tr w:rsidR="006F2A1A" w14:paraId="7E9F45F7" w14:textId="77777777" w:rsidTr="000F1903">
        <w:tc>
          <w:tcPr>
            <w:tcW w:w="8303" w:type="dxa"/>
            <w:gridSpan w:val="2"/>
            <w:shd w:val="clear" w:color="auto" w:fill="BFBFBF" w:themeFill="background1" w:themeFillShade="BF"/>
            <w:vAlign w:val="center"/>
          </w:tcPr>
          <w:p w14:paraId="3629DA0F" w14:textId="77777777" w:rsidR="006F2A1A" w:rsidRDefault="006F2A1A" w:rsidP="000F1903">
            <w:pPr>
              <w:jc w:val="center"/>
            </w:pPr>
            <w:r>
              <w:t>Method</w:t>
            </w:r>
          </w:p>
        </w:tc>
      </w:tr>
      <w:tr w:rsidR="006F2A1A" w14:paraId="5DF22585" w14:textId="77777777" w:rsidTr="000F1903">
        <w:tc>
          <w:tcPr>
            <w:tcW w:w="4151" w:type="dxa"/>
            <w:shd w:val="clear" w:color="auto" w:fill="D9D9D9" w:themeFill="background1" w:themeFillShade="D9"/>
            <w:vAlign w:val="center"/>
          </w:tcPr>
          <w:p w14:paraId="3F4C10BD" w14:textId="77777777" w:rsidR="006F2A1A" w:rsidRDefault="006F2A1A" w:rsidP="000F1903">
            <w:pPr>
              <w:jc w:val="center"/>
            </w:pPr>
            <w:r>
              <w:t>Name</w:t>
            </w:r>
          </w:p>
        </w:tc>
        <w:tc>
          <w:tcPr>
            <w:tcW w:w="4152" w:type="dxa"/>
            <w:vAlign w:val="center"/>
          </w:tcPr>
          <w:p w14:paraId="642AEDD0" w14:textId="77777777" w:rsidR="006F2A1A" w:rsidRPr="00956CE0" w:rsidRDefault="006F2A1A" w:rsidP="000F1903">
            <w:pPr>
              <w:jc w:val="center"/>
              <w:rPr>
                <w:lang w:val="en-GB"/>
              </w:rPr>
            </w:pPr>
            <w:r>
              <w:rPr>
                <w:lang w:val="en-GB"/>
              </w:rPr>
              <w:t>__</w:t>
            </w:r>
            <w:proofErr w:type="spellStart"/>
            <w:r>
              <w:rPr>
                <w:lang w:val="en-GB"/>
              </w:rPr>
              <w:t>init</w:t>
            </w:r>
            <w:proofErr w:type="spellEnd"/>
            <w:r>
              <w:rPr>
                <w:lang w:val="en-GB"/>
              </w:rPr>
              <w:t>__ ()</w:t>
            </w:r>
          </w:p>
        </w:tc>
      </w:tr>
      <w:tr w:rsidR="006F2A1A" w14:paraId="6FDF0EDF" w14:textId="77777777" w:rsidTr="000F1903">
        <w:tc>
          <w:tcPr>
            <w:tcW w:w="4151" w:type="dxa"/>
            <w:shd w:val="clear" w:color="auto" w:fill="D9D9D9" w:themeFill="background1" w:themeFillShade="D9"/>
            <w:vAlign w:val="center"/>
          </w:tcPr>
          <w:p w14:paraId="2D963ACE" w14:textId="7A0965A5" w:rsidR="006F2A1A" w:rsidRDefault="009431B6" w:rsidP="000F1903">
            <w:pPr>
              <w:jc w:val="center"/>
            </w:pPr>
            <w:r>
              <w:t>Argument</w:t>
            </w:r>
          </w:p>
        </w:tc>
        <w:tc>
          <w:tcPr>
            <w:tcW w:w="4152" w:type="dxa"/>
            <w:vAlign w:val="center"/>
          </w:tcPr>
          <w:p w14:paraId="775AC25B" w14:textId="77777777" w:rsidR="006F2A1A" w:rsidRDefault="006F2A1A" w:rsidP="000F1903">
            <w:pPr>
              <w:jc w:val="center"/>
            </w:pPr>
            <w:proofErr w:type="spellStart"/>
            <w:r>
              <w:t>block_</w:t>
            </w:r>
            <w:proofErr w:type="gramStart"/>
            <w:r>
              <w:t>data</w:t>
            </w:r>
            <w:proofErr w:type="spellEnd"/>
            <w:r>
              <w:t xml:space="preserve"> :</w:t>
            </w:r>
            <w:proofErr w:type="gramEnd"/>
            <w:r>
              <w:t xml:space="preserve"> </w:t>
            </w:r>
            <w:proofErr w:type="spellStart"/>
            <w:r>
              <w:t>Dict</w:t>
            </w:r>
            <w:proofErr w:type="spellEnd"/>
          </w:p>
        </w:tc>
      </w:tr>
      <w:tr w:rsidR="006F2A1A" w14:paraId="0BAB48BE" w14:textId="77777777" w:rsidTr="000F1903">
        <w:tc>
          <w:tcPr>
            <w:tcW w:w="4151" w:type="dxa"/>
            <w:shd w:val="clear" w:color="auto" w:fill="D9D9D9" w:themeFill="background1" w:themeFillShade="D9"/>
            <w:vAlign w:val="center"/>
          </w:tcPr>
          <w:p w14:paraId="5B4A7DEA" w14:textId="77777777" w:rsidR="006F2A1A" w:rsidRDefault="006F2A1A" w:rsidP="000F1903">
            <w:pPr>
              <w:jc w:val="center"/>
            </w:pPr>
            <w:r>
              <w:t>Return Type</w:t>
            </w:r>
          </w:p>
        </w:tc>
        <w:tc>
          <w:tcPr>
            <w:tcW w:w="4152" w:type="dxa"/>
            <w:vAlign w:val="center"/>
          </w:tcPr>
          <w:p w14:paraId="53CD726B" w14:textId="77777777" w:rsidR="006F2A1A" w:rsidRDefault="006F2A1A" w:rsidP="000F1903">
            <w:pPr>
              <w:jc w:val="center"/>
            </w:pPr>
            <w:r>
              <w:t>Void</w:t>
            </w:r>
          </w:p>
        </w:tc>
      </w:tr>
      <w:tr w:rsidR="006F2A1A" w14:paraId="77A95068" w14:textId="77777777" w:rsidTr="000F1903">
        <w:tc>
          <w:tcPr>
            <w:tcW w:w="4151" w:type="dxa"/>
            <w:shd w:val="clear" w:color="auto" w:fill="D9D9D9" w:themeFill="background1" w:themeFillShade="D9"/>
            <w:vAlign w:val="center"/>
          </w:tcPr>
          <w:p w14:paraId="45125AA5" w14:textId="77777777" w:rsidR="006F2A1A" w:rsidRDefault="006F2A1A" w:rsidP="000F1903">
            <w:pPr>
              <w:jc w:val="center"/>
            </w:pPr>
            <w:r>
              <w:t>Description</w:t>
            </w:r>
          </w:p>
        </w:tc>
        <w:tc>
          <w:tcPr>
            <w:tcW w:w="4152" w:type="dxa"/>
            <w:vAlign w:val="center"/>
          </w:tcPr>
          <w:p w14:paraId="6C2C3991" w14:textId="41BA6806" w:rsidR="006F2A1A" w:rsidRDefault="006F2A1A" w:rsidP="000F1903">
            <w:pPr>
              <w:jc w:val="center"/>
            </w:pPr>
            <w:r>
              <w:t xml:space="preserve">Constructor of </w:t>
            </w:r>
            <w:proofErr w:type="spellStart"/>
            <w:r>
              <w:t>GoToJail</w:t>
            </w:r>
            <w:proofErr w:type="spellEnd"/>
          </w:p>
        </w:tc>
      </w:tr>
    </w:tbl>
    <w:p w14:paraId="357E92CE" w14:textId="77777777" w:rsidR="006F2A1A" w:rsidRDefault="006F2A1A" w:rsidP="006F2A1A"/>
    <w:tbl>
      <w:tblPr>
        <w:tblStyle w:val="TableGrid"/>
        <w:tblW w:w="0" w:type="auto"/>
        <w:tblLook w:val="04A0" w:firstRow="1" w:lastRow="0" w:firstColumn="1" w:lastColumn="0" w:noHBand="0" w:noVBand="1"/>
      </w:tblPr>
      <w:tblGrid>
        <w:gridCol w:w="4151"/>
        <w:gridCol w:w="4152"/>
      </w:tblGrid>
      <w:tr w:rsidR="006F2A1A" w14:paraId="536CE798" w14:textId="77777777" w:rsidTr="000F1903">
        <w:tc>
          <w:tcPr>
            <w:tcW w:w="8303" w:type="dxa"/>
            <w:gridSpan w:val="2"/>
            <w:shd w:val="clear" w:color="auto" w:fill="BFBFBF" w:themeFill="background1" w:themeFillShade="BF"/>
            <w:vAlign w:val="center"/>
          </w:tcPr>
          <w:p w14:paraId="53D2A766" w14:textId="77777777" w:rsidR="006F2A1A" w:rsidRDefault="006F2A1A" w:rsidP="000F1903">
            <w:pPr>
              <w:jc w:val="center"/>
            </w:pPr>
            <w:r>
              <w:t>Method</w:t>
            </w:r>
          </w:p>
        </w:tc>
      </w:tr>
      <w:tr w:rsidR="006F2A1A" w14:paraId="53269E9F" w14:textId="77777777" w:rsidTr="000F1903">
        <w:tc>
          <w:tcPr>
            <w:tcW w:w="4151" w:type="dxa"/>
            <w:shd w:val="clear" w:color="auto" w:fill="D9D9D9" w:themeFill="background1" w:themeFillShade="D9"/>
            <w:vAlign w:val="center"/>
          </w:tcPr>
          <w:p w14:paraId="13FD8F82" w14:textId="77777777" w:rsidR="006F2A1A" w:rsidRDefault="006F2A1A" w:rsidP="000F1903">
            <w:pPr>
              <w:jc w:val="center"/>
            </w:pPr>
            <w:r>
              <w:t>Name</w:t>
            </w:r>
          </w:p>
        </w:tc>
        <w:tc>
          <w:tcPr>
            <w:tcW w:w="4152" w:type="dxa"/>
            <w:vAlign w:val="center"/>
          </w:tcPr>
          <w:p w14:paraId="0177272D" w14:textId="77777777" w:rsidR="006F2A1A" w:rsidRPr="00956CE0" w:rsidRDefault="006F2A1A" w:rsidP="000F1903">
            <w:pPr>
              <w:jc w:val="center"/>
              <w:rPr>
                <w:lang w:val="en-GB"/>
              </w:rPr>
            </w:pPr>
            <w:r>
              <w:rPr>
                <w:lang w:val="en-GB"/>
              </w:rPr>
              <w:t xml:space="preserve"> </w:t>
            </w:r>
            <w:proofErr w:type="spellStart"/>
            <w:r w:rsidRPr="00066C9A">
              <w:rPr>
                <w:lang w:val="en-GB"/>
              </w:rPr>
              <w:t>activate_block_</w:t>
            </w:r>
            <w:proofErr w:type="gramStart"/>
            <w:r w:rsidRPr="00066C9A">
              <w:rPr>
                <w:lang w:val="en-GB"/>
              </w:rPr>
              <w:t>effect</w:t>
            </w:r>
            <w:proofErr w:type="spellEnd"/>
            <w:r>
              <w:rPr>
                <w:lang w:val="en-GB"/>
              </w:rPr>
              <w:t>(</w:t>
            </w:r>
            <w:proofErr w:type="gramEnd"/>
            <w:r>
              <w:rPr>
                <w:lang w:val="en-GB"/>
              </w:rPr>
              <w:t>)</w:t>
            </w:r>
          </w:p>
        </w:tc>
      </w:tr>
      <w:tr w:rsidR="006F2A1A" w14:paraId="5EFCB616" w14:textId="77777777" w:rsidTr="000F1903">
        <w:tc>
          <w:tcPr>
            <w:tcW w:w="4151" w:type="dxa"/>
            <w:shd w:val="clear" w:color="auto" w:fill="D9D9D9" w:themeFill="background1" w:themeFillShade="D9"/>
            <w:vAlign w:val="center"/>
          </w:tcPr>
          <w:p w14:paraId="0BA0193A" w14:textId="2DEC9543" w:rsidR="006F2A1A" w:rsidRDefault="009431B6" w:rsidP="000F1903">
            <w:pPr>
              <w:jc w:val="center"/>
            </w:pPr>
            <w:r>
              <w:t>Argument</w:t>
            </w:r>
          </w:p>
        </w:tc>
        <w:tc>
          <w:tcPr>
            <w:tcW w:w="4152" w:type="dxa"/>
            <w:vAlign w:val="center"/>
          </w:tcPr>
          <w:p w14:paraId="17F46E62" w14:textId="77777777" w:rsidR="006F2A1A" w:rsidRDefault="006F2A1A" w:rsidP="000F1903">
            <w:pPr>
              <w:jc w:val="center"/>
            </w:pPr>
            <w:proofErr w:type="gramStart"/>
            <w:r>
              <w:t>player :</w:t>
            </w:r>
            <w:proofErr w:type="gramEnd"/>
            <w:r>
              <w:t xml:space="preserve"> Player</w:t>
            </w:r>
          </w:p>
          <w:p w14:paraId="173B74CE" w14:textId="77777777" w:rsidR="006F2A1A" w:rsidRDefault="006F2A1A" w:rsidP="000F1903">
            <w:pPr>
              <w:jc w:val="center"/>
            </w:pPr>
            <w:proofErr w:type="spellStart"/>
            <w:r>
              <w:t>game_</w:t>
            </w:r>
            <w:proofErr w:type="gramStart"/>
            <w:r>
              <w:t>Board</w:t>
            </w:r>
            <w:proofErr w:type="spellEnd"/>
            <w:r>
              <w:t xml:space="preserve"> :</w:t>
            </w:r>
            <w:proofErr w:type="gramEnd"/>
            <w:r>
              <w:t xml:space="preserve"> </w:t>
            </w:r>
            <w:proofErr w:type="spellStart"/>
            <w:r>
              <w:t>GameBoard</w:t>
            </w:r>
            <w:proofErr w:type="spellEnd"/>
          </w:p>
        </w:tc>
      </w:tr>
      <w:tr w:rsidR="006F2A1A" w14:paraId="19965A8F" w14:textId="77777777" w:rsidTr="000F1903">
        <w:tc>
          <w:tcPr>
            <w:tcW w:w="4151" w:type="dxa"/>
            <w:shd w:val="clear" w:color="auto" w:fill="D9D9D9" w:themeFill="background1" w:themeFillShade="D9"/>
            <w:vAlign w:val="center"/>
          </w:tcPr>
          <w:p w14:paraId="1FE24D20" w14:textId="77777777" w:rsidR="006F2A1A" w:rsidRDefault="006F2A1A" w:rsidP="000F1903">
            <w:pPr>
              <w:jc w:val="center"/>
            </w:pPr>
            <w:r>
              <w:t>Return Type</w:t>
            </w:r>
          </w:p>
        </w:tc>
        <w:tc>
          <w:tcPr>
            <w:tcW w:w="4152" w:type="dxa"/>
            <w:vAlign w:val="center"/>
          </w:tcPr>
          <w:p w14:paraId="47B58404" w14:textId="77777777" w:rsidR="006F2A1A" w:rsidRDefault="006F2A1A" w:rsidP="000F1903">
            <w:pPr>
              <w:jc w:val="center"/>
            </w:pPr>
            <w:r>
              <w:t>Void</w:t>
            </w:r>
          </w:p>
        </w:tc>
      </w:tr>
      <w:tr w:rsidR="006F2A1A" w14:paraId="37BECB33" w14:textId="77777777" w:rsidTr="000F1903">
        <w:tc>
          <w:tcPr>
            <w:tcW w:w="4151" w:type="dxa"/>
            <w:shd w:val="clear" w:color="auto" w:fill="D9D9D9" w:themeFill="background1" w:themeFillShade="D9"/>
            <w:vAlign w:val="center"/>
          </w:tcPr>
          <w:p w14:paraId="381CCFE7" w14:textId="77777777" w:rsidR="006F2A1A" w:rsidRDefault="006F2A1A" w:rsidP="000F1903">
            <w:pPr>
              <w:jc w:val="center"/>
            </w:pPr>
            <w:r>
              <w:t>Description</w:t>
            </w:r>
          </w:p>
        </w:tc>
        <w:tc>
          <w:tcPr>
            <w:tcW w:w="4152" w:type="dxa"/>
            <w:vAlign w:val="center"/>
          </w:tcPr>
          <w:p w14:paraId="4CF39598" w14:textId="261BC7DD" w:rsidR="006F2A1A" w:rsidRDefault="006F2A1A" w:rsidP="000F1903">
            <w:pPr>
              <w:jc w:val="both"/>
            </w:pPr>
            <w:r>
              <w:t xml:space="preserve">Set the player position to the jail position Set </w:t>
            </w:r>
            <w:r w:rsidR="00D867CF">
              <w:t>how many</w:t>
            </w:r>
            <w:r>
              <w:t xml:space="preserve"> turn(s) left before the player leaves the jail</w:t>
            </w:r>
          </w:p>
        </w:tc>
      </w:tr>
    </w:tbl>
    <w:p w14:paraId="3D08848F" w14:textId="3A66976E" w:rsidR="00E14313" w:rsidRDefault="00E14313" w:rsidP="000B1C84">
      <w:bookmarkStart w:id="9" w:name="_Hlk85749039"/>
    </w:p>
    <w:p w14:paraId="05898DAA" w14:textId="1A13DB58" w:rsidR="009452B3" w:rsidRDefault="000B1C84" w:rsidP="006F2E84">
      <w:pPr>
        <w:pStyle w:val="ListParagraph"/>
        <w:numPr>
          <w:ilvl w:val="1"/>
          <w:numId w:val="1"/>
        </w:numPr>
        <w:outlineLvl w:val="1"/>
      </w:pPr>
      <w:bookmarkStart w:id="10" w:name="_Toc85798427"/>
      <w:bookmarkEnd w:id="9"/>
      <w:r w:rsidRPr="000B1C84">
        <w:t>Player.py</w:t>
      </w:r>
      <w:bookmarkEnd w:id="10"/>
    </w:p>
    <w:p w14:paraId="52FD8B55" w14:textId="1A0165E8" w:rsidR="00316443" w:rsidRDefault="0060765E" w:rsidP="000D2D7F">
      <w:pPr>
        <w:jc w:val="both"/>
      </w:pPr>
      <w:r w:rsidRPr="0060765E">
        <w:t>Player.py</w:t>
      </w:r>
      <w:r w:rsidR="004E17A2">
        <w:t xml:space="preserve"> is the object</w:t>
      </w:r>
      <w:r w:rsidR="00317A03">
        <w:t xml:space="preserve"> </w:t>
      </w:r>
      <w:r w:rsidR="0082441A">
        <w:t>that</w:t>
      </w:r>
      <w:r w:rsidRPr="0060765E">
        <w:t xml:space="preserve"> stores the properties, attributes of the players, such as the number of players, is the player alive or not, and is the player in jail or not, it will also perform the action to pay any money such as rent, and money when landed on the “Chance” block if unlucky, or jail, moreover, add money, such as when the player reached the “Start” block, other player landed on the player property(s), and when landed on the “Chance” block if lucky.</w:t>
      </w:r>
    </w:p>
    <w:tbl>
      <w:tblPr>
        <w:tblStyle w:val="TableGrid"/>
        <w:tblW w:w="0" w:type="auto"/>
        <w:tblLook w:val="04A0" w:firstRow="1" w:lastRow="0" w:firstColumn="1" w:lastColumn="0" w:noHBand="0" w:noVBand="1"/>
      </w:tblPr>
      <w:tblGrid>
        <w:gridCol w:w="2122"/>
        <w:gridCol w:w="2268"/>
        <w:gridCol w:w="3913"/>
      </w:tblGrid>
      <w:tr w:rsidR="006F2A1A" w14:paraId="1FBC6DE8" w14:textId="77777777" w:rsidTr="000F1903">
        <w:tc>
          <w:tcPr>
            <w:tcW w:w="8303" w:type="dxa"/>
            <w:gridSpan w:val="3"/>
            <w:shd w:val="clear" w:color="auto" w:fill="BFBFBF" w:themeFill="background1" w:themeFillShade="BF"/>
            <w:vAlign w:val="center"/>
          </w:tcPr>
          <w:p w14:paraId="5F1ABC73" w14:textId="77777777" w:rsidR="006F2A1A" w:rsidRDefault="006F2A1A" w:rsidP="000F1903">
            <w:pPr>
              <w:jc w:val="center"/>
            </w:pPr>
            <w:r>
              <w:t>Variable</w:t>
            </w:r>
          </w:p>
        </w:tc>
      </w:tr>
      <w:tr w:rsidR="006F2A1A" w14:paraId="66308B34" w14:textId="77777777" w:rsidTr="000F1903">
        <w:tc>
          <w:tcPr>
            <w:tcW w:w="2122" w:type="dxa"/>
            <w:shd w:val="clear" w:color="auto" w:fill="D9D9D9" w:themeFill="background1" w:themeFillShade="D9"/>
            <w:vAlign w:val="center"/>
          </w:tcPr>
          <w:p w14:paraId="1AD126DD" w14:textId="77777777" w:rsidR="006F2A1A" w:rsidRDefault="006F2A1A" w:rsidP="000F1903">
            <w:pPr>
              <w:jc w:val="center"/>
            </w:pPr>
            <w:r>
              <w:t>Name</w:t>
            </w:r>
          </w:p>
        </w:tc>
        <w:tc>
          <w:tcPr>
            <w:tcW w:w="2268" w:type="dxa"/>
            <w:shd w:val="clear" w:color="auto" w:fill="D9D9D9" w:themeFill="background1" w:themeFillShade="D9"/>
            <w:vAlign w:val="center"/>
          </w:tcPr>
          <w:p w14:paraId="64CCADFF" w14:textId="77777777" w:rsidR="006F2A1A" w:rsidRDefault="006F2A1A" w:rsidP="000F1903">
            <w:pPr>
              <w:jc w:val="center"/>
            </w:pPr>
            <w:r>
              <w:t>Type</w:t>
            </w:r>
          </w:p>
        </w:tc>
        <w:tc>
          <w:tcPr>
            <w:tcW w:w="3913" w:type="dxa"/>
            <w:shd w:val="clear" w:color="auto" w:fill="D9D9D9" w:themeFill="background1" w:themeFillShade="D9"/>
            <w:vAlign w:val="center"/>
          </w:tcPr>
          <w:p w14:paraId="1B3BF4F1" w14:textId="77777777" w:rsidR="006F2A1A" w:rsidRDefault="006F2A1A" w:rsidP="000F1903">
            <w:pPr>
              <w:jc w:val="center"/>
            </w:pPr>
            <w:r>
              <w:t>Description</w:t>
            </w:r>
          </w:p>
        </w:tc>
      </w:tr>
      <w:tr w:rsidR="006F2A1A" w14:paraId="03558F83" w14:textId="77777777" w:rsidTr="000F1903">
        <w:tc>
          <w:tcPr>
            <w:tcW w:w="2122" w:type="dxa"/>
            <w:vAlign w:val="center"/>
          </w:tcPr>
          <w:p w14:paraId="6F5938EF" w14:textId="21A2D41E" w:rsidR="006F2A1A" w:rsidRDefault="006F2A1A" w:rsidP="00DF7A30">
            <w:pPr>
              <w:jc w:val="both"/>
            </w:pPr>
            <w:r>
              <w:t>+</w:t>
            </w:r>
            <w:proofErr w:type="spellStart"/>
            <w:r w:rsidR="007E7C88">
              <w:t>player_number</w:t>
            </w:r>
            <w:proofErr w:type="spellEnd"/>
          </w:p>
        </w:tc>
        <w:tc>
          <w:tcPr>
            <w:tcW w:w="2268" w:type="dxa"/>
            <w:vAlign w:val="center"/>
          </w:tcPr>
          <w:p w14:paraId="4CEA0A01" w14:textId="77777777" w:rsidR="006F2A1A" w:rsidRDefault="006F2A1A" w:rsidP="000F1903">
            <w:pPr>
              <w:jc w:val="center"/>
            </w:pPr>
            <w:r>
              <w:t>INT</w:t>
            </w:r>
          </w:p>
        </w:tc>
        <w:tc>
          <w:tcPr>
            <w:tcW w:w="3913" w:type="dxa"/>
            <w:vAlign w:val="center"/>
          </w:tcPr>
          <w:p w14:paraId="498EB8D5" w14:textId="617A142C" w:rsidR="006F2A1A" w:rsidRDefault="006F2A1A" w:rsidP="000F1903">
            <w:pPr>
              <w:jc w:val="both"/>
            </w:pPr>
            <w:r>
              <w:t xml:space="preserve">The </w:t>
            </w:r>
            <w:r w:rsidR="007E7C88">
              <w:t>player number (1-6)</w:t>
            </w:r>
          </w:p>
        </w:tc>
      </w:tr>
      <w:tr w:rsidR="006F2A1A" w14:paraId="11813CE5" w14:textId="77777777" w:rsidTr="000F1903">
        <w:tc>
          <w:tcPr>
            <w:tcW w:w="2122" w:type="dxa"/>
            <w:vAlign w:val="center"/>
          </w:tcPr>
          <w:p w14:paraId="046F36B0" w14:textId="49ABFB96" w:rsidR="006F2A1A" w:rsidRDefault="006F2A1A" w:rsidP="00DF7A30">
            <w:pPr>
              <w:jc w:val="both"/>
            </w:pPr>
            <w:r>
              <w:t>+</w:t>
            </w:r>
            <w:r w:rsidR="007E7C88">
              <w:t>money</w:t>
            </w:r>
          </w:p>
        </w:tc>
        <w:tc>
          <w:tcPr>
            <w:tcW w:w="2268" w:type="dxa"/>
            <w:vAlign w:val="center"/>
          </w:tcPr>
          <w:p w14:paraId="3991A3DA" w14:textId="77777777" w:rsidR="006F2A1A" w:rsidRDefault="006F2A1A" w:rsidP="000F1903">
            <w:pPr>
              <w:jc w:val="center"/>
            </w:pPr>
            <w:r>
              <w:t>INT</w:t>
            </w:r>
          </w:p>
        </w:tc>
        <w:tc>
          <w:tcPr>
            <w:tcW w:w="3913" w:type="dxa"/>
            <w:vAlign w:val="center"/>
          </w:tcPr>
          <w:p w14:paraId="2347B897" w14:textId="4D5A2E7B" w:rsidR="006F2A1A" w:rsidRDefault="006F2A1A" w:rsidP="000F1903">
            <w:pPr>
              <w:jc w:val="both"/>
            </w:pPr>
            <w:r>
              <w:t xml:space="preserve">The </w:t>
            </w:r>
            <w:r w:rsidR="007E7C88">
              <w:t xml:space="preserve">money that the player </w:t>
            </w:r>
            <w:proofErr w:type="gramStart"/>
            <w:r w:rsidR="007E7C88">
              <w:t>have</w:t>
            </w:r>
            <w:proofErr w:type="gramEnd"/>
          </w:p>
        </w:tc>
      </w:tr>
      <w:tr w:rsidR="006F2A1A" w14:paraId="49999FA4" w14:textId="77777777" w:rsidTr="000F1903">
        <w:tc>
          <w:tcPr>
            <w:tcW w:w="2122" w:type="dxa"/>
            <w:vAlign w:val="center"/>
          </w:tcPr>
          <w:p w14:paraId="2609CDF9" w14:textId="635769FB" w:rsidR="006F2A1A" w:rsidRDefault="006F2A1A" w:rsidP="00DF7A30">
            <w:pPr>
              <w:jc w:val="both"/>
            </w:pPr>
            <w:r>
              <w:t>+</w:t>
            </w:r>
            <w:r w:rsidR="007E7C88">
              <w:t>position</w:t>
            </w:r>
          </w:p>
        </w:tc>
        <w:tc>
          <w:tcPr>
            <w:tcW w:w="2268" w:type="dxa"/>
            <w:vAlign w:val="center"/>
          </w:tcPr>
          <w:p w14:paraId="612F8672" w14:textId="77777777" w:rsidR="006F2A1A" w:rsidRDefault="006F2A1A" w:rsidP="000F1903">
            <w:pPr>
              <w:jc w:val="center"/>
            </w:pPr>
            <w:r>
              <w:t>INT</w:t>
            </w:r>
          </w:p>
        </w:tc>
        <w:tc>
          <w:tcPr>
            <w:tcW w:w="3913" w:type="dxa"/>
          </w:tcPr>
          <w:p w14:paraId="7745BE12" w14:textId="62FCBB7B" w:rsidR="006F2A1A" w:rsidRDefault="006F2A1A" w:rsidP="000F1903">
            <w:pPr>
              <w:jc w:val="both"/>
            </w:pPr>
            <w:r>
              <w:t xml:space="preserve">The </w:t>
            </w:r>
            <w:r w:rsidR="007E7C88">
              <w:t>position of the player in the game board</w:t>
            </w:r>
          </w:p>
        </w:tc>
      </w:tr>
      <w:tr w:rsidR="007E7C88" w14:paraId="18CF64AD" w14:textId="77777777" w:rsidTr="000F1903">
        <w:tc>
          <w:tcPr>
            <w:tcW w:w="2122" w:type="dxa"/>
            <w:vAlign w:val="center"/>
          </w:tcPr>
          <w:p w14:paraId="6B69FBDD" w14:textId="2E1B4729" w:rsidR="007E7C88" w:rsidRDefault="007E7C88" w:rsidP="00DF7A30">
            <w:pPr>
              <w:jc w:val="both"/>
            </w:pPr>
            <w:r>
              <w:t>+</w:t>
            </w:r>
            <w:proofErr w:type="spellStart"/>
            <w:r>
              <w:t>jail_left</w:t>
            </w:r>
            <w:proofErr w:type="spellEnd"/>
          </w:p>
        </w:tc>
        <w:tc>
          <w:tcPr>
            <w:tcW w:w="2268" w:type="dxa"/>
            <w:vAlign w:val="center"/>
          </w:tcPr>
          <w:p w14:paraId="5BF03BBA" w14:textId="21101DCE" w:rsidR="007E7C88" w:rsidRDefault="007E7C88" w:rsidP="000F1903">
            <w:pPr>
              <w:jc w:val="center"/>
            </w:pPr>
            <w:r>
              <w:t>INT</w:t>
            </w:r>
          </w:p>
        </w:tc>
        <w:tc>
          <w:tcPr>
            <w:tcW w:w="3913" w:type="dxa"/>
          </w:tcPr>
          <w:p w14:paraId="2A3044E2" w14:textId="25BF0B4C" w:rsidR="007E7C88" w:rsidRDefault="007E7C88" w:rsidP="000F1903">
            <w:pPr>
              <w:jc w:val="both"/>
            </w:pPr>
            <w:r>
              <w:t>How many turn</w:t>
            </w:r>
            <w:r w:rsidR="005A2C7E">
              <w:t>s</w:t>
            </w:r>
            <w:r>
              <w:t xml:space="preserve"> that the player should stay at the jail</w:t>
            </w:r>
          </w:p>
        </w:tc>
      </w:tr>
    </w:tbl>
    <w:p w14:paraId="6ACCAD9F" w14:textId="572EF0D4" w:rsidR="004E17A2" w:rsidRDefault="004E17A2" w:rsidP="000D2D7F">
      <w:pPr>
        <w:jc w:val="both"/>
      </w:pPr>
    </w:p>
    <w:p w14:paraId="4676D0A4" w14:textId="46F9EA10" w:rsidR="004E17A2" w:rsidRDefault="004061CC" w:rsidP="004061CC">
      <w:r>
        <w:br w:type="page"/>
      </w:r>
    </w:p>
    <w:tbl>
      <w:tblPr>
        <w:tblStyle w:val="TableGrid"/>
        <w:tblW w:w="0" w:type="auto"/>
        <w:tblLook w:val="04A0" w:firstRow="1" w:lastRow="0" w:firstColumn="1" w:lastColumn="0" w:noHBand="0" w:noVBand="1"/>
      </w:tblPr>
      <w:tblGrid>
        <w:gridCol w:w="4151"/>
        <w:gridCol w:w="4152"/>
      </w:tblGrid>
      <w:tr w:rsidR="00733524" w14:paraId="5A7245FB" w14:textId="77777777" w:rsidTr="000F1903">
        <w:tc>
          <w:tcPr>
            <w:tcW w:w="8303" w:type="dxa"/>
            <w:gridSpan w:val="2"/>
            <w:shd w:val="clear" w:color="auto" w:fill="BFBFBF" w:themeFill="background1" w:themeFillShade="BF"/>
            <w:vAlign w:val="center"/>
          </w:tcPr>
          <w:p w14:paraId="7D16456C" w14:textId="77777777" w:rsidR="00733524" w:rsidRDefault="00733524" w:rsidP="000F1903">
            <w:pPr>
              <w:jc w:val="center"/>
            </w:pPr>
            <w:r>
              <w:lastRenderedPageBreak/>
              <w:t>Method</w:t>
            </w:r>
          </w:p>
        </w:tc>
      </w:tr>
      <w:tr w:rsidR="00733524" w14:paraId="1B6596B0" w14:textId="77777777" w:rsidTr="000F1903">
        <w:tc>
          <w:tcPr>
            <w:tcW w:w="4151" w:type="dxa"/>
            <w:shd w:val="clear" w:color="auto" w:fill="D9D9D9" w:themeFill="background1" w:themeFillShade="D9"/>
            <w:vAlign w:val="center"/>
          </w:tcPr>
          <w:p w14:paraId="6CF390DD" w14:textId="77777777" w:rsidR="00733524" w:rsidRDefault="00733524" w:rsidP="000F1903">
            <w:pPr>
              <w:jc w:val="center"/>
            </w:pPr>
            <w:r>
              <w:t>Name</w:t>
            </w:r>
          </w:p>
        </w:tc>
        <w:tc>
          <w:tcPr>
            <w:tcW w:w="4152" w:type="dxa"/>
            <w:vAlign w:val="center"/>
          </w:tcPr>
          <w:p w14:paraId="57095097" w14:textId="77777777" w:rsidR="00733524" w:rsidRPr="00956CE0" w:rsidRDefault="00733524" w:rsidP="000F1903">
            <w:pPr>
              <w:jc w:val="center"/>
              <w:rPr>
                <w:lang w:val="en-GB"/>
              </w:rPr>
            </w:pPr>
            <w:r>
              <w:rPr>
                <w:lang w:val="en-GB"/>
              </w:rPr>
              <w:t>__</w:t>
            </w:r>
            <w:proofErr w:type="spellStart"/>
            <w:r>
              <w:rPr>
                <w:lang w:val="en-GB"/>
              </w:rPr>
              <w:t>init</w:t>
            </w:r>
            <w:proofErr w:type="spellEnd"/>
            <w:r>
              <w:rPr>
                <w:lang w:val="en-GB"/>
              </w:rPr>
              <w:t>__ ()</w:t>
            </w:r>
          </w:p>
        </w:tc>
      </w:tr>
      <w:tr w:rsidR="00733524" w14:paraId="6BEC2184" w14:textId="77777777" w:rsidTr="000F1903">
        <w:tc>
          <w:tcPr>
            <w:tcW w:w="4151" w:type="dxa"/>
            <w:shd w:val="clear" w:color="auto" w:fill="D9D9D9" w:themeFill="background1" w:themeFillShade="D9"/>
            <w:vAlign w:val="center"/>
          </w:tcPr>
          <w:p w14:paraId="23528BA5" w14:textId="37F0D612" w:rsidR="00733524" w:rsidRDefault="009431B6" w:rsidP="000F1903">
            <w:pPr>
              <w:jc w:val="center"/>
            </w:pPr>
            <w:r>
              <w:t>Argument</w:t>
            </w:r>
          </w:p>
        </w:tc>
        <w:tc>
          <w:tcPr>
            <w:tcW w:w="4152" w:type="dxa"/>
            <w:vAlign w:val="center"/>
          </w:tcPr>
          <w:p w14:paraId="5B5FBEAA" w14:textId="398F0D41" w:rsidR="00733524" w:rsidRDefault="00733524" w:rsidP="000F1903">
            <w:pPr>
              <w:jc w:val="center"/>
            </w:pPr>
            <w:proofErr w:type="spellStart"/>
            <w:r>
              <w:t>player_</w:t>
            </w:r>
            <w:proofErr w:type="gramStart"/>
            <w:r>
              <w:t>number</w:t>
            </w:r>
            <w:proofErr w:type="spellEnd"/>
            <w:r>
              <w:t xml:space="preserve"> :</w:t>
            </w:r>
            <w:proofErr w:type="gramEnd"/>
            <w:r>
              <w:t xml:space="preserve"> int</w:t>
            </w:r>
          </w:p>
          <w:p w14:paraId="0FC1A007" w14:textId="4C37545E" w:rsidR="00733524" w:rsidRDefault="00733524" w:rsidP="000F1903">
            <w:pPr>
              <w:jc w:val="center"/>
            </w:pPr>
            <w:proofErr w:type="gramStart"/>
            <w:r>
              <w:t>money :</w:t>
            </w:r>
            <w:proofErr w:type="gramEnd"/>
            <w:r>
              <w:t xml:space="preserve"> int</w:t>
            </w:r>
          </w:p>
          <w:p w14:paraId="30C40B24" w14:textId="4E6953E9" w:rsidR="00733524" w:rsidRDefault="00733524" w:rsidP="000F1903">
            <w:pPr>
              <w:jc w:val="center"/>
            </w:pPr>
            <w:proofErr w:type="gramStart"/>
            <w:r>
              <w:t>position :</w:t>
            </w:r>
            <w:proofErr w:type="gramEnd"/>
            <w:r>
              <w:t xml:space="preserve"> int</w:t>
            </w:r>
          </w:p>
        </w:tc>
      </w:tr>
      <w:tr w:rsidR="00733524" w14:paraId="2CE32C37" w14:textId="77777777" w:rsidTr="000F1903">
        <w:tc>
          <w:tcPr>
            <w:tcW w:w="4151" w:type="dxa"/>
            <w:shd w:val="clear" w:color="auto" w:fill="D9D9D9" w:themeFill="background1" w:themeFillShade="D9"/>
            <w:vAlign w:val="center"/>
          </w:tcPr>
          <w:p w14:paraId="5CCEC30E" w14:textId="77777777" w:rsidR="00733524" w:rsidRDefault="00733524" w:rsidP="000F1903">
            <w:pPr>
              <w:jc w:val="center"/>
            </w:pPr>
            <w:r>
              <w:t>Return Type</w:t>
            </w:r>
          </w:p>
        </w:tc>
        <w:tc>
          <w:tcPr>
            <w:tcW w:w="4152" w:type="dxa"/>
            <w:vAlign w:val="center"/>
          </w:tcPr>
          <w:p w14:paraId="031DE4E7" w14:textId="77777777" w:rsidR="00733524" w:rsidRDefault="00733524" w:rsidP="000F1903">
            <w:pPr>
              <w:jc w:val="center"/>
            </w:pPr>
            <w:r>
              <w:t>Void</w:t>
            </w:r>
          </w:p>
        </w:tc>
      </w:tr>
      <w:tr w:rsidR="00733524" w14:paraId="69A5D952" w14:textId="77777777" w:rsidTr="000F1903">
        <w:tc>
          <w:tcPr>
            <w:tcW w:w="4151" w:type="dxa"/>
            <w:shd w:val="clear" w:color="auto" w:fill="D9D9D9" w:themeFill="background1" w:themeFillShade="D9"/>
            <w:vAlign w:val="center"/>
          </w:tcPr>
          <w:p w14:paraId="2223F999" w14:textId="77777777" w:rsidR="00733524" w:rsidRDefault="00733524" w:rsidP="000F1903">
            <w:pPr>
              <w:jc w:val="center"/>
            </w:pPr>
            <w:r>
              <w:t>Description</w:t>
            </w:r>
          </w:p>
        </w:tc>
        <w:tc>
          <w:tcPr>
            <w:tcW w:w="4152" w:type="dxa"/>
            <w:vAlign w:val="center"/>
          </w:tcPr>
          <w:p w14:paraId="592B353A" w14:textId="0559E1A7" w:rsidR="00733524" w:rsidRDefault="00733524" w:rsidP="000F1903">
            <w:pPr>
              <w:jc w:val="center"/>
            </w:pPr>
            <w:r>
              <w:t>Constructor of Player</w:t>
            </w:r>
          </w:p>
        </w:tc>
      </w:tr>
    </w:tbl>
    <w:p w14:paraId="58A7823B" w14:textId="64326AB4" w:rsidR="00316443" w:rsidRPr="00316443" w:rsidRDefault="00316443" w:rsidP="000D2D7F">
      <w:pPr>
        <w:jc w:val="both"/>
      </w:pPr>
    </w:p>
    <w:tbl>
      <w:tblPr>
        <w:tblStyle w:val="TableGrid"/>
        <w:tblW w:w="0" w:type="auto"/>
        <w:tblLook w:val="04A0" w:firstRow="1" w:lastRow="0" w:firstColumn="1" w:lastColumn="0" w:noHBand="0" w:noVBand="1"/>
      </w:tblPr>
      <w:tblGrid>
        <w:gridCol w:w="4151"/>
        <w:gridCol w:w="4152"/>
      </w:tblGrid>
      <w:tr w:rsidR="00733524" w14:paraId="2D611BBB" w14:textId="77777777" w:rsidTr="000F1903">
        <w:tc>
          <w:tcPr>
            <w:tcW w:w="8303" w:type="dxa"/>
            <w:gridSpan w:val="2"/>
            <w:shd w:val="clear" w:color="auto" w:fill="BFBFBF" w:themeFill="background1" w:themeFillShade="BF"/>
            <w:vAlign w:val="center"/>
          </w:tcPr>
          <w:p w14:paraId="0AEC7C16" w14:textId="77777777" w:rsidR="00733524" w:rsidRDefault="00733524" w:rsidP="000F1903">
            <w:pPr>
              <w:jc w:val="center"/>
            </w:pPr>
            <w:r>
              <w:t>Method</w:t>
            </w:r>
          </w:p>
        </w:tc>
      </w:tr>
      <w:tr w:rsidR="00733524" w14:paraId="69A030F1" w14:textId="77777777" w:rsidTr="000F1903">
        <w:tc>
          <w:tcPr>
            <w:tcW w:w="4151" w:type="dxa"/>
            <w:shd w:val="clear" w:color="auto" w:fill="D9D9D9" w:themeFill="background1" w:themeFillShade="D9"/>
            <w:vAlign w:val="center"/>
          </w:tcPr>
          <w:p w14:paraId="01719035" w14:textId="77777777" w:rsidR="00733524" w:rsidRDefault="00733524" w:rsidP="000F1903">
            <w:pPr>
              <w:jc w:val="center"/>
            </w:pPr>
            <w:r>
              <w:t>Name</w:t>
            </w:r>
          </w:p>
        </w:tc>
        <w:tc>
          <w:tcPr>
            <w:tcW w:w="4152" w:type="dxa"/>
            <w:vAlign w:val="center"/>
          </w:tcPr>
          <w:p w14:paraId="7CB5E85D" w14:textId="240849E1" w:rsidR="00733524" w:rsidRPr="00956CE0" w:rsidRDefault="00733524" w:rsidP="000F1903">
            <w:pPr>
              <w:jc w:val="center"/>
              <w:rPr>
                <w:lang w:val="en-GB"/>
              </w:rPr>
            </w:pPr>
            <w:proofErr w:type="spellStart"/>
            <w:r>
              <w:rPr>
                <w:lang w:val="en-GB"/>
              </w:rPr>
              <w:t>pay_</w:t>
            </w:r>
            <w:proofErr w:type="gramStart"/>
            <w:r>
              <w:rPr>
                <w:lang w:val="en-GB"/>
              </w:rPr>
              <w:t>money</w:t>
            </w:r>
            <w:proofErr w:type="spellEnd"/>
            <w:r>
              <w:rPr>
                <w:lang w:val="en-GB"/>
              </w:rPr>
              <w:t>(</w:t>
            </w:r>
            <w:proofErr w:type="gramEnd"/>
            <w:r>
              <w:rPr>
                <w:lang w:val="en-GB"/>
              </w:rPr>
              <w:t>)</w:t>
            </w:r>
          </w:p>
        </w:tc>
      </w:tr>
      <w:tr w:rsidR="00733524" w14:paraId="18EE49FF" w14:textId="77777777" w:rsidTr="000F1903">
        <w:tc>
          <w:tcPr>
            <w:tcW w:w="4151" w:type="dxa"/>
            <w:shd w:val="clear" w:color="auto" w:fill="D9D9D9" w:themeFill="background1" w:themeFillShade="D9"/>
            <w:vAlign w:val="center"/>
          </w:tcPr>
          <w:p w14:paraId="41828E5A" w14:textId="21492C4D" w:rsidR="00733524" w:rsidRDefault="009431B6" w:rsidP="000F1903">
            <w:pPr>
              <w:jc w:val="center"/>
            </w:pPr>
            <w:r>
              <w:t>Argument</w:t>
            </w:r>
          </w:p>
        </w:tc>
        <w:tc>
          <w:tcPr>
            <w:tcW w:w="4152" w:type="dxa"/>
            <w:vAlign w:val="center"/>
          </w:tcPr>
          <w:p w14:paraId="222FA589" w14:textId="328EBA49" w:rsidR="00733524" w:rsidRDefault="00733524" w:rsidP="000F1903">
            <w:pPr>
              <w:jc w:val="center"/>
            </w:pPr>
            <w:proofErr w:type="gramStart"/>
            <w:r>
              <w:t>money :</w:t>
            </w:r>
            <w:proofErr w:type="gramEnd"/>
            <w:r>
              <w:t xml:space="preserve"> int</w:t>
            </w:r>
          </w:p>
        </w:tc>
      </w:tr>
      <w:tr w:rsidR="00733524" w14:paraId="6EAAB154" w14:textId="77777777" w:rsidTr="000F1903">
        <w:tc>
          <w:tcPr>
            <w:tcW w:w="4151" w:type="dxa"/>
            <w:shd w:val="clear" w:color="auto" w:fill="D9D9D9" w:themeFill="background1" w:themeFillShade="D9"/>
            <w:vAlign w:val="center"/>
          </w:tcPr>
          <w:p w14:paraId="08996B38" w14:textId="77777777" w:rsidR="00733524" w:rsidRDefault="00733524" w:rsidP="000F1903">
            <w:pPr>
              <w:jc w:val="center"/>
            </w:pPr>
            <w:r>
              <w:t>Return Type</w:t>
            </w:r>
          </w:p>
        </w:tc>
        <w:tc>
          <w:tcPr>
            <w:tcW w:w="4152" w:type="dxa"/>
            <w:vAlign w:val="center"/>
          </w:tcPr>
          <w:p w14:paraId="00B303F0" w14:textId="77777777" w:rsidR="00733524" w:rsidRDefault="00733524" w:rsidP="000F1903">
            <w:pPr>
              <w:jc w:val="center"/>
            </w:pPr>
            <w:r>
              <w:t>Void</w:t>
            </w:r>
          </w:p>
        </w:tc>
      </w:tr>
      <w:tr w:rsidR="00733524" w14:paraId="30AC33CD" w14:textId="77777777" w:rsidTr="000F1903">
        <w:tc>
          <w:tcPr>
            <w:tcW w:w="4151" w:type="dxa"/>
            <w:shd w:val="clear" w:color="auto" w:fill="D9D9D9" w:themeFill="background1" w:themeFillShade="D9"/>
            <w:vAlign w:val="center"/>
          </w:tcPr>
          <w:p w14:paraId="2561C4A0" w14:textId="77777777" w:rsidR="00733524" w:rsidRDefault="00733524" w:rsidP="000F1903">
            <w:pPr>
              <w:jc w:val="center"/>
            </w:pPr>
            <w:r>
              <w:t>Description</w:t>
            </w:r>
          </w:p>
        </w:tc>
        <w:tc>
          <w:tcPr>
            <w:tcW w:w="4152" w:type="dxa"/>
            <w:vAlign w:val="center"/>
          </w:tcPr>
          <w:p w14:paraId="32C0FCBA" w14:textId="13511C44" w:rsidR="00733524" w:rsidRDefault="00733524" w:rsidP="000F1903">
            <w:pPr>
              <w:jc w:val="center"/>
            </w:pPr>
            <w:r>
              <w:t xml:space="preserve">Subtract the </w:t>
            </w:r>
            <w:r w:rsidR="009668F3">
              <w:t xml:space="preserve">player’s </w:t>
            </w:r>
            <w:r>
              <w:t xml:space="preserve">money </w:t>
            </w:r>
            <w:r w:rsidR="009668F3">
              <w:t>according to</w:t>
            </w:r>
            <w:r>
              <w:t xml:space="preserve"> the </w:t>
            </w:r>
            <w:r w:rsidR="009431B6">
              <w:rPr>
                <w:lang w:val="en-GB"/>
              </w:rPr>
              <w:t>a</w:t>
            </w:r>
            <w:proofErr w:type="spellStart"/>
            <w:r w:rsidR="009431B6">
              <w:t>rgument</w:t>
            </w:r>
            <w:proofErr w:type="spellEnd"/>
            <w:r w:rsidR="00793320" w:rsidRPr="00793320">
              <w:t xml:space="preserve"> </w:t>
            </w:r>
          </w:p>
        </w:tc>
      </w:tr>
    </w:tbl>
    <w:p w14:paraId="7D346D94" w14:textId="594C1D35" w:rsidR="00733524" w:rsidRDefault="00733524" w:rsidP="000D2D7F">
      <w:pPr>
        <w:jc w:val="both"/>
      </w:pPr>
    </w:p>
    <w:tbl>
      <w:tblPr>
        <w:tblStyle w:val="TableGrid"/>
        <w:tblW w:w="0" w:type="auto"/>
        <w:tblLook w:val="04A0" w:firstRow="1" w:lastRow="0" w:firstColumn="1" w:lastColumn="0" w:noHBand="0" w:noVBand="1"/>
      </w:tblPr>
      <w:tblGrid>
        <w:gridCol w:w="4151"/>
        <w:gridCol w:w="4152"/>
      </w:tblGrid>
      <w:tr w:rsidR="00733524" w14:paraId="50E084B5" w14:textId="77777777" w:rsidTr="000F1903">
        <w:tc>
          <w:tcPr>
            <w:tcW w:w="8303" w:type="dxa"/>
            <w:gridSpan w:val="2"/>
            <w:shd w:val="clear" w:color="auto" w:fill="BFBFBF" w:themeFill="background1" w:themeFillShade="BF"/>
            <w:vAlign w:val="center"/>
          </w:tcPr>
          <w:p w14:paraId="7A41FEFF" w14:textId="77777777" w:rsidR="00733524" w:rsidRDefault="00733524" w:rsidP="000F1903">
            <w:pPr>
              <w:jc w:val="center"/>
            </w:pPr>
            <w:r>
              <w:t>Method</w:t>
            </w:r>
          </w:p>
        </w:tc>
      </w:tr>
      <w:tr w:rsidR="00733524" w14:paraId="1F998918" w14:textId="77777777" w:rsidTr="000F1903">
        <w:tc>
          <w:tcPr>
            <w:tcW w:w="4151" w:type="dxa"/>
            <w:shd w:val="clear" w:color="auto" w:fill="D9D9D9" w:themeFill="background1" w:themeFillShade="D9"/>
            <w:vAlign w:val="center"/>
          </w:tcPr>
          <w:p w14:paraId="504FE833" w14:textId="77777777" w:rsidR="00733524" w:rsidRDefault="00733524" w:rsidP="000F1903">
            <w:pPr>
              <w:jc w:val="center"/>
            </w:pPr>
            <w:r>
              <w:t>Name</w:t>
            </w:r>
          </w:p>
        </w:tc>
        <w:tc>
          <w:tcPr>
            <w:tcW w:w="4152" w:type="dxa"/>
            <w:vAlign w:val="center"/>
          </w:tcPr>
          <w:p w14:paraId="248BBB34" w14:textId="1568497F" w:rsidR="00733524" w:rsidRPr="00956CE0" w:rsidRDefault="00733524" w:rsidP="000F1903">
            <w:pPr>
              <w:jc w:val="center"/>
              <w:rPr>
                <w:lang w:val="en-GB"/>
              </w:rPr>
            </w:pPr>
            <w:r>
              <w:rPr>
                <w:lang w:val="en-GB"/>
              </w:rPr>
              <w:t xml:space="preserve"> </w:t>
            </w:r>
            <w:proofErr w:type="spellStart"/>
            <w:r>
              <w:rPr>
                <w:lang w:val="en-GB"/>
              </w:rPr>
              <w:t>add_</w:t>
            </w:r>
            <w:proofErr w:type="gramStart"/>
            <w:r>
              <w:rPr>
                <w:lang w:val="en-GB"/>
              </w:rPr>
              <w:t>money</w:t>
            </w:r>
            <w:proofErr w:type="spellEnd"/>
            <w:r>
              <w:rPr>
                <w:lang w:val="en-GB"/>
              </w:rPr>
              <w:t>(</w:t>
            </w:r>
            <w:proofErr w:type="gramEnd"/>
            <w:r>
              <w:rPr>
                <w:lang w:val="en-GB"/>
              </w:rPr>
              <w:t>)</w:t>
            </w:r>
          </w:p>
        </w:tc>
      </w:tr>
      <w:tr w:rsidR="00733524" w14:paraId="66CEB0F7" w14:textId="77777777" w:rsidTr="000F1903">
        <w:tc>
          <w:tcPr>
            <w:tcW w:w="4151" w:type="dxa"/>
            <w:shd w:val="clear" w:color="auto" w:fill="D9D9D9" w:themeFill="background1" w:themeFillShade="D9"/>
            <w:vAlign w:val="center"/>
          </w:tcPr>
          <w:p w14:paraId="602D10F8" w14:textId="0BA1F2F1" w:rsidR="00733524" w:rsidRDefault="009431B6" w:rsidP="000F1903">
            <w:pPr>
              <w:jc w:val="center"/>
            </w:pPr>
            <w:r>
              <w:t>Argument</w:t>
            </w:r>
          </w:p>
        </w:tc>
        <w:tc>
          <w:tcPr>
            <w:tcW w:w="4152" w:type="dxa"/>
            <w:vAlign w:val="center"/>
          </w:tcPr>
          <w:p w14:paraId="2263B976" w14:textId="1644C87C" w:rsidR="00733524" w:rsidRDefault="00733524" w:rsidP="000F1903">
            <w:pPr>
              <w:jc w:val="center"/>
            </w:pPr>
            <w:proofErr w:type="gramStart"/>
            <w:r>
              <w:t>money :</w:t>
            </w:r>
            <w:proofErr w:type="gramEnd"/>
            <w:r>
              <w:t xml:space="preserve"> int</w:t>
            </w:r>
          </w:p>
        </w:tc>
      </w:tr>
      <w:tr w:rsidR="00733524" w14:paraId="03EE15AB" w14:textId="77777777" w:rsidTr="000F1903">
        <w:tc>
          <w:tcPr>
            <w:tcW w:w="4151" w:type="dxa"/>
            <w:shd w:val="clear" w:color="auto" w:fill="D9D9D9" w:themeFill="background1" w:themeFillShade="D9"/>
            <w:vAlign w:val="center"/>
          </w:tcPr>
          <w:p w14:paraId="2267F06A" w14:textId="77777777" w:rsidR="00733524" w:rsidRDefault="00733524" w:rsidP="000F1903">
            <w:pPr>
              <w:jc w:val="center"/>
            </w:pPr>
            <w:r>
              <w:t>Return Type</w:t>
            </w:r>
          </w:p>
        </w:tc>
        <w:tc>
          <w:tcPr>
            <w:tcW w:w="4152" w:type="dxa"/>
            <w:vAlign w:val="center"/>
          </w:tcPr>
          <w:p w14:paraId="087ECF94" w14:textId="1877B818" w:rsidR="00733524" w:rsidRDefault="00733524" w:rsidP="000F1903">
            <w:pPr>
              <w:jc w:val="center"/>
            </w:pPr>
            <w:r>
              <w:t>Void</w:t>
            </w:r>
          </w:p>
        </w:tc>
      </w:tr>
      <w:tr w:rsidR="00733524" w14:paraId="3F6804AA" w14:textId="77777777" w:rsidTr="000F1903">
        <w:tc>
          <w:tcPr>
            <w:tcW w:w="4151" w:type="dxa"/>
            <w:shd w:val="clear" w:color="auto" w:fill="D9D9D9" w:themeFill="background1" w:themeFillShade="D9"/>
            <w:vAlign w:val="center"/>
          </w:tcPr>
          <w:p w14:paraId="5FC1FDBD" w14:textId="77777777" w:rsidR="00733524" w:rsidRDefault="00733524" w:rsidP="000F1903">
            <w:pPr>
              <w:jc w:val="center"/>
            </w:pPr>
            <w:r>
              <w:t>Description</w:t>
            </w:r>
          </w:p>
        </w:tc>
        <w:tc>
          <w:tcPr>
            <w:tcW w:w="4152" w:type="dxa"/>
            <w:vAlign w:val="center"/>
          </w:tcPr>
          <w:p w14:paraId="3030137A" w14:textId="16CB60E6" w:rsidR="00733524" w:rsidRDefault="009668F3" w:rsidP="000F1903">
            <w:pPr>
              <w:jc w:val="center"/>
            </w:pPr>
            <w:r>
              <w:t xml:space="preserve">Add the </w:t>
            </w:r>
            <w:r w:rsidR="002C62C2">
              <w:t xml:space="preserve">player’s money according to the </w:t>
            </w:r>
            <w:r w:rsidR="009431B6">
              <w:t>argument</w:t>
            </w:r>
            <w:r w:rsidR="009B2B1B" w:rsidRPr="009B2B1B">
              <w:t xml:space="preserve"> </w:t>
            </w:r>
          </w:p>
        </w:tc>
      </w:tr>
    </w:tbl>
    <w:p w14:paraId="58095D02" w14:textId="1487C354" w:rsidR="00733524" w:rsidRDefault="00733524" w:rsidP="000D2D7F">
      <w:pPr>
        <w:jc w:val="both"/>
      </w:pPr>
    </w:p>
    <w:tbl>
      <w:tblPr>
        <w:tblStyle w:val="TableGrid"/>
        <w:tblW w:w="0" w:type="auto"/>
        <w:tblLook w:val="04A0" w:firstRow="1" w:lastRow="0" w:firstColumn="1" w:lastColumn="0" w:noHBand="0" w:noVBand="1"/>
      </w:tblPr>
      <w:tblGrid>
        <w:gridCol w:w="4151"/>
        <w:gridCol w:w="4152"/>
      </w:tblGrid>
      <w:tr w:rsidR="00733524" w14:paraId="43E0CE08" w14:textId="77777777" w:rsidTr="000F1903">
        <w:tc>
          <w:tcPr>
            <w:tcW w:w="8303" w:type="dxa"/>
            <w:gridSpan w:val="2"/>
            <w:shd w:val="clear" w:color="auto" w:fill="BFBFBF" w:themeFill="background1" w:themeFillShade="BF"/>
            <w:vAlign w:val="center"/>
          </w:tcPr>
          <w:p w14:paraId="0D45A53D" w14:textId="77777777" w:rsidR="00733524" w:rsidRDefault="00733524" w:rsidP="000F1903">
            <w:pPr>
              <w:jc w:val="center"/>
            </w:pPr>
            <w:r>
              <w:t>Method</w:t>
            </w:r>
          </w:p>
        </w:tc>
      </w:tr>
      <w:tr w:rsidR="00733524" w14:paraId="36200D62" w14:textId="77777777" w:rsidTr="000F1903">
        <w:tc>
          <w:tcPr>
            <w:tcW w:w="4151" w:type="dxa"/>
            <w:shd w:val="clear" w:color="auto" w:fill="D9D9D9" w:themeFill="background1" w:themeFillShade="D9"/>
            <w:vAlign w:val="center"/>
          </w:tcPr>
          <w:p w14:paraId="224CDD94" w14:textId="77777777" w:rsidR="00733524" w:rsidRDefault="00733524" w:rsidP="000F1903">
            <w:pPr>
              <w:jc w:val="center"/>
            </w:pPr>
            <w:r>
              <w:t>Name</w:t>
            </w:r>
          </w:p>
        </w:tc>
        <w:tc>
          <w:tcPr>
            <w:tcW w:w="4152" w:type="dxa"/>
            <w:vAlign w:val="center"/>
          </w:tcPr>
          <w:p w14:paraId="79DD33FB" w14:textId="366FE285" w:rsidR="00733524" w:rsidRPr="00956CE0" w:rsidRDefault="00733524" w:rsidP="000F1903">
            <w:pPr>
              <w:jc w:val="center"/>
              <w:rPr>
                <w:lang w:val="en-GB"/>
              </w:rPr>
            </w:pPr>
            <w:r>
              <w:rPr>
                <w:lang w:val="en-GB"/>
              </w:rPr>
              <w:t xml:space="preserve"> </w:t>
            </w:r>
            <w:proofErr w:type="spellStart"/>
            <w:r>
              <w:rPr>
                <w:lang w:val="en-GB"/>
              </w:rPr>
              <w:t>is_</w:t>
            </w:r>
            <w:proofErr w:type="gramStart"/>
            <w:r>
              <w:rPr>
                <w:lang w:val="en-GB"/>
              </w:rPr>
              <w:t>alive</w:t>
            </w:r>
            <w:proofErr w:type="spellEnd"/>
            <w:r>
              <w:rPr>
                <w:lang w:val="en-GB"/>
              </w:rPr>
              <w:t>(</w:t>
            </w:r>
            <w:proofErr w:type="gramEnd"/>
            <w:r>
              <w:rPr>
                <w:lang w:val="en-GB"/>
              </w:rPr>
              <w:t>)</w:t>
            </w:r>
          </w:p>
        </w:tc>
      </w:tr>
      <w:tr w:rsidR="00733524" w14:paraId="5233923D" w14:textId="77777777" w:rsidTr="000F1903">
        <w:tc>
          <w:tcPr>
            <w:tcW w:w="4151" w:type="dxa"/>
            <w:shd w:val="clear" w:color="auto" w:fill="D9D9D9" w:themeFill="background1" w:themeFillShade="D9"/>
            <w:vAlign w:val="center"/>
          </w:tcPr>
          <w:p w14:paraId="06AE4358" w14:textId="7BB83176" w:rsidR="00733524" w:rsidRDefault="009431B6" w:rsidP="000F1903">
            <w:pPr>
              <w:jc w:val="center"/>
            </w:pPr>
            <w:r>
              <w:t>Argument</w:t>
            </w:r>
          </w:p>
        </w:tc>
        <w:tc>
          <w:tcPr>
            <w:tcW w:w="4152" w:type="dxa"/>
            <w:vAlign w:val="center"/>
          </w:tcPr>
          <w:p w14:paraId="2E501B49" w14:textId="56DBC8EE" w:rsidR="00733524" w:rsidRDefault="00733524" w:rsidP="000F1903">
            <w:pPr>
              <w:jc w:val="center"/>
            </w:pPr>
            <w:r>
              <w:t>N/A</w:t>
            </w:r>
          </w:p>
        </w:tc>
      </w:tr>
      <w:tr w:rsidR="00733524" w14:paraId="3E815722" w14:textId="77777777" w:rsidTr="000F1903">
        <w:tc>
          <w:tcPr>
            <w:tcW w:w="4151" w:type="dxa"/>
            <w:shd w:val="clear" w:color="auto" w:fill="D9D9D9" w:themeFill="background1" w:themeFillShade="D9"/>
            <w:vAlign w:val="center"/>
          </w:tcPr>
          <w:p w14:paraId="1F7E1C62" w14:textId="77777777" w:rsidR="00733524" w:rsidRDefault="00733524" w:rsidP="000F1903">
            <w:pPr>
              <w:jc w:val="center"/>
            </w:pPr>
            <w:r>
              <w:t>Return Type</w:t>
            </w:r>
          </w:p>
        </w:tc>
        <w:tc>
          <w:tcPr>
            <w:tcW w:w="4152" w:type="dxa"/>
            <w:vAlign w:val="center"/>
          </w:tcPr>
          <w:p w14:paraId="4413967F" w14:textId="3DF85939" w:rsidR="00733524" w:rsidRDefault="00F4567D" w:rsidP="000F1903">
            <w:pPr>
              <w:jc w:val="center"/>
            </w:pPr>
            <w:r>
              <w:t>Boolean</w:t>
            </w:r>
          </w:p>
        </w:tc>
      </w:tr>
      <w:tr w:rsidR="00733524" w14:paraId="6F90738E" w14:textId="77777777" w:rsidTr="000F1903">
        <w:tc>
          <w:tcPr>
            <w:tcW w:w="4151" w:type="dxa"/>
            <w:shd w:val="clear" w:color="auto" w:fill="D9D9D9" w:themeFill="background1" w:themeFillShade="D9"/>
            <w:vAlign w:val="center"/>
          </w:tcPr>
          <w:p w14:paraId="02F89AC2" w14:textId="77777777" w:rsidR="00733524" w:rsidRDefault="00733524" w:rsidP="000F1903">
            <w:pPr>
              <w:jc w:val="center"/>
            </w:pPr>
            <w:r>
              <w:t>Description</w:t>
            </w:r>
          </w:p>
        </w:tc>
        <w:tc>
          <w:tcPr>
            <w:tcW w:w="4152" w:type="dxa"/>
            <w:vAlign w:val="center"/>
          </w:tcPr>
          <w:p w14:paraId="2D7976BF" w14:textId="77777777" w:rsidR="00733524" w:rsidRDefault="00733524" w:rsidP="00F4567D">
            <w:pPr>
              <w:jc w:val="both"/>
            </w:pPr>
            <w:r>
              <w:t xml:space="preserve">If the </w:t>
            </w:r>
            <w:r w:rsidR="00F4567D">
              <w:t>player’s money &gt;= 0, return True,</w:t>
            </w:r>
          </w:p>
          <w:p w14:paraId="1655AB11" w14:textId="6A1200AD" w:rsidR="00F4567D" w:rsidRDefault="00F4567D" w:rsidP="00F4567D">
            <w:pPr>
              <w:jc w:val="both"/>
            </w:pPr>
            <w:r>
              <w:t>If not, return False</w:t>
            </w:r>
          </w:p>
        </w:tc>
      </w:tr>
    </w:tbl>
    <w:p w14:paraId="375D31A0" w14:textId="13AE1144" w:rsidR="00733524" w:rsidRDefault="00733524" w:rsidP="000D2D7F">
      <w:pPr>
        <w:jc w:val="both"/>
      </w:pPr>
    </w:p>
    <w:tbl>
      <w:tblPr>
        <w:tblStyle w:val="TableGrid"/>
        <w:tblW w:w="0" w:type="auto"/>
        <w:tblLook w:val="04A0" w:firstRow="1" w:lastRow="0" w:firstColumn="1" w:lastColumn="0" w:noHBand="0" w:noVBand="1"/>
      </w:tblPr>
      <w:tblGrid>
        <w:gridCol w:w="4151"/>
        <w:gridCol w:w="4152"/>
      </w:tblGrid>
      <w:tr w:rsidR="00733524" w14:paraId="4975AC3D" w14:textId="77777777" w:rsidTr="000F1903">
        <w:tc>
          <w:tcPr>
            <w:tcW w:w="8303" w:type="dxa"/>
            <w:gridSpan w:val="2"/>
            <w:shd w:val="clear" w:color="auto" w:fill="BFBFBF" w:themeFill="background1" w:themeFillShade="BF"/>
            <w:vAlign w:val="center"/>
          </w:tcPr>
          <w:p w14:paraId="7C32F1DD" w14:textId="77777777" w:rsidR="00733524" w:rsidRDefault="00733524" w:rsidP="000F1903">
            <w:pPr>
              <w:jc w:val="center"/>
            </w:pPr>
            <w:r>
              <w:t>Method</w:t>
            </w:r>
          </w:p>
        </w:tc>
      </w:tr>
      <w:tr w:rsidR="00733524" w14:paraId="76BBC8F5" w14:textId="77777777" w:rsidTr="000F1903">
        <w:tc>
          <w:tcPr>
            <w:tcW w:w="4151" w:type="dxa"/>
            <w:shd w:val="clear" w:color="auto" w:fill="D9D9D9" w:themeFill="background1" w:themeFillShade="D9"/>
            <w:vAlign w:val="center"/>
          </w:tcPr>
          <w:p w14:paraId="425D6ADD" w14:textId="77777777" w:rsidR="00733524" w:rsidRDefault="00733524" w:rsidP="000F1903">
            <w:pPr>
              <w:jc w:val="center"/>
            </w:pPr>
            <w:r>
              <w:t>Name</w:t>
            </w:r>
          </w:p>
        </w:tc>
        <w:tc>
          <w:tcPr>
            <w:tcW w:w="4152" w:type="dxa"/>
            <w:vAlign w:val="center"/>
          </w:tcPr>
          <w:p w14:paraId="14D97DCC" w14:textId="11376549" w:rsidR="00733524" w:rsidRPr="00956CE0" w:rsidRDefault="00733524" w:rsidP="000F1903">
            <w:pPr>
              <w:jc w:val="center"/>
              <w:rPr>
                <w:lang w:val="en-GB"/>
              </w:rPr>
            </w:pPr>
            <w:r>
              <w:rPr>
                <w:lang w:val="en-GB"/>
              </w:rPr>
              <w:t xml:space="preserve"> </w:t>
            </w:r>
            <w:proofErr w:type="spellStart"/>
            <w:r w:rsidR="00F4567D">
              <w:rPr>
                <w:lang w:val="en-GB"/>
              </w:rPr>
              <w:t>is_in_</w:t>
            </w:r>
            <w:proofErr w:type="gramStart"/>
            <w:r w:rsidR="00F4567D">
              <w:rPr>
                <w:lang w:val="en-GB"/>
              </w:rPr>
              <w:t>jail</w:t>
            </w:r>
            <w:proofErr w:type="spellEnd"/>
            <w:r>
              <w:rPr>
                <w:lang w:val="en-GB"/>
              </w:rPr>
              <w:t>(</w:t>
            </w:r>
            <w:proofErr w:type="gramEnd"/>
            <w:r>
              <w:rPr>
                <w:lang w:val="en-GB"/>
              </w:rPr>
              <w:t>)</w:t>
            </w:r>
          </w:p>
        </w:tc>
      </w:tr>
      <w:tr w:rsidR="00733524" w14:paraId="3A4126FA" w14:textId="77777777" w:rsidTr="000F1903">
        <w:tc>
          <w:tcPr>
            <w:tcW w:w="4151" w:type="dxa"/>
            <w:shd w:val="clear" w:color="auto" w:fill="D9D9D9" w:themeFill="background1" w:themeFillShade="D9"/>
            <w:vAlign w:val="center"/>
          </w:tcPr>
          <w:p w14:paraId="1D1954A5" w14:textId="1C762559" w:rsidR="00733524" w:rsidRDefault="00336E0E" w:rsidP="000F1903">
            <w:pPr>
              <w:jc w:val="center"/>
            </w:pPr>
            <w:r>
              <w:t>Argument</w:t>
            </w:r>
          </w:p>
        </w:tc>
        <w:tc>
          <w:tcPr>
            <w:tcW w:w="4152" w:type="dxa"/>
            <w:vAlign w:val="center"/>
          </w:tcPr>
          <w:p w14:paraId="3ED2DBA5" w14:textId="46844388" w:rsidR="00733524" w:rsidRDefault="00F4567D" w:rsidP="000F1903">
            <w:pPr>
              <w:jc w:val="center"/>
            </w:pPr>
            <w:r>
              <w:t>N/A</w:t>
            </w:r>
          </w:p>
        </w:tc>
      </w:tr>
      <w:tr w:rsidR="00733524" w14:paraId="2028B4F0" w14:textId="77777777" w:rsidTr="000F1903">
        <w:tc>
          <w:tcPr>
            <w:tcW w:w="4151" w:type="dxa"/>
            <w:shd w:val="clear" w:color="auto" w:fill="D9D9D9" w:themeFill="background1" w:themeFillShade="D9"/>
            <w:vAlign w:val="center"/>
          </w:tcPr>
          <w:p w14:paraId="70811D15" w14:textId="77777777" w:rsidR="00733524" w:rsidRDefault="00733524" w:rsidP="000F1903">
            <w:pPr>
              <w:jc w:val="center"/>
            </w:pPr>
            <w:r>
              <w:t>Return Type</w:t>
            </w:r>
          </w:p>
        </w:tc>
        <w:tc>
          <w:tcPr>
            <w:tcW w:w="4152" w:type="dxa"/>
            <w:vAlign w:val="center"/>
          </w:tcPr>
          <w:p w14:paraId="2445ADC9" w14:textId="6F07F14E" w:rsidR="00733524" w:rsidRDefault="00F4567D" w:rsidP="000F1903">
            <w:pPr>
              <w:jc w:val="center"/>
            </w:pPr>
            <w:r>
              <w:t>Boolean</w:t>
            </w:r>
          </w:p>
        </w:tc>
      </w:tr>
      <w:tr w:rsidR="00733524" w14:paraId="2A3046A1" w14:textId="77777777" w:rsidTr="000F1903">
        <w:tc>
          <w:tcPr>
            <w:tcW w:w="4151" w:type="dxa"/>
            <w:shd w:val="clear" w:color="auto" w:fill="D9D9D9" w:themeFill="background1" w:themeFillShade="D9"/>
            <w:vAlign w:val="center"/>
          </w:tcPr>
          <w:p w14:paraId="54B22883" w14:textId="77777777" w:rsidR="00733524" w:rsidRDefault="00733524" w:rsidP="000F1903">
            <w:pPr>
              <w:jc w:val="center"/>
            </w:pPr>
            <w:r>
              <w:t>Description</w:t>
            </w:r>
          </w:p>
        </w:tc>
        <w:tc>
          <w:tcPr>
            <w:tcW w:w="4152" w:type="dxa"/>
            <w:vAlign w:val="center"/>
          </w:tcPr>
          <w:p w14:paraId="0EB0DAC8" w14:textId="42DA5708" w:rsidR="00733524" w:rsidRDefault="00F4567D" w:rsidP="004061CC">
            <w:pPr>
              <w:jc w:val="both"/>
            </w:pPr>
            <w:r>
              <w:t xml:space="preserve">If the </w:t>
            </w:r>
            <w:r w:rsidR="00A400D3">
              <w:t xml:space="preserve">number of </w:t>
            </w:r>
            <w:proofErr w:type="spellStart"/>
            <w:proofErr w:type="gramStart"/>
            <w:r>
              <w:t>jail</w:t>
            </w:r>
            <w:proofErr w:type="gramEnd"/>
            <w:r>
              <w:t>_left</w:t>
            </w:r>
            <w:proofErr w:type="spellEnd"/>
            <w:r>
              <w:t xml:space="preserve"> is 0, return False</w:t>
            </w:r>
          </w:p>
          <w:p w14:paraId="51C914D0" w14:textId="24F57B76" w:rsidR="00F4567D" w:rsidRDefault="004061CC" w:rsidP="004061CC">
            <w:pPr>
              <w:jc w:val="both"/>
            </w:pPr>
            <w:r>
              <w:t>If not, return True</w:t>
            </w:r>
          </w:p>
        </w:tc>
      </w:tr>
    </w:tbl>
    <w:p w14:paraId="17D908CA" w14:textId="77777777" w:rsidR="00733524" w:rsidRPr="00316443" w:rsidRDefault="00733524" w:rsidP="000D2D7F">
      <w:pPr>
        <w:jc w:val="both"/>
      </w:pPr>
    </w:p>
    <w:p w14:paraId="53E1442E" w14:textId="7D78E6D2" w:rsidR="0035573B" w:rsidRPr="0035573B" w:rsidRDefault="0035573B" w:rsidP="0035573B">
      <w:r>
        <w:br w:type="page"/>
      </w:r>
    </w:p>
    <w:p w14:paraId="3FF18B44" w14:textId="0DA65823" w:rsidR="0035573B" w:rsidRPr="0035573B" w:rsidRDefault="0035573B" w:rsidP="0035573B">
      <w:pPr>
        <w:pStyle w:val="Heading1"/>
        <w:numPr>
          <w:ilvl w:val="0"/>
          <w:numId w:val="1"/>
        </w:numPr>
        <w:rPr>
          <w:rFonts w:cs="Times New Roman"/>
        </w:rPr>
      </w:pPr>
      <w:bookmarkStart w:id="11" w:name="_Toc85798428"/>
      <w:r w:rsidRPr="0035573B">
        <w:rPr>
          <w:rFonts w:cs="Times New Roman"/>
        </w:rPr>
        <w:lastRenderedPageBreak/>
        <w:t>System models</w:t>
      </w:r>
      <w:bookmarkEnd w:id="11"/>
    </w:p>
    <w:p w14:paraId="3565DA1F" w14:textId="0E12E18A" w:rsidR="0035573B" w:rsidRDefault="00A05380" w:rsidP="00D60C68">
      <w:pPr>
        <w:pStyle w:val="ListParagraph"/>
        <w:numPr>
          <w:ilvl w:val="1"/>
          <w:numId w:val="1"/>
        </w:numPr>
        <w:outlineLvl w:val="1"/>
      </w:pPr>
      <w:bookmarkStart w:id="12" w:name="_Toc85798429"/>
      <w:r>
        <w:t>Class Diagram</w:t>
      </w:r>
      <w:bookmarkEnd w:id="12"/>
    </w:p>
    <w:p w14:paraId="05632A4D" w14:textId="310D3CAF" w:rsidR="009C2946" w:rsidRPr="008056D7" w:rsidRDefault="00957F68" w:rsidP="00957F68">
      <w:pPr>
        <w:pStyle w:val="ListParagraph"/>
        <w:numPr>
          <w:ilvl w:val="2"/>
          <w:numId w:val="1"/>
        </w:numPr>
      </w:pPr>
      <w:r>
        <w:rPr>
          <w:lang w:val="en-GB"/>
        </w:rPr>
        <w:t>Overall</w:t>
      </w:r>
    </w:p>
    <w:p w14:paraId="2C0ADEDD" w14:textId="55437348" w:rsidR="00957F68" w:rsidRDefault="009D1D37" w:rsidP="00957F68">
      <w:r w:rsidRPr="008100AD">
        <w:rPr>
          <w:noProof/>
        </w:rPr>
        <w:drawing>
          <wp:anchor distT="0" distB="0" distL="114300" distR="114300" simplePos="0" relativeHeight="251658243" behindDoc="0" locked="0" layoutInCell="1" allowOverlap="1" wp14:anchorId="0751FF62" wp14:editId="018F5687">
            <wp:simplePos x="0" y="0"/>
            <wp:positionH relativeFrom="column">
              <wp:posOffset>-674370</wp:posOffset>
            </wp:positionH>
            <wp:positionV relativeFrom="paragraph">
              <wp:posOffset>287020</wp:posOffset>
            </wp:positionV>
            <wp:extent cx="6705600" cy="2617470"/>
            <wp:effectExtent l="0" t="0" r="0" b="0"/>
            <wp:wrapThrough wrapText="bothSides">
              <wp:wrapPolygon edited="0">
                <wp:start x="0" y="0"/>
                <wp:lineTo x="0" y="21380"/>
                <wp:lineTo x="21539" y="21380"/>
                <wp:lineTo x="21539" y="0"/>
                <wp:lineTo x="0" y="0"/>
              </wp:wrapPolygon>
            </wp:wrapThrough>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705600" cy="2617470"/>
                    </a:xfrm>
                    <a:prstGeom prst="rect">
                      <a:avLst/>
                    </a:prstGeom>
                  </pic:spPr>
                </pic:pic>
              </a:graphicData>
            </a:graphic>
            <wp14:sizeRelH relativeFrom="page">
              <wp14:pctWidth>0</wp14:pctWidth>
            </wp14:sizeRelH>
            <wp14:sizeRelV relativeFrom="page">
              <wp14:pctHeight>0</wp14:pctHeight>
            </wp14:sizeRelV>
          </wp:anchor>
        </w:drawing>
      </w:r>
      <w:r w:rsidR="008056D7">
        <w:t>Simple version:</w:t>
      </w:r>
    </w:p>
    <w:p w14:paraId="5F2A14D1" w14:textId="52E95D56" w:rsidR="009E2963" w:rsidRDefault="009D1D37" w:rsidP="00957F68">
      <w:r w:rsidRPr="00544427">
        <w:rPr>
          <w:noProof/>
        </w:rPr>
        <w:drawing>
          <wp:anchor distT="0" distB="0" distL="114300" distR="114300" simplePos="0" relativeHeight="251658249" behindDoc="1" locked="0" layoutInCell="1" allowOverlap="1" wp14:anchorId="0FDA3CFD" wp14:editId="727F2A34">
            <wp:simplePos x="0" y="0"/>
            <wp:positionH relativeFrom="margin">
              <wp:posOffset>-664845</wp:posOffset>
            </wp:positionH>
            <wp:positionV relativeFrom="paragraph">
              <wp:posOffset>2920365</wp:posOffset>
            </wp:positionV>
            <wp:extent cx="6610985" cy="3416935"/>
            <wp:effectExtent l="0" t="0" r="0" b="0"/>
            <wp:wrapTight wrapText="bothSides">
              <wp:wrapPolygon edited="0">
                <wp:start x="0" y="0"/>
                <wp:lineTo x="0" y="21435"/>
                <wp:lineTo x="21536" y="21435"/>
                <wp:lineTo x="21536" y="0"/>
                <wp:lineTo x="0" y="0"/>
              </wp:wrapPolygon>
            </wp:wrapTight>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10985" cy="3416935"/>
                    </a:xfrm>
                    <a:prstGeom prst="rect">
                      <a:avLst/>
                    </a:prstGeom>
                  </pic:spPr>
                </pic:pic>
              </a:graphicData>
            </a:graphic>
            <wp14:sizeRelH relativeFrom="page">
              <wp14:pctWidth>0</wp14:pctWidth>
            </wp14:sizeRelH>
            <wp14:sizeRelV relativeFrom="page">
              <wp14:pctHeight>0</wp14:pctHeight>
            </wp14:sizeRelV>
          </wp:anchor>
        </w:drawing>
      </w:r>
      <w:r w:rsidR="009E2963">
        <w:t>Detailed version</w:t>
      </w:r>
      <w:r w:rsidR="00976A30">
        <w:t xml:space="preserve"> </w:t>
      </w:r>
      <w:r w:rsidR="00C46E79">
        <w:t>(</w:t>
      </w:r>
      <w:r w:rsidR="00C46E79" w:rsidRPr="00C46E79">
        <w:t>horizontal</w:t>
      </w:r>
      <w:r w:rsidR="00C46E79">
        <w:t>)</w:t>
      </w:r>
      <w:r w:rsidR="009E2963">
        <w:t>:</w:t>
      </w:r>
    </w:p>
    <w:p w14:paraId="15F4E197" w14:textId="77777777" w:rsidR="00601A4D" w:rsidRDefault="00601A4D">
      <w:r>
        <w:br w:type="page"/>
      </w:r>
    </w:p>
    <w:p w14:paraId="207A3DF8" w14:textId="0981F7FC" w:rsidR="00C46E79" w:rsidRDefault="00551EA5" w:rsidP="00957F68">
      <w:r>
        <w:rPr>
          <w:noProof/>
        </w:rPr>
        <w:lastRenderedPageBreak/>
        <w:drawing>
          <wp:anchor distT="0" distB="0" distL="114300" distR="114300" simplePos="0" relativeHeight="251658250" behindDoc="0" locked="0" layoutInCell="1" allowOverlap="1" wp14:anchorId="3E91760F" wp14:editId="1F471C90">
            <wp:simplePos x="0" y="0"/>
            <wp:positionH relativeFrom="column">
              <wp:posOffset>-627380</wp:posOffset>
            </wp:positionH>
            <wp:positionV relativeFrom="paragraph">
              <wp:posOffset>275590</wp:posOffset>
            </wp:positionV>
            <wp:extent cx="6753225" cy="7898765"/>
            <wp:effectExtent l="0" t="0" r="9525" b="6985"/>
            <wp:wrapThrough wrapText="bothSides">
              <wp:wrapPolygon edited="0">
                <wp:start x="0" y="0"/>
                <wp:lineTo x="0" y="21567"/>
                <wp:lineTo x="21570" y="21567"/>
                <wp:lineTo x="21570"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53225" cy="7898765"/>
                    </a:xfrm>
                    <a:prstGeom prst="rect">
                      <a:avLst/>
                    </a:prstGeom>
                    <a:noFill/>
                    <a:ln>
                      <a:noFill/>
                    </a:ln>
                  </pic:spPr>
                </pic:pic>
              </a:graphicData>
            </a:graphic>
            <wp14:sizeRelH relativeFrom="page">
              <wp14:pctWidth>0</wp14:pctWidth>
            </wp14:sizeRelH>
            <wp14:sizeRelV relativeFrom="page">
              <wp14:pctHeight>0</wp14:pctHeight>
            </wp14:sizeRelV>
          </wp:anchor>
        </w:drawing>
      </w:r>
      <w:r w:rsidR="00C46E79">
        <w:t>Detailed version (vertical):</w:t>
      </w:r>
    </w:p>
    <w:p w14:paraId="513CF3ED" w14:textId="746FEACD" w:rsidR="00D55507" w:rsidRDefault="00D55507"/>
    <w:p w14:paraId="271BC536" w14:textId="5E67822C" w:rsidR="009E2963" w:rsidRDefault="009D1D37" w:rsidP="00957F68">
      <w:r>
        <w:br w:type="page"/>
      </w:r>
    </w:p>
    <w:p w14:paraId="43F9CDD7" w14:textId="77777777" w:rsidR="009E2963" w:rsidRDefault="009E2963" w:rsidP="00957F68"/>
    <w:p w14:paraId="0C59F8C3" w14:textId="6CE91851" w:rsidR="00B43DBE" w:rsidRDefault="006B46DE" w:rsidP="006B46DE">
      <w:pPr>
        <w:pStyle w:val="ListParagraph"/>
        <w:numPr>
          <w:ilvl w:val="2"/>
          <w:numId w:val="1"/>
        </w:numPr>
      </w:pPr>
      <w:r>
        <w:t>Block</w:t>
      </w:r>
    </w:p>
    <w:p w14:paraId="12CE8B25" w14:textId="5792BDAE" w:rsidR="00536667" w:rsidRDefault="00046EB4" w:rsidP="00536667">
      <w:pPr>
        <w:pStyle w:val="ListParagraph"/>
        <w:ind w:left="357"/>
      </w:pPr>
      <w:r w:rsidRPr="0043758B">
        <w:rPr>
          <w:noProof/>
        </w:rPr>
        <w:drawing>
          <wp:anchor distT="0" distB="0" distL="114300" distR="114300" simplePos="0" relativeHeight="251658247" behindDoc="0" locked="0" layoutInCell="1" allowOverlap="1" wp14:anchorId="3B5CA45B" wp14:editId="51F32EAC">
            <wp:simplePos x="0" y="0"/>
            <wp:positionH relativeFrom="column">
              <wp:posOffset>3171889</wp:posOffset>
            </wp:positionH>
            <wp:positionV relativeFrom="paragraph">
              <wp:posOffset>1272540</wp:posOffset>
            </wp:positionV>
            <wp:extent cx="2700000" cy="1228468"/>
            <wp:effectExtent l="0" t="0" r="5715" b="0"/>
            <wp:wrapThrough wrapText="bothSides">
              <wp:wrapPolygon edited="0">
                <wp:start x="0" y="0"/>
                <wp:lineTo x="0" y="21109"/>
                <wp:lineTo x="21493" y="21109"/>
                <wp:lineTo x="21493" y="0"/>
                <wp:lineTo x="0" y="0"/>
              </wp:wrapPolygon>
            </wp:wrapThrough>
            <wp:docPr id="24" name="Picture 24" descr="Ch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00000" cy="1228468"/>
                    </a:xfrm>
                    <a:prstGeom prst="rect">
                      <a:avLst/>
                    </a:prstGeom>
                  </pic:spPr>
                </pic:pic>
              </a:graphicData>
            </a:graphic>
            <wp14:sizeRelH relativeFrom="page">
              <wp14:pctWidth>0</wp14:pctWidth>
            </wp14:sizeRelH>
            <wp14:sizeRelV relativeFrom="page">
              <wp14:pctHeight>0</wp14:pctHeight>
            </wp14:sizeRelV>
          </wp:anchor>
        </w:drawing>
      </w:r>
      <w:r w:rsidRPr="0043758B">
        <w:rPr>
          <w:noProof/>
        </w:rPr>
        <w:drawing>
          <wp:anchor distT="0" distB="0" distL="114300" distR="114300" simplePos="0" relativeHeight="251658244" behindDoc="0" locked="0" layoutInCell="1" allowOverlap="1" wp14:anchorId="4709BC84" wp14:editId="275A7A3E">
            <wp:simplePos x="0" y="0"/>
            <wp:positionH relativeFrom="column">
              <wp:posOffset>3135630</wp:posOffset>
            </wp:positionH>
            <wp:positionV relativeFrom="paragraph">
              <wp:posOffset>5715</wp:posOffset>
            </wp:positionV>
            <wp:extent cx="2700000" cy="1281122"/>
            <wp:effectExtent l="0" t="0" r="5715" b="0"/>
            <wp:wrapThrough wrapText="bothSides">
              <wp:wrapPolygon edited="0">
                <wp:start x="0" y="0"/>
                <wp:lineTo x="0" y="21204"/>
                <wp:lineTo x="21493" y="21204"/>
                <wp:lineTo x="21493" y="0"/>
                <wp:lineTo x="0" y="0"/>
              </wp:wrapPolygon>
            </wp:wrapThrough>
            <wp:docPr id="23" name="Picture 23" descr="Char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tabl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700000" cy="1281122"/>
                    </a:xfrm>
                    <a:prstGeom prst="rect">
                      <a:avLst/>
                    </a:prstGeom>
                  </pic:spPr>
                </pic:pic>
              </a:graphicData>
            </a:graphic>
            <wp14:sizeRelH relativeFrom="page">
              <wp14:pctWidth>0</wp14:pctWidth>
            </wp14:sizeRelH>
            <wp14:sizeRelV relativeFrom="page">
              <wp14:pctHeight>0</wp14:pctHeight>
            </wp14:sizeRelV>
          </wp:anchor>
        </w:drawing>
      </w:r>
      <w:r w:rsidR="001C3458" w:rsidRPr="001C3458">
        <w:rPr>
          <w:noProof/>
        </w:rPr>
        <w:drawing>
          <wp:inline distT="0" distB="0" distL="0" distR="0" wp14:anchorId="53A35A9F" wp14:editId="1A947A89">
            <wp:extent cx="2700000" cy="1391117"/>
            <wp:effectExtent l="0" t="0" r="5715" b="0"/>
            <wp:docPr id="11" name="Picture 11" descr="Ch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table&#10;&#10;Description automatically generated"/>
                    <pic:cNvPicPr/>
                  </pic:nvPicPr>
                  <pic:blipFill>
                    <a:blip r:embed="rId21"/>
                    <a:stretch>
                      <a:fillRect/>
                    </a:stretch>
                  </pic:blipFill>
                  <pic:spPr>
                    <a:xfrm>
                      <a:off x="0" y="0"/>
                      <a:ext cx="2700000" cy="1391117"/>
                    </a:xfrm>
                    <a:prstGeom prst="rect">
                      <a:avLst/>
                    </a:prstGeom>
                  </pic:spPr>
                </pic:pic>
              </a:graphicData>
            </a:graphic>
          </wp:inline>
        </w:drawing>
      </w:r>
    </w:p>
    <w:p w14:paraId="3383A27D" w14:textId="4E3ABB50" w:rsidR="001C3458" w:rsidRDefault="001C3458" w:rsidP="004C799C">
      <w:pPr>
        <w:pStyle w:val="ListParagraph"/>
        <w:ind w:left="357"/>
      </w:pPr>
      <w:r w:rsidRPr="001C3458">
        <w:rPr>
          <w:noProof/>
        </w:rPr>
        <w:drawing>
          <wp:inline distT="0" distB="0" distL="0" distR="0" wp14:anchorId="1A25900D" wp14:editId="6339EE16">
            <wp:extent cx="2700000" cy="863172"/>
            <wp:effectExtent l="0" t="0" r="5715"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22"/>
                    <a:stretch>
                      <a:fillRect/>
                    </a:stretch>
                  </pic:blipFill>
                  <pic:spPr>
                    <a:xfrm>
                      <a:off x="0" y="0"/>
                      <a:ext cx="2700000" cy="863172"/>
                    </a:xfrm>
                    <a:prstGeom prst="rect">
                      <a:avLst/>
                    </a:prstGeom>
                  </pic:spPr>
                </pic:pic>
              </a:graphicData>
            </a:graphic>
          </wp:inline>
        </w:drawing>
      </w:r>
    </w:p>
    <w:p w14:paraId="3E30C1EE" w14:textId="0CF08E9C" w:rsidR="001C3458" w:rsidRDefault="001C3458" w:rsidP="004C799C">
      <w:pPr>
        <w:pStyle w:val="ListParagraph"/>
        <w:ind w:left="357"/>
      </w:pPr>
      <w:r w:rsidRPr="001C3458">
        <w:rPr>
          <w:noProof/>
        </w:rPr>
        <w:drawing>
          <wp:inline distT="0" distB="0" distL="0" distR="0" wp14:anchorId="256738CC" wp14:editId="650C89C0">
            <wp:extent cx="2700000" cy="1549745"/>
            <wp:effectExtent l="0" t="0" r="5715" b="0"/>
            <wp:docPr id="13" name="Picture 13"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 Excel&#10;&#10;Description automatically generated"/>
                    <pic:cNvPicPr/>
                  </pic:nvPicPr>
                  <pic:blipFill>
                    <a:blip r:embed="rId23"/>
                    <a:stretch>
                      <a:fillRect/>
                    </a:stretch>
                  </pic:blipFill>
                  <pic:spPr>
                    <a:xfrm>
                      <a:off x="0" y="0"/>
                      <a:ext cx="2700000" cy="1549745"/>
                    </a:xfrm>
                    <a:prstGeom prst="rect">
                      <a:avLst/>
                    </a:prstGeom>
                  </pic:spPr>
                </pic:pic>
              </a:graphicData>
            </a:graphic>
          </wp:inline>
        </w:drawing>
      </w:r>
    </w:p>
    <w:p w14:paraId="4938D010" w14:textId="378BB934" w:rsidR="001C3458" w:rsidRPr="009E7E6A" w:rsidRDefault="00046EB4" w:rsidP="004C799C">
      <w:pPr>
        <w:pStyle w:val="ListParagraph"/>
        <w:ind w:left="357"/>
        <w:rPr>
          <w:vertAlign w:val="subscript"/>
        </w:rPr>
      </w:pPr>
      <w:r w:rsidRPr="001C3458">
        <w:rPr>
          <w:noProof/>
        </w:rPr>
        <w:drawing>
          <wp:anchor distT="0" distB="0" distL="114300" distR="114300" simplePos="0" relativeHeight="251658245" behindDoc="0" locked="0" layoutInCell="1" allowOverlap="1" wp14:anchorId="192B399A" wp14:editId="452247A6">
            <wp:simplePos x="0" y="0"/>
            <wp:positionH relativeFrom="column">
              <wp:posOffset>211455</wp:posOffset>
            </wp:positionH>
            <wp:positionV relativeFrom="paragraph">
              <wp:posOffset>1114425</wp:posOffset>
            </wp:positionV>
            <wp:extent cx="2699385" cy="890270"/>
            <wp:effectExtent l="0" t="0" r="5715" b="5080"/>
            <wp:wrapThrough wrapText="bothSides">
              <wp:wrapPolygon edited="0">
                <wp:start x="0" y="0"/>
                <wp:lineTo x="0" y="21261"/>
                <wp:lineTo x="21493" y="21261"/>
                <wp:lineTo x="21493" y="0"/>
                <wp:lineTo x="0" y="0"/>
              </wp:wrapPolygon>
            </wp:wrapThrough>
            <wp:docPr id="15" name="Picture 15" descr="Ch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699385" cy="890270"/>
                    </a:xfrm>
                    <a:prstGeom prst="rect">
                      <a:avLst/>
                    </a:prstGeom>
                  </pic:spPr>
                </pic:pic>
              </a:graphicData>
            </a:graphic>
            <wp14:sizeRelH relativeFrom="page">
              <wp14:pctWidth>0</wp14:pctWidth>
            </wp14:sizeRelH>
            <wp14:sizeRelV relativeFrom="page">
              <wp14:pctHeight>0</wp14:pctHeight>
            </wp14:sizeRelV>
          </wp:anchor>
        </w:drawing>
      </w:r>
      <w:r w:rsidR="001C3458" w:rsidRPr="001C3458">
        <w:rPr>
          <w:noProof/>
        </w:rPr>
        <w:drawing>
          <wp:inline distT="0" distB="0" distL="0" distR="0" wp14:anchorId="66EA82C5" wp14:editId="64447586">
            <wp:extent cx="2700000" cy="1111765"/>
            <wp:effectExtent l="0" t="0" r="5715" b="0"/>
            <wp:docPr id="14" name="Picture 14" descr="Ch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table&#10;&#10;Description automatically generated"/>
                    <pic:cNvPicPr/>
                  </pic:nvPicPr>
                  <pic:blipFill>
                    <a:blip r:embed="rId25"/>
                    <a:stretch>
                      <a:fillRect/>
                    </a:stretch>
                  </pic:blipFill>
                  <pic:spPr>
                    <a:xfrm>
                      <a:off x="0" y="0"/>
                      <a:ext cx="2700000" cy="1111765"/>
                    </a:xfrm>
                    <a:prstGeom prst="rect">
                      <a:avLst/>
                    </a:prstGeom>
                  </pic:spPr>
                </pic:pic>
              </a:graphicData>
            </a:graphic>
          </wp:inline>
        </w:drawing>
      </w:r>
    </w:p>
    <w:p w14:paraId="064CDEAE" w14:textId="7C74427D" w:rsidR="001C3458" w:rsidRDefault="001C3458" w:rsidP="004C799C">
      <w:pPr>
        <w:pStyle w:val="ListParagraph"/>
        <w:ind w:left="357"/>
      </w:pPr>
    </w:p>
    <w:p w14:paraId="492944EB" w14:textId="67D5B913" w:rsidR="0043758B" w:rsidRDefault="0043758B" w:rsidP="004C799C">
      <w:pPr>
        <w:pStyle w:val="ListParagraph"/>
        <w:ind w:left="357"/>
      </w:pPr>
    </w:p>
    <w:p w14:paraId="738F75B9" w14:textId="27834DE4" w:rsidR="0043758B" w:rsidRDefault="0043758B" w:rsidP="004C799C">
      <w:pPr>
        <w:pStyle w:val="ListParagraph"/>
        <w:ind w:left="357"/>
      </w:pPr>
    </w:p>
    <w:p w14:paraId="7E03DEC0" w14:textId="53BE1037" w:rsidR="00E62A12" w:rsidRDefault="00E62A12" w:rsidP="00E62A12">
      <w:pPr>
        <w:pStyle w:val="ListParagraph"/>
        <w:ind w:left="357"/>
      </w:pPr>
    </w:p>
    <w:p w14:paraId="36E0A371" w14:textId="53370F66" w:rsidR="00E62A12" w:rsidRDefault="00046EB4">
      <w:r w:rsidRPr="0043758B">
        <w:rPr>
          <w:noProof/>
        </w:rPr>
        <w:drawing>
          <wp:anchor distT="0" distB="0" distL="114300" distR="114300" simplePos="0" relativeHeight="251658246" behindDoc="0" locked="0" layoutInCell="1" allowOverlap="1" wp14:anchorId="4242C545" wp14:editId="58174940">
            <wp:simplePos x="0" y="0"/>
            <wp:positionH relativeFrom="column">
              <wp:posOffset>220980</wp:posOffset>
            </wp:positionH>
            <wp:positionV relativeFrom="paragraph">
              <wp:posOffset>21590</wp:posOffset>
            </wp:positionV>
            <wp:extent cx="2700000" cy="1329545"/>
            <wp:effectExtent l="0" t="0" r="5715" b="4445"/>
            <wp:wrapThrough wrapText="bothSides">
              <wp:wrapPolygon edited="0">
                <wp:start x="0" y="0"/>
                <wp:lineTo x="0" y="21363"/>
                <wp:lineTo x="21493" y="21363"/>
                <wp:lineTo x="21493" y="0"/>
                <wp:lineTo x="0" y="0"/>
              </wp:wrapPolygon>
            </wp:wrapThrough>
            <wp:docPr id="17" name="Picture 1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2700000" cy="1329545"/>
                    </a:xfrm>
                    <a:prstGeom prst="rect">
                      <a:avLst/>
                    </a:prstGeom>
                  </pic:spPr>
                </pic:pic>
              </a:graphicData>
            </a:graphic>
            <wp14:sizeRelH relativeFrom="page">
              <wp14:pctWidth>0</wp14:pctWidth>
            </wp14:sizeRelH>
            <wp14:sizeRelV relativeFrom="page">
              <wp14:pctHeight>0</wp14:pctHeight>
            </wp14:sizeRelV>
          </wp:anchor>
        </w:drawing>
      </w:r>
      <w:r w:rsidR="00E62A12">
        <w:br w:type="page"/>
      </w:r>
    </w:p>
    <w:p w14:paraId="6292F561" w14:textId="77777777" w:rsidR="0043758B" w:rsidRDefault="0043758B" w:rsidP="004C799C">
      <w:pPr>
        <w:pStyle w:val="ListParagraph"/>
        <w:ind w:left="357"/>
      </w:pPr>
    </w:p>
    <w:p w14:paraId="775F911D" w14:textId="572D17F8" w:rsidR="00536667" w:rsidRDefault="00536667" w:rsidP="006B46DE">
      <w:pPr>
        <w:pStyle w:val="ListParagraph"/>
        <w:numPr>
          <w:ilvl w:val="2"/>
          <w:numId w:val="1"/>
        </w:numPr>
      </w:pPr>
      <w:proofErr w:type="spellStart"/>
      <w:r>
        <w:t>GameBoard</w:t>
      </w:r>
      <w:proofErr w:type="spellEnd"/>
    </w:p>
    <w:p w14:paraId="2E467CF5" w14:textId="0E349F4B" w:rsidR="00D47CE0" w:rsidRDefault="00A464EB" w:rsidP="00D47CE0">
      <w:pPr>
        <w:pStyle w:val="ListParagraph"/>
        <w:ind w:left="357"/>
      </w:pPr>
      <w:r w:rsidRPr="00A464EB">
        <w:rPr>
          <w:noProof/>
        </w:rPr>
        <w:drawing>
          <wp:inline distT="0" distB="0" distL="0" distR="0" wp14:anchorId="13CFC928" wp14:editId="59BC7C59">
            <wp:extent cx="2700000" cy="2973475"/>
            <wp:effectExtent l="0" t="0" r="5715" b="0"/>
            <wp:docPr id="27" name="Picture 2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table, Excel&#10;&#10;Description automatically generated"/>
                    <pic:cNvPicPr/>
                  </pic:nvPicPr>
                  <pic:blipFill>
                    <a:blip r:embed="rId27"/>
                    <a:stretch>
                      <a:fillRect/>
                    </a:stretch>
                  </pic:blipFill>
                  <pic:spPr>
                    <a:xfrm>
                      <a:off x="0" y="0"/>
                      <a:ext cx="2700000" cy="2973475"/>
                    </a:xfrm>
                    <a:prstGeom prst="rect">
                      <a:avLst/>
                    </a:prstGeom>
                  </pic:spPr>
                </pic:pic>
              </a:graphicData>
            </a:graphic>
          </wp:inline>
        </w:drawing>
      </w:r>
    </w:p>
    <w:p w14:paraId="5137E594" w14:textId="15F0ED02" w:rsidR="00536667" w:rsidRDefault="00536667" w:rsidP="006B46DE">
      <w:pPr>
        <w:pStyle w:val="ListParagraph"/>
        <w:numPr>
          <w:ilvl w:val="2"/>
          <w:numId w:val="1"/>
        </w:numPr>
      </w:pPr>
      <w:r>
        <w:t>Main</w:t>
      </w:r>
    </w:p>
    <w:p w14:paraId="326EC9F6" w14:textId="62BA8C84" w:rsidR="00D33073" w:rsidRDefault="00766CE7" w:rsidP="00D33073">
      <w:pPr>
        <w:pStyle w:val="ListParagraph"/>
        <w:ind w:left="357"/>
      </w:pPr>
      <w:r w:rsidRPr="00766CE7">
        <w:rPr>
          <w:noProof/>
        </w:rPr>
        <w:drawing>
          <wp:inline distT="0" distB="0" distL="0" distR="0" wp14:anchorId="29AD934C" wp14:editId="1A6C8FFD">
            <wp:extent cx="1800000" cy="1094118"/>
            <wp:effectExtent l="0" t="0" r="0" b="0"/>
            <wp:docPr id="8" name="Picture 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able, Excel&#10;&#10;Description automatically generated"/>
                    <pic:cNvPicPr/>
                  </pic:nvPicPr>
                  <pic:blipFill>
                    <a:blip r:embed="rId28"/>
                    <a:stretch>
                      <a:fillRect/>
                    </a:stretch>
                  </pic:blipFill>
                  <pic:spPr>
                    <a:xfrm>
                      <a:off x="0" y="0"/>
                      <a:ext cx="1800000" cy="1094118"/>
                    </a:xfrm>
                    <a:prstGeom prst="rect">
                      <a:avLst/>
                    </a:prstGeom>
                  </pic:spPr>
                </pic:pic>
              </a:graphicData>
            </a:graphic>
          </wp:inline>
        </w:drawing>
      </w:r>
    </w:p>
    <w:p w14:paraId="4B0D1940" w14:textId="7D139C8D" w:rsidR="00536667" w:rsidRDefault="00536667" w:rsidP="006B46DE">
      <w:pPr>
        <w:pStyle w:val="ListParagraph"/>
        <w:numPr>
          <w:ilvl w:val="2"/>
          <w:numId w:val="1"/>
        </w:numPr>
      </w:pPr>
      <w:r>
        <w:t>Menu</w:t>
      </w:r>
    </w:p>
    <w:p w14:paraId="3AF33652" w14:textId="79957810" w:rsidR="00D47CE0" w:rsidRDefault="00980B21" w:rsidP="00D47CE0">
      <w:pPr>
        <w:pStyle w:val="ListParagraph"/>
        <w:ind w:left="357"/>
      </w:pPr>
      <w:r w:rsidRPr="00980B21">
        <w:rPr>
          <w:noProof/>
        </w:rPr>
        <w:drawing>
          <wp:inline distT="0" distB="0" distL="0" distR="0" wp14:anchorId="762BFAB7" wp14:editId="737BBFE5">
            <wp:extent cx="1266092" cy="734334"/>
            <wp:effectExtent l="0" t="0" r="0" b="8890"/>
            <wp:docPr id="7" name="Pictur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imeline&#10;&#10;Description automatically generated"/>
                    <pic:cNvPicPr/>
                  </pic:nvPicPr>
                  <pic:blipFill>
                    <a:blip r:embed="rId29"/>
                    <a:stretch>
                      <a:fillRect/>
                    </a:stretch>
                  </pic:blipFill>
                  <pic:spPr>
                    <a:xfrm>
                      <a:off x="0" y="0"/>
                      <a:ext cx="1273241" cy="738480"/>
                    </a:xfrm>
                    <a:prstGeom prst="rect">
                      <a:avLst/>
                    </a:prstGeom>
                  </pic:spPr>
                </pic:pic>
              </a:graphicData>
            </a:graphic>
          </wp:inline>
        </w:drawing>
      </w:r>
    </w:p>
    <w:p w14:paraId="2C23F68A" w14:textId="41CF5EF0" w:rsidR="00FF2AF3" w:rsidRDefault="00536667" w:rsidP="00FF2AF3">
      <w:pPr>
        <w:pStyle w:val="ListParagraph"/>
        <w:numPr>
          <w:ilvl w:val="2"/>
          <w:numId w:val="1"/>
        </w:numPr>
      </w:pPr>
      <w:r>
        <w:t>Player</w:t>
      </w:r>
    </w:p>
    <w:p w14:paraId="5590FE66" w14:textId="78C9F0CD" w:rsidR="00FF2AF3" w:rsidRDefault="00FF2AF3" w:rsidP="00FF2AF3">
      <w:pPr>
        <w:pStyle w:val="ListParagraph"/>
        <w:ind w:left="357"/>
      </w:pPr>
      <w:r w:rsidRPr="00980B21">
        <w:rPr>
          <w:noProof/>
        </w:rPr>
        <w:drawing>
          <wp:inline distT="0" distB="0" distL="0" distR="0" wp14:anchorId="5D976D73" wp14:editId="154EB3DD">
            <wp:extent cx="2700000" cy="1904873"/>
            <wp:effectExtent l="0" t="0" r="5715" b="635"/>
            <wp:docPr id="6" name="Picture 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able, Excel&#10;&#10;Description automatically generated"/>
                    <pic:cNvPicPr/>
                  </pic:nvPicPr>
                  <pic:blipFill>
                    <a:blip r:embed="rId30"/>
                    <a:stretch>
                      <a:fillRect/>
                    </a:stretch>
                  </pic:blipFill>
                  <pic:spPr>
                    <a:xfrm>
                      <a:off x="0" y="0"/>
                      <a:ext cx="2700000" cy="1904873"/>
                    </a:xfrm>
                    <a:prstGeom prst="rect">
                      <a:avLst/>
                    </a:prstGeom>
                  </pic:spPr>
                </pic:pic>
              </a:graphicData>
            </a:graphic>
          </wp:inline>
        </w:drawing>
      </w:r>
    </w:p>
    <w:p w14:paraId="708D5384" w14:textId="27499841" w:rsidR="00FF2AF3" w:rsidRDefault="00FF2AF3" w:rsidP="00FF2AF3">
      <w:r>
        <w:br w:type="page"/>
      </w:r>
    </w:p>
    <w:p w14:paraId="27B9FAFB" w14:textId="1618AF28" w:rsidR="00EC746A" w:rsidRPr="008D2864" w:rsidRDefault="0063003F" w:rsidP="008D2864">
      <w:pPr>
        <w:pStyle w:val="Heading2"/>
        <w:numPr>
          <w:ilvl w:val="1"/>
          <w:numId w:val="1"/>
        </w:numPr>
        <w:rPr>
          <w:b w:val="0"/>
          <w:bCs/>
          <w:sz w:val="24"/>
          <w:szCs w:val="24"/>
        </w:rPr>
      </w:pPr>
      <w:bookmarkStart w:id="13" w:name="_Toc85798430"/>
      <w:r>
        <w:rPr>
          <w:b w:val="0"/>
          <w:bCs/>
          <w:sz w:val="24"/>
          <w:szCs w:val="24"/>
        </w:rPr>
        <w:lastRenderedPageBreak/>
        <w:t>Activity</w:t>
      </w:r>
      <w:r w:rsidR="00973B92">
        <w:rPr>
          <w:b w:val="0"/>
          <w:bCs/>
          <w:sz w:val="24"/>
          <w:szCs w:val="24"/>
        </w:rPr>
        <w:t xml:space="preserve"> Diagram</w:t>
      </w:r>
      <w:bookmarkEnd w:id="13"/>
    </w:p>
    <w:p w14:paraId="2BFD4617" w14:textId="7A44BF13" w:rsidR="006F479B" w:rsidRDefault="006F479B" w:rsidP="006F479B">
      <w:pPr>
        <w:pStyle w:val="ListParagraph"/>
        <w:numPr>
          <w:ilvl w:val="2"/>
          <w:numId w:val="1"/>
        </w:numPr>
      </w:pPr>
      <w:r>
        <w:t>Main</w:t>
      </w:r>
    </w:p>
    <w:p w14:paraId="4EEE4A4D" w14:textId="68995BC1" w:rsidR="00A75A3A" w:rsidRDefault="00CC6232" w:rsidP="00A75A3A">
      <w:pPr>
        <w:pStyle w:val="ListParagraph"/>
        <w:ind w:left="357"/>
      </w:pPr>
      <w:r>
        <w:rPr>
          <w:noProof/>
        </w:rPr>
        <w:drawing>
          <wp:inline distT="0" distB="0" distL="0" distR="0" wp14:anchorId="34BD6FF1" wp14:editId="51EC90D1">
            <wp:extent cx="4063117" cy="8268382"/>
            <wp:effectExtent l="0" t="0" r="0"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67390" cy="8277078"/>
                    </a:xfrm>
                    <a:prstGeom prst="rect">
                      <a:avLst/>
                    </a:prstGeom>
                    <a:noFill/>
                    <a:ln>
                      <a:noFill/>
                    </a:ln>
                  </pic:spPr>
                </pic:pic>
              </a:graphicData>
            </a:graphic>
          </wp:inline>
        </w:drawing>
      </w:r>
    </w:p>
    <w:p w14:paraId="4D8ED4B8" w14:textId="72B56AE3" w:rsidR="00FB2DEF" w:rsidRDefault="00861D5A" w:rsidP="006F479B">
      <w:pPr>
        <w:pStyle w:val="ListParagraph"/>
        <w:numPr>
          <w:ilvl w:val="2"/>
          <w:numId w:val="1"/>
        </w:numPr>
      </w:pPr>
      <w:r>
        <w:lastRenderedPageBreak/>
        <w:t>Print Board</w:t>
      </w:r>
    </w:p>
    <w:p w14:paraId="030D75A8" w14:textId="2C32FD76" w:rsidR="005A4CF8" w:rsidRDefault="00BD21E5" w:rsidP="005A4CF8">
      <w:pPr>
        <w:pStyle w:val="ListParagraph"/>
        <w:ind w:left="357"/>
      </w:pPr>
      <w:r>
        <w:rPr>
          <w:noProof/>
        </w:rPr>
        <w:drawing>
          <wp:inline distT="0" distB="0" distL="0" distR="0" wp14:anchorId="3E31B0D7" wp14:editId="70313E61">
            <wp:extent cx="1153160" cy="2679700"/>
            <wp:effectExtent l="0" t="0" r="8890" b="635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53160" cy="2679700"/>
                    </a:xfrm>
                    <a:prstGeom prst="rect">
                      <a:avLst/>
                    </a:prstGeom>
                    <a:noFill/>
                    <a:ln>
                      <a:noFill/>
                    </a:ln>
                  </pic:spPr>
                </pic:pic>
              </a:graphicData>
            </a:graphic>
          </wp:inline>
        </w:drawing>
      </w:r>
    </w:p>
    <w:p w14:paraId="07C7EB03" w14:textId="5945A9E1" w:rsidR="00861D5A" w:rsidRDefault="00861D5A" w:rsidP="006F479B">
      <w:pPr>
        <w:pStyle w:val="ListParagraph"/>
        <w:numPr>
          <w:ilvl w:val="2"/>
          <w:numId w:val="1"/>
        </w:numPr>
      </w:pPr>
      <w:r>
        <w:t>Roll dice</w:t>
      </w:r>
    </w:p>
    <w:p w14:paraId="72F88660" w14:textId="6C28F4CA" w:rsidR="00F90400" w:rsidRDefault="001F0B5E" w:rsidP="00F90400">
      <w:pPr>
        <w:pStyle w:val="ListParagraph"/>
        <w:ind w:left="357"/>
      </w:pPr>
      <w:r>
        <w:rPr>
          <w:noProof/>
        </w:rPr>
        <w:drawing>
          <wp:inline distT="0" distB="0" distL="0" distR="0" wp14:anchorId="2C69EE27" wp14:editId="52517CE6">
            <wp:extent cx="2154804" cy="5625785"/>
            <wp:effectExtent l="0" t="0" r="0" b="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68600" cy="5661803"/>
                    </a:xfrm>
                    <a:prstGeom prst="rect">
                      <a:avLst/>
                    </a:prstGeom>
                    <a:noFill/>
                    <a:ln>
                      <a:noFill/>
                    </a:ln>
                  </pic:spPr>
                </pic:pic>
              </a:graphicData>
            </a:graphic>
          </wp:inline>
        </w:drawing>
      </w:r>
    </w:p>
    <w:p w14:paraId="014ECC87" w14:textId="057AD930" w:rsidR="00552DD0" w:rsidRDefault="00F44CE6" w:rsidP="006F479B">
      <w:pPr>
        <w:pStyle w:val="ListParagraph"/>
        <w:numPr>
          <w:ilvl w:val="2"/>
          <w:numId w:val="1"/>
        </w:numPr>
      </w:pPr>
      <w:r>
        <w:lastRenderedPageBreak/>
        <w:t>Add to jail list</w:t>
      </w:r>
    </w:p>
    <w:p w14:paraId="7F5349DB" w14:textId="743625B3" w:rsidR="00134C7E" w:rsidRDefault="00134C7E" w:rsidP="00134C7E">
      <w:r>
        <w:rPr>
          <w:noProof/>
        </w:rPr>
        <w:drawing>
          <wp:inline distT="0" distB="0" distL="0" distR="0" wp14:anchorId="1166FCD1" wp14:editId="65AB35A7">
            <wp:extent cx="1153160" cy="2679700"/>
            <wp:effectExtent l="0" t="0" r="8890" b="635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53160" cy="2679700"/>
                    </a:xfrm>
                    <a:prstGeom prst="rect">
                      <a:avLst/>
                    </a:prstGeom>
                    <a:noFill/>
                    <a:ln>
                      <a:noFill/>
                    </a:ln>
                  </pic:spPr>
                </pic:pic>
              </a:graphicData>
            </a:graphic>
          </wp:inline>
        </w:drawing>
      </w:r>
    </w:p>
    <w:p w14:paraId="4B304016" w14:textId="2CFEBE59" w:rsidR="00F44CE6" w:rsidRDefault="00F44CE6" w:rsidP="006F479B">
      <w:pPr>
        <w:pStyle w:val="ListParagraph"/>
        <w:numPr>
          <w:ilvl w:val="2"/>
          <w:numId w:val="1"/>
        </w:numPr>
      </w:pPr>
      <w:r>
        <w:t>Save game</w:t>
      </w:r>
    </w:p>
    <w:p w14:paraId="351EF533" w14:textId="1BED28E5" w:rsidR="004F0138" w:rsidRDefault="004F0138" w:rsidP="004F0138">
      <w:pPr>
        <w:pStyle w:val="ListParagraph"/>
        <w:ind w:left="357"/>
      </w:pPr>
      <w:r>
        <w:rPr>
          <w:noProof/>
        </w:rPr>
        <w:drawing>
          <wp:inline distT="0" distB="0" distL="0" distR="0" wp14:anchorId="33373685" wp14:editId="2C3F8564">
            <wp:extent cx="1153160" cy="2536190"/>
            <wp:effectExtent l="0" t="0" r="8890" b="0"/>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53160" cy="2536190"/>
                    </a:xfrm>
                    <a:prstGeom prst="rect">
                      <a:avLst/>
                    </a:prstGeom>
                    <a:noFill/>
                    <a:ln>
                      <a:noFill/>
                    </a:ln>
                  </pic:spPr>
                </pic:pic>
              </a:graphicData>
            </a:graphic>
          </wp:inline>
        </w:drawing>
      </w:r>
    </w:p>
    <w:p w14:paraId="7E8D0CD3" w14:textId="661F2ECD" w:rsidR="00F44CE6" w:rsidRDefault="00F44CE6" w:rsidP="006F479B">
      <w:pPr>
        <w:pStyle w:val="ListParagraph"/>
        <w:numPr>
          <w:ilvl w:val="2"/>
          <w:numId w:val="1"/>
        </w:numPr>
      </w:pPr>
      <w:r>
        <w:t>Roll dice face</w:t>
      </w:r>
    </w:p>
    <w:p w14:paraId="0DC4B2DC" w14:textId="76805B03" w:rsidR="000B4E25" w:rsidRDefault="00546A4D" w:rsidP="00994D82">
      <w:pPr>
        <w:pStyle w:val="ListParagraph"/>
        <w:ind w:left="357"/>
      </w:pPr>
      <w:r>
        <w:rPr>
          <w:noProof/>
        </w:rPr>
        <w:drawing>
          <wp:inline distT="0" distB="0" distL="0" distR="0" wp14:anchorId="125111C8" wp14:editId="539FAA50">
            <wp:extent cx="1248410" cy="1916430"/>
            <wp:effectExtent l="0" t="0" r="8890" b="7620"/>
            <wp:docPr id="43" name="Picture 4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 schematic&#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48410" cy="1916430"/>
                    </a:xfrm>
                    <a:prstGeom prst="rect">
                      <a:avLst/>
                    </a:prstGeom>
                    <a:noFill/>
                    <a:ln>
                      <a:noFill/>
                    </a:ln>
                  </pic:spPr>
                </pic:pic>
              </a:graphicData>
            </a:graphic>
          </wp:inline>
        </w:drawing>
      </w:r>
    </w:p>
    <w:p w14:paraId="421D3B7F" w14:textId="52B8BF04" w:rsidR="00994D82" w:rsidRDefault="000B4E25" w:rsidP="000B4E25">
      <w:r>
        <w:br w:type="page"/>
      </w:r>
    </w:p>
    <w:p w14:paraId="771B35F5" w14:textId="59C59B25" w:rsidR="00F44CE6" w:rsidRDefault="00016F8E" w:rsidP="006F479B">
      <w:pPr>
        <w:pStyle w:val="ListParagraph"/>
        <w:numPr>
          <w:ilvl w:val="2"/>
          <w:numId w:val="1"/>
        </w:numPr>
      </w:pPr>
      <w:r>
        <w:lastRenderedPageBreak/>
        <w:t>D</w:t>
      </w:r>
      <w:r w:rsidR="00E33A21">
        <w:t>ice</w:t>
      </w:r>
    </w:p>
    <w:p w14:paraId="7BD61DA8" w14:textId="4994A2D0" w:rsidR="006B020D" w:rsidRDefault="008B3FAD" w:rsidP="008B3FAD">
      <w:pPr>
        <w:pStyle w:val="ListParagraph"/>
        <w:ind w:left="357"/>
      </w:pPr>
      <w:r>
        <w:rPr>
          <w:noProof/>
        </w:rPr>
        <w:drawing>
          <wp:inline distT="0" distB="0" distL="0" distR="0" wp14:anchorId="345975EB" wp14:editId="13629A8E">
            <wp:extent cx="1637969" cy="3121539"/>
            <wp:effectExtent l="0" t="0" r="635" b="3175"/>
            <wp:docPr id="44" name="Picture 4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 schematic&#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653368" cy="3150885"/>
                    </a:xfrm>
                    <a:prstGeom prst="rect">
                      <a:avLst/>
                    </a:prstGeom>
                    <a:noFill/>
                    <a:ln>
                      <a:noFill/>
                    </a:ln>
                  </pic:spPr>
                </pic:pic>
              </a:graphicData>
            </a:graphic>
          </wp:inline>
        </w:drawing>
      </w:r>
    </w:p>
    <w:p w14:paraId="335B1DD7" w14:textId="217CAC9D" w:rsidR="008B3FAD" w:rsidRDefault="006B020D" w:rsidP="006B020D">
      <w:r>
        <w:br w:type="page"/>
      </w:r>
    </w:p>
    <w:p w14:paraId="3BC5C5A4" w14:textId="3ADC5298" w:rsidR="002440D4" w:rsidRPr="00A05832" w:rsidRDefault="002440D4" w:rsidP="00A75A3A">
      <w:pPr>
        <w:pStyle w:val="ListParagraph"/>
        <w:numPr>
          <w:ilvl w:val="2"/>
          <w:numId w:val="1"/>
        </w:numPr>
      </w:pPr>
      <w:proofErr w:type="gramStart"/>
      <w:r>
        <w:lastRenderedPageBreak/>
        <w:t>Run(</w:t>
      </w:r>
      <w:proofErr w:type="gramEnd"/>
      <w:r>
        <w:t>main game logic)</w:t>
      </w:r>
    </w:p>
    <w:p w14:paraId="52308722" w14:textId="2B4F038E" w:rsidR="00A05832" w:rsidRPr="00A05832" w:rsidRDefault="00841062" w:rsidP="00A05832">
      <w:r>
        <w:rPr>
          <w:noProof/>
        </w:rPr>
        <w:drawing>
          <wp:inline distT="0" distB="0" distL="0" distR="0" wp14:anchorId="3607989D" wp14:editId="17931136">
            <wp:extent cx="5278755" cy="8458835"/>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78755" cy="8458835"/>
                    </a:xfrm>
                    <a:prstGeom prst="rect">
                      <a:avLst/>
                    </a:prstGeom>
                    <a:noFill/>
                    <a:ln>
                      <a:noFill/>
                    </a:ln>
                  </pic:spPr>
                </pic:pic>
              </a:graphicData>
            </a:graphic>
          </wp:inline>
        </w:drawing>
      </w:r>
      <w:r w:rsidR="00A05832">
        <w:br w:type="page"/>
      </w:r>
    </w:p>
    <w:p w14:paraId="7705D37B" w14:textId="325406A5" w:rsidR="00785B81" w:rsidRDefault="00496464" w:rsidP="00785B81">
      <w:pPr>
        <w:pStyle w:val="Heading2"/>
        <w:numPr>
          <w:ilvl w:val="1"/>
          <w:numId w:val="1"/>
        </w:numPr>
        <w:rPr>
          <w:b w:val="0"/>
          <w:bCs/>
          <w:sz w:val="24"/>
          <w:szCs w:val="24"/>
        </w:rPr>
      </w:pPr>
      <w:bookmarkStart w:id="14" w:name="_Toc85798431"/>
      <w:r w:rsidRPr="00496464">
        <w:rPr>
          <w:b w:val="0"/>
          <w:bCs/>
          <w:sz w:val="24"/>
          <w:szCs w:val="24"/>
        </w:rPr>
        <w:lastRenderedPageBreak/>
        <w:t>Sequence Diagram</w:t>
      </w:r>
      <w:bookmarkEnd w:id="14"/>
    </w:p>
    <w:p w14:paraId="73192CE2" w14:textId="087C5F9D" w:rsidR="00CE08B8" w:rsidRDefault="003D2EF2" w:rsidP="00CE08B8">
      <w:pPr>
        <w:pStyle w:val="ListParagraph"/>
        <w:numPr>
          <w:ilvl w:val="2"/>
          <w:numId w:val="1"/>
        </w:numPr>
      </w:pPr>
      <w:r>
        <w:t>Ma</w:t>
      </w:r>
      <w:r w:rsidR="00CE08B8">
        <w:t xml:space="preserve">in  </w:t>
      </w:r>
    </w:p>
    <w:p w14:paraId="48F0BF7A" w14:textId="5DE0DA60" w:rsidR="00C11C3E" w:rsidRDefault="00CE08B8" w:rsidP="003D2EF2">
      <w:pPr>
        <w:pStyle w:val="ListParagraph"/>
        <w:ind w:left="357"/>
      </w:pPr>
      <w:r>
        <w:rPr>
          <w:noProof/>
        </w:rPr>
        <w:drawing>
          <wp:inline distT="0" distB="0" distL="0" distR="0" wp14:anchorId="12D5D555" wp14:editId="7F78F1CA">
            <wp:extent cx="5273040" cy="4324985"/>
            <wp:effectExtent l="0" t="0" r="381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3040" cy="4324985"/>
                    </a:xfrm>
                    <a:prstGeom prst="rect">
                      <a:avLst/>
                    </a:prstGeom>
                    <a:noFill/>
                    <a:ln>
                      <a:noFill/>
                    </a:ln>
                  </pic:spPr>
                </pic:pic>
              </a:graphicData>
            </a:graphic>
          </wp:inline>
        </w:drawing>
      </w:r>
    </w:p>
    <w:p w14:paraId="38128FA2" w14:textId="22C9DBDE" w:rsidR="003D2EF2" w:rsidRDefault="00C11C3E" w:rsidP="00890A77">
      <w:r>
        <w:br w:type="page"/>
      </w:r>
    </w:p>
    <w:p w14:paraId="2D993CCE" w14:textId="6A2E3214" w:rsidR="0026150A" w:rsidRPr="0035573B" w:rsidRDefault="00FB263E" w:rsidP="00FF2AF3">
      <w:pPr>
        <w:pStyle w:val="ListParagraph"/>
        <w:numPr>
          <w:ilvl w:val="2"/>
          <w:numId w:val="1"/>
        </w:numPr>
      </w:pPr>
      <w:r>
        <w:rPr>
          <w:noProof/>
        </w:rPr>
        <w:lastRenderedPageBreak/>
        <w:drawing>
          <wp:anchor distT="0" distB="0" distL="114300" distR="114300" simplePos="0" relativeHeight="251658248" behindDoc="0" locked="0" layoutInCell="1" allowOverlap="1" wp14:anchorId="7317F80E" wp14:editId="025B16C4">
            <wp:simplePos x="0" y="0"/>
            <wp:positionH relativeFrom="margin">
              <wp:align>center</wp:align>
            </wp:positionH>
            <wp:positionV relativeFrom="paragraph">
              <wp:posOffset>337820</wp:posOffset>
            </wp:positionV>
            <wp:extent cx="5821680" cy="8462645"/>
            <wp:effectExtent l="0" t="0" r="7620" b="0"/>
            <wp:wrapThrough wrapText="bothSides">
              <wp:wrapPolygon edited="0">
                <wp:start x="0" y="0"/>
                <wp:lineTo x="0" y="21540"/>
                <wp:lineTo x="21558" y="21540"/>
                <wp:lineTo x="21558" y="0"/>
                <wp:lineTo x="0" y="0"/>
              </wp:wrapPolygon>
            </wp:wrapThrough>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21680" cy="846264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673D1D">
        <w:t>run</w:t>
      </w:r>
      <w:r w:rsidR="00793332">
        <w:t>(</w:t>
      </w:r>
      <w:proofErr w:type="gramEnd"/>
      <w:r w:rsidR="00793332">
        <w:t>Main Game Logic)</w:t>
      </w:r>
    </w:p>
    <w:sectPr w:rsidR="0026150A" w:rsidRPr="0035573B" w:rsidSect="000A77EE">
      <w:footerReference w:type="default" r:id="rId41"/>
      <w:type w:val="continuous"/>
      <w:pgSz w:w="11907" w:h="16840" w:code="9"/>
      <w:pgMar w:top="1440" w:right="1797" w:bottom="1440" w:left="179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9085C" w14:textId="77777777" w:rsidR="007E1A13" w:rsidRDefault="007E1A13" w:rsidP="004072F4">
      <w:pPr>
        <w:spacing w:after="0" w:line="240" w:lineRule="auto"/>
      </w:pPr>
      <w:r>
        <w:separator/>
      </w:r>
    </w:p>
  </w:endnote>
  <w:endnote w:type="continuationSeparator" w:id="0">
    <w:p w14:paraId="7ED39941" w14:textId="77777777" w:rsidR="007E1A13" w:rsidRDefault="007E1A13" w:rsidP="004072F4">
      <w:pPr>
        <w:spacing w:after="0" w:line="240" w:lineRule="auto"/>
      </w:pPr>
      <w:r>
        <w:continuationSeparator/>
      </w:r>
    </w:p>
  </w:endnote>
  <w:endnote w:type="continuationNotice" w:id="1">
    <w:p w14:paraId="454D10FB" w14:textId="77777777" w:rsidR="007E1A13" w:rsidRDefault="007E1A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6915593"/>
      <w:docPartObj>
        <w:docPartGallery w:val="Page Numbers (Bottom of Page)"/>
        <w:docPartUnique/>
      </w:docPartObj>
    </w:sdtPr>
    <w:sdtEndPr>
      <w:rPr>
        <w:noProof/>
      </w:rPr>
    </w:sdtEndPr>
    <w:sdtContent>
      <w:p w14:paraId="2FFA578D" w14:textId="35DBA4A3" w:rsidR="00877074" w:rsidRDefault="00841062">
        <w:pPr>
          <w:pStyle w:val="Footer"/>
          <w:jc w:val="center"/>
        </w:pPr>
      </w:p>
    </w:sdtContent>
  </w:sdt>
  <w:p w14:paraId="15233D0E" w14:textId="77777777" w:rsidR="00877074" w:rsidRDefault="008770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689374"/>
      <w:docPartObj>
        <w:docPartGallery w:val="Page Numbers (Bottom of Page)"/>
        <w:docPartUnique/>
      </w:docPartObj>
    </w:sdtPr>
    <w:sdtEndPr>
      <w:rPr>
        <w:noProof/>
      </w:rPr>
    </w:sdtEndPr>
    <w:sdtContent>
      <w:p w14:paraId="59DEC500" w14:textId="77777777" w:rsidR="008875B1" w:rsidRDefault="008875B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387255" w14:textId="77777777" w:rsidR="008875B1" w:rsidRDefault="008875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7114259"/>
      <w:docPartObj>
        <w:docPartGallery w:val="Page Numbers (Bottom of Page)"/>
        <w:docPartUnique/>
      </w:docPartObj>
    </w:sdtPr>
    <w:sdtEndPr>
      <w:rPr>
        <w:noProof/>
      </w:rPr>
    </w:sdtEndPr>
    <w:sdtContent>
      <w:p w14:paraId="2EB2469E" w14:textId="77777777" w:rsidR="000A77EE" w:rsidRDefault="000A77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4BDB8A" w14:textId="77777777" w:rsidR="004072F4" w:rsidRDefault="004072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FD7B8" w14:textId="77777777" w:rsidR="007E1A13" w:rsidRDefault="007E1A13" w:rsidP="004072F4">
      <w:pPr>
        <w:spacing w:after="0" w:line="240" w:lineRule="auto"/>
      </w:pPr>
      <w:r>
        <w:separator/>
      </w:r>
    </w:p>
  </w:footnote>
  <w:footnote w:type="continuationSeparator" w:id="0">
    <w:p w14:paraId="7278F523" w14:textId="77777777" w:rsidR="007E1A13" w:rsidRDefault="007E1A13" w:rsidP="004072F4">
      <w:pPr>
        <w:spacing w:after="0" w:line="240" w:lineRule="auto"/>
      </w:pPr>
      <w:r>
        <w:continuationSeparator/>
      </w:r>
    </w:p>
  </w:footnote>
  <w:footnote w:type="continuationNotice" w:id="1">
    <w:p w14:paraId="1BF28DBF" w14:textId="77777777" w:rsidR="007E1A13" w:rsidRDefault="007E1A1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A28BD"/>
    <w:multiLevelType w:val="hybridMultilevel"/>
    <w:tmpl w:val="466AA7D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 w15:restartNumberingAfterBreak="0">
    <w:nsid w:val="0F474A0A"/>
    <w:multiLevelType w:val="multilevel"/>
    <w:tmpl w:val="6BFC0FD8"/>
    <w:lvl w:ilvl="0">
      <w:start w:val="1"/>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76E137C"/>
    <w:multiLevelType w:val="hybridMultilevel"/>
    <w:tmpl w:val="83EEE938"/>
    <w:lvl w:ilvl="0" w:tplc="FFFFFFFF">
      <w:start w:val="1"/>
      <w:numFmt w:val="decimal"/>
      <w:lvlText w:val="%1."/>
      <w:lvlJc w:val="left"/>
      <w:pPr>
        <w:ind w:left="360" w:hanging="360"/>
      </w:pPr>
      <w:rPr>
        <w:rFonts w:hint="eastAsia"/>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20F21DFF"/>
    <w:multiLevelType w:val="multilevel"/>
    <w:tmpl w:val="D682C61C"/>
    <w:lvl w:ilvl="0">
      <w:start w:val="1"/>
      <w:numFmt w:val="decimal"/>
      <w:lvlText w:val="%1."/>
      <w:lvlJc w:val="left"/>
      <w:pPr>
        <w:ind w:left="360" w:hanging="360"/>
      </w:pPr>
      <w:rPr>
        <w:rFonts w:hint="eastAsia"/>
      </w:rPr>
    </w:lvl>
    <w:lvl w:ilvl="1">
      <w:start w:val="1"/>
      <w:numFmt w:val="none"/>
      <w:lvlText w:val="1.1."/>
      <w:lvlJc w:val="left"/>
      <w:pPr>
        <w:ind w:left="720" w:hanging="360"/>
      </w:pPr>
      <w:rPr>
        <w:rFonts w:hint="eastAsia"/>
      </w:rPr>
    </w:lvl>
    <w:lvl w:ilvl="2">
      <w:start w:val="1"/>
      <w:numFmt w:val="none"/>
      <w:lvlText w:val="1.1.1."/>
      <w:lvlJc w:val="left"/>
      <w:pPr>
        <w:ind w:left="1080" w:hanging="360"/>
      </w:pPr>
      <w:rPr>
        <w:rFonts w:hint="eastAsia"/>
      </w:rPr>
    </w:lvl>
    <w:lvl w:ilvl="3">
      <w:start w:val="1"/>
      <w:numFmt w:val="none"/>
      <w:lvlText w:val="1.1.1.1"/>
      <w:lvlJc w:val="left"/>
      <w:pPr>
        <w:ind w:left="1440" w:hanging="360"/>
      </w:pPr>
      <w:rPr>
        <w:rFonts w:hint="eastAsia"/>
      </w:rPr>
    </w:lvl>
    <w:lvl w:ilvl="4">
      <w:start w:val="1"/>
      <w:numFmt w:val="none"/>
      <w:lvlText w:val="1.1.1.1.1."/>
      <w:lvlJc w:val="left"/>
      <w:pPr>
        <w:ind w:left="1800" w:hanging="360"/>
      </w:pPr>
      <w:rPr>
        <w:rFonts w:hint="eastAsia"/>
      </w:rPr>
    </w:lvl>
    <w:lvl w:ilvl="5">
      <w:start w:val="1"/>
      <w:numFmt w:val="none"/>
      <w:lvlText w:val="1.1.1.1.1.1."/>
      <w:lvlJc w:val="left"/>
      <w:pPr>
        <w:ind w:left="2160" w:hanging="360"/>
      </w:pPr>
      <w:rPr>
        <w:rFonts w:hint="eastAsia"/>
      </w:rPr>
    </w:lvl>
    <w:lvl w:ilvl="6">
      <w:start w:val="1"/>
      <w:numFmt w:val="none"/>
      <w:lvlText w:val="1.1.1.1.1.1.1."/>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4" w15:restartNumberingAfterBreak="0">
    <w:nsid w:val="3DF94A8D"/>
    <w:multiLevelType w:val="hybridMultilevel"/>
    <w:tmpl w:val="9A9CCA1A"/>
    <w:lvl w:ilvl="0" w:tplc="74D0D246">
      <w:start w:val="2"/>
      <w:numFmt w:val="decimal"/>
      <w:lvlText w:val="%1."/>
      <w:lvlJc w:val="left"/>
      <w:pPr>
        <w:ind w:left="360" w:hanging="360"/>
      </w:pPr>
      <w:rPr>
        <w:rFonts w:hint="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54290E"/>
    <w:multiLevelType w:val="hybridMultilevel"/>
    <w:tmpl w:val="509AA3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5796ADB"/>
    <w:multiLevelType w:val="multilevel"/>
    <w:tmpl w:val="09E877EE"/>
    <w:lvl w:ilvl="0">
      <w:start w:val="1"/>
      <w:numFmt w:val="decimal"/>
      <w:lvlText w:val="%1."/>
      <w:lvlJc w:val="left"/>
      <w:pPr>
        <w:ind w:left="360" w:hanging="360"/>
      </w:pPr>
      <w:rPr>
        <w:rFonts w:hint="eastAsia"/>
      </w:rPr>
    </w:lvl>
    <w:lvl w:ilvl="1">
      <w:start w:val="1"/>
      <w:numFmt w:val="decimal"/>
      <w:lvlText w:val="%1.%2."/>
      <w:lvlJc w:val="left"/>
      <w:pPr>
        <w:ind w:left="357" w:hanging="357"/>
      </w:pPr>
      <w:rPr>
        <w:rFonts w:hint="eastAsia"/>
      </w:rPr>
    </w:lvl>
    <w:lvl w:ilvl="2">
      <w:start w:val="1"/>
      <w:numFmt w:val="decimal"/>
      <w:lvlText w:val="%1.%2.%3."/>
      <w:lvlJc w:val="left"/>
      <w:pPr>
        <w:ind w:left="357" w:hanging="357"/>
      </w:pPr>
      <w:rPr>
        <w:rFonts w:hint="eastAsia"/>
      </w:rPr>
    </w:lvl>
    <w:lvl w:ilvl="3">
      <w:start w:val="1"/>
      <w:numFmt w:val="decimal"/>
      <w:lvlText w:val="%1.%2.%3.%4."/>
      <w:lvlJc w:val="left"/>
      <w:pPr>
        <w:ind w:left="357" w:hanging="357"/>
      </w:pPr>
      <w:rPr>
        <w:rFonts w:hint="eastAsia"/>
      </w:rPr>
    </w:lvl>
    <w:lvl w:ilvl="4">
      <w:start w:val="1"/>
      <w:numFmt w:val="decimal"/>
      <w:lvlText w:val="%1.%2.%3.%4.%5."/>
      <w:lvlJc w:val="left"/>
      <w:pPr>
        <w:ind w:left="357" w:hanging="357"/>
      </w:pPr>
      <w:rPr>
        <w:rFonts w:hint="eastAsia"/>
      </w:rPr>
    </w:lvl>
    <w:lvl w:ilvl="5">
      <w:start w:val="1"/>
      <w:numFmt w:val="none"/>
      <w:lvlText w:val="1.1.1.1.1.1."/>
      <w:lvlJc w:val="left"/>
      <w:pPr>
        <w:ind w:left="2160" w:hanging="360"/>
      </w:pPr>
      <w:rPr>
        <w:rFonts w:hint="eastAsia"/>
      </w:rPr>
    </w:lvl>
    <w:lvl w:ilvl="6">
      <w:start w:val="1"/>
      <w:numFmt w:val="none"/>
      <w:lvlText w:val="1.1.1.1.1.1.1."/>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7" w15:restartNumberingAfterBreak="0">
    <w:nsid w:val="4BE435EF"/>
    <w:multiLevelType w:val="multilevel"/>
    <w:tmpl w:val="09E877EE"/>
    <w:lvl w:ilvl="0">
      <w:start w:val="1"/>
      <w:numFmt w:val="decimal"/>
      <w:lvlText w:val="%1."/>
      <w:lvlJc w:val="left"/>
      <w:pPr>
        <w:ind w:left="360" w:hanging="360"/>
      </w:pPr>
      <w:rPr>
        <w:rFonts w:hint="eastAsia"/>
      </w:rPr>
    </w:lvl>
    <w:lvl w:ilvl="1">
      <w:start w:val="1"/>
      <w:numFmt w:val="decimal"/>
      <w:lvlText w:val="%1.%2."/>
      <w:lvlJc w:val="left"/>
      <w:pPr>
        <w:ind w:left="357" w:hanging="357"/>
      </w:pPr>
      <w:rPr>
        <w:rFonts w:hint="eastAsia"/>
      </w:rPr>
    </w:lvl>
    <w:lvl w:ilvl="2">
      <w:start w:val="1"/>
      <w:numFmt w:val="decimal"/>
      <w:lvlText w:val="%1.%2.%3."/>
      <w:lvlJc w:val="left"/>
      <w:pPr>
        <w:ind w:left="357" w:hanging="357"/>
      </w:pPr>
      <w:rPr>
        <w:rFonts w:hint="eastAsia"/>
      </w:rPr>
    </w:lvl>
    <w:lvl w:ilvl="3">
      <w:start w:val="1"/>
      <w:numFmt w:val="decimal"/>
      <w:lvlText w:val="%1.%2.%3.%4."/>
      <w:lvlJc w:val="left"/>
      <w:pPr>
        <w:ind w:left="357" w:hanging="357"/>
      </w:pPr>
      <w:rPr>
        <w:rFonts w:hint="eastAsia"/>
      </w:rPr>
    </w:lvl>
    <w:lvl w:ilvl="4">
      <w:start w:val="1"/>
      <w:numFmt w:val="decimal"/>
      <w:lvlText w:val="%1.%2.%3.%4.%5."/>
      <w:lvlJc w:val="left"/>
      <w:pPr>
        <w:ind w:left="357" w:hanging="357"/>
      </w:pPr>
      <w:rPr>
        <w:rFonts w:hint="eastAsia"/>
      </w:rPr>
    </w:lvl>
    <w:lvl w:ilvl="5">
      <w:start w:val="1"/>
      <w:numFmt w:val="none"/>
      <w:lvlText w:val="1.1.1.1.1.1."/>
      <w:lvlJc w:val="left"/>
      <w:pPr>
        <w:ind w:left="2160" w:hanging="360"/>
      </w:pPr>
      <w:rPr>
        <w:rFonts w:hint="eastAsia"/>
      </w:rPr>
    </w:lvl>
    <w:lvl w:ilvl="6">
      <w:start w:val="1"/>
      <w:numFmt w:val="none"/>
      <w:lvlText w:val="1.1.1.1.1.1.1."/>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8" w15:restartNumberingAfterBreak="0">
    <w:nsid w:val="4BF81D45"/>
    <w:multiLevelType w:val="multilevel"/>
    <w:tmpl w:val="D682C61C"/>
    <w:lvl w:ilvl="0">
      <w:start w:val="1"/>
      <w:numFmt w:val="decimal"/>
      <w:lvlText w:val="%1."/>
      <w:lvlJc w:val="left"/>
      <w:pPr>
        <w:ind w:left="360" w:hanging="360"/>
      </w:pPr>
      <w:rPr>
        <w:rFonts w:hint="eastAsia"/>
      </w:rPr>
    </w:lvl>
    <w:lvl w:ilvl="1">
      <w:start w:val="1"/>
      <w:numFmt w:val="none"/>
      <w:lvlText w:val="1.1."/>
      <w:lvlJc w:val="left"/>
      <w:pPr>
        <w:ind w:left="720" w:hanging="360"/>
      </w:pPr>
      <w:rPr>
        <w:rFonts w:hint="eastAsia"/>
      </w:rPr>
    </w:lvl>
    <w:lvl w:ilvl="2">
      <w:start w:val="1"/>
      <w:numFmt w:val="none"/>
      <w:lvlText w:val="1.1.1."/>
      <w:lvlJc w:val="left"/>
      <w:pPr>
        <w:ind w:left="1080" w:hanging="360"/>
      </w:pPr>
      <w:rPr>
        <w:rFonts w:hint="eastAsia"/>
      </w:rPr>
    </w:lvl>
    <w:lvl w:ilvl="3">
      <w:start w:val="1"/>
      <w:numFmt w:val="none"/>
      <w:lvlText w:val="1.1.1.1"/>
      <w:lvlJc w:val="left"/>
      <w:pPr>
        <w:ind w:left="1440" w:hanging="360"/>
      </w:pPr>
      <w:rPr>
        <w:rFonts w:hint="eastAsia"/>
      </w:rPr>
    </w:lvl>
    <w:lvl w:ilvl="4">
      <w:start w:val="1"/>
      <w:numFmt w:val="none"/>
      <w:lvlText w:val="1.1.1.1.1."/>
      <w:lvlJc w:val="left"/>
      <w:pPr>
        <w:ind w:left="1800" w:hanging="360"/>
      </w:pPr>
      <w:rPr>
        <w:rFonts w:hint="eastAsia"/>
      </w:rPr>
    </w:lvl>
    <w:lvl w:ilvl="5">
      <w:start w:val="1"/>
      <w:numFmt w:val="none"/>
      <w:lvlText w:val="1.1.1.1.1.1."/>
      <w:lvlJc w:val="left"/>
      <w:pPr>
        <w:ind w:left="2160" w:hanging="360"/>
      </w:pPr>
      <w:rPr>
        <w:rFonts w:hint="eastAsia"/>
      </w:rPr>
    </w:lvl>
    <w:lvl w:ilvl="6">
      <w:start w:val="1"/>
      <w:numFmt w:val="none"/>
      <w:lvlText w:val="1.1.1.1.1.1.1."/>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9" w15:restartNumberingAfterBreak="0">
    <w:nsid w:val="561245F8"/>
    <w:multiLevelType w:val="hybridMultilevel"/>
    <w:tmpl w:val="106201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A360B2"/>
    <w:multiLevelType w:val="multilevel"/>
    <w:tmpl w:val="09E877EE"/>
    <w:lvl w:ilvl="0">
      <w:start w:val="1"/>
      <w:numFmt w:val="decimal"/>
      <w:lvlText w:val="%1."/>
      <w:lvlJc w:val="left"/>
      <w:pPr>
        <w:ind w:left="360" w:hanging="360"/>
      </w:pPr>
      <w:rPr>
        <w:rFonts w:hint="eastAsia"/>
      </w:rPr>
    </w:lvl>
    <w:lvl w:ilvl="1">
      <w:start w:val="1"/>
      <w:numFmt w:val="decimal"/>
      <w:lvlText w:val="%1.%2."/>
      <w:lvlJc w:val="left"/>
      <w:pPr>
        <w:ind w:left="357" w:hanging="357"/>
      </w:pPr>
      <w:rPr>
        <w:rFonts w:hint="eastAsia"/>
      </w:rPr>
    </w:lvl>
    <w:lvl w:ilvl="2">
      <w:start w:val="1"/>
      <w:numFmt w:val="decimal"/>
      <w:lvlText w:val="%1.%2.%3."/>
      <w:lvlJc w:val="left"/>
      <w:pPr>
        <w:ind w:left="357" w:hanging="357"/>
      </w:pPr>
      <w:rPr>
        <w:rFonts w:hint="eastAsia"/>
      </w:rPr>
    </w:lvl>
    <w:lvl w:ilvl="3">
      <w:start w:val="1"/>
      <w:numFmt w:val="decimal"/>
      <w:lvlText w:val="%1.%2.%3.%4."/>
      <w:lvlJc w:val="left"/>
      <w:pPr>
        <w:ind w:left="357" w:hanging="357"/>
      </w:pPr>
      <w:rPr>
        <w:rFonts w:hint="eastAsia"/>
      </w:rPr>
    </w:lvl>
    <w:lvl w:ilvl="4">
      <w:start w:val="1"/>
      <w:numFmt w:val="decimal"/>
      <w:lvlText w:val="%1.%2.%3.%4.%5."/>
      <w:lvlJc w:val="left"/>
      <w:pPr>
        <w:ind w:left="357" w:hanging="357"/>
      </w:pPr>
      <w:rPr>
        <w:rFonts w:hint="eastAsia"/>
      </w:rPr>
    </w:lvl>
    <w:lvl w:ilvl="5">
      <w:start w:val="1"/>
      <w:numFmt w:val="none"/>
      <w:lvlText w:val="1.1.1.1.1.1."/>
      <w:lvlJc w:val="left"/>
      <w:pPr>
        <w:ind w:left="2160" w:hanging="360"/>
      </w:pPr>
      <w:rPr>
        <w:rFonts w:hint="eastAsia"/>
      </w:rPr>
    </w:lvl>
    <w:lvl w:ilvl="6">
      <w:start w:val="1"/>
      <w:numFmt w:val="none"/>
      <w:lvlText w:val="1.1.1.1.1.1.1."/>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1" w15:restartNumberingAfterBreak="0">
    <w:nsid w:val="605602B6"/>
    <w:multiLevelType w:val="hybridMultilevel"/>
    <w:tmpl w:val="23E0D2F4"/>
    <w:lvl w:ilvl="0" w:tplc="08090001">
      <w:start w:val="1"/>
      <w:numFmt w:val="bullet"/>
      <w:lvlText w:val=""/>
      <w:lvlJc w:val="left"/>
      <w:pPr>
        <w:ind w:left="480" w:hanging="480"/>
      </w:pPr>
      <w:rPr>
        <w:rFonts w:ascii="Symbol" w:hAnsi="Symbol" w:hint="default"/>
      </w:rPr>
    </w:lvl>
    <w:lvl w:ilvl="1" w:tplc="08090001">
      <w:start w:val="1"/>
      <w:numFmt w:val="bullet"/>
      <w:lvlText w:val=""/>
      <w:lvlJc w:val="left"/>
      <w:pPr>
        <w:ind w:left="960" w:hanging="480"/>
      </w:pPr>
      <w:rPr>
        <w:rFonts w:ascii="Symbol" w:hAnsi="Symbol"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67126014"/>
    <w:multiLevelType w:val="hybridMultilevel"/>
    <w:tmpl w:val="83EEE938"/>
    <w:lvl w:ilvl="0" w:tplc="9A286DD2">
      <w:start w:val="1"/>
      <w:numFmt w:val="decimal"/>
      <w:lvlText w:val="%1."/>
      <w:lvlJc w:val="left"/>
      <w:pPr>
        <w:ind w:left="360" w:hanging="360"/>
      </w:pPr>
      <w:rPr>
        <w:rFonts w:hint="eastAsia"/>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A102446"/>
    <w:multiLevelType w:val="multilevel"/>
    <w:tmpl w:val="09E877EE"/>
    <w:lvl w:ilvl="0">
      <w:start w:val="1"/>
      <w:numFmt w:val="decimal"/>
      <w:lvlText w:val="%1."/>
      <w:lvlJc w:val="left"/>
      <w:pPr>
        <w:ind w:left="360" w:hanging="360"/>
      </w:pPr>
      <w:rPr>
        <w:rFonts w:hint="eastAsia"/>
      </w:rPr>
    </w:lvl>
    <w:lvl w:ilvl="1">
      <w:start w:val="1"/>
      <w:numFmt w:val="decimal"/>
      <w:lvlText w:val="%1.%2."/>
      <w:lvlJc w:val="left"/>
      <w:pPr>
        <w:ind w:left="357" w:hanging="357"/>
      </w:pPr>
      <w:rPr>
        <w:rFonts w:hint="eastAsia"/>
      </w:rPr>
    </w:lvl>
    <w:lvl w:ilvl="2">
      <w:start w:val="1"/>
      <w:numFmt w:val="decimal"/>
      <w:lvlText w:val="%1.%2.%3."/>
      <w:lvlJc w:val="left"/>
      <w:pPr>
        <w:ind w:left="357" w:hanging="357"/>
      </w:pPr>
      <w:rPr>
        <w:rFonts w:hint="eastAsia"/>
      </w:rPr>
    </w:lvl>
    <w:lvl w:ilvl="3">
      <w:start w:val="1"/>
      <w:numFmt w:val="decimal"/>
      <w:lvlText w:val="%1.%2.%3.%4."/>
      <w:lvlJc w:val="left"/>
      <w:pPr>
        <w:ind w:left="357" w:hanging="357"/>
      </w:pPr>
      <w:rPr>
        <w:rFonts w:hint="eastAsia"/>
      </w:rPr>
    </w:lvl>
    <w:lvl w:ilvl="4">
      <w:start w:val="1"/>
      <w:numFmt w:val="decimal"/>
      <w:lvlText w:val="%1.%2.%3.%4.%5."/>
      <w:lvlJc w:val="left"/>
      <w:pPr>
        <w:ind w:left="357" w:hanging="357"/>
      </w:pPr>
      <w:rPr>
        <w:rFonts w:hint="eastAsia"/>
      </w:rPr>
    </w:lvl>
    <w:lvl w:ilvl="5">
      <w:start w:val="1"/>
      <w:numFmt w:val="none"/>
      <w:lvlText w:val="1.1.1.1.1.1."/>
      <w:lvlJc w:val="left"/>
      <w:pPr>
        <w:ind w:left="2160" w:hanging="360"/>
      </w:pPr>
      <w:rPr>
        <w:rFonts w:hint="eastAsia"/>
      </w:rPr>
    </w:lvl>
    <w:lvl w:ilvl="6">
      <w:start w:val="1"/>
      <w:numFmt w:val="none"/>
      <w:lvlText w:val="1.1.1.1.1.1.1."/>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num w:numId="1">
    <w:abstractNumId w:val="10"/>
  </w:num>
  <w:num w:numId="2">
    <w:abstractNumId w:val="8"/>
  </w:num>
  <w:num w:numId="3">
    <w:abstractNumId w:val="3"/>
  </w:num>
  <w:num w:numId="4">
    <w:abstractNumId w:val="1"/>
  </w:num>
  <w:num w:numId="5">
    <w:abstractNumId w:val="6"/>
  </w:num>
  <w:num w:numId="6">
    <w:abstractNumId w:val="11"/>
  </w:num>
  <w:num w:numId="7">
    <w:abstractNumId w:val="0"/>
  </w:num>
  <w:num w:numId="8">
    <w:abstractNumId w:val="9"/>
  </w:num>
  <w:num w:numId="9">
    <w:abstractNumId w:val="13"/>
  </w:num>
  <w:num w:numId="10">
    <w:abstractNumId w:val="7"/>
  </w:num>
  <w:num w:numId="11">
    <w:abstractNumId w:val="5"/>
  </w:num>
  <w:num w:numId="12">
    <w:abstractNumId w:val="12"/>
  </w:num>
  <w:num w:numId="13">
    <w:abstractNumId w:val="2"/>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7MwM7A0sjAxNrZQ0lEKTi0uzszPAykwNK0FAMxvGN8tAAAA"/>
  </w:docVars>
  <w:rsids>
    <w:rsidRoot w:val="005F7212"/>
    <w:rsid w:val="00000A25"/>
    <w:rsid w:val="00000C63"/>
    <w:rsid w:val="000010E4"/>
    <w:rsid w:val="000012BB"/>
    <w:rsid w:val="000039CA"/>
    <w:rsid w:val="000044D8"/>
    <w:rsid w:val="0000606E"/>
    <w:rsid w:val="00006114"/>
    <w:rsid w:val="000062F8"/>
    <w:rsid w:val="00006B10"/>
    <w:rsid w:val="000076CF"/>
    <w:rsid w:val="00012821"/>
    <w:rsid w:val="00012C59"/>
    <w:rsid w:val="00013654"/>
    <w:rsid w:val="00014261"/>
    <w:rsid w:val="00015A16"/>
    <w:rsid w:val="00015F79"/>
    <w:rsid w:val="000164F2"/>
    <w:rsid w:val="00016F8E"/>
    <w:rsid w:val="00020CEC"/>
    <w:rsid w:val="000214BE"/>
    <w:rsid w:val="000219D0"/>
    <w:rsid w:val="00022AED"/>
    <w:rsid w:val="00024DD2"/>
    <w:rsid w:val="00025AFF"/>
    <w:rsid w:val="00025D65"/>
    <w:rsid w:val="0002760E"/>
    <w:rsid w:val="00027FCE"/>
    <w:rsid w:val="00030673"/>
    <w:rsid w:val="00032415"/>
    <w:rsid w:val="00033748"/>
    <w:rsid w:val="000339D5"/>
    <w:rsid w:val="00035127"/>
    <w:rsid w:val="000358A2"/>
    <w:rsid w:val="00036D3C"/>
    <w:rsid w:val="000371F6"/>
    <w:rsid w:val="00037901"/>
    <w:rsid w:val="00040679"/>
    <w:rsid w:val="00041C3A"/>
    <w:rsid w:val="00042280"/>
    <w:rsid w:val="00042E80"/>
    <w:rsid w:val="00043FA1"/>
    <w:rsid w:val="00045E33"/>
    <w:rsid w:val="000465BD"/>
    <w:rsid w:val="00046EB4"/>
    <w:rsid w:val="000471AC"/>
    <w:rsid w:val="00050609"/>
    <w:rsid w:val="00050DF4"/>
    <w:rsid w:val="00051250"/>
    <w:rsid w:val="000528ED"/>
    <w:rsid w:val="00052D43"/>
    <w:rsid w:val="00053332"/>
    <w:rsid w:val="00053B21"/>
    <w:rsid w:val="00054957"/>
    <w:rsid w:val="000558AF"/>
    <w:rsid w:val="000567BD"/>
    <w:rsid w:val="00056A4D"/>
    <w:rsid w:val="00057964"/>
    <w:rsid w:val="00057B1B"/>
    <w:rsid w:val="00057F50"/>
    <w:rsid w:val="000603B4"/>
    <w:rsid w:val="00060B53"/>
    <w:rsid w:val="0006134E"/>
    <w:rsid w:val="0006214B"/>
    <w:rsid w:val="00062654"/>
    <w:rsid w:val="0006550A"/>
    <w:rsid w:val="000659BA"/>
    <w:rsid w:val="0006659D"/>
    <w:rsid w:val="00066C9A"/>
    <w:rsid w:val="00067367"/>
    <w:rsid w:val="00067B2A"/>
    <w:rsid w:val="00070664"/>
    <w:rsid w:val="000708E8"/>
    <w:rsid w:val="000712B7"/>
    <w:rsid w:val="00073C7F"/>
    <w:rsid w:val="0007430E"/>
    <w:rsid w:val="00074E57"/>
    <w:rsid w:val="00076202"/>
    <w:rsid w:val="00080591"/>
    <w:rsid w:val="00083BE1"/>
    <w:rsid w:val="00083CD2"/>
    <w:rsid w:val="00084DB9"/>
    <w:rsid w:val="000862BF"/>
    <w:rsid w:val="000872C7"/>
    <w:rsid w:val="00087307"/>
    <w:rsid w:val="00087AC8"/>
    <w:rsid w:val="00087AD8"/>
    <w:rsid w:val="00087EDF"/>
    <w:rsid w:val="0009146B"/>
    <w:rsid w:val="00091D45"/>
    <w:rsid w:val="0009269C"/>
    <w:rsid w:val="00093615"/>
    <w:rsid w:val="0009402E"/>
    <w:rsid w:val="00094AB7"/>
    <w:rsid w:val="00094AD7"/>
    <w:rsid w:val="00095F9B"/>
    <w:rsid w:val="00096BF2"/>
    <w:rsid w:val="00096FB0"/>
    <w:rsid w:val="000A1085"/>
    <w:rsid w:val="000A19D8"/>
    <w:rsid w:val="000A2976"/>
    <w:rsid w:val="000A2CB6"/>
    <w:rsid w:val="000A30BB"/>
    <w:rsid w:val="000A34E1"/>
    <w:rsid w:val="000A3EC6"/>
    <w:rsid w:val="000A4241"/>
    <w:rsid w:val="000A5292"/>
    <w:rsid w:val="000A60F6"/>
    <w:rsid w:val="000A6670"/>
    <w:rsid w:val="000A77DD"/>
    <w:rsid w:val="000A77EE"/>
    <w:rsid w:val="000A78CA"/>
    <w:rsid w:val="000A7E6F"/>
    <w:rsid w:val="000B0431"/>
    <w:rsid w:val="000B05A3"/>
    <w:rsid w:val="000B1782"/>
    <w:rsid w:val="000B1C84"/>
    <w:rsid w:val="000B1EF0"/>
    <w:rsid w:val="000B21F4"/>
    <w:rsid w:val="000B2FF6"/>
    <w:rsid w:val="000B3998"/>
    <w:rsid w:val="000B3D6A"/>
    <w:rsid w:val="000B43B7"/>
    <w:rsid w:val="000B493A"/>
    <w:rsid w:val="000B4B08"/>
    <w:rsid w:val="000B4E25"/>
    <w:rsid w:val="000B581F"/>
    <w:rsid w:val="000C01FC"/>
    <w:rsid w:val="000C040A"/>
    <w:rsid w:val="000C26B6"/>
    <w:rsid w:val="000C2745"/>
    <w:rsid w:val="000C2D1C"/>
    <w:rsid w:val="000C2D4D"/>
    <w:rsid w:val="000C3D00"/>
    <w:rsid w:val="000C46EB"/>
    <w:rsid w:val="000C4926"/>
    <w:rsid w:val="000C5F6B"/>
    <w:rsid w:val="000C63AE"/>
    <w:rsid w:val="000C66EB"/>
    <w:rsid w:val="000C68C3"/>
    <w:rsid w:val="000C6B14"/>
    <w:rsid w:val="000C75C4"/>
    <w:rsid w:val="000D0A41"/>
    <w:rsid w:val="000D0A5B"/>
    <w:rsid w:val="000D2D7F"/>
    <w:rsid w:val="000D36E9"/>
    <w:rsid w:val="000D4841"/>
    <w:rsid w:val="000D4F37"/>
    <w:rsid w:val="000D578C"/>
    <w:rsid w:val="000D5B88"/>
    <w:rsid w:val="000D5D31"/>
    <w:rsid w:val="000D6DAE"/>
    <w:rsid w:val="000D7ABF"/>
    <w:rsid w:val="000E0602"/>
    <w:rsid w:val="000E0683"/>
    <w:rsid w:val="000E093F"/>
    <w:rsid w:val="000E146E"/>
    <w:rsid w:val="000E2A8D"/>
    <w:rsid w:val="000E2F99"/>
    <w:rsid w:val="000E3379"/>
    <w:rsid w:val="000E3461"/>
    <w:rsid w:val="000E34FF"/>
    <w:rsid w:val="000E4F80"/>
    <w:rsid w:val="000E536B"/>
    <w:rsid w:val="000E53F4"/>
    <w:rsid w:val="000E615A"/>
    <w:rsid w:val="000E65C4"/>
    <w:rsid w:val="000E6717"/>
    <w:rsid w:val="000E7C28"/>
    <w:rsid w:val="000F024F"/>
    <w:rsid w:val="000F090F"/>
    <w:rsid w:val="000F1903"/>
    <w:rsid w:val="000F25AE"/>
    <w:rsid w:val="000F2B91"/>
    <w:rsid w:val="000F2EA1"/>
    <w:rsid w:val="000F35AA"/>
    <w:rsid w:val="000F4C7A"/>
    <w:rsid w:val="000F4DF2"/>
    <w:rsid w:val="000F504E"/>
    <w:rsid w:val="000F50F6"/>
    <w:rsid w:val="000F5F5F"/>
    <w:rsid w:val="000F60AA"/>
    <w:rsid w:val="000F7752"/>
    <w:rsid w:val="001006DD"/>
    <w:rsid w:val="00101D33"/>
    <w:rsid w:val="00103B99"/>
    <w:rsid w:val="001041A3"/>
    <w:rsid w:val="001058FB"/>
    <w:rsid w:val="00107ADD"/>
    <w:rsid w:val="0011078E"/>
    <w:rsid w:val="00111802"/>
    <w:rsid w:val="00111B27"/>
    <w:rsid w:val="00112827"/>
    <w:rsid w:val="00113293"/>
    <w:rsid w:val="0011354B"/>
    <w:rsid w:val="00113EFF"/>
    <w:rsid w:val="00113F34"/>
    <w:rsid w:val="00115D8F"/>
    <w:rsid w:val="001160C0"/>
    <w:rsid w:val="001162DE"/>
    <w:rsid w:val="00120DBA"/>
    <w:rsid w:val="00120FAD"/>
    <w:rsid w:val="00121E20"/>
    <w:rsid w:val="00122BC9"/>
    <w:rsid w:val="00122C6B"/>
    <w:rsid w:val="001235B0"/>
    <w:rsid w:val="00125850"/>
    <w:rsid w:val="00130A7D"/>
    <w:rsid w:val="00132AA1"/>
    <w:rsid w:val="00133251"/>
    <w:rsid w:val="001347C8"/>
    <w:rsid w:val="00134C7E"/>
    <w:rsid w:val="00134DD1"/>
    <w:rsid w:val="00135853"/>
    <w:rsid w:val="00137E23"/>
    <w:rsid w:val="00140A1B"/>
    <w:rsid w:val="00140B79"/>
    <w:rsid w:val="0014110E"/>
    <w:rsid w:val="00141169"/>
    <w:rsid w:val="001428CA"/>
    <w:rsid w:val="00145703"/>
    <w:rsid w:val="001459B9"/>
    <w:rsid w:val="001461E4"/>
    <w:rsid w:val="00146257"/>
    <w:rsid w:val="001468E9"/>
    <w:rsid w:val="001476D1"/>
    <w:rsid w:val="001504E9"/>
    <w:rsid w:val="001536FE"/>
    <w:rsid w:val="00153783"/>
    <w:rsid w:val="00153DC8"/>
    <w:rsid w:val="00154CAD"/>
    <w:rsid w:val="00154ED0"/>
    <w:rsid w:val="0015546C"/>
    <w:rsid w:val="001567D6"/>
    <w:rsid w:val="00157C68"/>
    <w:rsid w:val="00157FED"/>
    <w:rsid w:val="00160817"/>
    <w:rsid w:val="00160CB1"/>
    <w:rsid w:val="001634E9"/>
    <w:rsid w:val="00163BCF"/>
    <w:rsid w:val="0016407D"/>
    <w:rsid w:val="00164EB6"/>
    <w:rsid w:val="0016564A"/>
    <w:rsid w:val="001662AD"/>
    <w:rsid w:val="0016661C"/>
    <w:rsid w:val="00166C0A"/>
    <w:rsid w:val="0016724F"/>
    <w:rsid w:val="001679B6"/>
    <w:rsid w:val="00167A13"/>
    <w:rsid w:val="00167A41"/>
    <w:rsid w:val="00167C1D"/>
    <w:rsid w:val="00170464"/>
    <w:rsid w:val="00171376"/>
    <w:rsid w:val="001732EC"/>
    <w:rsid w:val="00174AC2"/>
    <w:rsid w:val="00176289"/>
    <w:rsid w:val="001774A2"/>
    <w:rsid w:val="00180920"/>
    <w:rsid w:val="00182877"/>
    <w:rsid w:val="001842B4"/>
    <w:rsid w:val="00184E16"/>
    <w:rsid w:val="0018600A"/>
    <w:rsid w:val="001861FD"/>
    <w:rsid w:val="00190595"/>
    <w:rsid w:val="00192B83"/>
    <w:rsid w:val="00192BD1"/>
    <w:rsid w:val="00193403"/>
    <w:rsid w:val="001934FA"/>
    <w:rsid w:val="0019445D"/>
    <w:rsid w:val="0019466B"/>
    <w:rsid w:val="00195335"/>
    <w:rsid w:val="00195591"/>
    <w:rsid w:val="00195DDC"/>
    <w:rsid w:val="0019617D"/>
    <w:rsid w:val="001962E4"/>
    <w:rsid w:val="00196C5E"/>
    <w:rsid w:val="00197738"/>
    <w:rsid w:val="00197C0F"/>
    <w:rsid w:val="001A0081"/>
    <w:rsid w:val="001A026D"/>
    <w:rsid w:val="001A1430"/>
    <w:rsid w:val="001A14E6"/>
    <w:rsid w:val="001A45D2"/>
    <w:rsid w:val="001A5F6B"/>
    <w:rsid w:val="001A6621"/>
    <w:rsid w:val="001A72A7"/>
    <w:rsid w:val="001A7508"/>
    <w:rsid w:val="001A7768"/>
    <w:rsid w:val="001A785D"/>
    <w:rsid w:val="001A78F3"/>
    <w:rsid w:val="001A7C09"/>
    <w:rsid w:val="001B0E8F"/>
    <w:rsid w:val="001B1B1E"/>
    <w:rsid w:val="001B25EE"/>
    <w:rsid w:val="001B770C"/>
    <w:rsid w:val="001C1C85"/>
    <w:rsid w:val="001C2905"/>
    <w:rsid w:val="001C2D59"/>
    <w:rsid w:val="001C2FCD"/>
    <w:rsid w:val="001C3133"/>
    <w:rsid w:val="001C3458"/>
    <w:rsid w:val="001C3A69"/>
    <w:rsid w:val="001C5226"/>
    <w:rsid w:val="001C5541"/>
    <w:rsid w:val="001C58F3"/>
    <w:rsid w:val="001C5D24"/>
    <w:rsid w:val="001C7B9E"/>
    <w:rsid w:val="001C7C0F"/>
    <w:rsid w:val="001D02F7"/>
    <w:rsid w:val="001D1030"/>
    <w:rsid w:val="001D39CA"/>
    <w:rsid w:val="001D3E92"/>
    <w:rsid w:val="001D4932"/>
    <w:rsid w:val="001D4FA4"/>
    <w:rsid w:val="001D5F63"/>
    <w:rsid w:val="001E08FB"/>
    <w:rsid w:val="001E219B"/>
    <w:rsid w:val="001E2277"/>
    <w:rsid w:val="001E22F7"/>
    <w:rsid w:val="001E2774"/>
    <w:rsid w:val="001E367B"/>
    <w:rsid w:val="001E4C02"/>
    <w:rsid w:val="001E61C1"/>
    <w:rsid w:val="001E72A3"/>
    <w:rsid w:val="001E73C8"/>
    <w:rsid w:val="001E7DEC"/>
    <w:rsid w:val="001F0B5E"/>
    <w:rsid w:val="001F1CEA"/>
    <w:rsid w:val="001F4ED0"/>
    <w:rsid w:val="001F7A01"/>
    <w:rsid w:val="00200B8F"/>
    <w:rsid w:val="002015CA"/>
    <w:rsid w:val="00202F5D"/>
    <w:rsid w:val="002031CC"/>
    <w:rsid w:val="0020334A"/>
    <w:rsid w:val="00203977"/>
    <w:rsid w:val="00203F3B"/>
    <w:rsid w:val="00204C39"/>
    <w:rsid w:val="00205CB3"/>
    <w:rsid w:val="00206195"/>
    <w:rsid w:val="00206C1A"/>
    <w:rsid w:val="00207404"/>
    <w:rsid w:val="002104D3"/>
    <w:rsid w:val="0021062D"/>
    <w:rsid w:val="002107C6"/>
    <w:rsid w:val="00210917"/>
    <w:rsid w:val="00210B4C"/>
    <w:rsid w:val="00212CBB"/>
    <w:rsid w:val="00212F46"/>
    <w:rsid w:val="0021312C"/>
    <w:rsid w:val="0021348F"/>
    <w:rsid w:val="00214327"/>
    <w:rsid w:val="00214D85"/>
    <w:rsid w:val="00217472"/>
    <w:rsid w:val="002207E6"/>
    <w:rsid w:val="00220B22"/>
    <w:rsid w:val="00221237"/>
    <w:rsid w:val="00221933"/>
    <w:rsid w:val="00222F6A"/>
    <w:rsid w:val="00223EF3"/>
    <w:rsid w:val="00225435"/>
    <w:rsid w:val="00226CFE"/>
    <w:rsid w:val="00226D1F"/>
    <w:rsid w:val="00230A95"/>
    <w:rsid w:val="00231080"/>
    <w:rsid w:val="00231810"/>
    <w:rsid w:val="002318C6"/>
    <w:rsid w:val="002324D5"/>
    <w:rsid w:val="00233EB4"/>
    <w:rsid w:val="0023463B"/>
    <w:rsid w:val="002347E1"/>
    <w:rsid w:val="00234B62"/>
    <w:rsid w:val="00236CDA"/>
    <w:rsid w:val="00241106"/>
    <w:rsid w:val="002432E6"/>
    <w:rsid w:val="002440D4"/>
    <w:rsid w:val="0024719A"/>
    <w:rsid w:val="002501AE"/>
    <w:rsid w:val="0025098F"/>
    <w:rsid w:val="002510E3"/>
    <w:rsid w:val="002515AB"/>
    <w:rsid w:val="002525AF"/>
    <w:rsid w:val="00254191"/>
    <w:rsid w:val="00254409"/>
    <w:rsid w:val="00254919"/>
    <w:rsid w:val="00256101"/>
    <w:rsid w:val="002579FF"/>
    <w:rsid w:val="002614E2"/>
    <w:rsid w:val="0026150A"/>
    <w:rsid w:val="00261F69"/>
    <w:rsid w:val="002626FE"/>
    <w:rsid w:val="0026395C"/>
    <w:rsid w:val="00263C57"/>
    <w:rsid w:val="00263E78"/>
    <w:rsid w:val="002640ED"/>
    <w:rsid w:val="00265B20"/>
    <w:rsid w:val="00266645"/>
    <w:rsid w:val="0026724A"/>
    <w:rsid w:val="00267BFB"/>
    <w:rsid w:val="00267F48"/>
    <w:rsid w:val="002710F5"/>
    <w:rsid w:val="00271B4E"/>
    <w:rsid w:val="00272439"/>
    <w:rsid w:val="00272762"/>
    <w:rsid w:val="00273127"/>
    <w:rsid w:val="002733AD"/>
    <w:rsid w:val="00274313"/>
    <w:rsid w:val="0027460D"/>
    <w:rsid w:val="002755E8"/>
    <w:rsid w:val="0028077A"/>
    <w:rsid w:val="00280EA4"/>
    <w:rsid w:val="00285A2C"/>
    <w:rsid w:val="002871A3"/>
    <w:rsid w:val="00290019"/>
    <w:rsid w:val="00293171"/>
    <w:rsid w:val="00293A93"/>
    <w:rsid w:val="00295921"/>
    <w:rsid w:val="002963D5"/>
    <w:rsid w:val="00296665"/>
    <w:rsid w:val="00296A80"/>
    <w:rsid w:val="00297011"/>
    <w:rsid w:val="00297CE1"/>
    <w:rsid w:val="002A0282"/>
    <w:rsid w:val="002A0B9A"/>
    <w:rsid w:val="002A0D10"/>
    <w:rsid w:val="002A0D1A"/>
    <w:rsid w:val="002A137D"/>
    <w:rsid w:val="002A2343"/>
    <w:rsid w:val="002A2BA3"/>
    <w:rsid w:val="002A30A7"/>
    <w:rsid w:val="002A3A03"/>
    <w:rsid w:val="002A3B0A"/>
    <w:rsid w:val="002A5C55"/>
    <w:rsid w:val="002A6EE0"/>
    <w:rsid w:val="002A7F01"/>
    <w:rsid w:val="002B1368"/>
    <w:rsid w:val="002B200C"/>
    <w:rsid w:val="002B29E2"/>
    <w:rsid w:val="002B2D29"/>
    <w:rsid w:val="002B31BB"/>
    <w:rsid w:val="002B3A26"/>
    <w:rsid w:val="002B3E51"/>
    <w:rsid w:val="002B440E"/>
    <w:rsid w:val="002B479D"/>
    <w:rsid w:val="002B4EB0"/>
    <w:rsid w:val="002B5725"/>
    <w:rsid w:val="002B628B"/>
    <w:rsid w:val="002B6CB0"/>
    <w:rsid w:val="002B6CEC"/>
    <w:rsid w:val="002B7BA1"/>
    <w:rsid w:val="002C0A33"/>
    <w:rsid w:val="002C1F9F"/>
    <w:rsid w:val="002C2146"/>
    <w:rsid w:val="002C2EEF"/>
    <w:rsid w:val="002C3793"/>
    <w:rsid w:val="002C3D28"/>
    <w:rsid w:val="002C4090"/>
    <w:rsid w:val="002C521E"/>
    <w:rsid w:val="002C537B"/>
    <w:rsid w:val="002C5755"/>
    <w:rsid w:val="002C5A0D"/>
    <w:rsid w:val="002C62C2"/>
    <w:rsid w:val="002D0F43"/>
    <w:rsid w:val="002D10AE"/>
    <w:rsid w:val="002D13BF"/>
    <w:rsid w:val="002D359A"/>
    <w:rsid w:val="002D46D3"/>
    <w:rsid w:val="002D49B3"/>
    <w:rsid w:val="002D4E17"/>
    <w:rsid w:val="002D7501"/>
    <w:rsid w:val="002E20E9"/>
    <w:rsid w:val="002E3835"/>
    <w:rsid w:val="002E432F"/>
    <w:rsid w:val="002E557B"/>
    <w:rsid w:val="002E760D"/>
    <w:rsid w:val="002E768F"/>
    <w:rsid w:val="002F0BA7"/>
    <w:rsid w:val="002F2694"/>
    <w:rsid w:val="002F2712"/>
    <w:rsid w:val="002F32EE"/>
    <w:rsid w:val="002F443B"/>
    <w:rsid w:val="002F677B"/>
    <w:rsid w:val="002F759F"/>
    <w:rsid w:val="002F7913"/>
    <w:rsid w:val="002F7C86"/>
    <w:rsid w:val="003005FE"/>
    <w:rsid w:val="00303408"/>
    <w:rsid w:val="003034CE"/>
    <w:rsid w:val="003039FA"/>
    <w:rsid w:val="00305A3D"/>
    <w:rsid w:val="00307256"/>
    <w:rsid w:val="003119C5"/>
    <w:rsid w:val="0031216F"/>
    <w:rsid w:val="00312AA7"/>
    <w:rsid w:val="003139B3"/>
    <w:rsid w:val="00313FAC"/>
    <w:rsid w:val="00314302"/>
    <w:rsid w:val="00315F6D"/>
    <w:rsid w:val="00316443"/>
    <w:rsid w:val="0031693C"/>
    <w:rsid w:val="00317141"/>
    <w:rsid w:val="00317A03"/>
    <w:rsid w:val="00320A96"/>
    <w:rsid w:val="00320E11"/>
    <w:rsid w:val="003219AF"/>
    <w:rsid w:val="00322BD6"/>
    <w:rsid w:val="00323F88"/>
    <w:rsid w:val="00325FCC"/>
    <w:rsid w:val="00326572"/>
    <w:rsid w:val="003268C3"/>
    <w:rsid w:val="00327807"/>
    <w:rsid w:val="00327A15"/>
    <w:rsid w:val="003303E9"/>
    <w:rsid w:val="00330793"/>
    <w:rsid w:val="003329D0"/>
    <w:rsid w:val="00333480"/>
    <w:rsid w:val="003336FC"/>
    <w:rsid w:val="003347E9"/>
    <w:rsid w:val="003359FA"/>
    <w:rsid w:val="00335FCB"/>
    <w:rsid w:val="00336712"/>
    <w:rsid w:val="00336AFF"/>
    <w:rsid w:val="00336B91"/>
    <w:rsid w:val="00336E0E"/>
    <w:rsid w:val="0034224E"/>
    <w:rsid w:val="00342A0D"/>
    <w:rsid w:val="00342BA1"/>
    <w:rsid w:val="003444C8"/>
    <w:rsid w:val="00344CA2"/>
    <w:rsid w:val="0034503B"/>
    <w:rsid w:val="00345534"/>
    <w:rsid w:val="00345692"/>
    <w:rsid w:val="00345737"/>
    <w:rsid w:val="00345950"/>
    <w:rsid w:val="0034596A"/>
    <w:rsid w:val="00345FFB"/>
    <w:rsid w:val="00347282"/>
    <w:rsid w:val="00347369"/>
    <w:rsid w:val="00347895"/>
    <w:rsid w:val="00350432"/>
    <w:rsid w:val="00350554"/>
    <w:rsid w:val="00351167"/>
    <w:rsid w:val="003516BE"/>
    <w:rsid w:val="0035283B"/>
    <w:rsid w:val="003541EA"/>
    <w:rsid w:val="00354310"/>
    <w:rsid w:val="003544D1"/>
    <w:rsid w:val="00354E66"/>
    <w:rsid w:val="00354F10"/>
    <w:rsid w:val="00355221"/>
    <w:rsid w:val="00355607"/>
    <w:rsid w:val="0035573B"/>
    <w:rsid w:val="0035631F"/>
    <w:rsid w:val="00356758"/>
    <w:rsid w:val="0036003E"/>
    <w:rsid w:val="00360989"/>
    <w:rsid w:val="00361662"/>
    <w:rsid w:val="00363038"/>
    <w:rsid w:val="0036306F"/>
    <w:rsid w:val="003648C7"/>
    <w:rsid w:val="00364C1B"/>
    <w:rsid w:val="0036546E"/>
    <w:rsid w:val="003654AF"/>
    <w:rsid w:val="003658F9"/>
    <w:rsid w:val="00365B71"/>
    <w:rsid w:val="00365D1A"/>
    <w:rsid w:val="00366051"/>
    <w:rsid w:val="00366825"/>
    <w:rsid w:val="00366BC2"/>
    <w:rsid w:val="00371857"/>
    <w:rsid w:val="00372CA6"/>
    <w:rsid w:val="0037359A"/>
    <w:rsid w:val="003736DA"/>
    <w:rsid w:val="003739AD"/>
    <w:rsid w:val="003740F9"/>
    <w:rsid w:val="00374B07"/>
    <w:rsid w:val="00374CA9"/>
    <w:rsid w:val="0037564D"/>
    <w:rsid w:val="0037580A"/>
    <w:rsid w:val="003758DB"/>
    <w:rsid w:val="00376AA8"/>
    <w:rsid w:val="003774DD"/>
    <w:rsid w:val="00377E8F"/>
    <w:rsid w:val="00380970"/>
    <w:rsid w:val="003810B1"/>
    <w:rsid w:val="00382A5F"/>
    <w:rsid w:val="0038349C"/>
    <w:rsid w:val="0038506C"/>
    <w:rsid w:val="003864B8"/>
    <w:rsid w:val="0038656D"/>
    <w:rsid w:val="003867F3"/>
    <w:rsid w:val="003902AA"/>
    <w:rsid w:val="003939D3"/>
    <w:rsid w:val="00394C7B"/>
    <w:rsid w:val="003A06BC"/>
    <w:rsid w:val="003A11A7"/>
    <w:rsid w:val="003A214B"/>
    <w:rsid w:val="003A4D87"/>
    <w:rsid w:val="003A58B7"/>
    <w:rsid w:val="003A60C4"/>
    <w:rsid w:val="003A739D"/>
    <w:rsid w:val="003A7BA4"/>
    <w:rsid w:val="003B2E40"/>
    <w:rsid w:val="003B3405"/>
    <w:rsid w:val="003B424D"/>
    <w:rsid w:val="003B427D"/>
    <w:rsid w:val="003B4B22"/>
    <w:rsid w:val="003B5004"/>
    <w:rsid w:val="003B51B0"/>
    <w:rsid w:val="003B56C6"/>
    <w:rsid w:val="003B591E"/>
    <w:rsid w:val="003C0435"/>
    <w:rsid w:val="003C0B09"/>
    <w:rsid w:val="003C0DD3"/>
    <w:rsid w:val="003C106A"/>
    <w:rsid w:val="003C263C"/>
    <w:rsid w:val="003C27D6"/>
    <w:rsid w:val="003C2D85"/>
    <w:rsid w:val="003C355B"/>
    <w:rsid w:val="003C3A1F"/>
    <w:rsid w:val="003C425B"/>
    <w:rsid w:val="003C5308"/>
    <w:rsid w:val="003C5564"/>
    <w:rsid w:val="003C6348"/>
    <w:rsid w:val="003C734F"/>
    <w:rsid w:val="003D2164"/>
    <w:rsid w:val="003D2EF2"/>
    <w:rsid w:val="003D3A0A"/>
    <w:rsid w:val="003D4A66"/>
    <w:rsid w:val="003D4C04"/>
    <w:rsid w:val="003D5176"/>
    <w:rsid w:val="003D7136"/>
    <w:rsid w:val="003E13E6"/>
    <w:rsid w:val="003E16C2"/>
    <w:rsid w:val="003E1C09"/>
    <w:rsid w:val="003E2DF0"/>
    <w:rsid w:val="003E509C"/>
    <w:rsid w:val="003E5877"/>
    <w:rsid w:val="003E6750"/>
    <w:rsid w:val="003E6ABB"/>
    <w:rsid w:val="003E6E9A"/>
    <w:rsid w:val="003F02D0"/>
    <w:rsid w:val="003F0662"/>
    <w:rsid w:val="003F1D8A"/>
    <w:rsid w:val="003F1DBD"/>
    <w:rsid w:val="003F2715"/>
    <w:rsid w:val="003F3D06"/>
    <w:rsid w:val="003F53DA"/>
    <w:rsid w:val="003F6100"/>
    <w:rsid w:val="003F666E"/>
    <w:rsid w:val="003F67E0"/>
    <w:rsid w:val="003F6F89"/>
    <w:rsid w:val="00400A31"/>
    <w:rsid w:val="00400DC1"/>
    <w:rsid w:val="004042F1"/>
    <w:rsid w:val="00404503"/>
    <w:rsid w:val="00405796"/>
    <w:rsid w:val="004061CC"/>
    <w:rsid w:val="004066D8"/>
    <w:rsid w:val="00407130"/>
    <w:rsid w:val="004072F4"/>
    <w:rsid w:val="00410F44"/>
    <w:rsid w:val="00411675"/>
    <w:rsid w:val="0041185E"/>
    <w:rsid w:val="0041261C"/>
    <w:rsid w:val="00414428"/>
    <w:rsid w:val="00414CE1"/>
    <w:rsid w:val="004155FD"/>
    <w:rsid w:val="00415ED7"/>
    <w:rsid w:val="00416BE5"/>
    <w:rsid w:val="00420C83"/>
    <w:rsid w:val="00420F0D"/>
    <w:rsid w:val="0042315F"/>
    <w:rsid w:val="00424E99"/>
    <w:rsid w:val="0042660A"/>
    <w:rsid w:val="00427063"/>
    <w:rsid w:val="00430484"/>
    <w:rsid w:val="0043090D"/>
    <w:rsid w:val="00430E64"/>
    <w:rsid w:val="0043422D"/>
    <w:rsid w:val="00434568"/>
    <w:rsid w:val="00435067"/>
    <w:rsid w:val="00436950"/>
    <w:rsid w:val="00437423"/>
    <w:rsid w:val="0043758B"/>
    <w:rsid w:val="00437B5F"/>
    <w:rsid w:val="004400A9"/>
    <w:rsid w:val="004405F5"/>
    <w:rsid w:val="0044203C"/>
    <w:rsid w:val="004429F3"/>
    <w:rsid w:val="00442CCC"/>
    <w:rsid w:val="00442FEE"/>
    <w:rsid w:val="0044395A"/>
    <w:rsid w:val="00443A64"/>
    <w:rsid w:val="00443A7C"/>
    <w:rsid w:val="00444AE4"/>
    <w:rsid w:val="00445B40"/>
    <w:rsid w:val="004468F6"/>
    <w:rsid w:val="00450D18"/>
    <w:rsid w:val="00451F32"/>
    <w:rsid w:val="0045247C"/>
    <w:rsid w:val="00452F6E"/>
    <w:rsid w:val="004532D0"/>
    <w:rsid w:val="0045345D"/>
    <w:rsid w:val="00453E81"/>
    <w:rsid w:val="00453FA1"/>
    <w:rsid w:val="004541E7"/>
    <w:rsid w:val="0045452E"/>
    <w:rsid w:val="00454F97"/>
    <w:rsid w:val="00455630"/>
    <w:rsid w:val="004567A3"/>
    <w:rsid w:val="00456846"/>
    <w:rsid w:val="00456E2D"/>
    <w:rsid w:val="004575D7"/>
    <w:rsid w:val="004603A4"/>
    <w:rsid w:val="00460430"/>
    <w:rsid w:val="00461B47"/>
    <w:rsid w:val="00461EE9"/>
    <w:rsid w:val="004627B0"/>
    <w:rsid w:val="00462DF1"/>
    <w:rsid w:val="00463161"/>
    <w:rsid w:val="004654DC"/>
    <w:rsid w:val="00465BE8"/>
    <w:rsid w:val="00465EDB"/>
    <w:rsid w:val="00466303"/>
    <w:rsid w:val="00466719"/>
    <w:rsid w:val="00467A1E"/>
    <w:rsid w:val="004704B2"/>
    <w:rsid w:val="004704D1"/>
    <w:rsid w:val="004713E3"/>
    <w:rsid w:val="0047341A"/>
    <w:rsid w:val="00474674"/>
    <w:rsid w:val="004801FD"/>
    <w:rsid w:val="00480449"/>
    <w:rsid w:val="0048262E"/>
    <w:rsid w:val="004831F3"/>
    <w:rsid w:val="0048699A"/>
    <w:rsid w:val="004870EA"/>
    <w:rsid w:val="00487C95"/>
    <w:rsid w:val="00490120"/>
    <w:rsid w:val="00490A9F"/>
    <w:rsid w:val="00491A0E"/>
    <w:rsid w:val="00491DB2"/>
    <w:rsid w:val="00493DF5"/>
    <w:rsid w:val="00495722"/>
    <w:rsid w:val="004959AA"/>
    <w:rsid w:val="0049643F"/>
    <w:rsid w:val="00496464"/>
    <w:rsid w:val="00496520"/>
    <w:rsid w:val="004A03B7"/>
    <w:rsid w:val="004A069B"/>
    <w:rsid w:val="004A091C"/>
    <w:rsid w:val="004A1D28"/>
    <w:rsid w:val="004A1FEC"/>
    <w:rsid w:val="004A202B"/>
    <w:rsid w:val="004A28E2"/>
    <w:rsid w:val="004A2B2F"/>
    <w:rsid w:val="004A2E0F"/>
    <w:rsid w:val="004A32BC"/>
    <w:rsid w:val="004A3410"/>
    <w:rsid w:val="004A3566"/>
    <w:rsid w:val="004A4F20"/>
    <w:rsid w:val="004A56D2"/>
    <w:rsid w:val="004A5AF5"/>
    <w:rsid w:val="004B030C"/>
    <w:rsid w:val="004B0AE3"/>
    <w:rsid w:val="004B119C"/>
    <w:rsid w:val="004B2101"/>
    <w:rsid w:val="004B44FB"/>
    <w:rsid w:val="004B4585"/>
    <w:rsid w:val="004B6021"/>
    <w:rsid w:val="004B638D"/>
    <w:rsid w:val="004B7F04"/>
    <w:rsid w:val="004C043A"/>
    <w:rsid w:val="004C0FAA"/>
    <w:rsid w:val="004C14E3"/>
    <w:rsid w:val="004C51D4"/>
    <w:rsid w:val="004C55BC"/>
    <w:rsid w:val="004C73F4"/>
    <w:rsid w:val="004C799C"/>
    <w:rsid w:val="004D13D0"/>
    <w:rsid w:val="004D15F0"/>
    <w:rsid w:val="004D277C"/>
    <w:rsid w:val="004D28D8"/>
    <w:rsid w:val="004D3F29"/>
    <w:rsid w:val="004D40E8"/>
    <w:rsid w:val="004D4481"/>
    <w:rsid w:val="004E0230"/>
    <w:rsid w:val="004E0C29"/>
    <w:rsid w:val="004E0D83"/>
    <w:rsid w:val="004E17A2"/>
    <w:rsid w:val="004E2197"/>
    <w:rsid w:val="004E4655"/>
    <w:rsid w:val="004E4C77"/>
    <w:rsid w:val="004E4F94"/>
    <w:rsid w:val="004E5E09"/>
    <w:rsid w:val="004E61D3"/>
    <w:rsid w:val="004E69B2"/>
    <w:rsid w:val="004E7EE0"/>
    <w:rsid w:val="004E7FEB"/>
    <w:rsid w:val="004F0138"/>
    <w:rsid w:val="004F1335"/>
    <w:rsid w:val="004F3F01"/>
    <w:rsid w:val="004F4274"/>
    <w:rsid w:val="004F53EB"/>
    <w:rsid w:val="004F567E"/>
    <w:rsid w:val="004F5DED"/>
    <w:rsid w:val="004F5F87"/>
    <w:rsid w:val="004F63DD"/>
    <w:rsid w:val="004F78FD"/>
    <w:rsid w:val="004F7CE6"/>
    <w:rsid w:val="00500165"/>
    <w:rsid w:val="00502C1F"/>
    <w:rsid w:val="00503EFA"/>
    <w:rsid w:val="005042F0"/>
    <w:rsid w:val="005044A9"/>
    <w:rsid w:val="0050528D"/>
    <w:rsid w:val="005054E1"/>
    <w:rsid w:val="00505ED7"/>
    <w:rsid w:val="00507261"/>
    <w:rsid w:val="00514878"/>
    <w:rsid w:val="00516EA5"/>
    <w:rsid w:val="00517B19"/>
    <w:rsid w:val="0052009F"/>
    <w:rsid w:val="00520D72"/>
    <w:rsid w:val="00520E47"/>
    <w:rsid w:val="0052132A"/>
    <w:rsid w:val="005226C6"/>
    <w:rsid w:val="00523177"/>
    <w:rsid w:val="005236F9"/>
    <w:rsid w:val="00523897"/>
    <w:rsid w:val="00523EC9"/>
    <w:rsid w:val="00524FCC"/>
    <w:rsid w:val="00525077"/>
    <w:rsid w:val="0052558F"/>
    <w:rsid w:val="0052661B"/>
    <w:rsid w:val="00526F5D"/>
    <w:rsid w:val="00532452"/>
    <w:rsid w:val="00532469"/>
    <w:rsid w:val="0053365B"/>
    <w:rsid w:val="00533B25"/>
    <w:rsid w:val="00533BCD"/>
    <w:rsid w:val="00534BF8"/>
    <w:rsid w:val="005351F8"/>
    <w:rsid w:val="005355E2"/>
    <w:rsid w:val="005360E1"/>
    <w:rsid w:val="00536389"/>
    <w:rsid w:val="00536667"/>
    <w:rsid w:val="00537390"/>
    <w:rsid w:val="00541F5F"/>
    <w:rsid w:val="0054202B"/>
    <w:rsid w:val="005427DF"/>
    <w:rsid w:val="005431C0"/>
    <w:rsid w:val="00543383"/>
    <w:rsid w:val="00543C19"/>
    <w:rsid w:val="00544427"/>
    <w:rsid w:val="005452BF"/>
    <w:rsid w:val="00546A4D"/>
    <w:rsid w:val="0054750B"/>
    <w:rsid w:val="00547691"/>
    <w:rsid w:val="00551EA5"/>
    <w:rsid w:val="00552DD0"/>
    <w:rsid w:val="00553808"/>
    <w:rsid w:val="00553EF8"/>
    <w:rsid w:val="005556E0"/>
    <w:rsid w:val="00557435"/>
    <w:rsid w:val="00557543"/>
    <w:rsid w:val="005575EF"/>
    <w:rsid w:val="005577BA"/>
    <w:rsid w:val="005607AD"/>
    <w:rsid w:val="00560F15"/>
    <w:rsid w:val="0056118C"/>
    <w:rsid w:val="005619D2"/>
    <w:rsid w:val="00561A78"/>
    <w:rsid w:val="00563700"/>
    <w:rsid w:val="00563867"/>
    <w:rsid w:val="00563A00"/>
    <w:rsid w:val="00564286"/>
    <w:rsid w:val="00564A52"/>
    <w:rsid w:val="00565DC7"/>
    <w:rsid w:val="00565FAB"/>
    <w:rsid w:val="00566BAE"/>
    <w:rsid w:val="00567924"/>
    <w:rsid w:val="00570A82"/>
    <w:rsid w:val="005722F2"/>
    <w:rsid w:val="005735C5"/>
    <w:rsid w:val="00574570"/>
    <w:rsid w:val="0057471A"/>
    <w:rsid w:val="005754AC"/>
    <w:rsid w:val="005767FC"/>
    <w:rsid w:val="00577DDE"/>
    <w:rsid w:val="005804E2"/>
    <w:rsid w:val="00580C0F"/>
    <w:rsid w:val="00580C80"/>
    <w:rsid w:val="00583187"/>
    <w:rsid w:val="005840B0"/>
    <w:rsid w:val="0058529D"/>
    <w:rsid w:val="00585D81"/>
    <w:rsid w:val="00585EB3"/>
    <w:rsid w:val="0058664F"/>
    <w:rsid w:val="00590CC9"/>
    <w:rsid w:val="00591235"/>
    <w:rsid w:val="00591BA2"/>
    <w:rsid w:val="00591BAB"/>
    <w:rsid w:val="005942ED"/>
    <w:rsid w:val="005945AC"/>
    <w:rsid w:val="005951D6"/>
    <w:rsid w:val="005953F9"/>
    <w:rsid w:val="00595C25"/>
    <w:rsid w:val="00596271"/>
    <w:rsid w:val="00596FE4"/>
    <w:rsid w:val="005972B2"/>
    <w:rsid w:val="005A06D7"/>
    <w:rsid w:val="005A0D99"/>
    <w:rsid w:val="005A0FF8"/>
    <w:rsid w:val="005A122E"/>
    <w:rsid w:val="005A2C7E"/>
    <w:rsid w:val="005A3F46"/>
    <w:rsid w:val="005A486D"/>
    <w:rsid w:val="005A4CF8"/>
    <w:rsid w:val="005A4D58"/>
    <w:rsid w:val="005A5119"/>
    <w:rsid w:val="005A5AD4"/>
    <w:rsid w:val="005A5D82"/>
    <w:rsid w:val="005A5EC7"/>
    <w:rsid w:val="005A6A96"/>
    <w:rsid w:val="005A6DFE"/>
    <w:rsid w:val="005A7544"/>
    <w:rsid w:val="005A7D63"/>
    <w:rsid w:val="005A7F59"/>
    <w:rsid w:val="005B053E"/>
    <w:rsid w:val="005B0FAC"/>
    <w:rsid w:val="005B1335"/>
    <w:rsid w:val="005B1D44"/>
    <w:rsid w:val="005B29F3"/>
    <w:rsid w:val="005B4FFF"/>
    <w:rsid w:val="005B57A4"/>
    <w:rsid w:val="005B5EF1"/>
    <w:rsid w:val="005C08D8"/>
    <w:rsid w:val="005C111D"/>
    <w:rsid w:val="005C13DD"/>
    <w:rsid w:val="005C1409"/>
    <w:rsid w:val="005C33E1"/>
    <w:rsid w:val="005C373B"/>
    <w:rsid w:val="005C4739"/>
    <w:rsid w:val="005C6461"/>
    <w:rsid w:val="005C64D0"/>
    <w:rsid w:val="005C6723"/>
    <w:rsid w:val="005D08AC"/>
    <w:rsid w:val="005D0AE0"/>
    <w:rsid w:val="005D1F80"/>
    <w:rsid w:val="005D2179"/>
    <w:rsid w:val="005D2387"/>
    <w:rsid w:val="005D286D"/>
    <w:rsid w:val="005D34BA"/>
    <w:rsid w:val="005D378A"/>
    <w:rsid w:val="005D55CC"/>
    <w:rsid w:val="005D5C48"/>
    <w:rsid w:val="005D605B"/>
    <w:rsid w:val="005D6895"/>
    <w:rsid w:val="005E0283"/>
    <w:rsid w:val="005E10B1"/>
    <w:rsid w:val="005E2ED2"/>
    <w:rsid w:val="005E368A"/>
    <w:rsid w:val="005E5CAF"/>
    <w:rsid w:val="005E5E81"/>
    <w:rsid w:val="005E7C3C"/>
    <w:rsid w:val="005F0077"/>
    <w:rsid w:val="005F1E39"/>
    <w:rsid w:val="005F2E66"/>
    <w:rsid w:val="005F50FC"/>
    <w:rsid w:val="005F6CF8"/>
    <w:rsid w:val="005F7009"/>
    <w:rsid w:val="005F7212"/>
    <w:rsid w:val="005F7A17"/>
    <w:rsid w:val="0060054C"/>
    <w:rsid w:val="00601A4D"/>
    <w:rsid w:val="00603EAC"/>
    <w:rsid w:val="00603FB4"/>
    <w:rsid w:val="00604583"/>
    <w:rsid w:val="00605FE0"/>
    <w:rsid w:val="006062A7"/>
    <w:rsid w:val="00606574"/>
    <w:rsid w:val="0060765E"/>
    <w:rsid w:val="00610FBB"/>
    <w:rsid w:val="00613517"/>
    <w:rsid w:val="00613B2D"/>
    <w:rsid w:val="006143BE"/>
    <w:rsid w:val="006144E1"/>
    <w:rsid w:val="006156F0"/>
    <w:rsid w:val="00616EC4"/>
    <w:rsid w:val="00617E9A"/>
    <w:rsid w:val="00620427"/>
    <w:rsid w:val="00620605"/>
    <w:rsid w:val="00624D33"/>
    <w:rsid w:val="00625494"/>
    <w:rsid w:val="00625534"/>
    <w:rsid w:val="006261DD"/>
    <w:rsid w:val="00626FD6"/>
    <w:rsid w:val="006274FE"/>
    <w:rsid w:val="006276ED"/>
    <w:rsid w:val="0063003F"/>
    <w:rsid w:val="0063066F"/>
    <w:rsid w:val="00632C1F"/>
    <w:rsid w:val="00632E78"/>
    <w:rsid w:val="00633696"/>
    <w:rsid w:val="0063453C"/>
    <w:rsid w:val="00634CC6"/>
    <w:rsid w:val="00635FCA"/>
    <w:rsid w:val="00636674"/>
    <w:rsid w:val="006369A6"/>
    <w:rsid w:val="00637694"/>
    <w:rsid w:val="00640978"/>
    <w:rsid w:val="006439C7"/>
    <w:rsid w:val="00645ED1"/>
    <w:rsid w:val="00646723"/>
    <w:rsid w:val="00647571"/>
    <w:rsid w:val="00647C5A"/>
    <w:rsid w:val="00650D73"/>
    <w:rsid w:val="00651DF4"/>
    <w:rsid w:val="00652714"/>
    <w:rsid w:val="006536A7"/>
    <w:rsid w:val="00653B6B"/>
    <w:rsid w:val="00653ECA"/>
    <w:rsid w:val="00654293"/>
    <w:rsid w:val="0065456F"/>
    <w:rsid w:val="0065469C"/>
    <w:rsid w:val="006550FE"/>
    <w:rsid w:val="006568FF"/>
    <w:rsid w:val="00656D2C"/>
    <w:rsid w:val="00657EB0"/>
    <w:rsid w:val="006616A3"/>
    <w:rsid w:val="006617AE"/>
    <w:rsid w:val="00661CFA"/>
    <w:rsid w:val="0066270F"/>
    <w:rsid w:val="00663D5F"/>
    <w:rsid w:val="006644A5"/>
    <w:rsid w:val="00664826"/>
    <w:rsid w:val="006653D6"/>
    <w:rsid w:val="00667490"/>
    <w:rsid w:val="0067087D"/>
    <w:rsid w:val="00671C0A"/>
    <w:rsid w:val="0067223F"/>
    <w:rsid w:val="00672E4D"/>
    <w:rsid w:val="006736E9"/>
    <w:rsid w:val="00673D1D"/>
    <w:rsid w:val="006748B7"/>
    <w:rsid w:val="00674BA8"/>
    <w:rsid w:val="006750C7"/>
    <w:rsid w:val="0067686E"/>
    <w:rsid w:val="006768F7"/>
    <w:rsid w:val="00676C4C"/>
    <w:rsid w:val="00680988"/>
    <w:rsid w:val="00680F58"/>
    <w:rsid w:val="0068202E"/>
    <w:rsid w:val="006824C4"/>
    <w:rsid w:val="00682CF6"/>
    <w:rsid w:val="00683D25"/>
    <w:rsid w:val="006844BC"/>
    <w:rsid w:val="0068505F"/>
    <w:rsid w:val="006851AA"/>
    <w:rsid w:val="00685C1C"/>
    <w:rsid w:val="00686E0A"/>
    <w:rsid w:val="00690269"/>
    <w:rsid w:val="00690859"/>
    <w:rsid w:val="006909F6"/>
    <w:rsid w:val="00692A82"/>
    <w:rsid w:val="00693C14"/>
    <w:rsid w:val="00693D34"/>
    <w:rsid w:val="006944E5"/>
    <w:rsid w:val="0069458B"/>
    <w:rsid w:val="00695E3B"/>
    <w:rsid w:val="00696AF3"/>
    <w:rsid w:val="006A063D"/>
    <w:rsid w:val="006A1CD5"/>
    <w:rsid w:val="006A2015"/>
    <w:rsid w:val="006A3154"/>
    <w:rsid w:val="006A355F"/>
    <w:rsid w:val="006A3CA2"/>
    <w:rsid w:val="006A40DE"/>
    <w:rsid w:val="006A41B3"/>
    <w:rsid w:val="006A427C"/>
    <w:rsid w:val="006B020D"/>
    <w:rsid w:val="006B040D"/>
    <w:rsid w:val="006B16BA"/>
    <w:rsid w:val="006B19C6"/>
    <w:rsid w:val="006B1BE5"/>
    <w:rsid w:val="006B2979"/>
    <w:rsid w:val="006B4094"/>
    <w:rsid w:val="006B4682"/>
    <w:rsid w:val="006B46DE"/>
    <w:rsid w:val="006B4EF2"/>
    <w:rsid w:val="006B5185"/>
    <w:rsid w:val="006B53DE"/>
    <w:rsid w:val="006B5C8D"/>
    <w:rsid w:val="006B5CFA"/>
    <w:rsid w:val="006B5DEC"/>
    <w:rsid w:val="006B6915"/>
    <w:rsid w:val="006B752A"/>
    <w:rsid w:val="006C03FA"/>
    <w:rsid w:val="006C05CE"/>
    <w:rsid w:val="006C07B1"/>
    <w:rsid w:val="006C084E"/>
    <w:rsid w:val="006C0E2F"/>
    <w:rsid w:val="006C1699"/>
    <w:rsid w:val="006C2013"/>
    <w:rsid w:val="006C243C"/>
    <w:rsid w:val="006C26AE"/>
    <w:rsid w:val="006C28FB"/>
    <w:rsid w:val="006C36BD"/>
    <w:rsid w:val="006C3B64"/>
    <w:rsid w:val="006C59AF"/>
    <w:rsid w:val="006C7DC1"/>
    <w:rsid w:val="006D2B7A"/>
    <w:rsid w:val="006D5EF3"/>
    <w:rsid w:val="006D75C4"/>
    <w:rsid w:val="006D7DBC"/>
    <w:rsid w:val="006E1141"/>
    <w:rsid w:val="006E48C5"/>
    <w:rsid w:val="006E4973"/>
    <w:rsid w:val="006E5968"/>
    <w:rsid w:val="006E62BD"/>
    <w:rsid w:val="006E70D9"/>
    <w:rsid w:val="006E7A80"/>
    <w:rsid w:val="006F06D1"/>
    <w:rsid w:val="006F2A1A"/>
    <w:rsid w:val="006F2A52"/>
    <w:rsid w:val="006F2E84"/>
    <w:rsid w:val="006F418E"/>
    <w:rsid w:val="006F479B"/>
    <w:rsid w:val="006F6645"/>
    <w:rsid w:val="006F7170"/>
    <w:rsid w:val="006F750E"/>
    <w:rsid w:val="006F75B6"/>
    <w:rsid w:val="006F7AE0"/>
    <w:rsid w:val="006F7AFA"/>
    <w:rsid w:val="006F7D49"/>
    <w:rsid w:val="00700A8A"/>
    <w:rsid w:val="0070128E"/>
    <w:rsid w:val="007013A7"/>
    <w:rsid w:val="00701C4F"/>
    <w:rsid w:val="0070221F"/>
    <w:rsid w:val="007028C6"/>
    <w:rsid w:val="00702CF4"/>
    <w:rsid w:val="00703617"/>
    <w:rsid w:val="007056B4"/>
    <w:rsid w:val="00705AE0"/>
    <w:rsid w:val="00705B27"/>
    <w:rsid w:val="007065A2"/>
    <w:rsid w:val="00710CC3"/>
    <w:rsid w:val="00712AFA"/>
    <w:rsid w:val="00713823"/>
    <w:rsid w:val="007139EB"/>
    <w:rsid w:val="007164F9"/>
    <w:rsid w:val="00716975"/>
    <w:rsid w:val="00716DF9"/>
    <w:rsid w:val="00716E9A"/>
    <w:rsid w:val="00717F48"/>
    <w:rsid w:val="0072081C"/>
    <w:rsid w:val="00720A01"/>
    <w:rsid w:val="00721BE3"/>
    <w:rsid w:val="00722CF6"/>
    <w:rsid w:val="007236A0"/>
    <w:rsid w:val="0072434C"/>
    <w:rsid w:val="00724515"/>
    <w:rsid w:val="00724B9F"/>
    <w:rsid w:val="007251ED"/>
    <w:rsid w:val="00725E03"/>
    <w:rsid w:val="007265DF"/>
    <w:rsid w:val="00726ED2"/>
    <w:rsid w:val="00726FE0"/>
    <w:rsid w:val="00727043"/>
    <w:rsid w:val="00727410"/>
    <w:rsid w:val="0072789D"/>
    <w:rsid w:val="007310F0"/>
    <w:rsid w:val="00731305"/>
    <w:rsid w:val="00731A62"/>
    <w:rsid w:val="00732373"/>
    <w:rsid w:val="00732AD0"/>
    <w:rsid w:val="00732C69"/>
    <w:rsid w:val="007331C8"/>
    <w:rsid w:val="00733524"/>
    <w:rsid w:val="00733944"/>
    <w:rsid w:val="00734C5A"/>
    <w:rsid w:val="00735226"/>
    <w:rsid w:val="007357E4"/>
    <w:rsid w:val="007359F4"/>
    <w:rsid w:val="00735D4D"/>
    <w:rsid w:val="0073694A"/>
    <w:rsid w:val="00736FB0"/>
    <w:rsid w:val="007372E6"/>
    <w:rsid w:val="00737388"/>
    <w:rsid w:val="00740D7D"/>
    <w:rsid w:val="00742925"/>
    <w:rsid w:val="00742B94"/>
    <w:rsid w:val="0074406B"/>
    <w:rsid w:val="0074439E"/>
    <w:rsid w:val="007448EC"/>
    <w:rsid w:val="00746D5D"/>
    <w:rsid w:val="00747406"/>
    <w:rsid w:val="00751B02"/>
    <w:rsid w:val="00753631"/>
    <w:rsid w:val="00754CFB"/>
    <w:rsid w:val="00754F8E"/>
    <w:rsid w:val="00755B06"/>
    <w:rsid w:val="00755C51"/>
    <w:rsid w:val="007578FE"/>
    <w:rsid w:val="0076037D"/>
    <w:rsid w:val="00766CE7"/>
    <w:rsid w:val="007677F3"/>
    <w:rsid w:val="00767D2F"/>
    <w:rsid w:val="00770CFE"/>
    <w:rsid w:val="0077167B"/>
    <w:rsid w:val="007735D9"/>
    <w:rsid w:val="00775A2D"/>
    <w:rsid w:val="00776408"/>
    <w:rsid w:val="0077680F"/>
    <w:rsid w:val="007772AC"/>
    <w:rsid w:val="0078050C"/>
    <w:rsid w:val="00780FC0"/>
    <w:rsid w:val="00781202"/>
    <w:rsid w:val="00781A70"/>
    <w:rsid w:val="007825AA"/>
    <w:rsid w:val="00785819"/>
    <w:rsid w:val="00785B81"/>
    <w:rsid w:val="0078670E"/>
    <w:rsid w:val="00787029"/>
    <w:rsid w:val="007876BE"/>
    <w:rsid w:val="00787F91"/>
    <w:rsid w:val="00790219"/>
    <w:rsid w:val="00790304"/>
    <w:rsid w:val="0079173F"/>
    <w:rsid w:val="00791B15"/>
    <w:rsid w:val="00792445"/>
    <w:rsid w:val="00793320"/>
    <w:rsid w:val="00793332"/>
    <w:rsid w:val="00794408"/>
    <w:rsid w:val="00796172"/>
    <w:rsid w:val="00796FA6"/>
    <w:rsid w:val="007A1A04"/>
    <w:rsid w:val="007A4006"/>
    <w:rsid w:val="007A450D"/>
    <w:rsid w:val="007A5E77"/>
    <w:rsid w:val="007A62E5"/>
    <w:rsid w:val="007A64A5"/>
    <w:rsid w:val="007A6514"/>
    <w:rsid w:val="007A668F"/>
    <w:rsid w:val="007B1806"/>
    <w:rsid w:val="007B3367"/>
    <w:rsid w:val="007B5470"/>
    <w:rsid w:val="007B55AE"/>
    <w:rsid w:val="007B5F7C"/>
    <w:rsid w:val="007B5FC6"/>
    <w:rsid w:val="007B6110"/>
    <w:rsid w:val="007C0C28"/>
    <w:rsid w:val="007C1D05"/>
    <w:rsid w:val="007C40C2"/>
    <w:rsid w:val="007C436B"/>
    <w:rsid w:val="007C442F"/>
    <w:rsid w:val="007C5C58"/>
    <w:rsid w:val="007C5CC6"/>
    <w:rsid w:val="007C5F9B"/>
    <w:rsid w:val="007C5FE6"/>
    <w:rsid w:val="007C6861"/>
    <w:rsid w:val="007C6E79"/>
    <w:rsid w:val="007C7580"/>
    <w:rsid w:val="007D01C6"/>
    <w:rsid w:val="007D0885"/>
    <w:rsid w:val="007D1291"/>
    <w:rsid w:val="007D1D3B"/>
    <w:rsid w:val="007D242A"/>
    <w:rsid w:val="007D2BE2"/>
    <w:rsid w:val="007D36D1"/>
    <w:rsid w:val="007D489B"/>
    <w:rsid w:val="007D59DF"/>
    <w:rsid w:val="007D6996"/>
    <w:rsid w:val="007E1073"/>
    <w:rsid w:val="007E1168"/>
    <w:rsid w:val="007E1502"/>
    <w:rsid w:val="007E1575"/>
    <w:rsid w:val="007E1A13"/>
    <w:rsid w:val="007E1A69"/>
    <w:rsid w:val="007E1C16"/>
    <w:rsid w:val="007E2B89"/>
    <w:rsid w:val="007E336B"/>
    <w:rsid w:val="007E383D"/>
    <w:rsid w:val="007E5304"/>
    <w:rsid w:val="007E55E2"/>
    <w:rsid w:val="007E6327"/>
    <w:rsid w:val="007E682D"/>
    <w:rsid w:val="007E7C88"/>
    <w:rsid w:val="007E7D7E"/>
    <w:rsid w:val="007E7FF4"/>
    <w:rsid w:val="007F1D59"/>
    <w:rsid w:val="007F4178"/>
    <w:rsid w:val="007F523F"/>
    <w:rsid w:val="007F6669"/>
    <w:rsid w:val="007F67DB"/>
    <w:rsid w:val="00800970"/>
    <w:rsid w:val="00801A7B"/>
    <w:rsid w:val="00802B0E"/>
    <w:rsid w:val="0080406B"/>
    <w:rsid w:val="00804E4F"/>
    <w:rsid w:val="008056C1"/>
    <w:rsid w:val="008056D7"/>
    <w:rsid w:val="00806353"/>
    <w:rsid w:val="00806BED"/>
    <w:rsid w:val="00807DBD"/>
    <w:rsid w:val="008100AD"/>
    <w:rsid w:val="008107CA"/>
    <w:rsid w:val="0081233F"/>
    <w:rsid w:val="00812522"/>
    <w:rsid w:val="008128CD"/>
    <w:rsid w:val="008129B3"/>
    <w:rsid w:val="00813203"/>
    <w:rsid w:val="00813285"/>
    <w:rsid w:val="00813522"/>
    <w:rsid w:val="0081406E"/>
    <w:rsid w:val="00814843"/>
    <w:rsid w:val="00814FCB"/>
    <w:rsid w:val="0081722B"/>
    <w:rsid w:val="00817698"/>
    <w:rsid w:val="00817DFB"/>
    <w:rsid w:val="0082269D"/>
    <w:rsid w:val="008231DC"/>
    <w:rsid w:val="00823ED2"/>
    <w:rsid w:val="0082441A"/>
    <w:rsid w:val="008251BD"/>
    <w:rsid w:val="00825D7C"/>
    <w:rsid w:val="008260A5"/>
    <w:rsid w:val="0082648E"/>
    <w:rsid w:val="00827436"/>
    <w:rsid w:val="00827E98"/>
    <w:rsid w:val="008303F5"/>
    <w:rsid w:val="0083050B"/>
    <w:rsid w:val="00830750"/>
    <w:rsid w:val="00831D71"/>
    <w:rsid w:val="008321E9"/>
    <w:rsid w:val="00832D85"/>
    <w:rsid w:val="00834818"/>
    <w:rsid w:val="008356C5"/>
    <w:rsid w:val="008370AB"/>
    <w:rsid w:val="00837439"/>
    <w:rsid w:val="00840519"/>
    <w:rsid w:val="00841062"/>
    <w:rsid w:val="008414D8"/>
    <w:rsid w:val="00842635"/>
    <w:rsid w:val="008436ED"/>
    <w:rsid w:val="0084383E"/>
    <w:rsid w:val="00843858"/>
    <w:rsid w:val="00843BCE"/>
    <w:rsid w:val="008444B6"/>
    <w:rsid w:val="008458A3"/>
    <w:rsid w:val="0084766D"/>
    <w:rsid w:val="0084778B"/>
    <w:rsid w:val="008478F0"/>
    <w:rsid w:val="00852104"/>
    <w:rsid w:val="00853EBD"/>
    <w:rsid w:val="00853FA0"/>
    <w:rsid w:val="00855260"/>
    <w:rsid w:val="00857CBF"/>
    <w:rsid w:val="00860748"/>
    <w:rsid w:val="00860E1B"/>
    <w:rsid w:val="0086160D"/>
    <w:rsid w:val="00861D5A"/>
    <w:rsid w:val="00861F83"/>
    <w:rsid w:val="008655F8"/>
    <w:rsid w:val="008662E0"/>
    <w:rsid w:val="008665A3"/>
    <w:rsid w:val="00870BFD"/>
    <w:rsid w:val="00871842"/>
    <w:rsid w:val="008721F4"/>
    <w:rsid w:val="0087287C"/>
    <w:rsid w:val="00873794"/>
    <w:rsid w:val="00875325"/>
    <w:rsid w:val="008759C3"/>
    <w:rsid w:val="00875F99"/>
    <w:rsid w:val="00877074"/>
    <w:rsid w:val="00877F52"/>
    <w:rsid w:val="008809EB"/>
    <w:rsid w:val="00880EB4"/>
    <w:rsid w:val="00880F31"/>
    <w:rsid w:val="00881001"/>
    <w:rsid w:val="00882226"/>
    <w:rsid w:val="00882926"/>
    <w:rsid w:val="00882F1D"/>
    <w:rsid w:val="00883253"/>
    <w:rsid w:val="00883803"/>
    <w:rsid w:val="00883CAA"/>
    <w:rsid w:val="00884E6C"/>
    <w:rsid w:val="00886944"/>
    <w:rsid w:val="00886AED"/>
    <w:rsid w:val="008875B1"/>
    <w:rsid w:val="00890A77"/>
    <w:rsid w:val="00890D03"/>
    <w:rsid w:val="0089167F"/>
    <w:rsid w:val="00891CBB"/>
    <w:rsid w:val="00892251"/>
    <w:rsid w:val="00892577"/>
    <w:rsid w:val="0089297B"/>
    <w:rsid w:val="00892FEF"/>
    <w:rsid w:val="00893600"/>
    <w:rsid w:val="00893B54"/>
    <w:rsid w:val="00893B95"/>
    <w:rsid w:val="00893C91"/>
    <w:rsid w:val="0089497E"/>
    <w:rsid w:val="00897667"/>
    <w:rsid w:val="008977C8"/>
    <w:rsid w:val="008A01F5"/>
    <w:rsid w:val="008A06B9"/>
    <w:rsid w:val="008A1143"/>
    <w:rsid w:val="008A1450"/>
    <w:rsid w:val="008A3037"/>
    <w:rsid w:val="008A3CC7"/>
    <w:rsid w:val="008A3E89"/>
    <w:rsid w:val="008A5BF2"/>
    <w:rsid w:val="008A6420"/>
    <w:rsid w:val="008A7E07"/>
    <w:rsid w:val="008B0826"/>
    <w:rsid w:val="008B0A50"/>
    <w:rsid w:val="008B325F"/>
    <w:rsid w:val="008B3FAD"/>
    <w:rsid w:val="008B5542"/>
    <w:rsid w:val="008B6256"/>
    <w:rsid w:val="008B7B3A"/>
    <w:rsid w:val="008C03C5"/>
    <w:rsid w:val="008C0E1D"/>
    <w:rsid w:val="008C2BE0"/>
    <w:rsid w:val="008C2D7E"/>
    <w:rsid w:val="008C4631"/>
    <w:rsid w:val="008C6898"/>
    <w:rsid w:val="008C70C9"/>
    <w:rsid w:val="008D0671"/>
    <w:rsid w:val="008D1E6E"/>
    <w:rsid w:val="008D2864"/>
    <w:rsid w:val="008D29B5"/>
    <w:rsid w:val="008D2DC0"/>
    <w:rsid w:val="008D356A"/>
    <w:rsid w:val="008D4838"/>
    <w:rsid w:val="008D7211"/>
    <w:rsid w:val="008D73EA"/>
    <w:rsid w:val="008E044B"/>
    <w:rsid w:val="008E12E1"/>
    <w:rsid w:val="008E2FED"/>
    <w:rsid w:val="008E3F30"/>
    <w:rsid w:val="008E4F25"/>
    <w:rsid w:val="008E5B6A"/>
    <w:rsid w:val="008E6229"/>
    <w:rsid w:val="008E642E"/>
    <w:rsid w:val="008E735F"/>
    <w:rsid w:val="008E7807"/>
    <w:rsid w:val="008F01C3"/>
    <w:rsid w:val="008F0352"/>
    <w:rsid w:val="008F0594"/>
    <w:rsid w:val="008F1004"/>
    <w:rsid w:val="008F12CE"/>
    <w:rsid w:val="008F2061"/>
    <w:rsid w:val="008F2955"/>
    <w:rsid w:val="008F2CD6"/>
    <w:rsid w:val="008F40BF"/>
    <w:rsid w:val="008F6039"/>
    <w:rsid w:val="008F6591"/>
    <w:rsid w:val="008F6E20"/>
    <w:rsid w:val="008F75BC"/>
    <w:rsid w:val="008F7A74"/>
    <w:rsid w:val="008F7BF1"/>
    <w:rsid w:val="00900204"/>
    <w:rsid w:val="00900B61"/>
    <w:rsid w:val="009026F4"/>
    <w:rsid w:val="00902EEA"/>
    <w:rsid w:val="009038BB"/>
    <w:rsid w:val="00903A35"/>
    <w:rsid w:val="009057E3"/>
    <w:rsid w:val="00905A4E"/>
    <w:rsid w:val="00905C03"/>
    <w:rsid w:val="00906D5B"/>
    <w:rsid w:val="00906D99"/>
    <w:rsid w:val="00906F33"/>
    <w:rsid w:val="009078E5"/>
    <w:rsid w:val="00907BE2"/>
    <w:rsid w:val="00907EF7"/>
    <w:rsid w:val="00907F30"/>
    <w:rsid w:val="00910511"/>
    <w:rsid w:val="00910A43"/>
    <w:rsid w:val="00912AF6"/>
    <w:rsid w:val="00912B5A"/>
    <w:rsid w:val="0091550F"/>
    <w:rsid w:val="00916660"/>
    <w:rsid w:val="00920DDD"/>
    <w:rsid w:val="009214E7"/>
    <w:rsid w:val="009237EF"/>
    <w:rsid w:val="00923B58"/>
    <w:rsid w:val="00924CBC"/>
    <w:rsid w:val="009257B5"/>
    <w:rsid w:val="00926051"/>
    <w:rsid w:val="00930A0C"/>
    <w:rsid w:val="00930BEB"/>
    <w:rsid w:val="00931CC0"/>
    <w:rsid w:val="00933454"/>
    <w:rsid w:val="009337F7"/>
    <w:rsid w:val="00934B2A"/>
    <w:rsid w:val="009365AA"/>
    <w:rsid w:val="00936692"/>
    <w:rsid w:val="00940195"/>
    <w:rsid w:val="00940B63"/>
    <w:rsid w:val="009410F6"/>
    <w:rsid w:val="009420FC"/>
    <w:rsid w:val="009424FD"/>
    <w:rsid w:val="0094294F"/>
    <w:rsid w:val="00942E93"/>
    <w:rsid w:val="009431B6"/>
    <w:rsid w:val="009441DC"/>
    <w:rsid w:val="0094488F"/>
    <w:rsid w:val="00944C27"/>
    <w:rsid w:val="00944EA2"/>
    <w:rsid w:val="009452B3"/>
    <w:rsid w:val="00945BD6"/>
    <w:rsid w:val="00945F6A"/>
    <w:rsid w:val="00946C89"/>
    <w:rsid w:val="0094776B"/>
    <w:rsid w:val="00947FD1"/>
    <w:rsid w:val="009503FA"/>
    <w:rsid w:val="009507C1"/>
    <w:rsid w:val="009507FB"/>
    <w:rsid w:val="00950C56"/>
    <w:rsid w:val="0095285F"/>
    <w:rsid w:val="0095454C"/>
    <w:rsid w:val="00954FC5"/>
    <w:rsid w:val="009550C0"/>
    <w:rsid w:val="00955354"/>
    <w:rsid w:val="00955F98"/>
    <w:rsid w:val="00956153"/>
    <w:rsid w:val="0095616C"/>
    <w:rsid w:val="00956CE0"/>
    <w:rsid w:val="00957438"/>
    <w:rsid w:val="009576BE"/>
    <w:rsid w:val="00957F68"/>
    <w:rsid w:val="009600FF"/>
    <w:rsid w:val="00960825"/>
    <w:rsid w:val="009619B1"/>
    <w:rsid w:val="00961AEE"/>
    <w:rsid w:val="00962061"/>
    <w:rsid w:val="00963145"/>
    <w:rsid w:val="009633E8"/>
    <w:rsid w:val="00964BE2"/>
    <w:rsid w:val="00965BF1"/>
    <w:rsid w:val="009661C3"/>
    <w:rsid w:val="009666D4"/>
    <w:rsid w:val="009668F3"/>
    <w:rsid w:val="00967520"/>
    <w:rsid w:val="00970BC1"/>
    <w:rsid w:val="00972393"/>
    <w:rsid w:val="00973B78"/>
    <w:rsid w:val="00973B92"/>
    <w:rsid w:val="00974248"/>
    <w:rsid w:val="00974A2B"/>
    <w:rsid w:val="00974F02"/>
    <w:rsid w:val="0097538E"/>
    <w:rsid w:val="00976A30"/>
    <w:rsid w:val="00977D1B"/>
    <w:rsid w:val="009800EB"/>
    <w:rsid w:val="00980ADE"/>
    <w:rsid w:val="00980B21"/>
    <w:rsid w:val="00983367"/>
    <w:rsid w:val="00983D20"/>
    <w:rsid w:val="009850A1"/>
    <w:rsid w:val="00985AE0"/>
    <w:rsid w:val="0098667E"/>
    <w:rsid w:val="00986AFC"/>
    <w:rsid w:val="00987876"/>
    <w:rsid w:val="00990634"/>
    <w:rsid w:val="00992977"/>
    <w:rsid w:val="00994D82"/>
    <w:rsid w:val="009953CE"/>
    <w:rsid w:val="00995419"/>
    <w:rsid w:val="00995701"/>
    <w:rsid w:val="00996744"/>
    <w:rsid w:val="009967F3"/>
    <w:rsid w:val="009978FB"/>
    <w:rsid w:val="009A0C35"/>
    <w:rsid w:val="009A2874"/>
    <w:rsid w:val="009A3C1C"/>
    <w:rsid w:val="009A3D37"/>
    <w:rsid w:val="009A48E4"/>
    <w:rsid w:val="009A53FF"/>
    <w:rsid w:val="009A5808"/>
    <w:rsid w:val="009A6A40"/>
    <w:rsid w:val="009A7C59"/>
    <w:rsid w:val="009A7FF8"/>
    <w:rsid w:val="009B115B"/>
    <w:rsid w:val="009B14A9"/>
    <w:rsid w:val="009B1612"/>
    <w:rsid w:val="009B2AFD"/>
    <w:rsid w:val="009B2B1B"/>
    <w:rsid w:val="009B2FF7"/>
    <w:rsid w:val="009B36B1"/>
    <w:rsid w:val="009B6A5C"/>
    <w:rsid w:val="009C00DA"/>
    <w:rsid w:val="009C0FBA"/>
    <w:rsid w:val="009C2145"/>
    <w:rsid w:val="009C2946"/>
    <w:rsid w:val="009C2C52"/>
    <w:rsid w:val="009C382D"/>
    <w:rsid w:val="009C6FD6"/>
    <w:rsid w:val="009C7ECE"/>
    <w:rsid w:val="009D0F6A"/>
    <w:rsid w:val="009D1D37"/>
    <w:rsid w:val="009D21A6"/>
    <w:rsid w:val="009D3439"/>
    <w:rsid w:val="009D3594"/>
    <w:rsid w:val="009D35CC"/>
    <w:rsid w:val="009D4D0C"/>
    <w:rsid w:val="009D4D70"/>
    <w:rsid w:val="009D5299"/>
    <w:rsid w:val="009D53A0"/>
    <w:rsid w:val="009D69F6"/>
    <w:rsid w:val="009E0873"/>
    <w:rsid w:val="009E1188"/>
    <w:rsid w:val="009E2753"/>
    <w:rsid w:val="009E2959"/>
    <w:rsid w:val="009E2963"/>
    <w:rsid w:val="009E2EDE"/>
    <w:rsid w:val="009E32EA"/>
    <w:rsid w:val="009E3476"/>
    <w:rsid w:val="009E5967"/>
    <w:rsid w:val="009E6DC7"/>
    <w:rsid w:val="009E7811"/>
    <w:rsid w:val="009E78E1"/>
    <w:rsid w:val="009E7E6A"/>
    <w:rsid w:val="009F1A75"/>
    <w:rsid w:val="009F1BE2"/>
    <w:rsid w:val="009F6196"/>
    <w:rsid w:val="009F6DE9"/>
    <w:rsid w:val="009F6E91"/>
    <w:rsid w:val="009F70C5"/>
    <w:rsid w:val="009F747F"/>
    <w:rsid w:val="00A00216"/>
    <w:rsid w:val="00A0079E"/>
    <w:rsid w:val="00A01495"/>
    <w:rsid w:val="00A02240"/>
    <w:rsid w:val="00A039DD"/>
    <w:rsid w:val="00A05004"/>
    <w:rsid w:val="00A051FD"/>
    <w:rsid w:val="00A05380"/>
    <w:rsid w:val="00A0572F"/>
    <w:rsid w:val="00A05832"/>
    <w:rsid w:val="00A06350"/>
    <w:rsid w:val="00A078FF"/>
    <w:rsid w:val="00A100C4"/>
    <w:rsid w:val="00A10304"/>
    <w:rsid w:val="00A10700"/>
    <w:rsid w:val="00A1378F"/>
    <w:rsid w:val="00A1420B"/>
    <w:rsid w:val="00A145EA"/>
    <w:rsid w:val="00A16199"/>
    <w:rsid w:val="00A16612"/>
    <w:rsid w:val="00A1696E"/>
    <w:rsid w:val="00A16C3D"/>
    <w:rsid w:val="00A17C1E"/>
    <w:rsid w:val="00A20A1C"/>
    <w:rsid w:val="00A21A0D"/>
    <w:rsid w:val="00A226F6"/>
    <w:rsid w:val="00A233CC"/>
    <w:rsid w:val="00A23E76"/>
    <w:rsid w:val="00A269D4"/>
    <w:rsid w:val="00A27A16"/>
    <w:rsid w:val="00A301AB"/>
    <w:rsid w:val="00A313B3"/>
    <w:rsid w:val="00A323C5"/>
    <w:rsid w:val="00A3248F"/>
    <w:rsid w:val="00A32CF7"/>
    <w:rsid w:val="00A34B3D"/>
    <w:rsid w:val="00A35511"/>
    <w:rsid w:val="00A35B39"/>
    <w:rsid w:val="00A36C2B"/>
    <w:rsid w:val="00A36E36"/>
    <w:rsid w:val="00A37009"/>
    <w:rsid w:val="00A400D3"/>
    <w:rsid w:val="00A402F0"/>
    <w:rsid w:val="00A41869"/>
    <w:rsid w:val="00A41993"/>
    <w:rsid w:val="00A41B25"/>
    <w:rsid w:val="00A4226F"/>
    <w:rsid w:val="00A431FB"/>
    <w:rsid w:val="00A448BE"/>
    <w:rsid w:val="00A449FE"/>
    <w:rsid w:val="00A45781"/>
    <w:rsid w:val="00A45A3B"/>
    <w:rsid w:val="00A45B3F"/>
    <w:rsid w:val="00A464EB"/>
    <w:rsid w:val="00A466C7"/>
    <w:rsid w:val="00A475D6"/>
    <w:rsid w:val="00A47E48"/>
    <w:rsid w:val="00A50665"/>
    <w:rsid w:val="00A520E2"/>
    <w:rsid w:val="00A52A05"/>
    <w:rsid w:val="00A536B8"/>
    <w:rsid w:val="00A53834"/>
    <w:rsid w:val="00A53D24"/>
    <w:rsid w:val="00A53F4F"/>
    <w:rsid w:val="00A54FA5"/>
    <w:rsid w:val="00A55C46"/>
    <w:rsid w:val="00A56A17"/>
    <w:rsid w:val="00A56B42"/>
    <w:rsid w:val="00A57DDA"/>
    <w:rsid w:val="00A607EE"/>
    <w:rsid w:val="00A60DC0"/>
    <w:rsid w:val="00A61419"/>
    <w:rsid w:val="00A62B0D"/>
    <w:rsid w:val="00A637E4"/>
    <w:rsid w:val="00A64E4A"/>
    <w:rsid w:val="00A64ED4"/>
    <w:rsid w:val="00A651EF"/>
    <w:rsid w:val="00A66EED"/>
    <w:rsid w:val="00A674D6"/>
    <w:rsid w:val="00A70698"/>
    <w:rsid w:val="00A70CE7"/>
    <w:rsid w:val="00A71530"/>
    <w:rsid w:val="00A724A4"/>
    <w:rsid w:val="00A729D7"/>
    <w:rsid w:val="00A747AF"/>
    <w:rsid w:val="00A75A3A"/>
    <w:rsid w:val="00A75C9B"/>
    <w:rsid w:val="00A75E23"/>
    <w:rsid w:val="00A76145"/>
    <w:rsid w:val="00A763D5"/>
    <w:rsid w:val="00A773E0"/>
    <w:rsid w:val="00A805F9"/>
    <w:rsid w:val="00A80CD2"/>
    <w:rsid w:val="00A81BD8"/>
    <w:rsid w:val="00A82AE9"/>
    <w:rsid w:val="00A833EF"/>
    <w:rsid w:val="00A838AD"/>
    <w:rsid w:val="00A83D28"/>
    <w:rsid w:val="00A84DAC"/>
    <w:rsid w:val="00A85840"/>
    <w:rsid w:val="00A85FBA"/>
    <w:rsid w:val="00A86AA6"/>
    <w:rsid w:val="00A86B4D"/>
    <w:rsid w:val="00A90090"/>
    <w:rsid w:val="00A90B3C"/>
    <w:rsid w:val="00A91D76"/>
    <w:rsid w:val="00A93CD7"/>
    <w:rsid w:val="00A941EE"/>
    <w:rsid w:val="00A944A6"/>
    <w:rsid w:val="00A9481E"/>
    <w:rsid w:val="00A95030"/>
    <w:rsid w:val="00AA00D2"/>
    <w:rsid w:val="00AA0752"/>
    <w:rsid w:val="00AA0831"/>
    <w:rsid w:val="00AA0AD4"/>
    <w:rsid w:val="00AA2457"/>
    <w:rsid w:val="00AA2A6A"/>
    <w:rsid w:val="00AA4BA6"/>
    <w:rsid w:val="00AA5E9E"/>
    <w:rsid w:val="00AA6F69"/>
    <w:rsid w:val="00AB07A2"/>
    <w:rsid w:val="00AB1CD8"/>
    <w:rsid w:val="00AB2C59"/>
    <w:rsid w:val="00AB5523"/>
    <w:rsid w:val="00AB5659"/>
    <w:rsid w:val="00AB6327"/>
    <w:rsid w:val="00AB698B"/>
    <w:rsid w:val="00AB7CB1"/>
    <w:rsid w:val="00AC0619"/>
    <w:rsid w:val="00AC0D38"/>
    <w:rsid w:val="00AC2E77"/>
    <w:rsid w:val="00AC3628"/>
    <w:rsid w:val="00AC3FA6"/>
    <w:rsid w:val="00AD0B1C"/>
    <w:rsid w:val="00AD0DD5"/>
    <w:rsid w:val="00AD1DBD"/>
    <w:rsid w:val="00AD212C"/>
    <w:rsid w:val="00AD21FD"/>
    <w:rsid w:val="00AD3080"/>
    <w:rsid w:val="00AD4726"/>
    <w:rsid w:val="00AD489C"/>
    <w:rsid w:val="00AD5420"/>
    <w:rsid w:val="00AD5B4B"/>
    <w:rsid w:val="00AD72EE"/>
    <w:rsid w:val="00AE1EFC"/>
    <w:rsid w:val="00AE22A6"/>
    <w:rsid w:val="00AE2C8C"/>
    <w:rsid w:val="00AE358A"/>
    <w:rsid w:val="00AE5AD6"/>
    <w:rsid w:val="00AE6710"/>
    <w:rsid w:val="00AE750F"/>
    <w:rsid w:val="00AF03A6"/>
    <w:rsid w:val="00AF0B5B"/>
    <w:rsid w:val="00AF1475"/>
    <w:rsid w:val="00AF24BF"/>
    <w:rsid w:val="00AF2F85"/>
    <w:rsid w:val="00AF46D4"/>
    <w:rsid w:val="00AF4BBD"/>
    <w:rsid w:val="00AF4E45"/>
    <w:rsid w:val="00AF4F68"/>
    <w:rsid w:val="00AF5B59"/>
    <w:rsid w:val="00AF5C92"/>
    <w:rsid w:val="00AF7136"/>
    <w:rsid w:val="00B00428"/>
    <w:rsid w:val="00B00866"/>
    <w:rsid w:val="00B0117E"/>
    <w:rsid w:val="00B0190A"/>
    <w:rsid w:val="00B0237A"/>
    <w:rsid w:val="00B038F0"/>
    <w:rsid w:val="00B04F66"/>
    <w:rsid w:val="00B078B0"/>
    <w:rsid w:val="00B07A14"/>
    <w:rsid w:val="00B100AD"/>
    <w:rsid w:val="00B10E43"/>
    <w:rsid w:val="00B1168A"/>
    <w:rsid w:val="00B11C4B"/>
    <w:rsid w:val="00B12AA0"/>
    <w:rsid w:val="00B12B18"/>
    <w:rsid w:val="00B12F51"/>
    <w:rsid w:val="00B145F7"/>
    <w:rsid w:val="00B14BAB"/>
    <w:rsid w:val="00B150D6"/>
    <w:rsid w:val="00B1537B"/>
    <w:rsid w:val="00B1695C"/>
    <w:rsid w:val="00B16EE3"/>
    <w:rsid w:val="00B174F1"/>
    <w:rsid w:val="00B222D1"/>
    <w:rsid w:val="00B23028"/>
    <w:rsid w:val="00B232DB"/>
    <w:rsid w:val="00B2401A"/>
    <w:rsid w:val="00B2491E"/>
    <w:rsid w:val="00B25A30"/>
    <w:rsid w:val="00B26891"/>
    <w:rsid w:val="00B26A7A"/>
    <w:rsid w:val="00B26A8F"/>
    <w:rsid w:val="00B27C56"/>
    <w:rsid w:val="00B27C77"/>
    <w:rsid w:val="00B305F5"/>
    <w:rsid w:val="00B33E60"/>
    <w:rsid w:val="00B34880"/>
    <w:rsid w:val="00B34E56"/>
    <w:rsid w:val="00B35E65"/>
    <w:rsid w:val="00B36D9D"/>
    <w:rsid w:val="00B36DB3"/>
    <w:rsid w:val="00B3707F"/>
    <w:rsid w:val="00B37B0E"/>
    <w:rsid w:val="00B4008A"/>
    <w:rsid w:val="00B410E7"/>
    <w:rsid w:val="00B41426"/>
    <w:rsid w:val="00B419C0"/>
    <w:rsid w:val="00B41B52"/>
    <w:rsid w:val="00B41C5B"/>
    <w:rsid w:val="00B42B13"/>
    <w:rsid w:val="00B42C27"/>
    <w:rsid w:val="00B43524"/>
    <w:rsid w:val="00B43CC7"/>
    <w:rsid w:val="00B43DBE"/>
    <w:rsid w:val="00B44972"/>
    <w:rsid w:val="00B45835"/>
    <w:rsid w:val="00B46E5E"/>
    <w:rsid w:val="00B4718E"/>
    <w:rsid w:val="00B4727C"/>
    <w:rsid w:val="00B5029D"/>
    <w:rsid w:val="00B51464"/>
    <w:rsid w:val="00B531F2"/>
    <w:rsid w:val="00B53D39"/>
    <w:rsid w:val="00B5406B"/>
    <w:rsid w:val="00B55BD4"/>
    <w:rsid w:val="00B56BA8"/>
    <w:rsid w:val="00B56C7B"/>
    <w:rsid w:val="00B573AF"/>
    <w:rsid w:val="00B577F9"/>
    <w:rsid w:val="00B60C49"/>
    <w:rsid w:val="00B61773"/>
    <w:rsid w:val="00B62F19"/>
    <w:rsid w:val="00B637DB"/>
    <w:rsid w:val="00B63D58"/>
    <w:rsid w:val="00B63ED8"/>
    <w:rsid w:val="00B644B6"/>
    <w:rsid w:val="00B647B0"/>
    <w:rsid w:val="00B70A36"/>
    <w:rsid w:val="00B71422"/>
    <w:rsid w:val="00B71CE1"/>
    <w:rsid w:val="00B732DA"/>
    <w:rsid w:val="00B7395E"/>
    <w:rsid w:val="00B76B27"/>
    <w:rsid w:val="00B776B1"/>
    <w:rsid w:val="00B77A30"/>
    <w:rsid w:val="00B81BB6"/>
    <w:rsid w:val="00B82102"/>
    <w:rsid w:val="00B821A0"/>
    <w:rsid w:val="00B82F17"/>
    <w:rsid w:val="00B8357A"/>
    <w:rsid w:val="00B8361C"/>
    <w:rsid w:val="00B83944"/>
    <w:rsid w:val="00B83DA8"/>
    <w:rsid w:val="00B83E95"/>
    <w:rsid w:val="00B84327"/>
    <w:rsid w:val="00B84CA2"/>
    <w:rsid w:val="00B91BDF"/>
    <w:rsid w:val="00B91DB8"/>
    <w:rsid w:val="00B943A9"/>
    <w:rsid w:val="00B95890"/>
    <w:rsid w:val="00B96482"/>
    <w:rsid w:val="00B9787D"/>
    <w:rsid w:val="00BA0417"/>
    <w:rsid w:val="00BA1590"/>
    <w:rsid w:val="00BA21FE"/>
    <w:rsid w:val="00BA469A"/>
    <w:rsid w:val="00BA4E79"/>
    <w:rsid w:val="00BA5A08"/>
    <w:rsid w:val="00BA7208"/>
    <w:rsid w:val="00BA726C"/>
    <w:rsid w:val="00BA76A8"/>
    <w:rsid w:val="00BA78D3"/>
    <w:rsid w:val="00BB1088"/>
    <w:rsid w:val="00BB116F"/>
    <w:rsid w:val="00BB1BDD"/>
    <w:rsid w:val="00BB21BA"/>
    <w:rsid w:val="00BB250C"/>
    <w:rsid w:val="00BB59D1"/>
    <w:rsid w:val="00BB5C16"/>
    <w:rsid w:val="00BB6FDC"/>
    <w:rsid w:val="00BC04B8"/>
    <w:rsid w:val="00BC34C8"/>
    <w:rsid w:val="00BC3B9B"/>
    <w:rsid w:val="00BC5EA7"/>
    <w:rsid w:val="00BC65B6"/>
    <w:rsid w:val="00BC686C"/>
    <w:rsid w:val="00BD1220"/>
    <w:rsid w:val="00BD1240"/>
    <w:rsid w:val="00BD1E96"/>
    <w:rsid w:val="00BD21E5"/>
    <w:rsid w:val="00BD24AB"/>
    <w:rsid w:val="00BD2BC6"/>
    <w:rsid w:val="00BD2D09"/>
    <w:rsid w:val="00BD2F69"/>
    <w:rsid w:val="00BD5257"/>
    <w:rsid w:val="00BD7429"/>
    <w:rsid w:val="00BD7451"/>
    <w:rsid w:val="00BE12DD"/>
    <w:rsid w:val="00BE1487"/>
    <w:rsid w:val="00BE1840"/>
    <w:rsid w:val="00BE465A"/>
    <w:rsid w:val="00BE5F3C"/>
    <w:rsid w:val="00BE753B"/>
    <w:rsid w:val="00BE7A2B"/>
    <w:rsid w:val="00BF12AF"/>
    <w:rsid w:val="00BF1B0B"/>
    <w:rsid w:val="00BF279F"/>
    <w:rsid w:val="00BF3451"/>
    <w:rsid w:val="00BF58E9"/>
    <w:rsid w:val="00BF71CD"/>
    <w:rsid w:val="00BF7BC4"/>
    <w:rsid w:val="00BF7D2F"/>
    <w:rsid w:val="00BF7ED0"/>
    <w:rsid w:val="00C02B8A"/>
    <w:rsid w:val="00C02C54"/>
    <w:rsid w:val="00C034AD"/>
    <w:rsid w:val="00C04E19"/>
    <w:rsid w:val="00C063BC"/>
    <w:rsid w:val="00C0654F"/>
    <w:rsid w:val="00C072CD"/>
    <w:rsid w:val="00C076A0"/>
    <w:rsid w:val="00C07857"/>
    <w:rsid w:val="00C07C0B"/>
    <w:rsid w:val="00C1122E"/>
    <w:rsid w:val="00C11C3E"/>
    <w:rsid w:val="00C145B3"/>
    <w:rsid w:val="00C14D7A"/>
    <w:rsid w:val="00C14E84"/>
    <w:rsid w:val="00C1718E"/>
    <w:rsid w:val="00C1748A"/>
    <w:rsid w:val="00C174A9"/>
    <w:rsid w:val="00C207F2"/>
    <w:rsid w:val="00C20BD9"/>
    <w:rsid w:val="00C20D1B"/>
    <w:rsid w:val="00C211BA"/>
    <w:rsid w:val="00C22540"/>
    <w:rsid w:val="00C23023"/>
    <w:rsid w:val="00C237A1"/>
    <w:rsid w:val="00C241A5"/>
    <w:rsid w:val="00C24C0A"/>
    <w:rsid w:val="00C24D3D"/>
    <w:rsid w:val="00C25404"/>
    <w:rsid w:val="00C261A0"/>
    <w:rsid w:val="00C2712C"/>
    <w:rsid w:val="00C27A5B"/>
    <w:rsid w:val="00C30048"/>
    <w:rsid w:val="00C3309D"/>
    <w:rsid w:val="00C338E8"/>
    <w:rsid w:val="00C35003"/>
    <w:rsid w:val="00C357C0"/>
    <w:rsid w:val="00C3673A"/>
    <w:rsid w:val="00C37358"/>
    <w:rsid w:val="00C37561"/>
    <w:rsid w:val="00C4053A"/>
    <w:rsid w:val="00C4070D"/>
    <w:rsid w:val="00C43435"/>
    <w:rsid w:val="00C437C3"/>
    <w:rsid w:val="00C43AB4"/>
    <w:rsid w:val="00C4492F"/>
    <w:rsid w:val="00C44CD6"/>
    <w:rsid w:val="00C45138"/>
    <w:rsid w:val="00C453BC"/>
    <w:rsid w:val="00C4599F"/>
    <w:rsid w:val="00C45F7A"/>
    <w:rsid w:val="00C46118"/>
    <w:rsid w:val="00C46E79"/>
    <w:rsid w:val="00C47024"/>
    <w:rsid w:val="00C474AA"/>
    <w:rsid w:val="00C5051D"/>
    <w:rsid w:val="00C50CC4"/>
    <w:rsid w:val="00C517DB"/>
    <w:rsid w:val="00C51CF4"/>
    <w:rsid w:val="00C534C5"/>
    <w:rsid w:val="00C5402E"/>
    <w:rsid w:val="00C54440"/>
    <w:rsid w:val="00C54A49"/>
    <w:rsid w:val="00C54D41"/>
    <w:rsid w:val="00C55DD2"/>
    <w:rsid w:val="00C57E27"/>
    <w:rsid w:val="00C601C6"/>
    <w:rsid w:val="00C6103F"/>
    <w:rsid w:val="00C6278F"/>
    <w:rsid w:val="00C63405"/>
    <w:rsid w:val="00C63B6C"/>
    <w:rsid w:val="00C65782"/>
    <w:rsid w:val="00C662BF"/>
    <w:rsid w:val="00C6672E"/>
    <w:rsid w:val="00C66DAF"/>
    <w:rsid w:val="00C67932"/>
    <w:rsid w:val="00C7141A"/>
    <w:rsid w:val="00C71EBA"/>
    <w:rsid w:val="00C71F75"/>
    <w:rsid w:val="00C724BA"/>
    <w:rsid w:val="00C72C6A"/>
    <w:rsid w:val="00C73761"/>
    <w:rsid w:val="00C74960"/>
    <w:rsid w:val="00C74D8B"/>
    <w:rsid w:val="00C7592D"/>
    <w:rsid w:val="00C77003"/>
    <w:rsid w:val="00C77106"/>
    <w:rsid w:val="00C8004B"/>
    <w:rsid w:val="00C81174"/>
    <w:rsid w:val="00C81249"/>
    <w:rsid w:val="00C81FFA"/>
    <w:rsid w:val="00C82875"/>
    <w:rsid w:val="00C841A4"/>
    <w:rsid w:val="00C846DD"/>
    <w:rsid w:val="00C84A04"/>
    <w:rsid w:val="00C85E94"/>
    <w:rsid w:val="00C861BD"/>
    <w:rsid w:val="00C8742C"/>
    <w:rsid w:val="00C87580"/>
    <w:rsid w:val="00C877BB"/>
    <w:rsid w:val="00C900FF"/>
    <w:rsid w:val="00C90C37"/>
    <w:rsid w:val="00C92087"/>
    <w:rsid w:val="00C929EA"/>
    <w:rsid w:val="00C93B69"/>
    <w:rsid w:val="00C947B2"/>
    <w:rsid w:val="00C963C9"/>
    <w:rsid w:val="00CA0114"/>
    <w:rsid w:val="00CA0490"/>
    <w:rsid w:val="00CA0E22"/>
    <w:rsid w:val="00CA17FA"/>
    <w:rsid w:val="00CA2726"/>
    <w:rsid w:val="00CA2AAD"/>
    <w:rsid w:val="00CA4A48"/>
    <w:rsid w:val="00CA4DB2"/>
    <w:rsid w:val="00CA5302"/>
    <w:rsid w:val="00CA5ACA"/>
    <w:rsid w:val="00CA5DD4"/>
    <w:rsid w:val="00CA5EEF"/>
    <w:rsid w:val="00CB0A00"/>
    <w:rsid w:val="00CB1058"/>
    <w:rsid w:val="00CB1AC3"/>
    <w:rsid w:val="00CB28BB"/>
    <w:rsid w:val="00CB2977"/>
    <w:rsid w:val="00CB2C53"/>
    <w:rsid w:val="00CB30CC"/>
    <w:rsid w:val="00CB32EA"/>
    <w:rsid w:val="00CB33DB"/>
    <w:rsid w:val="00CB447C"/>
    <w:rsid w:val="00CB4BAE"/>
    <w:rsid w:val="00CB4C53"/>
    <w:rsid w:val="00CB575F"/>
    <w:rsid w:val="00CB5794"/>
    <w:rsid w:val="00CB6A4C"/>
    <w:rsid w:val="00CB6D03"/>
    <w:rsid w:val="00CC08B9"/>
    <w:rsid w:val="00CC1782"/>
    <w:rsid w:val="00CC20CC"/>
    <w:rsid w:val="00CC223F"/>
    <w:rsid w:val="00CC3545"/>
    <w:rsid w:val="00CC376E"/>
    <w:rsid w:val="00CC39F1"/>
    <w:rsid w:val="00CC57E5"/>
    <w:rsid w:val="00CC5D05"/>
    <w:rsid w:val="00CC5DF2"/>
    <w:rsid w:val="00CC6232"/>
    <w:rsid w:val="00CC67CE"/>
    <w:rsid w:val="00CC7DDD"/>
    <w:rsid w:val="00CC7E72"/>
    <w:rsid w:val="00CD0825"/>
    <w:rsid w:val="00CD197C"/>
    <w:rsid w:val="00CD1C4E"/>
    <w:rsid w:val="00CD214F"/>
    <w:rsid w:val="00CD3F13"/>
    <w:rsid w:val="00CD45B5"/>
    <w:rsid w:val="00CD49E4"/>
    <w:rsid w:val="00CD56F6"/>
    <w:rsid w:val="00CD6964"/>
    <w:rsid w:val="00CE000B"/>
    <w:rsid w:val="00CE08B8"/>
    <w:rsid w:val="00CE0E58"/>
    <w:rsid w:val="00CE0E85"/>
    <w:rsid w:val="00CE0F55"/>
    <w:rsid w:val="00CE2991"/>
    <w:rsid w:val="00CE2B8E"/>
    <w:rsid w:val="00CE2FBA"/>
    <w:rsid w:val="00CE389D"/>
    <w:rsid w:val="00CE3E14"/>
    <w:rsid w:val="00CE482A"/>
    <w:rsid w:val="00CE51AC"/>
    <w:rsid w:val="00CE5EBA"/>
    <w:rsid w:val="00CE76DE"/>
    <w:rsid w:val="00CF1A7C"/>
    <w:rsid w:val="00CF21E7"/>
    <w:rsid w:val="00CF3D1E"/>
    <w:rsid w:val="00CF4ECA"/>
    <w:rsid w:val="00CF54D8"/>
    <w:rsid w:val="00CF55FE"/>
    <w:rsid w:val="00CF588D"/>
    <w:rsid w:val="00CF6829"/>
    <w:rsid w:val="00CF694A"/>
    <w:rsid w:val="00CF76FB"/>
    <w:rsid w:val="00D00A53"/>
    <w:rsid w:val="00D00CC0"/>
    <w:rsid w:val="00D01B5E"/>
    <w:rsid w:val="00D025D0"/>
    <w:rsid w:val="00D029E4"/>
    <w:rsid w:val="00D030FB"/>
    <w:rsid w:val="00D043D4"/>
    <w:rsid w:val="00D04AAC"/>
    <w:rsid w:val="00D05DBB"/>
    <w:rsid w:val="00D06209"/>
    <w:rsid w:val="00D066C8"/>
    <w:rsid w:val="00D070BE"/>
    <w:rsid w:val="00D07516"/>
    <w:rsid w:val="00D078AC"/>
    <w:rsid w:val="00D103EA"/>
    <w:rsid w:val="00D138FA"/>
    <w:rsid w:val="00D154C8"/>
    <w:rsid w:val="00D15F53"/>
    <w:rsid w:val="00D164BC"/>
    <w:rsid w:val="00D1653E"/>
    <w:rsid w:val="00D16E4F"/>
    <w:rsid w:val="00D17753"/>
    <w:rsid w:val="00D17E75"/>
    <w:rsid w:val="00D20D70"/>
    <w:rsid w:val="00D21C41"/>
    <w:rsid w:val="00D2555E"/>
    <w:rsid w:val="00D26C6D"/>
    <w:rsid w:val="00D276BF"/>
    <w:rsid w:val="00D30C8C"/>
    <w:rsid w:val="00D312A6"/>
    <w:rsid w:val="00D32FA9"/>
    <w:rsid w:val="00D33073"/>
    <w:rsid w:val="00D338F3"/>
    <w:rsid w:val="00D33FB1"/>
    <w:rsid w:val="00D34C80"/>
    <w:rsid w:val="00D41345"/>
    <w:rsid w:val="00D432F1"/>
    <w:rsid w:val="00D4365A"/>
    <w:rsid w:val="00D44225"/>
    <w:rsid w:val="00D450B9"/>
    <w:rsid w:val="00D4641D"/>
    <w:rsid w:val="00D46D13"/>
    <w:rsid w:val="00D46DC4"/>
    <w:rsid w:val="00D47730"/>
    <w:rsid w:val="00D47CE0"/>
    <w:rsid w:val="00D51BDD"/>
    <w:rsid w:val="00D5254F"/>
    <w:rsid w:val="00D52F6C"/>
    <w:rsid w:val="00D54434"/>
    <w:rsid w:val="00D55507"/>
    <w:rsid w:val="00D55957"/>
    <w:rsid w:val="00D56666"/>
    <w:rsid w:val="00D56DE8"/>
    <w:rsid w:val="00D57136"/>
    <w:rsid w:val="00D57747"/>
    <w:rsid w:val="00D57F81"/>
    <w:rsid w:val="00D60C68"/>
    <w:rsid w:val="00D61A8D"/>
    <w:rsid w:val="00D61F28"/>
    <w:rsid w:val="00D61FA4"/>
    <w:rsid w:val="00D63F4E"/>
    <w:rsid w:val="00D6507D"/>
    <w:rsid w:val="00D65299"/>
    <w:rsid w:val="00D6585C"/>
    <w:rsid w:val="00D65AAA"/>
    <w:rsid w:val="00D66A33"/>
    <w:rsid w:val="00D66E80"/>
    <w:rsid w:val="00D710A2"/>
    <w:rsid w:val="00D7114E"/>
    <w:rsid w:val="00D7156A"/>
    <w:rsid w:val="00D71CB2"/>
    <w:rsid w:val="00D736AB"/>
    <w:rsid w:val="00D7378A"/>
    <w:rsid w:val="00D7400B"/>
    <w:rsid w:val="00D74E77"/>
    <w:rsid w:val="00D75993"/>
    <w:rsid w:val="00D76520"/>
    <w:rsid w:val="00D76B23"/>
    <w:rsid w:val="00D820B9"/>
    <w:rsid w:val="00D8276F"/>
    <w:rsid w:val="00D82A20"/>
    <w:rsid w:val="00D84834"/>
    <w:rsid w:val="00D85298"/>
    <w:rsid w:val="00D86668"/>
    <w:rsid w:val="00D867CF"/>
    <w:rsid w:val="00D86B4A"/>
    <w:rsid w:val="00D87FFE"/>
    <w:rsid w:val="00D9223D"/>
    <w:rsid w:val="00D923CC"/>
    <w:rsid w:val="00D92BEF"/>
    <w:rsid w:val="00D95350"/>
    <w:rsid w:val="00D96850"/>
    <w:rsid w:val="00D97560"/>
    <w:rsid w:val="00D97BBD"/>
    <w:rsid w:val="00DA0998"/>
    <w:rsid w:val="00DA1335"/>
    <w:rsid w:val="00DA3FCD"/>
    <w:rsid w:val="00DA4895"/>
    <w:rsid w:val="00DA4A4D"/>
    <w:rsid w:val="00DA64F0"/>
    <w:rsid w:val="00DA7047"/>
    <w:rsid w:val="00DA746A"/>
    <w:rsid w:val="00DA77FA"/>
    <w:rsid w:val="00DB11D0"/>
    <w:rsid w:val="00DB24F8"/>
    <w:rsid w:val="00DB28A8"/>
    <w:rsid w:val="00DB30A1"/>
    <w:rsid w:val="00DB3906"/>
    <w:rsid w:val="00DB4DC2"/>
    <w:rsid w:val="00DB67ED"/>
    <w:rsid w:val="00DB7DAD"/>
    <w:rsid w:val="00DC0759"/>
    <w:rsid w:val="00DC0C05"/>
    <w:rsid w:val="00DC1937"/>
    <w:rsid w:val="00DC274B"/>
    <w:rsid w:val="00DC29F0"/>
    <w:rsid w:val="00DC2C3A"/>
    <w:rsid w:val="00DC316F"/>
    <w:rsid w:val="00DC3857"/>
    <w:rsid w:val="00DC38EA"/>
    <w:rsid w:val="00DC3900"/>
    <w:rsid w:val="00DC42B5"/>
    <w:rsid w:val="00DC4523"/>
    <w:rsid w:val="00DC499F"/>
    <w:rsid w:val="00DC51BD"/>
    <w:rsid w:val="00DC5873"/>
    <w:rsid w:val="00DC77F5"/>
    <w:rsid w:val="00DD5427"/>
    <w:rsid w:val="00DD67ED"/>
    <w:rsid w:val="00DD7301"/>
    <w:rsid w:val="00DD7D38"/>
    <w:rsid w:val="00DE2431"/>
    <w:rsid w:val="00DE320C"/>
    <w:rsid w:val="00DE47CA"/>
    <w:rsid w:val="00DE4807"/>
    <w:rsid w:val="00DE4E8C"/>
    <w:rsid w:val="00DE5460"/>
    <w:rsid w:val="00DE5B49"/>
    <w:rsid w:val="00DE69B3"/>
    <w:rsid w:val="00DE7317"/>
    <w:rsid w:val="00DF2F75"/>
    <w:rsid w:val="00DF3363"/>
    <w:rsid w:val="00DF5162"/>
    <w:rsid w:val="00DF5448"/>
    <w:rsid w:val="00DF5722"/>
    <w:rsid w:val="00DF597D"/>
    <w:rsid w:val="00DF5EDA"/>
    <w:rsid w:val="00DF7892"/>
    <w:rsid w:val="00DF7A30"/>
    <w:rsid w:val="00E00028"/>
    <w:rsid w:val="00E006DD"/>
    <w:rsid w:val="00E01A53"/>
    <w:rsid w:val="00E043CE"/>
    <w:rsid w:val="00E059DA"/>
    <w:rsid w:val="00E060F7"/>
    <w:rsid w:val="00E10B4B"/>
    <w:rsid w:val="00E1121D"/>
    <w:rsid w:val="00E11284"/>
    <w:rsid w:val="00E119A5"/>
    <w:rsid w:val="00E13161"/>
    <w:rsid w:val="00E13520"/>
    <w:rsid w:val="00E140F7"/>
    <w:rsid w:val="00E14129"/>
    <w:rsid w:val="00E14313"/>
    <w:rsid w:val="00E144CB"/>
    <w:rsid w:val="00E15182"/>
    <w:rsid w:val="00E1542B"/>
    <w:rsid w:val="00E15832"/>
    <w:rsid w:val="00E167A4"/>
    <w:rsid w:val="00E21867"/>
    <w:rsid w:val="00E2285B"/>
    <w:rsid w:val="00E2366B"/>
    <w:rsid w:val="00E2385B"/>
    <w:rsid w:val="00E24AFB"/>
    <w:rsid w:val="00E260DA"/>
    <w:rsid w:val="00E27683"/>
    <w:rsid w:val="00E27B08"/>
    <w:rsid w:val="00E30539"/>
    <w:rsid w:val="00E327AB"/>
    <w:rsid w:val="00E33098"/>
    <w:rsid w:val="00E33A21"/>
    <w:rsid w:val="00E34749"/>
    <w:rsid w:val="00E34AB9"/>
    <w:rsid w:val="00E362C7"/>
    <w:rsid w:val="00E3670D"/>
    <w:rsid w:val="00E37052"/>
    <w:rsid w:val="00E405CC"/>
    <w:rsid w:val="00E408F3"/>
    <w:rsid w:val="00E41180"/>
    <w:rsid w:val="00E4139B"/>
    <w:rsid w:val="00E413BE"/>
    <w:rsid w:val="00E41941"/>
    <w:rsid w:val="00E421E3"/>
    <w:rsid w:val="00E425C1"/>
    <w:rsid w:val="00E4388C"/>
    <w:rsid w:val="00E4391E"/>
    <w:rsid w:val="00E44D96"/>
    <w:rsid w:val="00E45F06"/>
    <w:rsid w:val="00E51DF4"/>
    <w:rsid w:val="00E52C1E"/>
    <w:rsid w:val="00E53188"/>
    <w:rsid w:val="00E53A61"/>
    <w:rsid w:val="00E55B1D"/>
    <w:rsid w:val="00E566FB"/>
    <w:rsid w:val="00E569AB"/>
    <w:rsid w:val="00E571BC"/>
    <w:rsid w:val="00E57A56"/>
    <w:rsid w:val="00E61279"/>
    <w:rsid w:val="00E62057"/>
    <w:rsid w:val="00E62A12"/>
    <w:rsid w:val="00E63429"/>
    <w:rsid w:val="00E637EE"/>
    <w:rsid w:val="00E65CD2"/>
    <w:rsid w:val="00E66205"/>
    <w:rsid w:val="00E67A2C"/>
    <w:rsid w:val="00E706A3"/>
    <w:rsid w:val="00E71469"/>
    <w:rsid w:val="00E7381E"/>
    <w:rsid w:val="00E73EBC"/>
    <w:rsid w:val="00E74C05"/>
    <w:rsid w:val="00E75AD6"/>
    <w:rsid w:val="00E75C83"/>
    <w:rsid w:val="00E77ED3"/>
    <w:rsid w:val="00E803FC"/>
    <w:rsid w:val="00E82093"/>
    <w:rsid w:val="00E84569"/>
    <w:rsid w:val="00E848F9"/>
    <w:rsid w:val="00E84945"/>
    <w:rsid w:val="00E85476"/>
    <w:rsid w:val="00E85D38"/>
    <w:rsid w:val="00E86400"/>
    <w:rsid w:val="00E87274"/>
    <w:rsid w:val="00E9262D"/>
    <w:rsid w:val="00E92A78"/>
    <w:rsid w:val="00E93A14"/>
    <w:rsid w:val="00E94562"/>
    <w:rsid w:val="00E96B20"/>
    <w:rsid w:val="00E97D7F"/>
    <w:rsid w:val="00EA02C4"/>
    <w:rsid w:val="00EA1569"/>
    <w:rsid w:val="00EA1F87"/>
    <w:rsid w:val="00EA22B6"/>
    <w:rsid w:val="00EA2469"/>
    <w:rsid w:val="00EA29AB"/>
    <w:rsid w:val="00EA2B82"/>
    <w:rsid w:val="00EA36B8"/>
    <w:rsid w:val="00EA3BE8"/>
    <w:rsid w:val="00EA40AC"/>
    <w:rsid w:val="00EA4367"/>
    <w:rsid w:val="00EA4CE7"/>
    <w:rsid w:val="00EA516A"/>
    <w:rsid w:val="00EA63D3"/>
    <w:rsid w:val="00EA667A"/>
    <w:rsid w:val="00EA77B8"/>
    <w:rsid w:val="00EA7B16"/>
    <w:rsid w:val="00EB0D8E"/>
    <w:rsid w:val="00EB0FEC"/>
    <w:rsid w:val="00EB1D47"/>
    <w:rsid w:val="00EB27E1"/>
    <w:rsid w:val="00EB2D03"/>
    <w:rsid w:val="00EB3868"/>
    <w:rsid w:val="00EB4E45"/>
    <w:rsid w:val="00EB5BC3"/>
    <w:rsid w:val="00EB63EA"/>
    <w:rsid w:val="00EB7049"/>
    <w:rsid w:val="00EB7C7D"/>
    <w:rsid w:val="00EC0B2E"/>
    <w:rsid w:val="00EC11E2"/>
    <w:rsid w:val="00EC1C38"/>
    <w:rsid w:val="00EC270B"/>
    <w:rsid w:val="00EC2901"/>
    <w:rsid w:val="00EC448D"/>
    <w:rsid w:val="00EC4819"/>
    <w:rsid w:val="00EC5B5F"/>
    <w:rsid w:val="00EC667B"/>
    <w:rsid w:val="00EC746A"/>
    <w:rsid w:val="00EC786B"/>
    <w:rsid w:val="00EC7A0E"/>
    <w:rsid w:val="00ED0B6C"/>
    <w:rsid w:val="00ED3BEF"/>
    <w:rsid w:val="00ED53E9"/>
    <w:rsid w:val="00ED5ED7"/>
    <w:rsid w:val="00EE00AA"/>
    <w:rsid w:val="00EE11F6"/>
    <w:rsid w:val="00EE1269"/>
    <w:rsid w:val="00EE1EDE"/>
    <w:rsid w:val="00EE2879"/>
    <w:rsid w:val="00EE2FAA"/>
    <w:rsid w:val="00EE4710"/>
    <w:rsid w:val="00EE4FA2"/>
    <w:rsid w:val="00EE5240"/>
    <w:rsid w:val="00EE5DF5"/>
    <w:rsid w:val="00EE6BEA"/>
    <w:rsid w:val="00EE770B"/>
    <w:rsid w:val="00EF00FE"/>
    <w:rsid w:val="00EF04FD"/>
    <w:rsid w:val="00EF0F4D"/>
    <w:rsid w:val="00EF2295"/>
    <w:rsid w:val="00EF2926"/>
    <w:rsid w:val="00EF33C7"/>
    <w:rsid w:val="00EF3CE5"/>
    <w:rsid w:val="00EF5A95"/>
    <w:rsid w:val="00EF5EDF"/>
    <w:rsid w:val="00EF7982"/>
    <w:rsid w:val="00EF7DB1"/>
    <w:rsid w:val="00EF7F61"/>
    <w:rsid w:val="00F015EB"/>
    <w:rsid w:val="00F017DA"/>
    <w:rsid w:val="00F02011"/>
    <w:rsid w:val="00F03702"/>
    <w:rsid w:val="00F048A0"/>
    <w:rsid w:val="00F0720D"/>
    <w:rsid w:val="00F11170"/>
    <w:rsid w:val="00F12660"/>
    <w:rsid w:val="00F13176"/>
    <w:rsid w:val="00F1357C"/>
    <w:rsid w:val="00F1387F"/>
    <w:rsid w:val="00F13C7E"/>
    <w:rsid w:val="00F13C87"/>
    <w:rsid w:val="00F14060"/>
    <w:rsid w:val="00F143F2"/>
    <w:rsid w:val="00F145B0"/>
    <w:rsid w:val="00F14A05"/>
    <w:rsid w:val="00F155EB"/>
    <w:rsid w:val="00F15DF6"/>
    <w:rsid w:val="00F16B37"/>
    <w:rsid w:val="00F1734B"/>
    <w:rsid w:val="00F17C55"/>
    <w:rsid w:val="00F17F23"/>
    <w:rsid w:val="00F20C17"/>
    <w:rsid w:val="00F226FF"/>
    <w:rsid w:val="00F23776"/>
    <w:rsid w:val="00F23DA7"/>
    <w:rsid w:val="00F2481D"/>
    <w:rsid w:val="00F24B8E"/>
    <w:rsid w:val="00F25201"/>
    <w:rsid w:val="00F25AA7"/>
    <w:rsid w:val="00F276E4"/>
    <w:rsid w:val="00F304DE"/>
    <w:rsid w:val="00F30948"/>
    <w:rsid w:val="00F3146D"/>
    <w:rsid w:val="00F31E3E"/>
    <w:rsid w:val="00F33F6C"/>
    <w:rsid w:val="00F349FB"/>
    <w:rsid w:val="00F350C6"/>
    <w:rsid w:val="00F365D8"/>
    <w:rsid w:val="00F36ECF"/>
    <w:rsid w:val="00F375CB"/>
    <w:rsid w:val="00F37CF9"/>
    <w:rsid w:val="00F406CC"/>
    <w:rsid w:val="00F42166"/>
    <w:rsid w:val="00F425B4"/>
    <w:rsid w:val="00F434A5"/>
    <w:rsid w:val="00F4443F"/>
    <w:rsid w:val="00F44CE6"/>
    <w:rsid w:val="00F4567D"/>
    <w:rsid w:val="00F46205"/>
    <w:rsid w:val="00F4708F"/>
    <w:rsid w:val="00F507D8"/>
    <w:rsid w:val="00F50E14"/>
    <w:rsid w:val="00F511AE"/>
    <w:rsid w:val="00F51412"/>
    <w:rsid w:val="00F5214C"/>
    <w:rsid w:val="00F52578"/>
    <w:rsid w:val="00F5266A"/>
    <w:rsid w:val="00F52A8C"/>
    <w:rsid w:val="00F53232"/>
    <w:rsid w:val="00F537AD"/>
    <w:rsid w:val="00F550BF"/>
    <w:rsid w:val="00F56118"/>
    <w:rsid w:val="00F56206"/>
    <w:rsid w:val="00F57A7B"/>
    <w:rsid w:val="00F6108C"/>
    <w:rsid w:val="00F61921"/>
    <w:rsid w:val="00F6198B"/>
    <w:rsid w:val="00F61E20"/>
    <w:rsid w:val="00F62141"/>
    <w:rsid w:val="00F628FD"/>
    <w:rsid w:val="00F65E25"/>
    <w:rsid w:val="00F65FB5"/>
    <w:rsid w:val="00F668BD"/>
    <w:rsid w:val="00F66B32"/>
    <w:rsid w:val="00F66F44"/>
    <w:rsid w:val="00F67BA9"/>
    <w:rsid w:val="00F700C8"/>
    <w:rsid w:val="00F7100A"/>
    <w:rsid w:val="00F7108C"/>
    <w:rsid w:val="00F72CA5"/>
    <w:rsid w:val="00F73547"/>
    <w:rsid w:val="00F7489A"/>
    <w:rsid w:val="00F74B6A"/>
    <w:rsid w:val="00F751A5"/>
    <w:rsid w:val="00F76787"/>
    <w:rsid w:val="00F7735D"/>
    <w:rsid w:val="00F775DA"/>
    <w:rsid w:val="00F77741"/>
    <w:rsid w:val="00F77EDE"/>
    <w:rsid w:val="00F77F1D"/>
    <w:rsid w:val="00F800BC"/>
    <w:rsid w:val="00F8226A"/>
    <w:rsid w:val="00F82A92"/>
    <w:rsid w:val="00F83954"/>
    <w:rsid w:val="00F8467C"/>
    <w:rsid w:val="00F84A9F"/>
    <w:rsid w:val="00F850AC"/>
    <w:rsid w:val="00F86001"/>
    <w:rsid w:val="00F86E71"/>
    <w:rsid w:val="00F86F44"/>
    <w:rsid w:val="00F870BC"/>
    <w:rsid w:val="00F871ED"/>
    <w:rsid w:val="00F90400"/>
    <w:rsid w:val="00F912EA"/>
    <w:rsid w:val="00F918BE"/>
    <w:rsid w:val="00F919D7"/>
    <w:rsid w:val="00F93E0D"/>
    <w:rsid w:val="00F9449D"/>
    <w:rsid w:val="00F94925"/>
    <w:rsid w:val="00F955E0"/>
    <w:rsid w:val="00F95D60"/>
    <w:rsid w:val="00F960BA"/>
    <w:rsid w:val="00FA0134"/>
    <w:rsid w:val="00FA087C"/>
    <w:rsid w:val="00FA1419"/>
    <w:rsid w:val="00FA1E90"/>
    <w:rsid w:val="00FA2298"/>
    <w:rsid w:val="00FA2D10"/>
    <w:rsid w:val="00FA33ED"/>
    <w:rsid w:val="00FA56C1"/>
    <w:rsid w:val="00FA5D91"/>
    <w:rsid w:val="00FA675E"/>
    <w:rsid w:val="00FA7EFB"/>
    <w:rsid w:val="00FB186F"/>
    <w:rsid w:val="00FB18A4"/>
    <w:rsid w:val="00FB2089"/>
    <w:rsid w:val="00FB263E"/>
    <w:rsid w:val="00FB2D68"/>
    <w:rsid w:val="00FB2DEF"/>
    <w:rsid w:val="00FB338D"/>
    <w:rsid w:val="00FB4279"/>
    <w:rsid w:val="00FB5B28"/>
    <w:rsid w:val="00FB5F5D"/>
    <w:rsid w:val="00FB67BB"/>
    <w:rsid w:val="00FB706A"/>
    <w:rsid w:val="00FB71D7"/>
    <w:rsid w:val="00FB7762"/>
    <w:rsid w:val="00FC0709"/>
    <w:rsid w:val="00FC084C"/>
    <w:rsid w:val="00FC176C"/>
    <w:rsid w:val="00FC1B04"/>
    <w:rsid w:val="00FC247D"/>
    <w:rsid w:val="00FC2593"/>
    <w:rsid w:val="00FC2794"/>
    <w:rsid w:val="00FC358C"/>
    <w:rsid w:val="00FC3FB9"/>
    <w:rsid w:val="00FC5756"/>
    <w:rsid w:val="00FC5A12"/>
    <w:rsid w:val="00FC6216"/>
    <w:rsid w:val="00FD0182"/>
    <w:rsid w:val="00FD095A"/>
    <w:rsid w:val="00FD1E6A"/>
    <w:rsid w:val="00FD39F2"/>
    <w:rsid w:val="00FD5A5A"/>
    <w:rsid w:val="00FD73A5"/>
    <w:rsid w:val="00FD7669"/>
    <w:rsid w:val="00FD7AEB"/>
    <w:rsid w:val="00FE1581"/>
    <w:rsid w:val="00FE1B36"/>
    <w:rsid w:val="00FE2685"/>
    <w:rsid w:val="00FE2760"/>
    <w:rsid w:val="00FE2877"/>
    <w:rsid w:val="00FE3116"/>
    <w:rsid w:val="00FE5D09"/>
    <w:rsid w:val="00FE73C7"/>
    <w:rsid w:val="00FE756B"/>
    <w:rsid w:val="00FE7E1A"/>
    <w:rsid w:val="00FF0590"/>
    <w:rsid w:val="00FF06FD"/>
    <w:rsid w:val="00FF1E5B"/>
    <w:rsid w:val="00FF21A2"/>
    <w:rsid w:val="00FF2AF3"/>
    <w:rsid w:val="00FF3D3A"/>
    <w:rsid w:val="00FF444F"/>
    <w:rsid w:val="00FF5C82"/>
    <w:rsid w:val="00FF6107"/>
    <w:rsid w:val="00FF63A2"/>
    <w:rsid w:val="00FF678B"/>
    <w:rsid w:val="00FF736F"/>
    <w:rsid w:val="05021237"/>
    <w:rsid w:val="0502ED86"/>
    <w:rsid w:val="0BBD2A50"/>
    <w:rsid w:val="0C7B6AC3"/>
    <w:rsid w:val="0E6A45BC"/>
    <w:rsid w:val="105E1E9A"/>
    <w:rsid w:val="10C8D012"/>
    <w:rsid w:val="10E0FD6F"/>
    <w:rsid w:val="120D74D6"/>
    <w:rsid w:val="15E34A67"/>
    <w:rsid w:val="15FB43D4"/>
    <w:rsid w:val="172BAB89"/>
    <w:rsid w:val="1802183A"/>
    <w:rsid w:val="19054F9C"/>
    <w:rsid w:val="1980C18C"/>
    <w:rsid w:val="19B4E5E9"/>
    <w:rsid w:val="19F47A38"/>
    <w:rsid w:val="1A31A2D3"/>
    <w:rsid w:val="1AAB2039"/>
    <w:rsid w:val="1BCA9746"/>
    <w:rsid w:val="1CA103F7"/>
    <w:rsid w:val="1D86DBA5"/>
    <w:rsid w:val="1DA46E2A"/>
    <w:rsid w:val="1E43601D"/>
    <w:rsid w:val="1EBCA9A1"/>
    <w:rsid w:val="1F6F9C45"/>
    <w:rsid w:val="217A6967"/>
    <w:rsid w:val="21A86822"/>
    <w:rsid w:val="24EABE52"/>
    <w:rsid w:val="2AA8AC32"/>
    <w:rsid w:val="2ACD44F6"/>
    <w:rsid w:val="2E9AC95F"/>
    <w:rsid w:val="2F3ADC01"/>
    <w:rsid w:val="30A4204C"/>
    <w:rsid w:val="31BC5BC3"/>
    <w:rsid w:val="31DA42A2"/>
    <w:rsid w:val="34B5FE0E"/>
    <w:rsid w:val="3728586B"/>
    <w:rsid w:val="382E9DD5"/>
    <w:rsid w:val="394D59DB"/>
    <w:rsid w:val="3A7DC190"/>
    <w:rsid w:val="3AB442D0"/>
    <w:rsid w:val="3AF16B6B"/>
    <w:rsid w:val="3B542E41"/>
    <w:rsid w:val="3C1715B3"/>
    <w:rsid w:val="3C3A7CA8"/>
    <w:rsid w:val="3C3F6C36"/>
    <w:rsid w:val="3C5765A3"/>
    <w:rsid w:val="3E8BB8CF"/>
    <w:rsid w:val="3F49AACF"/>
    <w:rsid w:val="40F68431"/>
    <w:rsid w:val="45DE6D20"/>
    <w:rsid w:val="46C2AF7A"/>
    <w:rsid w:val="492DC59A"/>
    <w:rsid w:val="4E12674A"/>
    <w:rsid w:val="4F3F1E58"/>
    <w:rsid w:val="50727B65"/>
    <w:rsid w:val="50A7A54B"/>
    <w:rsid w:val="529A0B3A"/>
    <w:rsid w:val="538D0606"/>
    <w:rsid w:val="5494C2A4"/>
    <w:rsid w:val="5656D2EC"/>
    <w:rsid w:val="59FB22DF"/>
    <w:rsid w:val="5C9F6FE2"/>
    <w:rsid w:val="5F066CD5"/>
    <w:rsid w:val="5FAD331B"/>
    <w:rsid w:val="6126175B"/>
    <w:rsid w:val="6168AADB"/>
    <w:rsid w:val="626EC354"/>
    <w:rsid w:val="64E14AA2"/>
    <w:rsid w:val="6722B326"/>
    <w:rsid w:val="6852E80A"/>
    <w:rsid w:val="6A6611FE"/>
    <w:rsid w:val="6B182FB4"/>
    <w:rsid w:val="6B5D26A3"/>
    <w:rsid w:val="6B9A95AE"/>
    <w:rsid w:val="6C452D4F"/>
    <w:rsid w:val="6EE0AEC0"/>
    <w:rsid w:val="70BA6D31"/>
    <w:rsid w:val="714DAC3D"/>
    <w:rsid w:val="71597797"/>
    <w:rsid w:val="7671ACD8"/>
    <w:rsid w:val="7934B19F"/>
    <w:rsid w:val="79A8E8F3"/>
    <w:rsid w:val="79E6DA2B"/>
    <w:rsid w:val="7A525822"/>
    <w:rsid w:val="7B51AA1F"/>
    <w:rsid w:val="7EC60AAA"/>
    <w:rsid w:val="7FF185E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89B06"/>
  <w15:chartTrackingRefBased/>
  <w15:docId w15:val="{4E20CF1D-F0ED-415F-A947-99F86189C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257"/>
    <w:rPr>
      <w:rFonts w:ascii="Times New Roman" w:hAnsi="Times New Roman"/>
      <w:sz w:val="24"/>
    </w:rPr>
  </w:style>
  <w:style w:type="paragraph" w:styleId="Heading1">
    <w:name w:val="heading 1"/>
    <w:basedOn w:val="Normal"/>
    <w:next w:val="Normal"/>
    <w:link w:val="Heading1Char"/>
    <w:uiPriority w:val="9"/>
    <w:qFormat/>
    <w:rsid w:val="004072F4"/>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71F75"/>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72F4"/>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4072F4"/>
    <w:rPr>
      <w:sz w:val="20"/>
      <w:szCs w:val="20"/>
    </w:rPr>
  </w:style>
  <w:style w:type="paragraph" w:styleId="Footer">
    <w:name w:val="footer"/>
    <w:basedOn w:val="Normal"/>
    <w:link w:val="FooterChar"/>
    <w:uiPriority w:val="99"/>
    <w:unhideWhenUsed/>
    <w:rsid w:val="004072F4"/>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4072F4"/>
    <w:rPr>
      <w:sz w:val="20"/>
      <w:szCs w:val="20"/>
    </w:rPr>
  </w:style>
  <w:style w:type="character" w:customStyle="1" w:styleId="Heading1Char">
    <w:name w:val="Heading 1 Char"/>
    <w:basedOn w:val="DefaultParagraphFont"/>
    <w:link w:val="Heading1"/>
    <w:uiPriority w:val="9"/>
    <w:rsid w:val="004072F4"/>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C71F75"/>
    <w:rPr>
      <w:rFonts w:ascii="Times New Roman" w:eastAsiaTheme="majorEastAsia" w:hAnsi="Times New Roman" w:cstheme="majorBidi"/>
      <w:b/>
      <w:sz w:val="26"/>
      <w:szCs w:val="26"/>
    </w:rPr>
  </w:style>
  <w:style w:type="paragraph" w:styleId="TOCHeading">
    <w:name w:val="TOC Heading"/>
    <w:basedOn w:val="Heading1"/>
    <w:next w:val="Normal"/>
    <w:uiPriority w:val="39"/>
    <w:unhideWhenUsed/>
    <w:qFormat/>
    <w:rsid w:val="004072F4"/>
    <w:pPr>
      <w:outlineLvl w:val="9"/>
    </w:pPr>
    <w:rPr>
      <w:color w:val="2F5496" w:themeColor="accent1" w:themeShade="BF"/>
      <w:lang w:eastAsia="en-US"/>
    </w:rPr>
  </w:style>
  <w:style w:type="paragraph" w:styleId="TOC1">
    <w:name w:val="toc 1"/>
    <w:basedOn w:val="Normal"/>
    <w:next w:val="Normal"/>
    <w:autoRedefine/>
    <w:uiPriority w:val="39"/>
    <w:unhideWhenUsed/>
    <w:rsid w:val="004072F4"/>
    <w:pPr>
      <w:spacing w:after="100"/>
    </w:pPr>
  </w:style>
  <w:style w:type="character" w:styleId="Hyperlink">
    <w:name w:val="Hyperlink"/>
    <w:basedOn w:val="DefaultParagraphFont"/>
    <w:uiPriority w:val="99"/>
    <w:unhideWhenUsed/>
    <w:rsid w:val="004072F4"/>
    <w:rPr>
      <w:color w:val="0563C1" w:themeColor="hyperlink"/>
      <w:u w:val="single"/>
    </w:rPr>
  </w:style>
  <w:style w:type="paragraph" w:styleId="Title">
    <w:name w:val="Title"/>
    <w:basedOn w:val="Normal"/>
    <w:next w:val="Normal"/>
    <w:link w:val="TitleChar"/>
    <w:uiPriority w:val="10"/>
    <w:qFormat/>
    <w:rsid w:val="004072F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72F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4072F4"/>
    <w:pPr>
      <w:spacing w:after="0" w:line="240" w:lineRule="auto"/>
    </w:pPr>
    <w:rPr>
      <w:lang w:eastAsia="en-US"/>
    </w:rPr>
  </w:style>
  <w:style w:type="character" w:customStyle="1" w:styleId="NoSpacingChar">
    <w:name w:val="No Spacing Char"/>
    <w:basedOn w:val="DefaultParagraphFont"/>
    <w:link w:val="NoSpacing"/>
    <w:uiPriority w:val="1"/>
    <w:rsid w:val="004072F4"/>
    <w:rPr>
      <w:lang w:eastAsia="en-US"/>
    </w:rPr>
  </w:style>
  <w:style w:type="paragraph" w:styleId="TOC2">
    <w:name w:val="toc 2"/>
    <w:basedOn w:val="Normal"/>
    <w:next w:val="Normal"/>
    <w:autoRedefine/>
    <w:uiPriority w:val="39"/>
    <w:unhideWhenUsed/>
    <w:rsid w:val="004072F4"/>
    <w:pPr>
      <w:spacing w:after="100"/>
      <w:ind w:left="240"/>
    </w:pPr>
  </w:style>
  <w:style w:type="paragraph" w:styleId="ListParagraph">
    <w:name w:val="List Paragraph"/>
    <w:basedOn w:val="Normal"/>
    <w:uiPriority w:val="34"/>
    <w:qFormat/>
    <w:rsid w:val="00C71F75"/>
    <w:pPr>
      <w:ind w:left="720"/>
      <w:contextualSpacing/>
    </w:pPr>
  </w:style>
  <w:style w:type="paragraph" w:styleId="Caption">
    <w:name w:val="caption"/>
    <w:basedOn w:val="Normal"/>
    <w:next w:val="Normal"/>
    <w:uiPriority w:val="35"/>
    <w:unhideWhenUsed/>
    <w:qFormat/>
    <w:rsid w:val="00E408F3"/>
    <w:rPr>
      <w:sz w:val="20"/>
      <w:szCs w:val="20"/>
    </w:rPr>
  </w:style>
  <w:style w:type="table" w:styleId="TableGrid">
    <w:name w:val="Table Grid"/>
    <w:basedOn w:val="TableNormal"/>
    <w:uiPriority w:val="39"/>
    <w:rsid w:val="00E408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96FA6"/>
    <w:rPr>
      <w:sz w:val="16"/>
      <w:szCs w:val="16"/>
    </w:rPr>
  </w:style>
  <w:style w:type="paragraph" w:styleId="CommentText">
    <w:name w:val="annotation text"/>
    <w:basedOn w:val="Normal"/>
    <w:link w:val="CommentTextChar"/>
    <w:uiPriority w:val="99"/>
    <w:semiHidden/>
    <w:unhideWhenUsed/>
    <w:rsid w:val="00796FA6"/>
    <w:pPr>
      <w:spacing w:line="240" w:lineRule="auto"/>
    </w:pPr>
    <w:rPr>
      <w:sz w:val="20"/>
      <w:szCs w:val="20"/>
    </w:rPr>
  </w:style>
  <w:style w:type="character" w:customStyle="1" w:styleId="CommentTextChar">
    <w:name w:val="Comment Text Char"/>
    <w:basedOn w:val="DefaultParagraphFont"/>
    <w:link w:val="CommentText"/>
    <w:uiPriority w:val="99"/>
    <w:semiHidden/>
    <w:rsid w:val="00796FA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96FA6"/>
    <w:rPr>
      <w:b/>
      <w:bCs/>
    </w:rPr>
  </w:style>
  <w:style w:type="character" w:customStyle="1" w:styleId="CommentSubjectChar">
    <w:name w:val="Comment Subject Char"/>
    <w:basedOn w:val="CommentTextChar"/>
    <w:link w:val="CommentSubject"/>
    <w:uiPriority w:val="99"/>
    <w:semiHidden/>
    <w:rsid w:val="00796FA6"/>
    <w:rPr>
      <w:rFonts w:ascii="Times New Roman" w:hAnsi="Times New Roman"/>
      <w:b/>
      <w:bCs/>
      <w:sz w:val="20"/>
      <w:szCs w:val="20"/>
    </w:rPr>
  </w:style>
  <w:style w:type="paragraph" w:styleId="TOC3">
    <w:name w:val="toc 3"/>
    <w:basedOn w:val="Normal"/>
    <w:next w:val="Normal"/>
    <w:autoRedefine/>
    <w:uiPriority w:val="39"/>
    <w:unhideWhenUsed/>
    <w:rsid w:val="009057E3"/>
    <w:pPr>
      <w:spacing w:after="100"/>
      <w:ind w:left="440"/>
    </w:pPr>
    <w:rPr>
      <w:rFonts w:asciiTheme="minorHAnsi" w:hAnsiTheme="minorHAnsi" w:cs="Times New Roma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325472">
      <w:bodyDiv w:val="1"/>
      <w:marLeft w:val="0"/>
      <w:marRight w:val="0"/>
      <w:marTop w:val="0"/>
      <w:marBottom w:val="0"/>
      <w:divBdr>
        <w:top w:val="none" w:sz="0" w:space="0" w:color="auto"/>
        <w:left w:val="none" w:sz="0" w:space="0" w:color="auto"/>
        <w:bottom w:val="none" w:sz="0" w:space="0" w:color="auto"/>
        <w:right w:val="none" w:sz="0" w:space="0" w:color="auto"/>
      </w:divBdr>
      <w:divsChild>
        <w:div w:id="2052919474">
          <w:marLeft w:val="0"/>
          <w:marRight w:val="0"/>
          <w:marTop w:val="0"/>
          <w:marBottom w:val="0"/>
          <w:divBdr>
            <w:top w:val="none" w:sz="0" w:space="0" w:color="auto"/>
            <w:left w:val="none" w:sz="0" w:space="0" w:color="auto"/>
            <w:bottom w:val="none" w:sz="0" w:space="0" w:color="auto"/>
            <w:right w:val="none" w:sz="0" w:space="0" w:color="auto"/>
          </w:divBdr>
          <w:divsChild>
            <w:div w:id="52829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744437">
      <w:bodyDiv w:val="1"/>
      <w:marLeft w:val="0"/>
      <w:marRight w:val="0"/>
      <w:marTop w:val="0"/>
      <w:marBottom w:val="0"/>
      <w:divBdr>
        <w:top w:val="none" w:sz="0" w:space="0" w:color="auto"/>
        <w:left w:val="none" w:sz="0" w:space="0" w:color="auto"/>
        <w:bottom w:val="none" w:sz="0" w:space="0" w:color="auto"/>
        <w:right w:val="none" w:sz="0" w:space="0" w:color="auto"/>
      </w:divBdr>
      <w:divsChild>
        <w:div w:id="141510746">
          <w:marLeft w:val="0"/>
          <w:marRight w:val="0"/>
          <w:marTop w:val="0"/>
          <w:marBottom w:val="0"/>
          <w:divBdr>
            <w:top w:val="none" w:sz="0" w:space="0" w:color="auto"/>
            <w:left w:val="none" w:sz="0" w:space="0" w:color="auto"/>
            <w:bottom w:val="none" w:sz="0" w:space="0" w:color="auto"/>
            <w:right w:val="none" w:sz="0" w:space="0" w:color="auto"/>
          </w:divBdr>
          <w:divsChild>
            <w:div w:id="79876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969423">
      <w:bodyDiv w:val="1"/>
      <w:marLeft w:val="0"/>
      <w:marRight w:val="0"/>
      <w:marTop w:val="0"/>
      <w:marBottom w:val="0"/>
      <w:divBdr>
        <w:top w:val="none" w:sz="0" w:space="0" w:color="auto"/>
        <w:left w:val="none" w:sz="0" w:space="0" w:color="auto"/>
        <w:bottom w:val="none" w:sz="0" w:space="0" w:color="auto"/>
        <w:right w:val="none" w:sz="0" w:space="0" w:color="auto"/>
      </w:divBdr>
      <w:divsChild>
        <w:div w:id="1728602394">
          <w:marLeft w:val="0"/>
          <w:marRight w:val="0"/>
          <w:marTop w:val="0"/>
          <w:marBottom w:val="0"/>
          <w:divBdr>
            <w:top w:val="none" w:sz="0" w:space="0" w:color="auto"/>
            <w:left w:val="none" w:sz="0" w:space="0" w:color="auto"/>
            <w:bottom w:val="none" w:sz="0" w:space="0" w:color="auto"/>
            <w:right w:val="none" w:sz="0" w:space="0" w:color="auto"/>
          </w:divBdr>
          <w:divsChild>
            <w:div w:id="2341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935548">
      <w:bodyDiv w:val="1"/>
      <w:marLeft w:val="0"/>
      <w:marRight w:val="0"/>
      <w:marTop w:val="0"/>
      <w:marBottom w:val="0"/>
      <w:divBdr>
        <w:top w:val="none" w:sz="0" w:space="0" w:color="auto"/>
        <w:left w:val="none" w:sz="0" w:space="0" w:color="auto"/>
        <w:bottom w:val="none" w:sz="0" w:space="0" w:color="auto"/>
        <w:right w:val="none" w:sz="0" w:space="0" w:color="auto"/>
      </w:divBdr>
      <w:divsChild>
        <w:div w:id="732698044">
          <w:marLeft w:val="0"/>
          <w:marRight w:val="0"/>
          <w:marTop w:val="0"/>
          <w:marBottom w:val="0"/>
          <w:divBdr>
            <w:top w:val="none" w:sz="0" w:space="0" w:color="auto"/>
            <w:left w:val="none" w:sz="0" w:space="0" w:color="auto"/>
            <w:bottom w:val="none" w:sz="0" w:space="0" w:color="auto"/>
            <w:right w:val="none" w:sz="0" w:space="0" w:color="auto"/>
          </w:divBdr>
          <w:divsChild>
            <w:div w:id="133530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jpe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6AA015E76FEB649A9D3193D6946E91E" ma:contentTypeVersion="7" ma:contentTypeDescription="Create a new document." ma:contentTypeScope="" ma:versionID="e037df033eb6fb4e05c3d871d04eae7c">
  <xsd:schema xmlns:xsd="http://www.w3.org/2001/XMLSchema" xmlns:xs="http://www.w3.org/2001/XMLSchema" xmlns:p="http://schemas.microsoft.com/office/2006/metadata/properties" xmlns:ns3="7883acef-bdee-4bb9-bef4-29f2b3f50c47" xmlns:ns4="a712cf18-2864-416b-86f1-e2545a5b8fbc" targetNamespace="http://schemas.microsoft.com/office/2006/metadata/properties" ma:root="true" ma:fieldsID="3b2f812cd8bdbc83040fc0c489e0f3b6" ns3:_="" ns4:_="">
    <xsd:import namespace="7883acef-bdee-4bb9-bef4-29f2b3f50c47"/>
    <xsd:import namespace="a712cf18-2864-416b-86f1-e2545a5b8f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83acef-bdee-4bb9-bef4-29f2b3f50c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12cf18-2864-416b-86f1-e2545a5b8f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C3C540-A5C2-41F9-8C07-DF7911F4D652}">
  <ds:schemaRefs>
    <ds:schemaRef ds:uri="http://purl.org/dc/elements/1.1/"/>
    <ds:schemaRef ds:uri="http://schemas.microsoft.com/office/2006/metadata/properties"/>
    <ds:schemaRef ds:uri="http://purl.org/dc/terms/"/>
    <ds:schemaRef ds:uri="7883acef-bdee-4bb9-bef4-29f2b3f50c47"/>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a712cf18-2864-416b-86f1-e2545a5b8fbc"/>
    <ds:schemaRef ds:uri="http://www.w3.org/XML/1998/namespace"/>
  </ds:schemaRefs>
</ds:datastoreItem>
</file>

<file path=customXml/itemProps2.xml><?xml version="1.0" encoding="utf-8"?>
<ds:datastoreItem xmlns:ds="http://schemas.openxmlformats.org/officeDocument/2006/customXml" ds:itemID="{02EA6C93-DD6F-49E6-B116-5A834EEECCED}">
  <ds:schemaRefs>
    <ds:schemaRef ds:uri="http://schemas.openxmlformats.org/officeDocument/2006/bibliography"/>
  </ds:schemaRefs>
</ds:datastoreItem>
</file>

<file path=customXml/itemProps3.xml><?xml version="1.0" encoding="utf-8"?>
<ds:datastoreItem xmlns:ds="http://schemas.openxmlformats.org/officeDocument/2006/customXml" ds:itemID="{DF9A53BD-7642-4E92-8034-BBA59D8C82D6}">
  <ds:schemaRefs>
    <ds:schemaRef ds:uri="http://schemas.microsoft.com/sharepoint/v3/contenttype/forms"/>
  </ds:schemaRefs>
</ds:datastoreItem>
</file>

<file path=customXml/itemProps4.xml><?xml version="1.0" encoding="utf-8"?>
<ds:datastoreItem xmlns:ds="http://schemas.openxmlformats.org/officeDocument/2006/customXml" ds:itemID="{76BC50E4-A030-4687-B4DD-C6DC9D4BB7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83acef-bdee-4bb9-bef4-29f2b3f50c47"/>
    <ds:schemaRef ds:uri="a712cf18-2864-416b-86f1-e2545a5b8f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615</Words>
  <Characters>921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OMP3211: Software Engineering (2021-2022)</vt:lpstr>
    </vt:vector>
  </TitlesOfParts>
  <Company/>
  <LinksUpToDate>false</LinksUpToDate>
  <CharactersWithSpaces>10806</CharactersWithSpaces>
  <SharedDoc>false</SharedDoc>
  <HLinks>
    <vt:vector size="66" baseType="variant">
      <vt:variant>
        <vt:i4>1966132</vt:i4>
      </vt:variant>
      <vt:variant>
        <vt:i4>62</vt:i4>
      </vt:variant>
      <vt:variant>
        <vt:i4>0</vt:i4>
      </vt:variant>
      <vt:variant>
        <vt:i4>5</vt:i4>
      </vt:variant>
      <vt:variant>
        <vt:lpwstr/>
      </vt:variant>
      <vt:variant>
        <vt:lpwstr>_Toc85798431</vt:lpwstr>
      </vt:variant>
      <vt:variant>
        <vt:i4>2031668</vt:i4>
      </vt:variant>
      <vt:variant>
        <vt:i4>56</vt:i4>
      </vt:variant>
      <vt:variant>
        <vt:i4>0</vt:i4>
      </vt:variant>
      <vt:variant>
        <vt:i4>5</vt:i4>
      </vt:variant>
      <vt:variant>
        <vt:lpwstr/>
      </vt:variant>
      <vt:variant>
        <vt:lpwstr>_Toc85798430</vt:lpwstr>
      </vt:variant>
      <vt:variant>
        <vt:i4>1441845</vt:i4>
      </vt:variant>
      <vt:variant>
        <vt:i4>50</vt:i4>
      </vt:variant>
      <vt:variant>
        <vt:i4>0</vt:i4>
      </vt:variant>
      <vt:variant>
        <vt:i4>5</vt:i4>
      </vt:variant>
      <vt:variant>
        <vt:lpwstr/>
      </vt:variant>
      <vt:variant>
        <vt:lpwstr>_Toc85798429</vt:lpwstr>
      </vt:variant>
      <vt:variant>
        <vt:i4>1507381</vt:i4>
      </vt:variant>
      <vt:variant>
        <vt:i4>44</vt:i4>
      </vt:variant>
      <vt:variant>
        <vt:i4>0</vt:i4>
      </vt:variant>
      <vt:variant>
        <vt:i4>5</vt:i4>
      </vt:variant>
      <vt:variant>
        <vt:lpwstr/>
      </vt:variant>
      <vt:variant>
        <vt:lpwstr>_Toc85798428</vt:lpwstr>
      </vt:variant>
      <vt:variant>
        <vt:i4>1572917</vt:i4>
      </vt:variant>
      <vt:variant>
        <vt:i4>38</vt:i4>
      </vt:variant>
      <vt:variant>
        <vt:i4>0</vt:i4>
      </vt:variant>
      <vt:variant>
        <vt:i4>5</vt:i4>
      </vt:variant>
      <vt:variant>
        <vt:lpwstr/>
      </vt:variant>
      <vt:variant>
        <vt:lpwstr>_Toc85798427</vt:lpwstr>
      </vt:variant>
      <vt:variant>
        <vt:i4>1638453</vt:i4>
      </vt:variant>
      <vt:variant>
        <vt:i4>32</vt:i4>
      </vt:variant>
      <vt:variant>
        <vt:i4>0</vt:i4>
      </vt:variant>
      <vt:variant>
        <vt:i4>5</vt:i4>
      </vt:variant>
      <vt:variant>
        <vt:lpwstr/>
      </vt:variant>
      <vt:variant>
        <vt:lpwstr>_Toc85798426</vt:lpwstr>
      </vt:variant>
      <vt:variant>
        <vt:i4>1703989</vt:i4>
      </vt:variant>
      <vt:variant>
        <vt:i4>26</vt:i4>
      </vt:variant>
      <vt:variant>
        <vt:i4>0</vt:i4>
      </vt:variant>
      <vt:variant>
        <vt:i4>5</vt:i4>
      </vt:variant>
      <vt:variant>
        <vt:lpwstr/>
      </vt:variant>
      <vt:variant>
        <vt:lpwstr>_Toc85798425</vt:lpwstr>
      </vt:variant>
      <vt:variant>
        <vt:i4>1769525</vt:i4>
      </vt:variant>
      <vt:variant>
        <vt:i4>20</vt:i4>
      </vt:variant>
      <vt:variant>
        <vt:i4>0</vt:i4>
      </vt:variant>
      <vt:variant>
        <vt:i4>5</vt:i4>
      </vt:variant>
      <vt:variant>
        <vt:lpwstr/>
      </vt:variant>
      <vt:variant>
        <vt:lpwstr>_Toc85798424</vt:lpwstr>
      </vt:variant>
      <vt:variant>
        <vt:i4>1835061</vt:i4>
      </vt:variant>
      <vt:variant>
        <vt:i4>14</vt:i4>
      </vt:variant>
      <vt:variant>
        <vt:i4>0</vt:i4>
      </vt:variant>
      <vt:variant>
        <vt:i4>5</vt:i4>
      </vt:variant>
      <vt:variant>
        <vt:lpwstr/>
      </vt:variant>
      <vt:variant>
        <vt:lpwstr>_Toc85798423</vt:lpwstr>
      </vt:variant>
      <vt:variant>
        <vt:i4>1900597</vt:i4>
      </vt:variant>
      <vt:variant>
        <vt:i4>8</vt:i4>
      </vt:variant>
      <vt:variant>
        <vt:i4>0</vt:i4>
      </vt:variant>
      <vt:variant>
        <vt:i4>5</vt:i4>
      </vt:variant>
      <vt:variant>
        <vt:lpwstr/>
      </vt:variant>
      <vt:variant>
        <vt:lpwstr>_Toc85798422</vt:lpwstr>
      </vt:variant>
      <vt:variant>
        <vt:i4>1966133</vt:i4>
      </vt:variant>
      <vt:variant>
        <vt:i4>2</vt:i4>
      </vt:variant>
      <vt:variant>
        <vt:i4>0</vt:i4>
      </vt:variant>
      <vt:variant>
        <vt:i4>5</vt:i4>
      </vt:variant>
      <vt:variant>
        <vt:lpwstr/>
      </vt:variant>
      <vt:variant>
        <vt:lpwstr>_Toc857984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3211: Software Engineering (2021-2022)</dc:title>
  <dc:subject>Group Project</dc:subject>
  <dc:creator>Shuiwing Cheung</dc:creator>
  <cp:keywords/>
  <dc:description/>
  <cp:lastModifiedBy>CHENG, Arthas [Student]</cp:lastModifiedBy>
  <cp:revision>2</cp:revision>
  <cp:lastPrinted>2021-10-22T04:47:00Z</cp:lastPrinted>
  <dcterms:created xsi:type="dcterms:W3CDTF">2021-10-22T05:25:00Z</dcterms:created>
  <dcterms:modified xsi:type="dcterms:W3CDTF">2021-10-22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AA015E76FEB649A9D3193D6946E91E</vt:lpwstr>
  </property>
</Properties>
</file>